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Group"/>
        <w:tag w:val="31902563-606621658"/>
        <w:id w:val="606621658"/>
        <w:placeholder>
          <w:docPart w:val="66D7AC550F5043AABC3F87EC18229152"/>
        </w:placeholder>
        <w15:color w:val="993300"/>
      </w:sdtPr>
      <w:sdtEndPr>
        <w:rPr>
          <w:sz w:val="2"/>
          <w:szCs w:val="2"/>
        </w:rPr>
      </w:sdtEndPr>
      <w:sdtContent>
        <w:p w14:paraId="4F901459" w14:textId="7C8BA2C0" w:rsidR="00056822" w:rsidRPr="00D651F1" w:rsidRDefault="00056822" w:rsidP="00056822">
          <w:pPr>
            <w:rPr>
              <w:sz w:val="2"/>
              <w:szCs w:val="2"/>
            </w:rPr>
          </w:pPr>
        </w:p>
        <w:tbl>
          <w:tblPr>
            <w:tblStyle w:val="TableGrid"/>
            <w:tblW w:w="0" w:type="auto"/>
            <w:shd w:val="clear" w:color="auto" w:fill="969696"/>
            <w:tblLook w:val="04A0" w:firstRow="1" w:lastRow="0" w:firstColumn="1" w:lastColumn="0" w:noHBand="0" w:noVBand="1"/>
          </w:tblPr>
          <w:tblGrid>
            <w:gridCol w:w="4800"/>
            <w:gridCol w:w="4800"/>
            <w:gridCol w:w="4800"/>
          </w:tblGrid>
          <w:tr w:rsidR="00AD688A" w:rsidRPr="00AD688A" w14:paraId="241F825E" w14:textId="77777777" w:rsidTr="00AE0D87">
            <w:tc>
              <w:tcPr>
                <w:tcW w:w="4800" w:type="dxa"/>
                <w:shd w:val="clear" w:color="auto" w:fill="D9D9D9" w:themeFill="background1" w:themeFillShade="D9"/>
                <w:vAlign w:val="bottom"/>
              </w:tcPr>
              <w:p w14:paraId="65698A0C" w14:textId="5DBA6C0C" w:rsidR="006F4BE8" w:rsidRPr="00AD688A" w:rsidRDefault="00000000" w:rsidP="00AD688A">
                <w:pPr>
                  <w:keepNext/>
                  <w:rPr>
                    <w:b/>
                    <w:bCs/>
                    <w:color w:val="000000" w:themeColor="text1"/>
                  </w:rPr>
                </w:pPr>
                <w:sdt>
                  <w:sdtPr>
                    <w:rPr>
                      <w:b/>
                      <w:bCs/>
                      <w:color w:val="000000" w:themeColor="text1"/>
                    </w:rPr>
                    <w:alias w:val="Label"/>
                    <w:tag w:val="31902563-2019270674"/>
                    <w:id w:val="2019270674"/>
                    <w:placeholder>
                      <w:docPart w:val="C2869F300954457AB37ABD1101A60526"/>
                    </w:placeholder>
                    <w15:color w:val="FFCC00"/>
                  </w:sdtPr>
                  <w:sdtContent>
                    <w:r w:rsidR="00BC6BCF" w:rsidRPr="00AD688A">
                      <w:rPr>
                        <w:b/>
                        <w:bCs/>
                        <w:color w:val="000000" w:themeColor="text1"/>
                      </w:rPr>
                      <w:t>Item number</w:t>
                    </w:r>
                  </w:sdtContent>
                </w:sdt>
              </w:p>
            </w:tc>
            <w:tc>
              <w:tcPr>
                <w:tcW w:w="4800" w:type="dxa"/>
                <w:shd w:val="clear" w:color="auto" w:fill="D9D9D9" w:themeFill="background1" w:themeFillShade="D9"/>
                <w:vAlign w:val="bottom"/>
              </w:tcPr>
              <w:p w14:paraId="1CE1E7E5" w14:textId="084C0E36" w:rsidR="006F4BE8" w:rsidRPr="00AD688A" w:rsidRDefault="00000000" w:rsidP="00AD688A">
                <w:pPr>
                  <w:keepNext/>
                  <w:rPr>
                    <w:b/>
                    <w:bCs/>
                    <w:color w:val="000000" w:themeColor="text1"/>
                  </w:rPr>
                </w:pPr>
                <w:sdt>
                  <w:sdtPr>
                    <w:rPr>
                      <w:b/>
                      <w:bCs/>
                      <w:color w:val="000000" w:themeColor="text1"/>
                    </w:rPr>
                    <w:alias w:val="Label"/>
                    <w:tag w:val="31902563-4117000467"/>
                    <w:id w:val="-177966829"/>
                    <w:placeholder>
                      <w:docPart w:val="B119C2DCC97C4D878888F68BCDE6404C"/>
                    </w:placeholder>
                    <w15:color w:val="FFCC00"/>
                  </w:sdtPr>
                  <w:sdtContent>
                    <w:r w:rsidR="00BC6BCF" w:rsidRPr="00AD688A">
                      <w:rPr>
                        <w:b/>
                        <w:bCs/>
                        <w:color w:val="000000" w:themeColor="text1"/>
                      </w:rPr>
                      <w:t>Product name</w:t>
                    </w:r>
                  </w:sdtContent>
                </w:sdt>
              </w:p>
            </w:tc>
            <w:tc>
              <w:tcPr>
                <w:tcW w:w="4800" w:type="dxa"/>
                <w:shd w:val="clear" w:color="auto" w:fill="D9D9D9" w:themeFill="background1" w:themeFillShade="D9"/>
                <w:vAlign w:val="bottom"/>
              </w:tcPr>
              <w:p w14:paraId="218A077F" w14:textId="607C1347" w:rsidR="006F4BE8" w:rsidRPr="00AD688A" w:rsidRDefault="00000000" w:rsidP="00AD688A">
                <w:pPr>
                  <w:keepNext/>
                  <w:rPr>
                    <w:b/>
                    <w:bCs/>
                    <w:color w:val="000000" w:themeColor="text1"/>
                  </w:rPr>
                </w:pPr>
                <w:sdt>
                  <w:sdtPr>
                    <w:rPr>
                      <w:b/>
                      <w:bCs/>
                      <w:color w:val="000000" w:themeColor="text1"/>
                    </w:rPr>
                    <w:alias w:val="Label"/>
                    <w:tag w:val="31902563-4242884401"/>
                    <w:id w:val="-52082895"/>
                    <w:placeholder>
                      <w:docPart w:val="8E14E5AE04834F8CBBDC3F8DE1B696D3"/>
                    </w:placeholder>
                    <w15:color w:val="FFCC00"/>
                  </w:sdtPr>
                  <w:sdtContent>
                    <w:r w:rsidR="00BC6BCF" w:rsidRPr="00AD688A">
                      <w:rPr>
                        <w:b/>
                        <w:bCs/>
                        <w:color w:val="000000" w:themeColor="text1"/>
                      </w:rPr>
                      <w:t>Item group</w:t>
                    </w:r>
                  </w:sdtContent>
                </w:sdt>
              </w:p>
            </w:tc>
          </w:tr>
          <w:tr w:rsidR="00AD688A" w:rsidRPr="00AD688A" w14:paraId="212F690F" w14:textId="77777777" w:rsidTr="00096771">
            <w:tc>
              <w:tcPr>
                <w:tcW w:w="4800" w:type="dxa"/>
                <w:shd w:val="clear" w:color="auto" w:fill="D9D9D9" w:themeFill="background1" w:themeFillShade="D9"/>
              </w:tcPr>
              <w:p w14:paraId="67D9226B" w14:textId="563BDF2C" w:rsidR="006F4BE8" w:rsidRPr="00AD688A" w:rsidRDefault="00000000" w:rsidP="00AD688A">
                <w:pPr>
                  <w:keepNext/>
                  <w:rPr>
                    <w:color w:val="000000" w:themeColor="text1"/>
                  </w:rPr>
                </w:pPr>
                <w:sdt>
                  <w:sdtPr>
                    <w:rPr>
                      <w:color w:val="000000" w:themeColor="text1"/>
                    </w:rPr>
                    <w:alias w:val="Field"/>
                    <w:tag w:val="31902563-3283980950"/>
                    <w:id w:val="-1010986346"/>
                    <w:placeholder>
                      <w:docPart w:val="7FADB4C6CDF44352B7618F94B47B122C"/>
                    </w:placeholder>
                  </w:sdtPr>
                  <w:sdtContent>
                    <w:r w:rsidR="006F4BE8" w:rsidRPr="00AD688A">
                      <w:rPr>
                        <w:color w:val="000000" w:themeColor="text1"/>
                      </w:rPr>
                      <w:t>ItemID</w:t>
                    </w:r>
                  </w:sdtContent>
                </w:sdt>
              </w:p>
            </w:tc>
            <w:tc>
              <w:tcPr>
                <w:tcW w:w="4800" w:type="dxa"/>
                <w:shd w:val="clear" w:color="auto" w:fill="D9D9D9" w:themeFill="background1" w:themeFillShade="D9"/>
              </w:tcPr>
              <w:p w14:paraId="100A4DA6" w14:textId="51ED83E2" w:rsidR="006F4BE8" w:rsidRPr="00AD688A" w:rsidRDefault="00000000" w:rsidP="00AD688A">
                <w:pPr>
                  <w:keepNext/>
                  <w:rPr>
                    <w:color w:val="000000" w:themeColor="text1"/>
                  </w:rPr>
                </w:pPr>
                <w:sdt>
                  <w:sdtPr>
                    <w:rPr>
                      <w:color w:val="000000" w:themeColor="text1"/>
                    </w:rPr>
                    <w:alias w:val="Field"/>
                    <w:tag w:val="31902563-3966820030"/>
                    <w:id w:val="-328147266"/>
                    <w:placeholder>
                      <w:docPart w:val="789202D22C55495E8F742848E2BD395C"/>
                    </w:placeholder>
                  </w:sdtPr>
                  <w:sdtContent>
                    <w:r w:rsidR="006F4BE8" w:rsidRPr="00AD688A">
                      <w:rPr>
                        <w:color w:val="000000" w:themeColor="text1"/>
                      </w:rPr>
                      <w:t>Item name</w:t>
                    </w:r>
                  </w:sdtContent>
                </w:sdt>
              </w:p>
            </w:tc>
            <w:tc>
              <w:tcPr>
                <w:tcW w:w="4800" w:type="dxa"/>
                <w:shd w:val="clear" w:color="auto" w:fill="D9D9D9" w:themeFill="background1" w:themeFillShade="D9"/>
              </w:tcPr>
              <w:p w14:paraId="7651868F" w14:textId="32CC1DAE" w:rsidR="006F4BE8" w:rsidRPr="00AD688A" w:rsidRDefault="00000000" w:rsidP="00AD688A">
                <w:pPr>
                  <w:keepNext/>
                  <w:rPr>
                    <w:color w:val="000000" w:themeColor="text1"/>
                  </w:rPr>
                </w:pPr>
                <w:sdt>
                  <w:sdtPr>
                    <w:rPr>
                      <w:color w:val="000000" w:themeColor="text1"/>
                    </w:rPr>
                    <w:alias w:val="Field"/>
                    <w:tag w:val="31902563-2749140584"/>
                    <w:id w:val="-1545826712"/>
                    <w:placeholder>
                      <w:docPart w:val="BE8D307F08BE4C13856613F5A4BD1A28"/>
                    </w:placeholder>
                  </w:sdtPr>
                  <w:sdtContent>
                    <w:r w:rsidR="006F4BE8" w:rsidRPr="00AD688A">
                      <w:rPr>
                        <w:color w:val="000000" w:themeColor="text1"/>
                      </w:rPr>
                      <w:t>Item group</w:t>
                    </w:r>
                  </w:sdtContent>
                </w:sdt>
              </w:p>
            </w:tc>
          </w:tr>
        </w:tbl>
        <w:p w14:paraId="37D6AEBB" w14:textId="77777777" w:rsidR="00BF4FB6" w:rsidRPr="003030ED" w:rsidRDefault="00BF4FB6" w:rsidP="00AD688A">
          <w:pPr>
            <w:keepNext/>
            <w:rPr>
              <w:sz w:val="2"/>
              <w:szCs w:val="2"/>
            </w:rPr>
          </w:pPr>
        </w:p>
        <w:sdt>
          <w:sdtPr>
            <w:rPr>
              <w:b/>
              <w:bCs/>
              <w:color w:val="000000" w:themeColor="text1"/>
              <w:szCs w:val="16"/>
            </w:rPr>
            <w:alias w:val="If"/>
            <w:tag w:val="31902563-1724873370"/>
            <w:id w:val="1724873370"/>
            <w:placeholder>
              <w:docPart w:val="D34E4BE61980491C8F17F67A85A5DFA7"/>
            </w:placeholder>
            <w15:color w:val="0000FF"/>
          </w:sdtPr>
          <w:sdtEndPr>
            <w:rPr>
              <w:b w:val="0"/>
              <w:bCs w:val="0"/>
              <w:color w:val="auto"/>
              <w:sz w:val="2"/>
              <w:szCs w:val="2"/>
            </w:rPr>
          </w:sdtEndPr>
          <w:sdtContent>
            <w:sdt>
              <w:sdtPr>
                <w:rPr>
                  <w:b/>
                  <w:bCs/>
                  <w:color w:val="000000" w:themeColor="text1"/>
                  <w:szCs w:val="16"/>
                </w:rPr>
                <w:alias w:val="List"/>
                <w:tag w:val="31902563-2662496937"/>
                <w:id w:val="-1632470359"/>
                <w:placeholder>
                  <w:docPart w:val="F5823E7327FF4E80BE06C65CF4D61742"/>
                </w:placeholder>
                <w15:color w:val="FF00FF"/>
              </w:sdtPr>
              <w:sdtEndPr>
                <w:rPr>
                  <w:b w:val="0"/>
                  <w:bCs w:val="0"/>
                  <w:color w:val="auto"/>
                  <w:sz w:val="2"/>
                  <w:szCs w:val="2"/>
                </w:rPr>
              </w:sdtEndPr>
              <w:sdtContent>
                <w:sdt>
                  <w:sdtPr>
                    <w:rPr>
                      <w:b/>
                      <w:bCs/>
                      <w:color w:val="000000" w:themeColor="text1"/>
                      <w:szCs w:val="16"/>
                    </w:rPr>
                    <w:alias w:val="If"/>
                    <w:tag w:val="31902563-3320286628"/>
                    <w:id w:val="-974680668"/>
                    <w:placeholder>
                      <w:docPart w:val="B4858A651E1E4B169CD213A79F9AE4AF"/>
                    </w:placeholder>
                    <w15:color w:val="0000FF"/>
                  </w:sdtPr>
                  <w:sdtEndPr>
                    <w:rPr>
                      <w:b w:val="0"/>
                      <w:bCs w:val="0"/>
                      <w:color w:val="auto"/>
                      <w:sz w:val="2"/>
                      <w:szCs w:val="2"/>
                    </w:rPr>
                  </w:sdtEndPr>
                  <w:sdtContent>
                    <w:tbl>
                      <w:tblPr>
                        <w:tblStyle w:val="TableGrid"/>
                        <w:tblW w:w="4500" w:type="pct"/>
                        <w:shd w:val="clear" w:color="auto" w:fill="F2F2F2" w:themeFill="background1" w:themeFillShade="F2"/>
                        <w:tblLook w:val="04A0" w:firstRow="1" w:lastRow="0" w:firstColumn="1" w:lastColumn="0" w:noHBand="0" w:noVBand="1"/>
                      </w:tblPr>
                      <w:tblGrid>
                        <w:gridCol w:w="2021"/>
                        <w:gridCol w:w="1683"/>
                        <w:gridCol w:w="1435"/>
                        <w:gridCol w:w="1437"/>
                        <w:gridCol w:w="1442"/>
                        <w:gridCol w:w="1441"/>
                        <w:gridCol w:w="1451"/>
                        <w:gridCol w:w="1436"/>
                        <w:gridCol w:w="1415"/>
                        <w:gridCol w:w="1420"/>
                        <w:gridCol w:w="1409"/>
                        <w:gridCol w:w="1409"/>
                        <w:gridCol w:w="1429"/>
                        <w:gridCol w:w="706"/>
                      </w:tblGrid>
                      <w:tr w:rsidR="00AD688A" w:rsidRPr="005F12AD" w14:paraId="3CB3707E" w14:textId="77777777" w:rsidTr="00897F73">
                        <w:trPr>
                          <w:cantSplit/>
                          <w:tblHeader/>
                        </w:trPr>
                        <w:tc>
                          <w:tcPr>
                            <w:tcW w:w="2098" w:type="dxa"/>
                            <w:tcBorders>
                              <w:bottom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  <w:vAlign w:val="bottom"/>
                          </w:tcPr>
                          <w:p w14:paraId="39534EF9" w14:textId="08EE55EE" w:rsidR="00A81095" w:rsidRPr="002C091D" w:rsidRDefault="00000000" w:rsidP="00AD688A">
                            <w:pPr>
                              <w:keepNext/>
                              <w:rPr>
                                <w:b/>
                                <w:bCs/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b/>
                                  <w:bCs/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1584569031"/>
                                <w:id w:val="1584569031"/>
                                <w:placeholder>
                                  <w:docPart w:val="C53A4E132A864AF3A783D1EEAB7A1A00"/>
                                </w:placeholder>
                              </w:sdtPr>
                              <w:sdtContent>
                                <w:r w:rsidR="00043EEE" w:rsidRPr="00312C08">
                                  <w:rPr>
                                    <w:b/>
                                    <w:bCs/>
                                    <w:color w:val="0070C0"/>
                                    <w:szCs w:val="16"/>
                                  </w:rPr>
                                  <w:t>Indent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b/>
                                  <w:bCs/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1342442502"/>
                                <w:id w:val="1342442502"/>
                                <w:placeholder>
                                  <w:docPart w:val="997E5352D4384447ACA246C646E0D086"/>
                                </w:placeholder>
                              </w:sdtPr>
                              <w:sdtContent>
                                <w:r w:rsidR="00A81095" w:rsidRPr="00802569"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  <w:t>BOM label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701" w:type="dxa"/>
                            <w:tcBorders>
                              <w:bottom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  <w:vAlign w:val="bottom"/>
                          </w:tcPr>
                          <w:p w14:paraId="4C0971FD" w14:textId="70C1E1C3" w:rsidR="00A81095" w:rsidRPr="005F12AD" w:rsidRDefault="00000000" w:rsidP="00AD688A">
                            <w:pPr>
                              <w:keepNext/>
                              <w:rPr>
                                <w:b/>
                                <w:bCs/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b/>
                                  <w:bCs/>
                                  <w:color w:val="000000" w:themeColor="text1"/>
                                  <w:szCs w:val="16"/>
                                </w:rPr>
                                <w:alias w:val="Label"/>
                                <w:tag w:val="31902563-1604446980"/>
                                <w:id w:val="1604446980"/>
                                <w:placeholder>
                                  <w:docPart w:val="BFE2AE8B4DEA4E3FABE047B5D7D9FE51"/>
                                </w:placeholder>
                                <w15:color w:val="FFCC00"/>
                              </w:sdtPr>
                              <w:sdtContent>
                                <w:r w:rsidR="002221CF" w:rsidRPr="005F12AD"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  <w:t>Name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466" w:type="dxa"/>
                            <w:tcBorders>
                              <w:bottom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  <w:vAlign w:val="bottom"/>
                          </w:tcPr>
                          <w:p w14:paraId="2166C4FD" w14:textId="7572270D" w:rsidR="00A81095" w:rsidRPr="005F12AD" w:rsidRDefault="00000000" w:rsidP="00AD688A">
                            <w:pPr>
                              <w:keepNext/>
                              <w:rPr>
                                <w:b/>
                                <w:bCs/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b/>
                                  <w:bCs/>
                                  <w:color w:val="000000" w:themeColor="text1"/>
                                  <w:szCs w:val="16"/>
                                </w:rPr>
                                <w:alias w:val="Label"/>
                                <w:tag w:val="31902563-3620240614"/>
                                <w:id w:val="-674726682"/>
                                <w:placeholder>
                                  <w:docPart w:val="26440A0EC6AA413DB0EBDA549B84919E"/>
                                </w:placeholder>
                                <w15:color w:val="FFCC00"/>
                              </w:sdtPr>
                              <w:sdtContent>
                                <w:r w:rsidR="002221CF" w:rsidRPr="005F12AD"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  <w:t>Configuration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466" w:type="dxa"/>
                            <w:tcBorders>
                              <w:bottom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  <w:vAlign w:val="bottom"/>
                          </w:tcPr>
                          <w:p w14:paraId="7E9FDBB9" w14:textId="1E4C0515" w:rsidR="00A81095" w:rsidRPr="005F12AD" w:rsidRDefault="00000000" w:rsidP="00AD688A">
                            <w:pPr>
                              <w:keepNext/>
                              <w:rPr>
                                <w:b/>
                                <w:bCs/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b/>
                                  <w:bCs/>
                                  <w:color w:val="000000" w:themeColor="text1"/>
                                  <w:szCs w:val="16"/>
                                </w:rPr>
                                <w:alias w:val="Label"/>
                                <w:tag w:val="31902563-2789614818"/>
                                <w:id w:val="-1505352478"/>
                                <w:placeholder>
                                  <w:docPart w:val="706CF4A015EC41A1AC358F4C9B659C0D"/>
                                </w:placeholder>
                                <w15:color w:val="FFCC00"/>
                              </w:sdtPr>
                              <w:sdtContent>
                                <w:r w:rsidR="002221CF" w:rsidRPr="005F12AD"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  <w:t>Size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466" w:type="dxa"/>
                            <w:tcBorders>
                              <w:bottom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  <w:vAlign w:val="bottom"/>
                          </w:tcPr>
                          <w:p w14:paraId="55BD42CA" w14:textId="656BBEEF" w:rsidR="00A81095" w:rsidRPr="005F12AD" w:rsidRDefault="00000000" w:rsidP="00AD688A">
                            <w:pPr>
                              <w:keepNext/>
                              <w:rPr>
                                <w:b/>
                                <w:bCs/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b/>
                                  <w:bCs/>
                                  <w:color w:val="000000" w:themeColor="text1"/>
                                  <w:szCs w:val="16"/>
                                </w:rPr>
                                <w:alias w:val="Label"/>
                                <w:tag w:val="31902563-2638833170"/>
                                <w:id w:val="-1656134126"/>
                                <w:placeholder>
                                  <w:docPart w:val="8D6C83D1B32A47C7BD2E325A0C5E7DAE"/>
                                </w:placeholder>
                                <w15:color w:val="FFCC00"/>
                              </w:sdtPr>
                              <w:sdtContent>
                                <w:r w:rsidR="002221CF" w:rsidRPr="005F12AD"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  <w:t>Color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466" w:type="dxa"/>
                            <w:tcBorders>
                              <w:bottom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  <w:vAlign w:val="bottom"/>
                          </w:tcPr>
                          <w:p w14:paraId="58B81F84" w14:textId="7A71C5BA" w:rsidR="00A81095" w:rsidRPr="005F12AD" w:rsidRDefault="00000000" w:rsidP="00AD688A">
                            <w:pPr>
                              <w:keepNext/>
                              <w:rPr>
                                <w:b/>
                                <w:bCs/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b/>
                                  <w:bCs/>
                                  <w:color w:val="000000" w:themeColor="text1"/>
                                  <w:szCs w:val="16"/>
                                </w:rPr>
                                <w:alias w:val="Label"/>
                                <w:tag w:val="31902563-2931922793"/>
                                <w:id w:val="-1363044503"/>
                                <w:placeholder>
                                  <w:docPart w:val="7E993D513B3B478085CDF497775F59A1"/>
                                </w:placeholder>
                                <w15:color w:val="FFCC00"/>
                              </w:sdtPr>
                              <w:sdtContent>
                                <w:r w:rsidR="002221CF" w:rsidRPr="005F12AD"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  <w:t>Style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466" w:type="dxa"/>
                            <w:tcBorders>
                              <w:bottom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  <w:vAlign w:val="bottom"/>
                          </w:tcPr>
                          <w:p w14:paraId="15FE64A7" w14:textId="3DB0FB38" w:rsidR="00A81095" w:rsidRPr="005F12AD" w:rsidRDefault="00000000" w:rsidP="00AD688A">
                            <w:pPr>
                              <w:keepNext/>
                              <w:rPr>
                                <w:b/>
                                <w:bCs/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b/>
                                  <w:bCs/>
                                  <w:color w:val="000000" w:themeColor="text1"/>
                                  <w:szCs w:val="16"/>
                                </w:rPr>
                                <w:alias w:val="Label"/>
                                <w:tag w:val="31902563-1617562916"/>
                                <w:id w:val="1617562916"/>
                                <w:placeholder>
                                  <w:docPart w:val="3CFBEC1ECD834AA78CFF115F2DB46923"/>
                                </w:placeholder>
                                <w15:color w:val="FFCC00"/>
                              </w:sdtPr>
                              <w:sdtContent>
                                <w:r w:rsidR="002221CF" w:rsidRPr="005F12AD"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  <w:t>Version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466" w:type="dxa"/>
                            <w:tcBorders>
                              <w:bottom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  <w:vAlign w:val="bottom"/>
                          </w:tcPr>
                          <w:p w14:paraId="2A9DE684" w14:textId="13FFEADB" w:rsidR="00A81095" w:rsidRPr="005F12AD" w:rsidRDefault="00000000" w:rsidP="00AD688A">
                            <w:pPr>
                              <w:keepNext/>
                              <w:rPr>
                                <w:b/>
                                <w:bCs/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b/>
                                  <w:bCs/>
                                  <w:color w:val="000000" w:themeColor="text1"/>
                                  <w:szCs w:val="16"/>
                                </w:rPr>
                                <w:alias w:val="Label"/>
                                <w:tag w:val="31902563-1762561289"/>
                                <w:id w:val="1762561289"/>
                                <w:placeholder>
                                  <w:docPart w:val="5B8FD423B8F74C789041687C6A14C333"/>
                                </w:placeholder>
                                <w15:color w:val="FFCC00"/>
                              </w:sdtPr>
                              <w:sdtContent>
                                <w:r w:rsidR="002221CF" w:rsidRPr="005F12AD"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  <w:t>Site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466" w:type="dxa"/>
                            <w:tcBorders>
                              <w:bottom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  <w:vAlign w:val="bottom"/>
                          </w:tcPr>
                          <w:p w14:paraId="06A12E72" w14:textId="59C7B81F" w:rsidR="00A81095" w:rsidRPr="005F12AD" w:rsidRDefault="00000000" w:rsidP="00AD688A">
                            <w:pPr>
                              <w:keepNext/>
                              <w:rPr>
                                <w:b/>
                                <w:bCs/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b/>
                                  <w:bCs/>
                                  <w:color w:val="000000" w:themeColor="text1"/>
                                  <w:szCs w:val="16"/>
                                </w:rPr>
                                <w:alias w:val="Label"/>
                                <w:tag w:val="31902563-2332405386"/>
                                <w:id w:val="-1962561910"/>
                                <w:placeholder>
                                  <w:docPart w:val="3D7EA1155C374387A4DE82603EE739F2"/>
                                </w:placeholder>
                                <w15:color w:val="FFCC00"/>
                              </w:sdtPr>
                              <w:sdtContent>
                                <w:r w:rsidR="006A47E3" w:rsidRPr="005F12AD"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  <w:t>From quantity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467" w:type="dxa"/>
                            <w:tcBorders>
                              <w:bottom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  <w:vAlign w:val="bottom"/>
                          </w:tcPr>
                          <w:p w14:paraId="707F92BE" w14:textId="4BA514D7" w:rsidR="00A81095" w:rsidRPr="005F12AD" w:rsidRDefault="00000000" w:rsidP="00AD688A">
                            <w:pPr>
                              <w:keepNext/>
                              <w:rPr>
                                <w:b/>
                                <w:bCs/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b/>
                                  <w:bCs/>
                                  <w:color w:val="000000" w:themeColor="text1"/>
                                  <w:szCs w:val="16"/>
                                </w:rPr>
                                <w:alias w:val="Label"/>
                                <w:tag w:val="31902563-1304808308"/>
                                <w:id w:val="1304808308"/>
                                <w:placeholder>
                                  <w:docPart w:val="1F13BEFDC2304C9F9864C1629C2614CA"/>
                                </w:placeholder>
                                <w15:color w:val="FFCC00"/>
                              </w:sdtPr>
                              <w:sdtContent>
                                <w:r w:rsidR="002221CF" w:rsidRPr="005F12AD"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  <w:t>From date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467" w:type="dxa"/>
                            <w:tcBorders>
                              <w:bottom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  <w:vAlign w:val="bottom"/>
                          </w:tcPr>
                          <w:p w14:paraId="692D803A" w14:textId="59A14161" w:rsidR="00A81095" w:rsidRPr="005F12AD" w:rsidRDefault="00000000" w:rsidP="00AD688A">
                            <w:pPr>
                              <w:keepNext/>
                              <w:rPr>
                                <w:b/>
                                <w:bCs/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b/>
                                  <w:bCs/>
                                  <w:color w:val="000000" w:themeColor="text1"/>
                                  <w:szCs w:val="16"/>
                                </w:rPr>
                                <w:alias w:val="Label"/>
                                <w:tag w:val="31902563-101850281"/>
                                <w:id w:val="101850281"/>
                                <w:placeholder>
                                  <w:docPart w:val="91CCA50B61054DB496807449C3A247CD"/>
                                </w:placeholder>
                                <w15:color w:val="FFCC00"/>
                              </w:sdtPr>
                              <w:sdtContent>
                                <w:r w:rsidR="002221CF" w:rsidRPr="005F12AD"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  <w:t>To date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467" w:type="dxa"/>
                            <w:tcBorders>
                              <w:bottom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  <w:vAlign w:val="bottom"/>
                          </w:tcPr>
                          <w:p w14:paraId="119D1EFE" w14:textId="44CDD668" w:rsidR="00A81095" w:rsidRPr="005F12AD" w:rsidRDefault="00000000" w:rsidP="00AD688A">
                            <w:pPr>
                              <w:keepNext/>
                              <w:rPr>
                                <w:b/>
                                <w:bCs/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b/>
                                  <w:bCs/>
                                  <w:color w:val="000000" w:themeColor="text1"/>
                                  <w:szCs w:val="16"/>
                                </w:rPr>
                                <w:alias w:val="Label"/>
                                <w:tag w:val="31902563-1307744889"/>
                                <w:id w:val="1307744889"/>
                                <w:placeholder>
                                  <w:docPart w:val="A402254091B64BCCBAB6189363E797EA"/>
                                </w:placeholder>
                                <w15:color w:val="FFCC00"/>
                              </w:sdtPr>
                              <w:sdtContent>
                                <w:r w:rsidR="006A47E3" w:rsidRPr="005F12AD"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  <w:t>Active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467" w:type="dxa"/>
                            <w:tcBorders>
                              <w:bottom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  <w:vAlign w:val="bottom"/>
                          </w:tcPr>
                          <w:p w14:paraId="53BABBA8" w14:textId="667D41D3" w:rsidR="00A81095" w:rsidRPr="005F12AD" w:rsidRDefault="00000000" w:rsidP="00AD688A">
                            <w:pPr>
                              <w:keepNext/>
                              <w:rPr>
                                <w:b/>
                                <w:bCs/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b/>
                                  <w:bCs/>
                                  <w:color w:val="000000" w:themeColor="text1"/>
                                  <w:szCs w:val="16"/>
                                </w:rPr>
                                <w:alias w:val="Label"/>
                                <w:tag w:val="31902563-3612156070"/>
                                <w:id w:val="-682811226"/>
                                <w:placeholder>
                                  <w:docPart w:val="950A3410F60743D19615FEA54CD8695B"/>
                                </w:placeholder>
                                <w15:color w:val="FFCC00"/>
                              </w:sdtPr>
                              <w:sdtContent>
                                <w:r w:rsidR="006A47E3" w:rsidRPr="005F12AD"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  <w:t>Approved by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706" w:type="dxa"/>
                            <w:tcBorders>
                              <w:bottom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  <w:vAlign w:val="bottom"/>
                          </w:tcPr>
                          <w:p w14:paraId="3DBDFD83" w14:textId="301E7A5A" w:rsidR="00A81095" w:rsidRPr="005F12AD" w:rsidRDefault="00000000" w:rsidP="00AD688A">
                            <w:pPr>
                              <w:keepNext/>
                              <w:rPr>
                                <w:b/>
                                <w:bCs/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b/>
                                  <w:bCs/>
                                  <w:color w:val="000000" w:themeColor="text1"/>
                                  <w:szCs w:val="16"/>
                                </w:rPr>
                                <w:alias w:val="Label"/>
                                <w:tag w:val="31902563-2901536493"/>
                                <w:id w:val="-1393430803"/>
                                <w:placeholder>
                                  <w:docPart w:val="61B4DB02DFA54358B5C2DC4CAE5F67BE"/>
                                </w:placeholder>
                                <w15:color w:val="FFCC00"/>
                              </w:sdtPr>
                              <w:sdtContent>
                                <w:r w:rsidR="0059653D" w:rsidRPr="005F12AD"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  <w:t>Approved</w:t>
                                </w:r>
                              </w:sdtContent>
                            </w:sdt>
                          </w:p>
                        </w:tc>
                      </w:tr>
                      <w:tr w:rsidR="00AD688A" w:rsidRPr="005F12AD" w14:paraId="6FEA5F1C" w14:textId="77777777" w:rsidTr="00897F73">
                        <w:trPr>
                          <w:cantSplit/>
                        </w:trPr>
                        <w:tc>
                          <w:tcPr>
                            <w:tcW w:w="2098" w:type="dxa"/>
                            <w:tcBorders>
                              <w:top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</w:tcPr>
                          <w:p w14:paraId="244C3C47" w14:textId="6F2E63EE" w:rsidR="00A81095" w:rsidRPr="005F12AD" w:rsidRDefault="00000000" w:rsidP="00AD688A">
                            <w:pPr>
                              <w:keepNext/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b/>
                                  <w:bCs/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1736202405"/>
                                <w:id w:val="1736202405"/>
                                <w:placeholder>
                                  <w:docPart w:val="B3CD95ECBA85448D87D3E6B6ABE4FBE6"/>
                                </w:placeholder>
                              </w:sdtPr>
                              <w:sdtContent>
                                <w:r w:rsidR="00A81095" w:rsidRPr="005F12AD"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  <w:t>@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1560586238"/>
                                <w:id w:val="1560586238"/>
                                <w:placeholder>
                                  <w:docPart w:val="3596AB929E5E43B5AFAF83FA9E1324E0"/>
                                </w:placeholder>
                              </w:sdtPr>
                              <w:sdtContent>
                                <w:r w:rsidR="00A81095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BOMId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701" w:type="dxa"/>
                            <w:tcBorders>
                              <w:top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</w:tcPr>
                          <w:p w14:paraId="1BB12BE3" w14:textId="64A47712" w:rsidR="00A81095" w:rsidRPr="005F12AD" w:rsidRDefault="00000000" w:rsidP="00AD688A">
                            <w:pPr>
                              <w:keepNext/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2105227489"/>
                                <w:id w:val="2105227489"/>
                                <w:placeholder>
                                  <w:docPart w:val="5D420C43F59F4A1CB284F033DD6C7E03"/>
                                </w:placeholder>
                              </w:sdtPr>
                              <w:sdtContent>
                                <w:r w:rsidR="00A81095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@BOMVersionName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466" w:type="dxa"/>
                            <w:tcBorders>
                              <w:top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</w:tcPr>
                          <w:p w14:paraId="76ED70DD" w14:textId="58198DE1" w:rsidR="00A81095" w:rsidRPr="005F12AD" w:rsidRDefault="00000000" w:rsidP="00AD688A">
                            <w:pPr>
                              <w:keepNext/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689112987"/>
                                <w:id w:val="689112987"/>
                                <w:placeholder>
                                  <w:docPart w:val="C36931C858EF48E5BB11D5358FE96D10"/>
                                </w:placeholder>
                              </w:sdtPr>
                              <w:sdtContent>
                                <w:r w:rsidR="00A81095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@ConfigId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466" w:type="dxa"/>
                            <w:tcBorders>
                              <w:top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</w:tcPr>
                          <w:p w14:paraId="0E0FC07B" w14:textId="50006F3E" w:rsidR="00A81095" w:rsidRPr="005F12AD" w:rsidRDefault="00000000" w:rsidP="00AD688A">
                            <w:pPr>
                              <w:keepNext/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1242527415"/>
                                <w:id w:val="1242527415"/>
                                <w:placeholder>
                                  <w:docPart w:val="4AD529B16FCA4575AE23AAA89FB57EFD"/>
                                </w:placeholder>
                              </w:sdtPr>
                              <w:sdtContent>
                                <w:r w:rsidR="00A81095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@InventSizeId</w:t>
                                </w:r>
                              </w:sdtContent>
                            </w:sdt>
                            <w:r w:rsidR="00A81095" w:rsidRPr="005F12AD">
                              <w:rPr>
                                <w:color w:val="000000" w:themeColor="text1"/>
                                <w:szCs w:val="16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1466" w:type="dxa"/>
                            <w:tcBorders>
                              <w:top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</w:tcPr>
                          <w:p w14:paraId="0D57DB45" w14:textId="0186BEDF" w:rsidR="00A81095" w:rsidRPr="005F12AD" w:rsidRDefault="00000000" w:rsidP="00AD688A">
                            <w:pPr>
                              <w:keepNext/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422838225"/>
                                <w:id w:val="422838225"/>
                                <w:placeholder>
                                  <w:docPart w:val="069C8BE40B6D4DA48AC755D8EA2F925A"/>
                                </w:placeholder>
                              </w:sdtPr>
                              <w:sdtContent>
                                <w:r w:rsidR="00A81095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@InventColorId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466" w:type="dxa"/>
                            <w:tcBorders>
                              <w:top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</w:tcPr>
                          <w:p w14:paraId="7E839C76" w14:textId="067A2DAE" w:rsidR="00A81095" w:rsidRPr="005F12AD" w:rsidRDefault="00000000" w:rsidP="00AD688A">
                            <w:pPr>
                              <w:keepNext/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1207213906"/>
                                <w:id w:val="1207213906"/>
                                <w:placeholder>
                                  <w:docPart w:val="B688780F93BB418E9C1EE737E5C33C75"/>
                                </w:placeholder>
                              </w:sdtPr>
                              <w:sdtContent>
                                <w:r w:rsidR="00A81095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@InventStyleId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466" w:type="dxa"/>
                            <w:tcBorders>
                              <w:top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</w:tcPr>
                          <w:p w14:paraId="56C5B335" w14:textId="10112FDE" w:rsidR="00A81095" w:rsidRPr="005F12AD" w:rsidRDefault="00000000" w:rsidP="00AD688A">
                            <w:pPr>
                              <w:keepNext/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693040554"/>
                                <w:id w:val="693040554"/>
                                <w:placeholder>
                                  <w:docPart w:val="A4135FFBDDBC424D8BB278A32B3C6B7A"/>
                                </w:placeholder>
                              </w:sdtPr>
                              <w:sdtContent>
                                <w:r w:rsidR="00A81095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@InventVersionId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466" w:type="dxa"/>
                            <w:tcBorders>
                              <w:top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</w:tcPr>
                          <w:p w14:paraId="1A165620" w14:textId="64865694" w:rsidR="00A81095" w:rsidRPr="005F12AD" w:rsidRDefault="00000000" w:rsidP="00AD688A">
                            <w:pPr>
                              <w:keepNext/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2771570730"/>
                                <w:id w:val="-1523396566"/>
                                <w:placeholder>
                                  <w:docPart w:val="85445FFE9C914883AFCA93B478DEF14C"/>
                                </w:placeholder>
                              </w:sdtPr>
                              <w:sdtContent>
                                <w:r w:rsidR="00A81095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@InventSiteId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466" w:type="dxa"/>
                            <w:tcBorders>
                              <w:top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</w:tcPr>
                          <w:p w14:paraId="65F2DBD2" w14:textId="0410E8CA" w:rsidR="00A81095" w:rsidRPr="005F12AD" w:rsidRDefault="00000000" w:rsidP="00AD688A">
                            <w:pPr>
                              <w:keepNext/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2512943751"/>
                                <w:id w:val="-1782023545"/>
                                <w:placeholder>
                                  <w:docPart w:val="1773D26128924271B32DEE3A837F2346"/>
                                </w:placeholder>
                              </w:sdtPr>
                              <w:sdtContent>
                                <w:r w:rsidR="00A81095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FromQty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467" w:type="dxa"/>
                            <w:tcBorders>
                              <w:top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</w:tcPr>
                          <w:p w14:paraId="30E7EB18" w14:textId="4964CC78" w:rsidR="00A81095" w:rsidRPr="005F12AD" w:rsidRDefault="00000000" w:rsidP="00AD688A">
                            <w:pPr>
                              <w:keepNext/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3030505247"/>
                                <w:id w:val="-1264462049"/>
                                <w:placeholder>
                                  <w:docPart w:val="E5FAFDE78AD445239F6AE7F71ED495E0"/>
                                </w:placeholder>
                              </w:sdtPr>
                              <w:sdtContent>
                                <w:r w:rsidR="00A81095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FromDate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467" w:type="dxa"/>
                            <w:tcBorders>
                              <w:top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</w:tcPr>
                          <w:p w14:paraId="4C32CF76" w14:textId="297044B0" w:rsidR="00A81095" w:rsidRPr="005F12AD" w:rsidRDefault="00000000" w:rsidP="00AD688A">
                            <w:pPr>
                              <w:keepNext/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1924681260"/>
                                <w:id w:val="1924681260"/>
                                <w:placeholder>
                                  <w:docPart w:val="E43CF52E724C4BFEA06AEB04AA493F3F"/>
                                </w:placeholder>
                              </w:sdtPr>
                              <w:sdtContent>
                                <w:r w:rsidR="00A81095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ToDate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467" w:type="dxa"/>
                            <w:tcBorders>
                              <w:top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</w:tcPr>
                          <w:p w14:paraId="544DB03E" w14:textId="5A762DDF" w:rsidR="00A81095" w:rsidRPr="005F12AD" w:rsidRDefault="00000000" w:rsidP="00AD688A">
                            <w:pPr>
                              <w:keepNext/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2393144143"/>
                                <w:id w:val="-1901823153"/>
                                <w:placeholder>
                                  <w:docPart w:val="62F5E6EB5A87400CA57459C6511BEF0E"/>
                                </w:placeholder>
                              </w:sdtPr>
                              <w:sdtContent>
                                <w:r w:rsidR="0058566F" w:rsidRPr="0058566F">
                                  <w:rPr>
                                    <w:color w:val="000000" w:themeColor="text1"/>
                                    <w:szCs w:val="16"/>
                                  </w:rPr>
                                  <w:t>Yes/No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467" w:type="dxa"/>
                            <w:tcBorders>
                              <w:top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</w:tcPr>
                          <w:p w14:paraId="436F1436" w14:textId="6A82F8E4" w:rsidR="00A81095" w:rsidRPr="005F12AD" w:rsidRDefault="00000000" w:rsidP="00AD688A">
                            <w:pPr>
                              <w:keepNext/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1630201811"/>
                                <w:id w:val="1630201811"/>
                                <w:placeholder>
                                  <w:docPart w:val="A5DC118B12EA48A9B7612DE07B06DEB7"/>
                                </w:placeholder>
                              </w:sdtPr>
                              <w:sdtContent>
                                <w:r w:rsidR="00A81095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ApprovedBy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706" w:type="dxa"/>
                            <w:tcBorders>
                              <w:top w:val="single" w:sz="4" w:space="0" w:color="A6A6A6" w:themeColor="background1" w:themeShade="A6"/>
                            </w:tcBorders>
                            <w:shd w:val="clear" w:color="auto" w:fill="F2F2F2" w:themeFill="background1" w:themeFillShade="F2"/>
                          </w:tcPr>
                          <w:p w14:paraId="176745B8" w14:textId="1B710EB7" w:rsidR="00A81095" w:rsidRPr="005F12AD" w:rsidRDefault="00000000" w:rsidP="00AD688A">
                            <w:pPr>
                              <w:keepNext/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3403149946"/>
                                <w:id w:val="-891817350"/>
                                <w:placeholder>
                                  <w:docPart w:val="A8D06A139C9A4E9194D3E5393C6BBEDE"/>
                                </w:placeholder>
                              </w:sdtPr>
                              <w:sdtContent>
                                <w:r w:rsidR="0058566F">
                                  <w:rPr>
                                    <w:color w:val="000000" w:themeColor="text1"/>
                                    <w:szCs w:val="16"/>
                                  </w:rPr>
                                  <w:t>Yes/No</w:t>
                                </w:r>
                              </w:sdtContent>
                            </w:sdt>
                          </w:p>
                        </w:tc>
                      </w:tr>
                    </w:tbl>
                    <w:p w14:paraId="176D235C" w14:textId="671F57FD" w:rsidR="00520900" w:rsidRPr="003030ED" w:rsidRDefault="007746CF" w:rsidP="00AD688A">
                      <w:pPr>
                        <w:keepNext/>
                        <w:rPr>
                          <w:sz w:val="2"/>
                          <w:szCs w:val="2"/>
                        </w:rPr>
                      </w:pPr>
                      <w:r w:rsidRPr="003030ED">
                        <w:rPr>
                          <w:sz w:val="2"/>
                          <w:szCs w:val="2"/>
                        </w:rPr>
                        <w:t xml:space="preserve"> </w:t>
                      </w:r>
                    </w:p>
                  </w:sdtContent>
                </w:sdt>
                <w:tbl>
                  <w:tblPr>
                    <w:tblStyle w:val="TableGrid"/>
                    <w:tblW w:w="5000" w:type="pct"/>
                    <w:tblLook w:val="04A0" w:firstRow="1" w:lastRow="0" w:firstColumn="1" w:lastColumn="0" w:noHBand="0" w:noVBand="1"/>
                  </w:tblPr>
                  <w:tblGrid>
                    <w:gridCol w:w="2185"/>
                    <w:gridCol w:w="2120"/>
                    <w:gridCol w:w="1135"/>
                    <w:gridCol w:w="1133"/>
                    <w:gridCol w:w="1123"/>
                    <w:gridCol w:w="1125"/>
                    <w:gridCol w:w="1124"/>
                    <w:gridCol w:w="1128"/>
                    <w:gridCol w:w="1129"/>
                    <w:gridCol w:w="1128"/>
                    <w:gridCol w:w="1134"/>
                    <w:gridCol w:w="1135"/>
                    <w:gridCol w:w="1135"/>
                    <w:gridCol w:w="1135"/>
                    <w:gridCol w:w="1124"/>
                    <w:gridCol w:w="1123"/>
                    <w:gridCol w:w="1123"/>
                    <w:gridCol w:w="1132"/>
                  </w:tblGrid>
                  <w:sdt>
                    <w:sdtPr>
                      <w:rPr>
                        <w:b/>
                        <w:bCs/>
                        <w:color w:val="000000" w:themeColor="text1"/>
                        <w:szCs w:val="16"/>
                      </w:rPr>
                      <w:alias w:val="If"/>
                      <w:tag w:val="31902563-1917580428"/>
                      <w:id w:val="1917580428"/>
                      <w:placeholder>
                        <w:docPart w:val="17EF68DD7FB14E8288B3BC3273475D5F"/>
                      </w:placeholder>
                      <w15:color w:val="0000FF"/>
                      <w15:repeatingSection/>
                    </w:sdtPr>
                    <w:sdtEndPr>
                      <w:rPr>
                        <w:sz w:val="2"/>
                        <w:szCs w:val="2"/>
                      </w:rPr>
                    </w:sdtEndPr>
                    <w:sdtContent>
                      <w:sdt>
                        <w:sdtPr>
                          <w:rPr>
                            <w:b/>
                            <w:bCs/>
                            <w:color w:val="000000" w:themeColor="text1"/>
                            <w:szCs w:val="16"/>
                          </w:rPr>
                          <w:id w:val="1709755232"/>
                          <w:placeholder>
                            <w:docPart w:val="DefaultPlaceholder_-1854013435"/>
                          </w:placeholder>
                          <w15:color w:val="0000FF"/>
                          <w15:repeatingSectionItem/>
                        </w:sdtPr>
                        <w:sdtEndPr>
                          <w:rPr>
                            <w:sz w:val="2"/>
                            <w:szCs w:val="2"/>
                          </w:rPr>
                        </w:sdtEndPr>
                        <w:sdtContent>
                          <w:tr w:rsidR="00026AAE" w:rsidRPr="005F12AD" w14:paraId="2DE6870B" w14:textId="77777777" w:rsidTr="000E1526">
                            <w:trPr>
                              <w:cantSplit/>
                              <w:tblHeader/>
                            </w:trPr>
                            <w:tc>
                              <w:tcPr>
                                <w:tcW w:w="2211" w:type="dxa"/>
                                <w:tcBorders>
                                  <w:bottom w:val="single" w:sz="4" w:space="0" w:color="auto"/>
                                </w:tcBorders>
                                <w:shd w:val="clear" w:color="auto" w:fill="auto"/>
                                <w:vAlign w:val="bottom"/>
                              </w:tcPr>
                              <w:p w14:paraId="41955508" w14:textId="4A18EA1A" w:rsidR="00AD2323" w:rsidRPr="005F12AD" w:rsidRDefault="00000000" w:rsidP="00AD2323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olor w:val="0070C0"/>
                                      <w:szCs w:val="16"/>
                                    </w:rPr>
                                    <w:alias w:val="Field"/>
                                    <w:tag w:val="31902563-1521279266"/>
                                    <w:id w:val="1521279266"/>
                                    <w:placeholder>
                                      <w:docPart w:val="21DAA9F0E0BD4517B9356825FD31694E"/>
                                    </w:placeholder>
                                  </w:sdtPr>
                                  <w:sdtContent>
                                    <w:r w:rsidR="0008246A">
                                      <w:rPr>
                                        <w:b/>
                                        <w:bCs/>
                                        <w:color w:val="0070C0"/>
                                        <w:szCs w:val="16"/>
                                      </w:rPr>
                                      <w:t>Indent</w:t>
                                    </w:r>
                                  </w:sdtContent>
                                </w:sdt>
                                <w:sdt>
                                  <w:sdtPr>
                                    <w:rPr>
                                      <w:b/>
                                      <w:bCs/>
                                      <w:color w:val="000000" w:themeColor="text1"/>
                                      <w:szCs w:val="16"/>
                                    </w:rPr>
                                    <w:alias w:val="Label"/>
                                    <w:tag w:val="31902563-2312905280"/>
                                    <w:id w:val="-1982062016"/>
                                    <w:placeholder>
                                      <w:docPart w:val="FF77D8CAD6F54E57AAD356C251D36BDC"/>
                                    </w:placeholder>
                                    <w15:color w:val="FFCC00"/>
                                  </w:sdtPr>
                                  <w:sdtContent>
                                    <w:r w:rsidR="00AD2323" w:rsidRPr="00331FAE">
                                      <w:rPr>
                                        <w:b/>
                                        <w:bCs/>
                                        <w:color w:val="000000" w:themeColor="text1"/>
                                        <w:szCs w:val="16"/>
                                      </w:rPr>
                                      <w:t>Item number</w:t>
                                    </w:r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2144" w:type="dxa"/>
                                <w:tcBorders>
                                  <w:bottom w:val="single" w:sz="4" w:space="0" w:color="auto"/>
                                </w:tcBorders>
                                <w:shd w:val="clear" w:color="auto" w:fill="auto"/>
                                <w:vAlign w:val="bottom"/>
                              </w:tcPr>
                              <w:p w14:paraId="18EBE8CD" w14:textId="7B151714" w:rsidR="00AD2323" w:rsidRPr="005F12AD" w:rsidRDefault="00000000" w:rsidP="00AD2323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olor w:val="000000" w:themeColor="text1"/>
                                      <w:szCs w:val="16"/>
                                    </w:rPr>
                                    <w:alias w:val="Label"/>
                                    <w:tag w:val="31902563-2876183811"/>
                                    <w:id w:val="-1418783485"/>
                                    <w:placeholder>
                                      <w:docPart w:val="F4D0A0116441470D90980084AFC3120E"/>
                                    </w:placeholder>
                                    <w15:color w:val="FFCC00"/>
                                  </w:sdtPr>
                                  <w:sdtContent>
                                    <w:r w:rsidR="00AD2323" w:rsidRPr="005F12AD">
                                      <w:rPr>
                                        <w:b/>
                                        <w:bCs/>
                                        <w:color w:val="000000" w:themeColor="text1"/>
                                        <w:szCs w:val="16"/>
                                      </w:rPr>
                                      <w:t>Product name</w:t>
                                    </w:r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1137" w:type="dxa"/>
                                <w:tcBorders>
                                  <w:bottom w:val="single" w:sz="4" w:space="0" w:color="auto"/>
                                </w:tcBorders>
                                <w:shd w:val="clear" w:color="auto" w:fill="auto"/>
                                <w:vAlign w:val="bottom"/>
                              </w:tcPr>
                              <w:p w14:paraId="2D4ED298" w14:textId="74E4D914" w:rsidR="00AD2323" w:rsidRPr="005F12AD" w:rsidRDefault="00000000" w:rsidP="00AD2323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olor w:val="000000" w:themeColor="text1"/>
                                      <w:szCs w:val="16"/>
                                    </w:rPr>
                                    <w:alias w:val="Label"/>
                                    <w:tag w:val="31902563-88361169"/>
                                    <w:id w:val="88361169"/>
                                    <w:placeholder>
                                      <w:docPart w:val="FD2C8E3A0E794826A098E67AA01A22D2"/>
                                    </w:placeholder>
                                    <w15:color w:val="FFCC00"/>
                                  </w:sdtPr>
                                  <w:sdtContent>
                                    <w:r w:rsidR="006A47E3" w:rsidRPr="005F12AD">
                                      <w:rPr>
                                        <w:b/>
                                        <w:bCs/>
                                        <w:color w:val="000000" w:themeColor="text1"/>
                                        <w:szCs w:val="16"/>
                                      </w:rPr>
                                      <w:t>Origin</w:t>
                                    </w:r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1137" w:type="dxa"/>
                                <w:tcBorders>
                                  <w:bottom w:val="single" w:sz="4" w:space="0" w:color="auto"/>
                                </w:tcBorders>
                                <w:shd w:val="clear" w:color="auto" w:fill="auto"/>
                                <w:vAlign w:val="bottom"/>
                              </w:tcPr>
                              <w:p w14:paraId="43F1EE0E" w14:textId="0F45E606" w:rsidR="00AD2323" w:rsidRPr="005F12AD" w:rsidRDefault="00000000" w:rsidP="00AD2323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olor w:val="000000" w:themeColor="text1"/>
                                      <w:szCs w:val="16"/>
                                    </w:rPr>
                                    <w:alias w:val="Label"/>
                                    <w:tag w:val="31902563-3009479592"/>
                                    <w:id w:val="-1285487704"/>
                                    <w:placeholder>
                                      <w:docPart w:val="98AA02D0B8B64C24BB8AE8309947BF82"/>
                                    </w:placeholder>
                                    <w15:color w:val="FFCC00"/>
                                  </w:sdtPr>
                                  <w:sdtContent>
                                    <w:r w:rsidR="00AD2323" w:rsidRPr="005F12AD">
                                      <w:rPr>
                                        <w:b/>
                                        <w:bCs/>
                                        <w:color w:val="000000" w:themeColor="text1"/>
                                        <w:szCs w:val="16"/>
                                      </w:rPr>
                                      <w:t>Configuration</w:t>
                                    </w:r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1137" w:type="dxa"/>
                                <w:tcBorders>
                                  <w:bottom w:val="single" w:sz="4" w:space="0" w:color="auto"/>
                                </w:tcBorders>
                                <w:vAlign w:val="bottom"/>
                              </w:tcPr>
                              <w:p w14:paraId="33466AF3" w14:textId="2F1A6F1F" w:rsidR="00AD2323" w:rsidRPr="005F12AD" w:rsidRDefault="00000000" w:rsidP="00AD2323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olor w:val="000000" w:themeColor="text1"/>
                                      <w:szCs w:val="16"/>
                                    </w:rPr>
                                    <w:alias w:val="Label"/>
                                    <w:tag w:val="31902563-3995048348"/>
                                    <w:id w:val="-299918948"/>
                                    <w:placeholder>
                                      <w:docPart w:val="AD4D987392F240EFB7ABA395A46105A5"/>
                                    </w:placeholder>
                                    <w15:color w:val="FFCC00"/>
                                  </w:sdtPr>
                                  <w:sdtContent>
                                    <w:r w:rsidR="00AD2323" w:rsidRPr="005F12AD">
                                      <w:rPr>
                                        <w:b/>
                                        <w:bCs/>
                                        <w:color w:val="000000" w:themeColor="text1"/>
                                        <w:szCs w:val="16"/>
                                      </w:rPr>
                                      <w:t>Size</w:t>
                                    </w:r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1137" w:type="dxa"/>
                                <w:tcBorders>
                                  <w:bottom w:val="single" w:sz="4" w:space="0" w:color="auto"/>
                                </w:tcBorders>
                                <w:shd w:val="clear" w:color="auto" w:fill="auto"/>
                                <w:vAlign w:val="bottom"/>
                              </w:tcPr>
                              <w:p w14:paraId="2F81BA47" w14:textId="5175C1D8" w:rsidR="00AD2323" w:rsidRPr="005F12AD" w:rsidRDefault="00000000" w:rsidP="00AD2323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olor w:val="000000" w:themeColor="text1"/>
                                      <w:szCs w:val="16"/>
                                    </w:rPr>
                                    <w:alias w:val="Label"/>
                                    <w:tag w:val="31902563-2356142875"/>
                                    <w:id w:val="-1938824421"/>
                                    <w:placeholder>
                                      <w:docPart w:val="5F2FCD24AD0C48908B5D1CCF5188E820"/>
                                    </w:placeholder>
                                    <w15:color w:val="FFCC00"/>
                                  </w:sdtPr>
                                  <w:sdtContent>
                                    <w:r w:rsidR="00AD2323" w:rsidRPr="005F12AD">
                                      <w:rPr>
                                        <w:b/>
                                        <w:bCs/>
                                        <w:color w:val="000000" w:themeColor="text1"/>
                                        <w:szCs w:val="16"/>
                                      </w:rPr>
                                      <w:t>Color</w:t>
                                    </w:r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1137" w:type="dxa"/>
                                <w:tcBorders>
                                  <w:bottom w:val="single" w:sz="4" w:space="0" w:color="auto"/>
                                </w:tcBorders>
                                <w:shd w:val="clear" w:color="auto" w:fill="auto"/>
                                <w:vAlign w:val="bottom"/>
                              </w:tcPr>
                              <w:p w14:paraId="1ED41302" w14:textId="3E6A2CBE" w:rsidR="00AD2323" w:rsidRPr="005F12AD" w:rsidRDefault="00000000" w:rsidP="00AD2323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olor w:val="000000" w:themeColor="text1"/>
                                      <w:szCs w:val="16"/>
                                    </w:rPr>
                                    <w:alias w:val="Label"/>
                                    <w:tag w:val="31902563-3707500485"/>
                                    <w:id w:val="-587466811"/>
                                    <w:placeholder>
                                      <w:docPart w:val="7F619D4ED22C45E197DF9B5ED56ABF2A"/>
                                    </w:placeholder>
                                    <w15:color w:val="FFCC00"/>
                                  </w:sdtPr>
                                  <w:sdtContent>
                                    <w:r w:rsidR="00AD2323" w:rsidRPr="005F12AD">
                                      <w:rPr>
                                        <w:b/>
                                        <w:bCs/>
                                        <w:color w:val="000000" w:themeColor="text1"/>
                                        <w:szCs w:val="16"/>
                                      </w:rPr>
                                      <w:t>Style</w:t>
                                    </w:r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1136" w:type="dxa"/>
                                <w:tcBorders>
                                  <w:bottom w:val="single" w:sz="4" w:space="0" w:color="auto"/>
                                </w:tcBorders>
                                <w:shd w:val="clear" w:color="auto" w:fill="auto"/>
                                <w:vAlign w:val="bottom"/>
                              </w:tcPr>
                              <w:p w14:paraId="48E9E5B4" w14:textId="22D5305A" w:rsidR="00AD2323" w:rsidRPr="005F12AD" w:rsidRDefault="00000000" w:rsidP="00AD2323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olor w:val="000000" w:themeColor="text1"/>
                                      <w:szCs w:val="16"/>
                                    </w:rPr>
                                    <w:alias w:val="Label"/>
                                    <w:tag w:val="31902563-3238201310"/>
                                    <w:id w:val="-1056765986"/>
                                    <w:placeholder>
                                      <w:docPart w:val="77CB2485A4714DFCBD4BB30399D1547C"/>
                                    </w:placeholder>
                                    <w15:color w:val="FFCC00"/>
                                  </w:sdtPr>
                                  <w:sdtContent>
                                    <w:r w:rsidR="00AD2323" w:rsidRPr="005F12AD">
                                      <w:rPr>
                                        <w:b/>
                                        <w:bCs/>
                                        <w:color w:val="000000" w:themeColor="text1"/>
                                        <w:szCs w:val="16"/>
                                      </w:rPr>
                                      <w:t>Version</w:t>
                                    </w:r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1136" w:type="dxa"/>
                                <w:tcBorders>
                                  <w:bottom w:val="single" w:sz="4" w:space="0" w:color="auto"/>
                                </w:tcBorders>
                                <w:vAlign w:val="bottom"/>
                              </w:tcPr>
                              <w:p w14:paraId="1C991C0B" w14:textId="4F07F39D" w:rsidR="00AD2323" w:rsidRPr="005F12AD" w:rsidRDefault="00000000" w:rsidP="00AD2323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olor w:val="000000" w:themeColor="text1"/>
                                      <w:szCs w:val="16"/>
                                    </w:rPr>
                                    <w:alias w:val="Label"/>
                                    <w:tag w:val="31902563-206223215"/>
                                    <w:id w:val="206223215"/>
                                    <w:placeholder>
                                      <w:docPart w:val="1E5F0A786AC94F7A80620CC03C636FA7"/>
                                    </w:placeholder>
                                    <w15:color w:val="FFCC00"/>
                                  </w:sdtPr>
                                  <w:sdtContent>
                                    <w:r w:rsidR="00A9135C" w:rsidRPr="005F12AD">
                                      <w:rPr>
                                        <w:b/>
                                        <w:bCs/>
                                        <w:color w:val="000000" w:themeColor="text1"/>
                                        <w:szCs w:val="16"/>
                                      </w:rPr>
                                      <w:t>Warehouse</w:t>
                                    </w:r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1136" w:type="dxa"/>
                                <w:tcBorders>
                                  <w:bottom w:val="single" w:sz="4" w:space="0" w:color="auto"/>
                                </w:tcBorders>
                                <w:shd w:val="clear" w:color="auto" w:fill="auto"/>
                                <w:vAlign w:val="bottom"/>
                              </w:tcPr>
                              <w:p w14:paraId="501E0A26" w14:textId="03345FD8" w:rsidR="00AD2323" w:rsidRPr="005F12AD" w:rsidRDefault="00000000" w:rsidP="00AD2323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olor w:val="000000" w:themeColor="text1"/>
                                      <w:szCs w:val="16"/>
                                    </w:rPr>
                                    <w:alias w:val="Label"/>
                                    <w:tag w:val="31902563-3562960960"/>
                                    <w:id w:val="-732006336"/>
                                    <w:placeholder>
                                      <w:docPart w:val="C697299371E04F6DB23A9DFB7C85B663"/>
                                    </w:placeholder>
                                    <w15:color w:val="FFCC00"/>
                                  </w:sdtPr>
                                  <w:sdtContent>
                                    <w:r w:rsidR="00F40BAB" w:rsidRPr="005F12AD">
                                      <w:rPr>
                                        <w:b/>
                                        <w:bCs/>
                                        <w:color w:val="000000" w:themeColor="text1"/>
                                        <w:szCs w:val="16"/>
                                      </w:rPr>
                                      <w:t>Item type</w:t>
                                    </w:r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1136" w:type="dxa"/>
                                <w:tcBorders>
                                  <w:bottom w:val="single" w:sz="4" w:space="0" w:color="auto"/>
                                </w:tcBorders>
                                <w:shd w:val="clear" w:color="auto" w:fill="auto"/>
                                <w:vAlign w:val="bottom"/>
                              </w:tcPr>
                              <w:p w14:paraId="2B7832E4" w14:textId="278F861B" w:rsidR="00AD2323" w:rsidRPr="005F12AD" w:rsidRDefault="00000000" w:rsidP="00AD2323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olor w:val="000000" w:themeColor="text1"/>
                                      <w:szCs w:val="16"/>
                                    </w:rPr>
                                    <w:alias w:val="Label"/>
                                    <w:tag w:val="31902563-3187923375"/>
                                    <w:id w:val="-1107043921"/>
                                    <w:placeholder>
                                      <w:docPart w:val="606E1E20541A483CAE2B97DEE3553571"/>
                                    </w:placeholder>
                                    <w15:color w:val="FFCC00"/>
                                  </w:sdtPr>
                                  <w:sdtContent>
                                    <w:r w:rsidR="00F40BAB" w:rsidRPr="005F12AD">
                                      <w:rPr>
                                        <w:b/>
                                        <w:bCs/>
                                        <w:color w:val="000000" w:themeColor="text1"/>
                                        <w:szCs w:val="16"/>
                                      </w:rPr>
                                      <w:t>Position</w:t>
                                    </w:r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1136" w:type="dxa"/>
                                <w:tcBorders>
                                  <w:bottom w:val="single" w:sz="4" w:space="0" w:color="auto"/>
                                </w:tcBorders>
                                <w:shd w:val="clear" w:color="auto" w:fill="auto"/>
                                <w:vAlign w:val="bottom"/>
                              </w:tcPr>
                              <w:p w14:paraId="3D451B90" w14:textId="2E14BE8F" w:rsidR="00AD2323" w:rsidRPr="005F12AD" w:rsidRDefault="00000000" w:rsidP="00AD2323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olor w:val="000000" w:themeColor="text1"/>
                                      <w:szCs w:val="16"/>
                                    </w:rPr>
                                    <w:alias w:val="Label"/>
                                    <w:tag w:val="31902563-126052305"/>
                                    <w:id w:val="126052305"/>
                                    <w:placeholder>
                                      <w:docPart w:val="0D1820C6986C40309B808CFE2D05AFEA"/>
                                    </w:placeholder>
                                    <w15:color w:val="FFCC00"/>
                                  </w:sdtPr>
                                  <w:sdtContent>
                                    <w:r w:rsidR="006A47E3" w:rsidRPr="005F12AD">
                                      <w:rPr>
                                        <w:b/>
                                        <w:bCs/>
                                        <w:color w:val="000000" w:themeColor="text1"/>
                                        <w:szCs w:val="16"/>
                                      </w:rPr>
                                      <w:t>Operation number</w:t>
                                    </w:r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1136" w:type="dxa"/>
                                <w:tcBorders>
                                  <w:bottom w:val="single" w:sz="4" w:space="0" w:color="auto"/>
                                </w:tcBorders>
                                <w:shd w:val="clear" w:color="auto" w:fill="auto"/>
                                <w:vAlign w:val="bottom"/>
                              </w:tcPr>
                              <w:p w14:paraId="1F3F28C6" w14:textId="1BD329F3" w:rsidR="00AD2323" w:rsidRPr="005F12AD" w:rsidRDefault="00000000" w:rsidP="00EC02F0">
                                <w:pPr>
                                  <w:keepNext/>
                                  <w:jc w:val="right"/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olor w:val="000000" w:themeColor="text1"/>
                                      <w:szCs w:val="16"/>
                                    </w:rPr>
                                    <w:alias w:val="Label"/>
                                    <w:tag w:val="31902563-1757484401"/>
                                    <w:id w:val="1757484401"/>
                                    <w:placeholder>
                                      <w:docPart w:val="1C94A4D69422462A93296464575EF839"/>
                                    </w:placeholder>
                                    <w15:color w:val="FFCC00"/>
                                  </w:sdtPr>
                                  <w:sdtContent>
                                    <w:r w:rsidR="00AD2323" w:rsidRPr="005F12AD">
                                      <w:rPr>
                                        <w:b/>
                                        <w:bCs/>
                                        <w:color w:val="000000" w:themeColor="text1"/>
                                        <w:szCs w:val="16"/>
                                      </w:rPr>
                                      <w:t>Quantity</w:t>
                                    </w:r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1136" w:type="dxa"/>
                                <w:tcBorders>
                                  <w:bottom w:val="single" w:sz="4" w:space="0" w:color="auto"/>
                                </w:tcBorders>
                                <w:shd w:val="clear" w:color="auto" w:fill="auto"/>
                                <w:vAlign w:val="bottom"/>
                              </w:tcPr>
                              <w:p w14:paraId="550BF604" w14:textId="0089E746" w:rsidR="00AD2323" w:rsidRPr="005F12AD" w:rsidRDefault="00000000" w:rsidP="00EC02F0">
                                <w:pPr>
                                  <w:keepNext/>
                                  <w:jc w:val="right"/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olor w:val="000000" w:themeColor="text1"/>
                                      <w:szCs w:val="16"/>
                                    </w:rPr>
                                    <w:alias w:val="Label"/>
                                    <w:tag w:val="31902563-2187162851"/>
                                    <w:id w:val="-2107804445"/>
                                    <w:placeholder>
                                      <w:docPart w:val="652B381692E74035ABC6719BC2723003"/>
                                    </w:placeholder>
                                    <w15:color w:val="FFCC00"/>
                                  </w:sdtPr>
                                  <w:sdtContent>
                                    <w:r w:rsidR="00AD2323" w:rsidRPr="005F12AD">
                                      <w:rPr>
                                        <w:b/>
                                        <w:bCs/>
                                        <w:color w:val="000000" w:themeColor="text1"/>
                                        <w:szCs w:val="16"/>
                                      </w:rPr>
                                      <w:t>Per series</w:t>
                                    </w:r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1136" w:type="dxa"/>
                                <w:tcBorders>
                                  <w:bottom w:val="single" w:sz="4" w:space="0" w:color="auto"/>
                                </w:tcBorders>
                                <w:shd w:val="clear" w:color="auto" w:fill="auto"/>
                                <w:vAlign w:val="bottom"/>
                              </w:tcPr>
                              <w:p w14:paraId="46E9D93C" w14:textId="1E5FB64C" w:rsidR="00AD2323" w:rsidRPr="005F12AD" w:rsidRDefault="00000000" w:rsidP="00AD2323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olor w:val="000000" w:themeColor="text1"/>
                                      <w:szCs w:val="16"/>
                                    </w:rPr>
                                    <w:alias w:val="Label"/>
                                    <w:tag w:val="31902563-4077069249"/>
                                    <w:id w:val="-217898047"/>
                                    <w:placeholder>
                                      <w:docPart w:val="D76B8FE871B0445EA69938566766FDAE"/>
                                    </w:placeholder>
                                    <w15:color w:val="FFCC00"/>
                                  </w:sdtPr>
                                  <w:sdtContent>
                                    <w:r w:rsidR="00AD2323" w:rsidRPr="005F12AD">
                                      <w:rPr>
                                        <w:b/>
                                        <w:bCs/>
                                        <w:color w:val="000000" w:themeColor="text1"/>
                                        <w:szCs w:val="16"/>
                                      </w:rPr>
                                      <w:t>Unit</w:t>
                                    </w:r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1136" w:type="dxa"/>
                                <w:tcBorders>
                                  <w:bottom w:val="single" w:sz="4" w:space="0" w:color="auto"/>
                                </w:tcBorders>
                                <w:vAlign w:val="bottom"/>
                              </w:tcPr>
                              <w:p w14:paraId="143FAE36" w14:textId="711F75EE" w:rsidR="00AD2323" w:rsidRPr="005F12AD" w:rsidRDefault="00000000" w:rsidP="00AD2323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olor w:val="000000" w:themeColor="text1"/>
                                      <w:szCs w:val="16"/>
                                    </w:rPr>
                                    <w:alias w:val="Label"/>
                                    <w:tag w:val="31902563-3598036184"/>
                                    <w:id w:val="-696931112"/>
                                    <w:placeholder>
                                      <w:docPart w:val="771BF720913F464F841FAD139F48949F"/>
                                    </w:placeholder>
                                    <w15:color w:val="FFCC00"/>
                                  </w:sdtPr>
                                  <w:sdtContent>
                                    <w:r w:rsidR="00F40BAB" w:rsidRPr="005F12AD">
                                      <w:rPr>
                                        <w:b/>
                                        <w:bCs/>
                                        <w:color w:val="000000" w:themeColor="text1"/>
                                        <w:szCs w:val="16"/>
                                      </w:rPr>
                                      <w:t>Formula</w:t>
                                    </w:r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1136" w:type="dxa"/>
                                <w:tcBorders>
                                  <w:bottom w:val="single" w:sz="4" w:space="0" w:color="auto"/>
                                </w:tcBorders>
                                <w:vAlign w:val="bottom"/>
                              </w:tcPr>
                              <w:p w14:paraId="6A0B182B" w14:textId="0ADF9F1E" w:rsidR="00AD2323" w:rsidRPr="005F12AD" w:rsidRDefault="00000000" w:rsidP="00AD2323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olor w:val="000000" w:themeColor="text1"/>
                                      <w:szCs w:val="16"/>
                                    </w:rPr>
                                    <w:alias w:val="Label"/>
                                    <w:tag w:val="31902563-3541767218"/>
                                    <w:id w:val="-753200078"/>
                                    <w:placeholder>
                                      <w:docPart w:val="D6DA6A4E43CE4D48AADA6165DC2B5561"/>
                                    </w:placeholder>
                                    <w15:color w:val="FFCC00"/>
                                  </w:sdtPr>
                                  <w:sdtContent>
                                    <w:r w:rsidR="004733EA" w:rsidRPr="005F12AD">
                                      <w:rPr>
                                        <w:b/>
                                        <w:bCs/>
                                        <w:color w:val="000000" w:themeColor="text1"/>
                                        <w:szCs w:val="16"/>
                                      </w:rPr>
                                      <w:t>Line type</w:t>
                                    </w:r>
                                  </w:sdtContent>
                                </w:sdt>
                              </w:p>
                            </w:tc>
                            <w:tc>
                              <w:tcPr>
                                <w:tcW w:w="1136" w:type="dxa"/>
                                <w:tcBorders>
                                  <w:bottom w:val="single" w:sz="4" w:space="0" w:color="auto"/>
                                </w:tcBorders>
                                <w:vAlign w:val="bottom"/>
                              </w:tcPr>
                              <w:p w14:paraId="46AB1F8F" w14:textId="0EC6AA50" w:rsidR="00AD2323" w:rsidRPr="005F12AD" w:rsidRDefault="00000000" w:rsidP="00AD2323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Cs w:val="16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olor w:val="000000" w:themeColor="text1"/>
                                      <w:szCs w:val="16"/>
                                    </w:rPr>
                                    <w:alias w:val="Label"/>
                                    <w:tag w:val="31902563-1719168111"/>
                                    <w:id w:val="1719168111"/>
                                    <w:placeholder>
                                      <w:docPart w:val="CE28CD29047A43F199100AF3C74E347B"/>
                                    </w:placeholder>
                                    <w15:color w:val="FFCC00"/>
                                  </w:sdtPr>
                                  <w:sdtContent>
                                    <w:r w:rsidR="00AD2323" w:rsidRPr="005F12AD">
                                      <w:rPr>
                                        <w:b/>
                                        <w:bCs/>
                                        <w:color w:val="000000" w:themeColor="text1"/>
                                        <w:szCs w:val="16"/>
                                      </w:rPr>
                                      <w:t>Configuration group</w:t>
                                    </w:r>
                                  </w:sdtContent>
                                </w:sdt>
                              </w:p>
                            </w:tc>
                          </w:tr>
                          <w:tr w:rsidR="00026AAE" w:rsidRPr="005F12AD" w14:paraId="2853D899" w14:textId="77777777" w:rsidTr="000E1526">
                            <w:trPr>
                              <w:cantSplit/>
                              <w:tblHeader/>
                            </w:trPr>
                            <w:tc>
                              <w:tcPr>
                                <w:tcW w:w="2211" w:type="dxa"/>
                                <w:tcBorders>
                                  <w:top w:val="single" w:sz="4" w:space="0" w:color="auto"/>
                                </w:tcBorders>
                                <w:shd w:val="clear" w:color="auto" w:fill="auto"/>
                              </w:tcPr>
                              <w:p w14:paraId="7FD77F84" w14:textId="77777777" w:rsidR="00AD2323" w:rsidRPr="005F12AD" w:rsidRDefault="00AD2323" w:rsidP="0008246A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144" w:type="dxa"/>
                                <w:tcBorders>
                                  <w:top w:val="single" w:sz="4" w:space="0" w:color="auto"/>
                                </w:tcBorders>
                                <w:shd w:val="clear" w:color="auto" w:fill="auto"/>
                              </w:tcPr>
                              <w:p w14:paraId="0943F8F2" w14:textId="77777777" w:rsidR="00AD2323" w:rsidRPr="005F12AD" w:rsidRDefault="00AD2323" w:rsidP="0008246A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37" w:type="dxa"/>
                                <w:tcBorders>
                                  <w:top w:val="single" w:sz="4" w:space="0" w:color="auto"/>
                                </w:tcBorders>
                                <w:shd w:val="clear" w:color="auto" w:fill="auto"/>
                              </w:tcPr>
                              <w:p w14:paraId="0FB2177C" w14:textId="77777777" w:rsidR="00AD2323" w:rsidRPr="005F12AD" w:rsidRDefault="00AD2323" w:rsidP="0008246A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37" w:type="dxa"/>
                                <w:tcBorders>
                                  <w:top w:val="single" w:sz="4" w:space="0" w:color="auto"/>
                                </w:tcBorders>
                                <w:shd w:val="clear" w:color="auto" w:fill="auto"/>
                              </w:tcPr>
                              <w:p w14:paraId="3E3BB309" w14:textId="77777777" w:rsidR="00AD2323" w:rsidRPr="005F12AD" w:rsidRDefault="00AD2323" w:rsidP="0008246A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37" w:type="dxa"/>
                                <w:tcBorders>
                                  <w:top w:val="single" w:sz="4" w:space="0" w:color="auto"/>
                                </w:tcBorders>
                              </w:tcPr>
                              <w:p w14:paraId="13502296" w14:textId="77777777" w:rsidR="00AD2323" w:rsidRPr="005F12AD" w:rsidRDefault="00AD2323" w:rsidP="0008246A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37" w:type="dxa"/>
                                <w:tcBorders>
                                  <w:top w:val="single" w:sz="4" w:space="0" w:color="auto"/>
                                </w:tcBorders>
                                <w:shd w:val="clear" w:color="auto" w:fill="auto"/>
                              </w:tcPr>
                              <w:p w14:paraId="044B7E75" w14:textId="77777777" w:rsidR="00AD2323" w:rsidRPr="005F12AD" w:rsidRDefault="00AD2323" w:rsidP="0008246A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37" w:type="dxa"/>
                                <w:tcBorders>
                                  <w:top w:val="single" w:sz="4" w:space="0" w:color="auto"/>
                                </w:tcBorders>
                                <w:shd w:val="clear" w:color="auto" w:fill="auto"/>
                              </w:tcPr>
                              <w:p w14:paraId="5F3EF730" w14:textId="77777777" w:rsidR="00AD2323" w:rsidRPr="005F12AD" w:rsidRDefault="00AD2323" w:rsidP="0008246A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36" w:type="dxa"/>
                                <w:tcBorders>
                                  <w:top w:val="single" w:sz="4" w:space="0" w:color="auto"/>
                                </w:tcBorders>
                                <w:shd w:val="clear" w:color="auto" w:fill="auto"/>
                              </w:tcPr>
                              <w:p w14:paraId="0D9DDE7B" w14:textId="77777777" w:rsidR="00AD2323" w:rsidRPr="005F12AD" w:rsidRDefault="00AD2323" w:rsidP="0008246A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36" w:type="dxa"/>
                                <w:tcBorders>
                                  <w:top w:val="single" w:sz="4" w:space="0" w:color="auto"/>
                                </w:tcBorders>
                              </w:tcPr>
                              <w:p w14:paraId="37DD630A" w14:textId="77777777" w:rsidR="00AD2323" w:rsidRPr="005F12AD" w:rsidRDefault="00AD2323" w:rsidP="0008246A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36" w:type="dxa"/>
                                <w:tcBorders>
                                  <w:top w:val="single" w:sz="4" w:space="0" w:color="auto"/>
                                </w:tcBorders>
                                <w:shd w:val="clear" w:color="auto" w:fill="auto"/>
                              </w:tcPr>
                              <w:p w14:paraId="7C6CD9B0" w14:textId="3086A10E" w:rsidR="00AD2323" w:rsidRPr="005F12AD" w:rsidRDefault="00AD2323" w:rsidP="0008246A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36" w:type="dxa"/>
                                <w:tcBorders>
                                  <w:top w:val="single" w:sz="4" w:space="0" w:color="auto"/>
                                </w:tcBorders>
                                <w:shd w:val="clear" w:color="auto" w:fill="auto"/>
                              </w:tcPr>
                              <w:p w14:paraId="76E8404D" w14:textId="77777777" w:rsidR="00AD2323" w:rsidRPr="005F12AD" w:rsidRDefault="00AD2323" w:rsidP="0008246A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36" w:type="dxa"/>
                                <w:tcBorders>
                                  <w:top w:val="single" w:sz="4" w:space="0" w:color="auto"/>
                                </w:tcBorders>
                                <w:shd w:val="clear" w:color="auto" w:fill="auto"/>
                              </w:tcPr>
                              <w:p w14:paraId="46F7C47B" w14:textId="77777777" w:rsidR="00AD2323" w:rsidRPr="005F12AD" w:rsidRDefault="00AD2323" w:rsidP="0008246A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36" w:type="dxa"/>
                                <w:tcBorders>
                                  <w:top w:val="single" w:sz="4" w:space="0" w:color="auto"/>
                                </w:tcBorders>
                                <w:shd w:val="clear" w:color="auto" w:fill="auto"/>
                              </w:tcPr>
                              <w:p w14:paraId="2A397BED" w14:textId="77777777" w:rsidR="00AD2323" w:rsidRPr="005F12AD" w:rsidRDefault="00AD2323" w:rsidP="0008246A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36" w:type="dxa"/>
                                <w:tcBorders>
                                  <w:top w:val="single" w:sz="4" w:space="0" w:color="auto"/>
                                </w:tcBorders>
                                <w:shd w:val="clear" w:color="auto" w:fill="auto"/>
                              </w:tcPr>
                              <w:p w14:paraId="7A53F362" w14:textId="77777777" w:rsidR="00AD2323" w:rsidRPr="005F12AD" w:rsidRDefault="00AD2323" w:rsidP="0008246A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36" w:type="dxa"/>
                                <w:tcBorders>
                                  <w:top w:val="single" w:sz="4" w:space="0" w:color="auto"/>
                                </w:tcBorders>
                                <w:shd w:val="clear" w:color="auto" w:fill="auto"/>
                              </w:tcPr>
                              <w:p w14:paraId="01ACF0F7" w14:textId="77777777" w:rsidR="00AD2323" w:rsidRPr="005F12AD" w:rsidRDefault="00AD2323" w:rsidP="0008246A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36" w:type="dxa"/>
                                <w:tcBorders>
                                  <w:top w:val="single" w:sz="4" w:space="0" w:color="auto"/>
                                </w:tcBorders>
                              </w:tcPr>
                              <w:p w14:paraId="62A4D8AB" w14:textId="77777777" w:rsidR="00AD2323" w:rsidRPr="005F12AD" w:rsidRDefault="00AD2323" w:rsidP="0008246A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36" w:type="dxa"/>
                                <w:tcBorders>
                                  <w:top w:val="single" w:sz="4" w:space="0" w:color="auto"/>
                                </w:tcBorders>
                              </w:tcPr>
                              <w:p w14:paraId="69190704" w14:textId="77777777" w:rsidR="00AD2323" w:rsidRPr="005F12AD" w:rsidRDefault="00AD2323" w:rsidP="0008246A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136" w:type="dxa"/>
                                <w:tcBorders>
                                  <w:top w:val="single" w:sz="4" w:space="0" w:color="auto"/>
                                </w:tcBorders>
                              </w:tcPr>
                              <w:p w14:paraId="002F0EB5" w14:textId="4746AF34" w:rsidR="00AD2323" w:rsidRPr="005F12AD" w:rsidRDefault="00AD2323" w:rsidP="0008246A">
                                <w:pPr>
                                  <w:keepNext/>
                                  <w:rPr>
                                    <w:b/>
                                    <w:bCs/>
                                    <w:color w:val="000000" w:themeColor="text1"/>
                                    <w:sz w:val="2"/>
                                    <w:szCs w:val="2"/>
                                  </w:rPr>
                                </w:pPr>
                              </w:p>
                            </w:tc>
                          </w:tr>
                        </w:sdtContent>
                      </w:sdt>
                    </w:sdtContent>
                  </w:sdt>
                  <w:sdt>
                    <w:sdtPr>
                      <w:rPr>
                        <w:b/>
                        <w:bCs/>
                        <w:color w:val="000000" w:themeColor="text1"/>
                        <w:szCs w:val="16"/>
                      </w:rPr>
                      <w:alias w:val="If"/>
                      <w:tag w:val="31902563-2232888458"/>
                      <w:id w:val="-2062078838"/>
                      <w:placeholder>
                        <w:docPart w:val="E3F9821AAC0248AFB46DCEAEBC0B490C"/>
                      </w:placeholder>
                      <w15:color w:val="0000FF"/>
                    </w:sdtPr>
                    <w:sdtEndPr>
                      <w:rPr>
                        <w:b w:val="0"/>
                        <w:bCs w:val="0"/>
                      </w:rPr>
                    </w:sdtEndPr>
                    <w:sdtContent>
                      <w:tr w:rsidR="00026AAE" w:rsidRPr="005F12AD" w14:paraId="62937BD3" w14:textId="77777777" w:rsidTr="000E1526">
                        <w:trPr>
                          <w:cantSplit/>
                        </w:trPr>
                        <w:tc>
                          <w:tcPr>
                            <w:tcW w:w="2211" w:type="dxa"/>
                            <w:shd w:val="clear" w:color="auto" w:fill="auto"/>
                          </w:tcPr>
                          <w:p w14:paraId="33A92AD1" w14:textId="37569843" w:rsidR="00AD2323" w:rsidRPr="00D439BB" w:rsidRDefault="00000000" w:rsidP="00AD2323">
                            <w:pPr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70C0"/>
                                  <w:szCs w:val="16"/>
                                </w:rPr>
                                <w:alias w:val="Field"/>
                                <w:tag w:val="31902563-731040410"/>
                                <w:id w:val="731040410"/>
                                <w:placeholder>
                                  <w:docPart w:val="E03FC9EC8B5A4183A60466F53A630EE4"/>
                                </w:placeholder>
                              </w:sdtPr>
                              <w:sdtContent>
                                <w:r w:rsidR="008C6659" w:rsidRPr="008C6659">
                                  <w:rPr>
                                    <w:color w:val="0070C0"/>
                                    <w:szCs w:val="16"/>
                                  </w:rPr>
                                  <w:t>Indent</w:t>
                                </w:r>
                              </w:sdtContent>
                            </w:sdt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726804717"/>
                                <w:id w:val="726804717"/>
                                <w:placeholder>
                                  <w:docPart w:val="8A918A4113D44132843E7FDE4675A5FE"/>
                                </w:placeholder>
                              </w:sdtPr>
                              <w:sdtContent>
                                <w:r w:rsidR="00AD2323" w:rsidRPr="00802569">
                                  <w:rPr>
                                    <w:color w:val="000000" w:themeColor="text1"/>
                                    <w:szCs w:val="16"/>
                                  </w:rPr>
                                  <w:t>BOMItemId</w:t>
                                </w:r>
                              </w:sdtContent>
                            </w:sdt>
                            <w:r w:rsidR="00D439BB">
                              <w:rPr>
                                <w:color w:val="000000" w:themeColor="text1"/>
                                <w:szCs w:val="16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144" w:type="dxa"/>
                            <w:shd w:val="clear" w:color="auto" w:fill="auto"/>
                          </w:tcPr>
                          <w:p w14:paraId="7BDC75DB" w14:textId="7F1E96AE" w:rsidR="00AD2323" w:rsidRPr="005F12AD" w:rsidRDefault="00000000" w:rsidP="00AD2323">
                            <w:pPr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1642454994"/>
                                <w:id w:val="1642454994"/>
                                <w:placeholder>
                                  <w:docPart w:val="2D3C4C1AF6CB41E08F07FFAC957DD9DB"/>
                                </w:placeholder>
                              </w:sdtPr>
                              <w:sdtContent>
                                <w:r w:rsidR="00AD2323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@BOMItemName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137" w:type="dxa"/>
                            <w:shd w:val="clear" w:color="auto" w:fill="auto"/>
                          </w:tcPr>
                          <w:p w14:paraId="53A23BE8" w14:textId="5C749F4C" w:rsidR="00AD2323" w:rsidRPr="005F12AD" w:rsidRDefault="00000000" w:rsidP="00AD2323">
                            <w:pPr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3165490733"/>
                                <w:id w:val="-1129476563"/>
                                <w:placeholder>
                                  <w:docPart w:val="65ECAE9EB21B426986550EA44D53F678"/>
                                </w:placeholder>
                              </w:sdtPr>
                              <w:sdtContent>
                                <w:r w:rsidR="00AD2323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COOItemOrigin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137" w:type="dxa"/>
                            <w:shd w:val="clear" w:color="auto" w:fill="auto"/>
                          </w:tcPr>
                          <w:p w14:paraId="11E11C1C" w14:textId="60B25436" w:rsidR="00AD2323" w:rsidRPr="005F12AD" w:rsidRDefault="00000000" w:rsidP="00AD2323">
                            <w:pPr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3948634015"/>
                                <w:id w:val="-346333281"/>
                                <w:placeholder>
                                  <w:docPart w:val="A3269F0829EE4CC4A429C5B165613123"/>
                                </w:placeholder>
                              </w:sdtPr>
                              <w:sdtContent>
                                <w:r w:rsidR="00AD2323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@ConfigId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137" w:type="dxa"/>
                          </w:tcPr>
                          <w:p w14:paraId="04001613" w14:textId="0A8A7D56" w:rsidR="00AD2323" w:rsidRPr="005F12AD" w:rsidRDefault="00000000" w:rsidP="00AD2323">
                            <w:pPr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3183454610"/>
                                <w:id w:val="-1111512686"/>
                                <w:placeholder>
                                  <w:docPart w:val="159C6B7F5BCF4A76A91BA57554ABF5CF"/>
                                </w:placeholder>
                              </w:sdtPr>
                              <w:sdtContent>
                                <w:r w:rsidR="00AD2323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@S</w:t>
                                </w:r>
                                <w:r w:rsidR="0059653D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i</w:t>
                                </w:r>
                                <w:r w:rsidR="00AD2323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zeId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137" w:type="dxa"/>
                            <w:shd w:val="clear" w:color="auto" w:fill="auto"/>
                          </w:tcPr>
                          <w:p w14:paraId="125B7759" w14:textId="56CD5570" w:rsidR="00AD2323" w:rsidRPr="005F12AD" w:rsidRDefault="00000000" w:rsidP="00AD2323">
                            <w:pPr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154040863"/>
                                <w:id w:val="154040863"/>
                                <w:placeholder>
                                  <w:docPart w:val="B3008AEA921245F0A2209C4247EECE44"/>
                                </w:placeholder>
                              </w:sdtPr>
                              <w:sdtContent>
                                <w:r w:rsidR="00AD2323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@ColorId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137" w:type="dxa"/>
                            <w:shd w:val="clear" w:color="auto" w:fill="auto"/>
                          </w:tcPr>
                          <w:p w14:paraId="59FE5DC2" w14:textId="0C7C7F90" w:rsidR="00AD2323" w:rsidRPr="005F12AD" w:rsidRDefault="00000000" w:rsidP="00AD2323">
                            <w:pPr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2564744347"/>
                                <w:id w:val="-1730222949"/>
                                <w:placeholder>
                                  <w:docPart w:val="BAF413B773AC4960BE0C97C9CDDBCD26"/>
                                </w:placeholder>
                              </w:sdtPr>
                              <w:sdtContent>
                                <w:r w:rsidR="00AD2323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@StyleId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136" w:type="dxa"/>
                            <w:shd w:val="clear" w:color="auto" w:fill="auto"/>
                          </w:tcPr>
                          <w:p w14:paraId="0E5FBFCF" w14:textId="79D241D0" w:rsidR="00AD2323" w:rsidRPr="005F12AD" w:rsidRDefault="00000000" w:rsidP="00AD2323">
                            <w:pPr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1600219609"/>
                                <w:id w:val="1600219609"/>
                                <w:placeholder>
                                  <w:docPart w:val="EE3E88CA575541CAAFBAD6F3F6943855"/>
                                </w:placeholder>
                              </w:sdtPr>
                              <w:sdtContent>
                                <w:r w:rsidR="00AD2323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@VersionId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136" w:type="dxa"/>
                          </w:tcPr>
                          <w:p w14:paraId="0C3456B9" w14:textId="6CEDC290" w:rsidR="00AD2323" w:rsidRPr="005F12AD" w:rsidRDefault="00000000" w:rsidP="00AD2323">
                            <w:pPr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3013395929"/>
                                <w:id w:val="-1281571367"/>
                                <w:placeholder>
                                  <w:docPart w:val="8CDADBF3B33342438D9C392789A1E109"/>
                                </w:placeholder>
                              </w:sdtPr>
                              <w:sdtContent>
                                <w:r w:rsidR="00A9135C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@LocationId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136" w:type="dxa"/>
                            <w:shd w:val="clear" w:color="auto" w:fill="auto"/>
                          </w:tcPr>
                          <w:p w14:paraId="0A4E23FF" w14:textId="2DF15896" w:rsidR="00AD2323" w:rsidRPr="005F12AD" w:rsidRDefault="00000000" w:rsidP="00384521">
                            <w:pPr>
                              <w:jc w:val="both"/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4084387125"/>
                                <w:id w:val="-210580171"/>
                                <w:placeholder>
                                  <w:docPart w:val="E7BC81F89FAC4556B669729D7490B190"/>
                                </w:placeholder>
                              </w:sdtPr>
                              <w:sdtContent>
                                <w:r w:rsidR="00F40BAB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@</w:t>
                                </w:r>
                                <w:r w:rsidR="00531BCA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Item</w:t>
                                </w:r>
                                <w:r w:rsidR="00F40BAB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Type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136" w:type="dxa"/>
                            <w:shd w:val="clear" w:color="auto" w:fill="auto"/>
                          </w:tcPr>
                          <w:p w14:paraId="72C79F29" w14:textId="005DC17F" w:rsidR="00AD2323" w:rsidRPr="005F12AD" w:rsidRDefault="00000000" w:rsidP="00AD2323">
                            <w:pPr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3375183566"/>
                                <w:id w:val="-919783730"/>
                                <w:placeholder>
                                  <w:docPart w:val="FD5753DE7DBD45FFAE96755C5BB581BB"/>
                                </w:placeholder>
                              </w:sdtPr>
                              <w:sdtContent>
                                <w:r w:rsidR="00F40BAB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@BOMPosition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136" w:type="dxa"/>
                            <w:shd w:val="clear" w:color="auto" w:fill="auto"/>
                          </w:tcPr>
                          <w:p w14:paraId="6F31EA91" w14:textId="777D3C41" w:rsidR="00AD2323" w:rsidRPr="005F12AD" w:rsidRDefault="00000000" w:rsidP="00AD2323">
                            <w:pPr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3659402632"/>
                                <w:id w:val="-635564664"/>
                                <w:placeholder>
                                  <w:docPart w:val="AB6D79F57E194777AB394AAD4655C033"/>
                                </w:placeholder>
                              </w:sdtPr>
                              <w:sdtContent>
                                <w:r w:rsidR="000E1526" w:rsidRPr="00331ED6">
                                  <w:rPr>
                                    <w:color w:val="000000" w:themeColor="text1"/>
                                    <w:szCs w:val="16"/>
                                  </w:rPr>
                                  <w:t>@BOMOprNum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136" w:type="dxa"/>
                            <w:shd w:val="clear" w:color="auto" w:fill="auto"/>
                          </w:tcPr>
                          <w:p w14:paraId="6900B47C" w14:textId="2AF58D45" w:rsidR="00AD2323" w:rsidRPr="005F12AD" w:rsidRDefault="00000000" w:rsidP="00EC02F0">
                            <w:pPr>
                              <w:jc w:val="right"/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204079917"/>
                                <w:id w:val="204079917"/>
                                <w:placeholder>
                                  <w:docPart w:val="EA156C9EB07945528AF10899FE646C36"/>
                                </w:placeholder>
                              </w:sdtPr>
                              <w:sdtContent>
                                <w:r w:rsidR="00D12D55">
                                  <w:rPr>
                                    <w:color w:val="000000" w:themeColor="text1"/>
                                    <w:szCs w:val="16"/>
                                  </w:rPr>
                                  <w:t>@BOMQuantity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136" w:type="dxa"/>
                            <w:shd w:val="clear" w:color="auto" w:fill="auto"/>
                          </w:tcPr>
                          <w:p w14:paraId="5B18E3F8" w14:textId="21907461" w:rsidR="00AD2323" w:rsidRPr="005F12AD" w:rsidRDefault="00000000" w:rsidP="00EC02F0">
                            <w:pPr>
                              <w:jc w:val="right"/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1839263137"/>
                                <w:id w:val="1839263137"/>
                                <w:placeholder>
                                  <w:docPart w:val="216EA7C47A4242A5A99F4DB7E5AB89C5"/>
                                </w:placeholder>
                              </w:sdtPr>
                              <w:sdtContent>
                                <w:r w:rsidR="000F2306">
                                  <w:rPr>
                                    <w:color w:val="000000" w:themeColor="text1"/>
                                    <w:szCs w:val="16"/>
                                  </w:rPr>
                                  <w:t>@BOMQtySerie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136" w:type="dxa"/>
                            <w:shd w:val="clear" w:color="auto" w:fill="auto"/>
                          </w:tcPr>
                          <w:p w14:paraId="64EE82A6" w14:textId="645B5359" w:rsidR="00AD2323" w:rsidRPr="005F12AD" w:rsidRDefault="00000000" w:rsidP="00AD2323">
                            <w:pPr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2527822078"/>
                                <w:id w:val="-1767145218"/>
                                <w:placeholder>
                                  <w:docPart w:val="69BBEECA73E9490F839901F0B00C139A"/>
                                </w:placeholder>
                              </w:sdtPr>
                              <w:sdtContent>
                                <w:r w:rsidR="00AD2323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BOMUnit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136" w:type="dxa"/>
                          </w:tcPr>
                          <w:p w14:paraId="2D17072D" w14:textId="7B34FAAA" w:rsidR="00AD2323" w:rsidRPr="005F12AD" w:rsidRDefault="00000000" w:rsidP="00AD2323">
                            <w:pPr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3034292851"/>
                                <w:id w:val="-1260674445"/>
                                <w:placeholder>
                                  <w:docPart w:val="9DA7D82D5AE24B259053903359E4188D"/>
                                </w:placeholder>
                              </w:sdtPr>
                              <w:sdtContent>
                                <w:r w:rsidR="0059653D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Formula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136" w:type="dxa"/>
                          </w:tcPr>
                          <w:p w14:paraId="677B2043" w14:textId="37F5A757" w:rsidR="00AD2323" w:rsidRPr="005F12AD" w:rsidRDefault="00000000" w:rsidP="00AD2323">
                            <w:pPr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2485183687"/>
                                <w:id w:val="-1809783609"/>
                                <w:placeholder>
                                  <w:docPart w:val="E94378C0F9BF440EB1F99889EBC4469A"/>
                                </w:placeholder>
                              </w:sdtPr>
                              <w:sdtContent>
                                <w:r w:rsidR="0059653D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LineType</w:t>
                                </w:r>
                              </w:sdtContent>
                            </w:sdt>
                          </w:p>
                        </w:tc>
                        <w:tc>
                          <w:tcPr>
                            <w:tcW w:w="1136" w:type="dxa"/>
                          </w:tcPr>
                          <w:p w14:paraId="79919F26" w14:textId="4139B2A8" w:rsidR="00AD2323" w:rsidRPr="005F12AD" w:rsidRDefault="00000000" w:rsidP="00AD2323">
                            <w:pPr>
                              <w:rPr>
                                <w:color w:val="000000" w:themeColor="text1"/>
                                <w:szCs w:val="16"/>
                              </w:rPr>
                            </w:pPr>
                            <w:sdt>
                              <w:sdtPr>
                                <w:rPr>
                                  <w:color w:val="000000" w:themeColor="text1"/>
                                  <w:szCs w:val="16"/>
                                </w:rPr>
                                <w:alias w:val="Field"/>
                                <w:tag w:val="31902563-2091501277"/>
                                <w:id w:val="2091501277"/>
                                <w:placeholder>
                                  <w:docPart w:val="5ED701EF481C42EFABF36B880C39B221"/>
                                </w:placeholder>
                              </w:sdtPr>
                              <w:sdtContent>
                                <w:r w:rsidR="00AD2323" w:rsidRPr="005F12AD">
                                  <w:rPr>
                                    <w:color w:val="000000" w:themeColor="text1"/>
                                    <w:szCs w:val="16"/>
                                  </w:rPr>
                                  <w:t>ConfigGroup</w:t>
                                </w:r>
                              </w:sdtContent>
                            </w:sdt>
                          </w:p>
                        </w:tc>
                      </w:tr>
                    </w:sdtContent>
                  </w:sdt>
                  <w:sdt>
                    <w:sdtPr>
                      <w:rPr>
                        <w:color w:val="000000" w:themeColor="text1"/>
                        <w:sz w:val="2"/>
                        <w:szCs w:val="2"/>
                      </w:rPr>
                      <w:alias w:val="If"/>
                      <w:tag w:val="31902563-1985652057"/>
                      <w:id w:val="1985652057"/>
                      <w:placeholder>
                        <w:docPart w:val="50782307E05D48A0B915F22B152E088D"/>
                      </w:placeholder>
                      <w15:color w:val="0000FF"/>
                    </w:sdtPr>
                    <w:sdtContent>
                      <w:tr w:rsidR="00026AAE" w:rsidRPr="005F12AD" w14:paraId="30565F7B" w14:textId="77777777" w:rsidTr="000E1526">
                        <w:trPr>
                          <w:cantSplit/>
                        </w:trPr>
                        <w:tc>
                          <w:tcPr>
                            <w:tcW w:w="2211" w:type="dxa"/>
                            <w:shd w:val="clear" w:color="auto" w:fill="auto"/>
                          </w:tcPr>
                          <w:p w14:paraId="4F0233C7" w14:textId="7D4AD729" w:rsidR="00AD2323" w:rsidRPr="005F12AD" w:rsidRDefault="00AD2323" w:rsidP="00AD2323">
                            <w:pPr>
                              <w:rPr>
                                <w:color w:val="000000" w:themeColor="text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2144" w:type="dxa"/>
                            <w:shd w:val="clear" w:color="auto" w:fill="auto"/>
                          </w:tcPr>
                          <w:p w14:paraId="2289493D" w14:textId="77777777" w:rsidR="00AD2323" w:rsidRPr="005F12AD" w:rsidRDefault="00AD2323" w:rsidP="00AD2323">
                            <w:pPr>
                              <w:rPr>
                                <w:color w:val="000000" w:themeColor="text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137" w:type="dxa"/>
                            <w:shd w:val="clear" w:color="auto" w:fill="auto"/>
                          </w:tcPr>
                          <w:p w14:paraId="07CB6AE0" w14:textId="77777777" w:rsidR="00AD2323" w:rsidRPr="005F12AD" w:rsidRDefault="00AD2323" w:rsidP="00AD2323">
                            <w:pPr>
                              <w:rPr>
                                <w:color w:val="000000" w:themeColor="text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137" w:type="dxa"/>
                            <w:shd w:val="clear" w:color="auto" w:fill="auto"/>
                          </w:tcPr>
                          <w:p w14:paraId="21CFD251" w14:textId="77777777" w:rsidR="00AD2323" w:rsidRPr="005F12AD" w:rsidRDefault="00AD2323" w:rsidP="00AD2323">
                            <w:pPr>
                              <w:rPr>
                                <w:color w:val="000000" w:themeColor="text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137" w:type="dxa"/>
                          </w:tcPr>
                          <w:p w14:paraId="3CC43715" w14:textId="77777777" w:rsidR="00AD2323" w:rsidRPr="005F12AD" w:rsidRDefault="00AD2323" w:rsidP="00AD2323">
                            <w:pPr>
                              <w:rPr>
                                <w:color w:val="000000" w:themeColor="text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137" w:type="dxa"/>
                            <w:shd w:val="clear" w:color="auto" w:fill="auto"/>
                          </w:tcPr>
                          <w:p w14:paraId="4E81E94F" w14:textId="77777777" w:rsidR="00AD2323" w:rsidRPr="005F12AD" w:rsidRDefault="00AD2323" w:rsidP="00AD2323">
                            <w:pPr>
                              <w:rPr>
                                <w:color w:val="000000" w:themeColor="text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137" w:type="dxa"/>
                            <w:shd w:val="clear" w:color="auto" w:fill="auto"/>
                          </w:tcPr>
                          <w:p w14:paraId="68E05CE1" w14:textId="77777777" w:rsidR="00AD2323" w:rsidRPr="005F12AD" w:rsidRDefault="00AD2323" w:rsidP="00AD2323">
                            <w:pPr>
                              <w:rPr>
                                <w:color w:val="000000" w:themeColor="text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136" w:type="dxa"/>
                            <w:shd w:val="clear" w:color="auto" w:fill="auto"/>
                          </w:tcPr>
                          <w:p w14:paraId="02581423" w14:textId="77777777" w:rsidR="00AD2323" w:rsidRPr="005F12AD" w:rsidRDefault="00AD2323" w:rsidP="00AD2323">
                            <w:pPr>
                              <w:rPr>
                                <w:color w:val="000000" w:themeColor="text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136" w:type="dxa"/>
                          </w:tcPr>
                          <w:p w14:paraId="24B8BB40" w14:textId="77777777" w:rsidR="00AD2323" w:rsidRPr="005F12AD" w:rsidRDefault="00AD2323" w:rsidP="00AD2323">
                            <w:pPr>
                              <w:rPr>
                                <w:color w:val="000000" w:themeColor="text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136" w:type="dxa"/>
                            <w:shd w:val="clear" w:color="auto" w:fill="auto"/>
                          </w:tcPr>
                          <w:p w14:paraId="08092184" w14:textId="419C5013" w:rsidR="00AD2323" w:rsidRPr="005F12AD" w:rsidRDefault="00AD2323" w:rsidP="00AD2323">
                            <w:pPr>
                              <w:rPr>
                                <w:color w:val="000000" w:themeColor="text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136" w:type="dxa"/>
                            <w:shd w:val="clear" w:color="auto" w:fill="auto"/>
                          </w:tcPr>
                          <w:p w14:paraId="61576B2B" w14:textId="77777777" w:rsidR="00AD2323" w:rsidRPr="005F12AD" w:rsidRDefault="00AD2323" w:rsidP="00AD2323">
                            <w:pPr>
                              <w:rPr>
                                <w:color w:val="000000" w:themeColor="text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136" w:type="dxa"/>
                            <w:shd w:val="clear" w:color="auto" w:fill="auto"/>
                          </w:tcPr>
                          <w:p w14:paraId="71B73384" w14:textId="77777777" w:rsidR="00AD2323" w:rsidRPr="005F12AD" w:rsidRDefault="00AD2323" w:rsidP="00AD2323">
                            <w:pPr>
                              <w:rPr>
                                <w:color w:val="000000" w:themeColor="text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136" w:type="dxa"/>
                            <w:shd w:val="clear" w:color="auto" w:fill="auto"/>
                          </w:tcPr>
                          <w:p w14:paraId="1C4036E2" w14:textId="77777777" w:rsidR="00AD2323" w:rsidRPr="005F12AD" w:rsidRDefault="00AD2323" w:rsidP="00AD2323">
                            <w:pPr>
                              <w:rPr>
                                <w:color w:val="000000" w:themeColor="text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136" w:type="dxa"/>
                            <w:shd w:val="clear" w:color="auto" w:fill="auto"/>
                          </w:tcPr>
                          <w:p w14:paraId="66862D2D" w14:textId="77777777" w:rsidR="00AD2323" w:rsidRPr="005F12AD" w:rsidRDefault="00AD2323" w:rsidP="00AD2323">
                            <w:pPr>
                              <w:rPr>
                                <w:color w:val="000000" w:themeColor="text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136" w:type="dxa"/>
                            <w:shd w:val="clear" w:color="auto" w:fill="auto"/>
                          </w:tcPr>
                          <w:p w14:paraId="44801693" w14:textId="77777777" w:rsidR="00AD2323" w:rsidRPr="005F12AD" w:rsidRDefault="00AD2323" w:rsidP="00AD2323">
                            <w:pPr>
                              <w:rPr>
                                <w:color w:val="000000" w:themeColor="text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136" w:type="dxa"/>
                          </w:tcPr>
                          <w:p w14:paraId="00EEEF94" w14:textId="77777777" w:rsidR="00AD2323" w:rsidRPr="005F12AD" w:rsidRDefault="00AD2323" w:rsidP="00AD2323">
                            <w:pPr>
                              <w:rPr>
                                <w:color w:val="000000" w:themeColor="text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136" w:type="dxa"/>
                          </w:tcPr>
                          <w:p w14:paraId="6969C300" w14:textId="77777777" w:rsidR="00AD2323" w:rsidRPr="005F12AD" w:rsidRDefault="00AD2323" w:rsidP="00AD2323">
                            <w:pPr>
                              <w:rPr>
                                <w:color w:val="000000" w:themeColor="text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1136" w:type="dxa"/>
                          </w:tcPr>
                          <w:p w14:paraId="196AC6B9" w14:textId="649059CE" w:rsidR="00AD2323" w:rsidRPr="005F12AD" w:rsidRDefault="00AD2323" w:rsidP="00AD2323">
                            <w:pPr>
                              <w:rPr>
                                <w:color w:val="000000" w:themeColor="text1"/>
                                <w:sz w:val="2"/>
                                <w:szCs w:val="2"/>
                              </w:rPr>
                            </w:pPr>
                          </w:p>
                        </w:tc>
                      </w:tr>
                    </w:sdtContent>
                  </w:sdt>
                </w:tbl>
                <w:p w14:paraId="31E1E8D1" w14:textId="0E85C427" w:rsidR="00056822" w:rsidRPr="00AE0D87" w:rsidRDefault="00000000" w:rsidP="00056822">
                  <w:pPr>
                    <w:rPr>
                      <w:sz w:val="2"/>
                      <w:szCs w:val="2"/>
                    </w:rPr>
                  </w:pPr>
                </w:p>
              </w:sdtContent>
            </w:sdt>
          </w:sdtContent>
        </w:sdt>
        <w:tbl>
          <w:tblPr>
            <w:tblStyle w:val="TableGrid"/>
            <w:tblW w:w="0" w:type="auto"/>
            <w:tblBorders>
              <w:bottom w:val="dashed" w:sz="4" w:space="0" w:color="auto"/>
            </w:tblBorders>
            <w:tblLook w:val="04A0" w:firstRow="1" w:lastRow="0" w:firstColumn="1" w:lastColumn="0" w:noHBand="0" w:noVBand="1"/>
          </w:tblPr>
          <w:tblGrid>
            <w:gridCol w:w="22371"/>
          </w:tblGrid>
          <w:tr w:rsidR="00BF4FB6" w:rsidRPr="00BA13D1" w14:paraId="3558A1AC" w14:textId="77777777">
            <w:tc>
              <w:tcPr>
                <w:tcW w:w="22371" w:type="dxa"/>
              </w:tcPr>
              <w:p w14:paraId="242B89F7" w14:textId="77777777" w:rsidR="00BF4FB6" w:rsidRPr="00BA13D1" w:rsidRDefault="00BF4FB6">
                <w:pPr>
                  <w:rPr>
                    <w:sz w:val="2"/>
                    <w:szCs w:val="2"/>
                  </w:rPr>
                </w:pPr>
              </w:p>
            </w:tc>
          </w:tr>
        </w:tbl>
        <w:p w14:paraId="42AD6D05" w14:textId="1C22C27B" w:rsidR="00056822" w:rsidRPr="00793034" w:rsidRDefault="00000000" w:rsidP="00056822">
          <w:pPr>
            <w:rPr>
              <w:sz w:val="2"/>
              <w:szCs w:val="2"/>
            </w:rPr>
          </w:pPr>
        </w:p>
      </w:sdtContent>
    </w:sdt>
    <w:p w14:paraId="2DA6EB1E" w14:textId="2F54B7FE" w:rsidR="00B47A83" w:rsidRDefault="00B47A83">
      <w:pPr>
        <w:rPr>
          <w:sz w:val="2"/>
          <w:szCs w:val="2"/>
        </w:rPr>
      </w:pPr>
      <w:r>
        <w:rPr>
          <w:sz w:val="2"/>
          <w:szCs w:val="2"/>
        </w:rPr>
        <w:t>b</w:t>
      </w:r>
    </w:p>
    <w:p w14:paraId="10907128" w14:textId="571ECEAB" w:rsidR="00345E50" w:rsidRPr="0059653D" w:rsidRDefault="00345E50" w:rsidP="00B47A83">
      <w:pPr>
        <w:spacing w:after="160" w:line="259" w:lineRule="auto"/>
        <w:rPr>
          <w:sz w:val="2"/>
          <w:szCs w:val="2"/>
        </w:rPr>
      </w:pPr>
    </w:p>
    <w:sectPr w:rsidR="00345E50" w:rsidRPr="0059653D" w:rsidSect="006A47E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23811" w:h="16838" w:orient="landscape" w:code="8"/>
      <w:pgMar w:top="720" w:right="720" w:bottom="720" w:left="720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8FA649" w14:textId="77777777" w:rsidR="00E81E58" w:rsidRDefault="00E81E58" w:rsidP="00BE2B2E">
      <w:r>
        <w:separator/>
      </w:r>
    </w:p>
  </w:endnote>
  <w:endnote w:type="continuationSeparator" w:id="0">
    <w:p w14:paraId="474B797D" w14:textId="77777777" w:rsidR="00E81E58" w:rsidRDefault="00E81E58" w:rsidP="00BE2B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3FCC5" w14:textId="77777777" w:rsidR="00331ED6" w:rsidRDefault="00331E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BD93F" w14:textId="77777777" w:rsidR="00331ED6" w:rsidRDefault="00331E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AE34AF" w14:textId="77777777" w:rsidR="00331ED6" w:rsidRDefault="00331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2A77C" w14:textId="77777777" w:rsidR="00E81E58" w:rsidRDefault="00E81E58" w:rsidP="00BE2B2E">
      <w:r>
        <w:separator/>
      </w:r>
    </w:p>
  </w:footnote>
  <w:footnote w:type="continuationSeparator" w:id="0">
    <w:p w14:paraId="54CBDEAA" w14:textId="77777777" w:rsidR="00E81E58" w:rsidRDefault="00E81E58" w:rsidP="00BE2B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48A8E" w14:textId="77777777" w:rsidR="00331ED6" w:rsidRDefault="00331E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7F5A63" w14:textId="266BFD1C" w:rsidR="006A47E3" w:rsidRPr="00B47A83" w:rsidRDefault="00000000" w:rsidP="006A47E3">
    <w:pPr>
      <w:pStyle w:val="Header"/>
      <w:spacing w:after="180"/>
      <w:ind w:right="113"/>
      <w:jc w:val="right"/>
      <w:rPr>
        <w:szCs w:val="16"/>
      </w:rPr>
    </w:pPr>
    <w:sdt>
      <w:sdtPr>
        <w:rPr>
          <w:sz w:val="18"/>
          <w:szCs w:val="18"/>
        </w:rPr>
        <w:alias w:val="Label"/>
        <w:tag w:val="31902563-84894145"/>
        <w:id w:val="84894145"/>
        <w:placeholder>
          <w:docPart w:val="003A4871AAE04E8CA310F3C0B721DD12"/>
        </w:placeholder>
        <w15:color w:val="FFCC00"/>
      </w:sdtPr>
      <w:sdtEndPr>
        <w:rPr>
          <w:sz w:val="16"/>
          <w:szCs w:val="16"/>
        </w:rPr>
      </w:sdtEndPr>
      <w:sdtContent>
        <w:r w:rsidR="006A47E3" w:rsidRPr="00B47A83">
          <w:rPr>
            <w:szCs w:val="16"/>
          </w:rPr>
          <w:t>Page</w:t>
        </w:r>
      </w:sdtContent>
    </w:sdt>
    <w:r w:rsidR="006A47E3" w:rsidRPr="00B47A83">
      <w:rPr>
        <w:szCs w:val="16"/>
      </w:rPr>
      <w:t xml:space="preserve"> </w:t>
    </w:r>
    <w:r w:rsidR="006A47E3" w:rsidRPr="00B47A83">
      <w:rPr>
        <w:b/>
        <w:bCs/>
        <w:szCs w:val="16"/>
      </w:rPr>
      <w:fldChar w:fldCharType="begin"/>
    </w:r>
    <w:r w:rsidR="006A47E3" w:rsidRPr="00B47A83">
      <w:rPr>
        <w:b/>
        <w:bCs/>
        <w:szCs w:val="16"/>
      </w:rPr>
      <w:instrText xml:space="preserve"> PAGE  \* Arabic  \* MERGEFORMAT </w:instrText>
    </w:r>
    <w:r w:rsidR="006A47E3" w:rsidRPr="00B47A83">
      <w:rPr>
        <w:b/>
        <w:bCs/>
        <w:szCs w:val="16"/>
      </w:rPr>
      <w:fldChar w:fldCharType="separate"/>
    </w:r>
    <w:r w:rsidR="006A47E3" w:rsidRPr="00B47A83">
      <w:rPr>
        <w:b/>
        <w:bCs/>
        <w:szCs w:val="16"/>
      </w:rPr>
      <w:t>2</w:t>
    </w:r>
    <w:r w:rsidR="006A47E3" w:rsidRPr="00B47A83">
      <w:rPr>
        <w:b/>
        <w:bCs/>
        <w:szCs w:val="16"/>
      </w:rPr>
      <w:fldChar w:fldCharType="end"/>
    </w:r>
    <w:r w:rsidR="006A47E3" w:rsidRPr="00B47A83">
      <w:rPr>
        <w:szCs w:val="16"/>
      </w:rPr>
      <w:t xml:space="preserve"> </w:t>
    </w:r>
    <w:sdt>
      <w:sdtPr>
        <w:rPr>
          <w:szCs w:val="16"/>
        </w:rPr>
        <w:alias w:val="Label"/>
        <w:tag w:val="31902563-3108675640"/>
        <w:id w:val="-1186291656"/>
        <w:placeholder>
          <w:docPart w:val="6C8C0A7A344048ECBD77001F482A3439"/>
        </w:placeholder>
        <w15:color w:val="FFCC00"/>
      </w:sdtPr>
      <w:sdtContent>
        <w:r w:rsidR="006A47E3" w:rsidRPr="00B47A83">
          <w:rPr>
            <w:szCs w:val="16"/>
          </w:rPr>
          <w:t>of</w:t>
        </w:r>
      </w:sdtContent>
    </w:sdt>
    <w:r w:rsidR="006A47E3" w:rsidRPr="00B47A83">
      <w:rPr>
        <w:szCs w:val="16"/>
      </w:rPr>
      <w:t xml:space="preserve"> </w:t>
    </w:r>
    <w:r w:rsidR="006A47E3" w:rsidRPr="00B47A83">
      <w:rPr>
        <w:b/>
        <w:bCs/>
        <w:szCs w:val="16"/>
      </w:rPr>
      <w:fldChar w:fldCharType="begin"/>
    </w:r>
    <w:r w:rsidR="006A47E3" w:rsidRPr="00B47A83">
      <w:rPr>
        <w:b/>
        <w:bCs/>
        <w:szCs w:val="16"/>
      </w:rPr>
      <w:instrText xml:space="preserve"> NUMPAGES  \* Arabic  \* MERGEFORMAT </w:instrText>
    </w:r>
    <w:r w:rsidR="006A47E3" w:rsidRPr="00B47A83">
      <w:rPr>
        <w:b/>
        <w:bCs/>
        <w:szCs w:val="16"/>
      </w:rPr>
      <w:fldChar w:fldCharType="separate"/>
    </w:r>
    <w:r w:rsidR="006A47E3" w:rsidRPr="00B47A83">
      <w:rPr>
        <w:b/>
        <w:bCs/>
        <w:szCs w:val="16"/>
      </w:rPr>
      <w:t>2</w:t>
    </w:r>
    <w:r w:rsidR="006A47E3" w:rsidRPr="00B47A83">
      <w:rPr>
        <w:b/>
        <w:bCs/>
        <w:szCs w:val="16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8003"/>
      <w:gridCol w:w="4368"/>
    </w:tblGrid>
    <w:tr w:rsidR="006A47E3" w:rsidRPr="00BB0B8C" w14:paraId="54514D53" w14:textId="77777777" w:rsidTr="00D52B49">
      <w:trPr>
        <w:cantSplit/>
      </w:trPr>
      <w:tc>
        <w:tcPr>
          <w:tcW w:w="18003" w:type="dxa"/>
        </w:tcPr>
        <w:sdt>
          <w:sdtPr>
            <w:rPr>
              <w:b/>
              <w:bCs/>
              <w:color w:val="000000" w:themeColor="text1"/>
              <w:sz w:val="40"/>
              <w:szCs w:val="40"/>
            </w:rPr>
            <w:alias w:val="Field"/>
            <w:tag w:val="31902563-3167885255"/>
            <w:id w:val="-1127082041"/>
            <w:placeholder>
              <w:docPart w:val="A4BA25C9C47E478793F74F7F9D07FC13"/>
            </w:placeholder>
          </w:sdtPr>
          <w:sdtContent>
            <w:p w14:paraId="5D7F4549" w14:textId="267823FE" w:rsidR="001C4638" w:rsidRPr="00E76F1B" w:rsidRDefault="00715A9F" w:rsidP="00E76F1B">
              <w:pPr>
                <w:pStyle w:val="Header"/>
                <w:rPr>
                  <w:b/>
                  <w:bCs/>
                  <w:color w:val="000000" w:themeColor="text1"/>
                  <w:sz w:val="40"/>
                  <w:szCs w:val="40"/>
                </w:rPr>
              </w:pPr>
              <w:r w:rsidRPr="00E76F1B">
                <w:rPr>
                  <w:b/>
                  <w:bCs/>
                  <w:color w:val="000000" w:themeColor="text1"/>
                  <w:sz w:val="40"/>
                  <w:szCs w:val="40"/>
                </w:rPr>
                <w:t>Lines and Destination Country</w:t>
              </w:r>
            </w:p>
          </w:sdtContent>
        </w:sdt>
      </w:tc>
      <w:tc>
        <w:tcPr>
          <w:tcW w:w="4368" w:type="dxa"/>
        </w:tcPr>
        <w:p w14:paraId="7691D97B" w14:textId="77777777" w:rsidR="006A47E3" w:rsidRPr="00BB0B8C" w:rsidRDefault="00000000" w:rsidP="006A47E3">
          <w:pPr>
            <w:pStyle w:val="Header"/>
            <w:spacing w:after="180"/>
            <w:jc w:val="right"/>
            <w:rPr>
              <w:szCs w:val="16"/>
            </w:rPr>
          </w:pPr>
          <w:sdt>
            <w:sdtPr>
              <w:rPr>
                <w:szCs w:val="16"/>
              </w:rPr>
              <w:alias w:val="Label"/>
              <w:tag w:val="31902563-2008632455"/>
              <w:id w:val="2008632455"/>
              <w:placeholder>
                <w:docPart w:val="768BCED2E3534CD1BC90461E44C4762A"/>
              </w:placeholder>
              <w15:color w:val="FFCC00"/>
            </w:sdtPr>
            <w:sdtContent>
              <w:r w:rsidR="006A47E3" w:rsidRPr="00BB0B8C">
                <w:rPr>
                  <w:szCs w:val="16"/>
                </w:rPr>
                <w:t>Page</w:t>
              </w:r>
            </w:sdtContent>
          </w:sdt>
          <w:r w:rsidR="006A47E3" w:rsidRPr="00BB0B8C">
            <w:rPr>
              <w:szCs w:val="16"/>
            </w:rPr>
            <w:t xml:space="preserve"> </w:t>
          </w:r>
          <w:r w:rsidR="006A47E3" w:rsidRPr="00BB0B8C">
            <w:rPr>
              <w:b/>
              <w:bCs/>
              <w:szCs w:val="16"/>
            </w:rPr>
            <w:fldChar w:fldCharType="begin"/>
          </w:r>
          <w:r w:rsidR="006A47E3" w:rsidRPr="00BB0B8C">
            <w:rPr>
              <w:b/>
              <w:bCs/>
              <w:szCs w:val="16"/>
            </w:rPr>
            <w:instrText xml:space="preserve"> PAGE  \* Arabic  \* MERGEFORMAT </w:instrText>
          </w:r>
          <w:r w:rsidR="006A47E3" w:rsidRPr="00BB0B8C">
            <w:rPr>
              <w:b/>
              <w:bCs/>
              <w:szCs w:val="16"/>
            </w:rPr>
            <w:fldChar w:fldCharType="separate"/>
          </w:r>
          <w:r w:rsidR="006A47E3" w:rsidRPr="00BB0B8C">
            <w:rPr>
              <w:b/>
              <w:bCs/>
              <w:noProof/>
              <w:szCs w:val="16"/>
            </w:rPr>
            <w:t>1</w:t>
          </w:r>
          <w:r w:rsidR="006A47E3" w:rsidRPr="00BB0B8C">
            <w:rPr>
              <w:b/>
              <w:bCs/>
              <w:szCs w:val="16"/>
            </w:rPr>
            <w:fldChar w:fldCharType="end"/>
          </w:r>
          <w:r w:rsidR="006A47E3" w:rsidRPr="00BB0B8C">
            <w:rPr>
              <w:szCs w:val="16"/>
            </w:rPr>
            <w:t xml:space="preserve"> </w:t>
          </w:r>
          <w:sdt>
            <w:sdtPr>
              <w:rPr>
                <w:szCs w:val="16"/>
              </w:rPr>
              <w:alias w:val="Label"/>
              <w:tag w:val="31902563-921306821"/>
              <w:id w:val="921306821"/>
              <w:placeholder>
                <w:docPart w:val="22074767296F4998A29102373B900B0C"/>
              </w:placeholder>
              <w15:color w:val="FFCC00"/>
            </w:sdtPr>
            <w:sdtContent>
              <w:r w:rsidR="006A47E3" w:rsidRPr="00BB0B8C">
                <w:rPr>
                  <w:szCs w:val="16"/>
                </w:rPr>
                <w:t>of</w:t>
              </w:r>
            </w:sdtContent>
          </w:sdt>
          <w:r w:rsidR="006A47E3" w:rsidRPr="00BB0B8C">
            <w:rPr>
              <w:szCs w:val="16"/>
            </w:rPr>
            <w:t xml:space="preserve"> </w:t>
          </w:r>
          <w:r w:rsidR="006A47E3" w:rsidRPr="00BB0B8C">
            <w:rPr>
              <w:b/>
              <w:bCs/>
              <w:szCs w:val="16"/>
            </w:rPr>
            <w:fldChar w:fldCharType="begin"/>
          </w:r>
          <w:r w:rsidR="006A47E3" w:rsidRPr="00BB0B8C">
            <w:rPr>
              <w:b/>
              <w:bCs/>
              <w:szCs w:val="16"/>
            </w:rPr>
            <w:instrText xml:space="preserve"> NUMPAGES  \* Arabic  \* MERGEFORMAT </w:instrText>
          </w:r>
          <w:r w:rsidR="006A47E3" w:rsidRPr="00BB0B8C">
            <w:rPr>
              <w:b/>
              <w:bCs/>
              <w:szCs w:val="16"/>
            </w:rPr>
            <w:fldChar w:fldCharType="separate"/>
          </w:r>
          <w:r w:rsidR="006A47E3" w:rsidRPr="00BB0B8C">
            <w:rPr>
              <w:b/>
              <w:bCs/>
              <w:noProof/>
              <w:szCs w:val="16"/>
            </w:rPr>
            <w:t>2</w:t>
          </w:r>
          <w:r w:rsidR="006A47E3" w:rsidRPr="00BB0B8C">
            <w:rPr>
              <w:b/>
              <w:bCs/>
              <w:szCs w:val="16"/>
            </w:rPr>
            <w:fldChar w:fldCharType="end"/>
          </w:r>
        </w:p>
      </w:tc>
    </w:tr>
    <w:tr w:rsidR="006A47E3" w14:paraId="1EBBCA7A" w14:textId="77777777" w:rsidTr="00D52B49">
      <w:trPr>
        <w:cantSplit/>
      </w:trPr>
      <w:tc>
        <w:tcPr>
          <w:tcW w:w="18003" w:type="dxa"/>
        </w:tcPr>
        <w:p w14:paraId="4E105CEB" w14:textId="37BEECBD" w:rsidR="006A47E3" w:rsidRPr="0059653D" w:rsidRDefault="00000000" w:rsidP="006A47E3">
          <w:pPr>
            <w:pStyle w:val="Header"/>
            <w:spacing w:after="180"/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alias w:val="Field"/>
              <w:tag w:val="31902563-4012546669"/>
              <w:id w:val="-282420627"/>
              <w:placeholder>
                <w:docPart w:val="F952767B8B9744F9A70C3516776BB3DD"/>
              </w:placeholder>
            </w:sdtPr>
            <w:sdtContent>
              <w:r w:rsidR="006A47E3" w:rsidRPr="00A00C57">
                <w:rPr>
                  <w:sz w:val="18"/>
                  <w:szCs w:val="18"/>
                </w:rPr>
                <w:t>@Name</w:t>
              </w:r>
            </w:sdtContent>
          </w:sdt>
        </w:p>
      </w:tc>
      <w:tc>
        <w:tcPr>
          <w:tcW w:w="4368" w:type="dxa"/>
        </w:tcPr>
        <w:p w14:paraId="64C96F32" w14:textId="77777777" w:rsidR="006A47E3" w:rsidRDefault="006A47E3" w:rsidP="006A47E3">
          <w:pPr>
            <w:pStyle w:val="Header"/>
            <w:spacing w:after="180"/>
            <w:jc w:val="right"/>
            <w:rPr>
              <w:sz w:val="18"/>
              <w:szCs w:val="18"/>
            </w:rPr>
          </w:pPr>
        </w:p>
      </w:tc>
    </w:tr>
  </w:tbl>
  <w:p w14:paraId="1CC59727" w14:textId="77777777" w:rsidR="006A47E3" w:rsidRPr="006A47E3" w:rsidRDefault="006A47E3">
    <w:pPr>
      <w:pStyle w:val="Header"/>
      <w:rPr>
        <w:sz w:val="6"/>
        <w:szCs w:val="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MjMwNLQwMzE3tzRW0lEKTi0uzszPAykwrAUAbpv9jiwAAAA="/>
  </w:docVars>
  <w:rsids>
    <w:rsidRoot w:val="00BE2B2E"/>
    <w:rsid w:val="000074DD"/>
    <w:rsid w:val="000074F8"/>
    <w:rsid w:val="00013A7B"/>
    <w:rsid w:val="00026AAE"/>
    <w:rsid w:val="00036B15"/>
    <w:rsid w:val="00043EEE"/>
    <w:rsid w:val="00052A9A"/>
    <w:rsid w:val="00053A4E"/>
    <w:rsid w:val="00056822"/>
    <w:rsid w:val="0007445A"/>
    <w:rsid w:val="0008246A"/>
    <w:rsid w:val="000854BB"/>
    <w:rsid w:val="00096771"/>
    <w:rsid w:val="000A5DD8"/>
    <w:rsid w:val="000B4696"/>
    <w:rsid w:val="000C6A60"/>
    <w:rsid w:val="000C7371"/>
    <w:rsid w:val="000C7396"/>
    <w:rsid w:val="000D3DF5"/>
    <w:rsid w:val="000E1526"/>
    <w:rsid w:val="000E3020"/>
    <w:rsid w:val="000F0DC6"/>
    <w:rsid w:val="000F2306"/>
    <w:rsid w:val="0011373B"/>
    <w:rsid w:val="00136396"/>
    <w:rsid w:val="001450AC"/>
    <w:rsid w:val="0015101D"/>
    <w:rsid w:val="00154021"/>
    <w:rsid w:val="00171989"/>
    <w:rsid w:val="00190DBF"/>
    <w:rsid w:val="001B2049"/>
    <w:rsid w:val="001C4638"/>
    <w:rsid w:val="001C6861"/>
    <w:rsid w:val="00200F45"/>
    <w:rsid w:val="00215743"/>
    <w:rsid w:val="00217857"/>
    <w:rsid w:val="002221CF"/>
    <w:rsid w:val="00224794"/>
    <w:rsid w:val="0024639E"/>
    <w:rsid w:val="00284462"/>
    <w:rsid w:val="0029459C"/>
    <w:rsid w:val="00295B07"/>
    <w:rsid w:val="002A5F52"/>
    <w:rsid w:val="002B0B30"/>
    <w:rsid w:val="002C091D"/>
    <w:rsid w:val="002D4F14"/>
    <w:rsid w:val="003030ED"/>
    <w:rsid w:val="003079C7"/>
    <w:rsid w:val="00310C98"/>
    <w:rsid w:val="00310D6C"/>
    <w:rsid w:val="00312400"/>
    <w:rsid w:val="00312C08"/>
    <w:rsid w:val="00315D36"/>
    <w:rsid w:val="003174D7"/>
    <w:rsid w:val="00331942"/>
    <w:rsid w:val="00331ED6"/>
    <w:rsid w:val="00331FAE"/>
    <w:rsid w:val="00345E50"/>
    <w:rsid w:val="00346002"/>
    <w:rsid w:val="003631BD"/>
    <w:rsid w:val="00384521"/>
    <w:rsid w:val="003933BA"/>
    <w:rsid w:val="003B2D56"/>
    <w:rsid w:val="003B4F27"/>
    <w:rsid w:val="003C176C"/>
    <w:rsid w:val="003C5581"/>
    <w:rsid w:val="003C60A0"/>
    <w:rsid w:val="003D6D24"/>
    <w:rsid w:val="003E5592"/>
    <w:rsid w:val="003E6209"/>
    <w:rsid w:val="003F51C6"/>
    <w:rsid w:val="003F795F"/>
    <w:rsid w:val="00415E3C"/>
    <w:rsid w:val="0043459A"/>
    <w:rsid w:val="00437539"/>
    <w:rsid w:val="00447A92"/>
    <w:rsid w:val="00457B66"/>
    <w:rsid w:val="00467717"/>
    <w:rsid w:val="004733EA"/>
    <w:rsid w:val="004919EE"/>
    <w:rsid w:val="00493A3F"/>
    <w:rsid w:val="00494701"/>
    <w:rsid w:val="004A1156"/>
    <w:rsid w:val="004C352B"/>
    <w:rsid w:val="004C4A7C"/>
    <w:rsid w:val="004D658F"/>
    <w:rsid w:val="004D7BEA"/>
    <w:rsid w:val="004F2F6E"/>
    <w:rsid w:val="00501CD2"/>
    <w:rsid w:val="005046EC"/>
    <w:rsid w:val="00511F38"/>
    <w:rsid w:val="00515D9E"/>
    <w:rsid w:val="00520900"/>
    <w:rsid w:val="00531BCA"/>
    <w:rsid w:val="00535AA2"/>
    <w:rsid w:val="00570FFF"/>
    <w:rsid w:val="005776FE"/>
    <w:rsid w:val="0058566F"/>
    <w:rsid w:val="00585F52"/>
    <w:rsid w:val="0059653D"/>
    <w:rsid w:val="005A385A"/>
    <w:rsid w:val="005A7705"/>
    <w:rsid w:val="005D7017"/>
    <w:rsid w:val="005D7B87"/>
    <w:rsid w:val="005F12AD"/>
    <w:rsid w:val="0060281F"/>
    <w:rsid w:val="00606774"/>
    <w:rsid w:val="00606B31"/>
    <w:rsid w:val="00610ED3"/>
    <w:rsid w:val="006206D3"/>
    <w:rsid w:val="006345CF"/>
    <w:rsid w:val="006454CC"/>
    <w:rsid w:val="00654111"/>
    <w:rsid w:val="00667B80"/>
    <w:rsid w:val="006838AF"/>
    <w:rsid w:val="006A175C"/>
    <w:rsid w:val="006A47E3"/>
    <w:rsid w:val="006A56DA"/>
    <w:rsid w:val="006C2189"/>
    <w:rsid w:val="006C6483"/>
    <w:rsid w:val="006D444D"/>
    <w:rsid w:val="006E0BD6"/>
    <w:rsid w:val="006E61DD"/>
    <w:rsid w:val="006F122D"/>
    <w:rsid w:val="006F4BE8"/>
    <w:rsid w:val="00715A9F"/>
    <w:rsid w:val="00723E07"/>
    <w:rsid w:val="00742BC7"/>
    <w:rsid w:val="00751904"/>
    <w:rsid w:val="00755A30"/>
    <w:rsid w:val="00760D5A"/>
    <w:rsid w:val="007746CF"/>
    <w:rsid w:val="00775886"/>
    <w:rsid w:val="00777AFD"/>
    <w:rsid w:val="007800F9"/>
    <w:rsid w:val="00784843"/>
    <w:rsid w:val="00784865"/>
    <w:rsid w:val="00793034"/>
    <w:rsid w:val="007D7BC7"/>
    <w:rsid w:val="007F11DF"/>
    <w:rsid w:val="007F3C8D"/>
    <w:rsid w:val="00802569"/>
    <w:rsid w:val="008052BD"/>
    <w:rsid w:val="0081136B"/>
    <w:rsid w:val="0081519B"/>
    <w:rsid w:val="00822A6B"/>
    <w:rsid w:val="00827B9B"/>
    <w:rsid w:val="00832841"/>
    <w:rsid w:val="0084191F"/>
    <w:rsid w:val="00841E70"/>
    <w:rsid w:val="00863D30"/>
    <w:rsid w:val="00867A3F"/>
    <w:rsid w:val="00872E0C"/>
    <w:rsid w:val="00887C11"/>
    <w:rsid w:val="00897F73"/>
    <w:rsid w:val="008C6659"/>
    <w:rsid w:val="008E10CE"/>
    <w:rsid w:val="008F18DC"/>
    <w:rsid w:val="00906CC0"/>
    <w:rsid w:val="00923830"/>
    <w:rsid w:val="009417D5"/>
    <w:rsid w:val="0095422D"/>
    <w:rsid w:val="00954511"/>
    <w:rsid w:val="00956931"/>
    <w:rsid w:val="00962799"/>
    <w:rsid w:val="00984429"/>
    <w:rsid w:val="00987F91"/>
    <w:rsid w:val="009A04C9"/>
    <w:rsid w:val="009A6BE7"/>
    <w:rsid w:val="009C4229"/>
    <w:rsid w:val="009C7B70"/>
    <w:rsid w:val="009D06F5"/>
    <w:rsid w:val="009D7F4E"/>
    <w:rsid w:val="00A00C57"/>
    <w:rsid w:val="00A0571A"/>
    <w:rsid w:val="00A05745"/>
    <w:rsid w:val="00A061C6"/>
    <w:rsid w:val="00A23C8A"/>
    <w:rsid w:val="00A24CB9"/>
    <w:rsid w:val="00A302EC"/>
    <w:rsid w:val="00A60393"/>
    <w:rsid w:val="00A72F3F"/>
    <w:rsid w:val="00A81095"/>
    <w:rsid w:val="00A9135C"/>
    <w:rsid w:val="00AA20AD"/>
    <w:rsid w:val="00AC4CB6"/>
    <w:rsid w:val="00AD2323"/>
    <w:rsid w:val="00AD688A"/>
    <w:rsid w:val="00AE0D87"/>
    <w:rsid w:val="00AE34CC"/>
    <w:rsid w:val="00B244DD"/>
    <w:rsid w:val="00B3109D"/>
    <w:rsid w:val="00B37152"/>
    <w:rsid w:val="00B47A83"/>
    <w:rsid w:val="00B747CA"/>
    <w:rsid w:val="00B75937"/>
    <w:rsid w:val="00B777D2"/>
    <w:rsid w:val="00B937C7"/>
    <w:rsid w:val="00BA13D1"/>
    <w:rsid w:val="00BB0459"/>
    <w:rsid w:val="00BB0B8C"/>
    <w:rsid w:val="00BB520D"/>
    <w:rsid w:val="00BC62EB"/>
    <w:rsid w:val="00BC6BCF"/>
    <w:rsid w:val="00BE2B2E"/>
    <w:rsid w:val="00BF4FB6"/>
    <w:rsid w:val="00C15277"/>
    <w:rsid w:val="00C42E6B"/>
    <w:rsid w:val="00C53C75"/>
    <w:rsid w:val="00C73EC6"/>
    <w:rsid w:val="00C9117C"/>
    <w:rsid w:val="00CB024B"/>
    <w:rsid w:val="00CB2085"/>
    <w:rsid w:val="00CB5242"/>
    <w:rsid w:val="00CB63B7"/>
    <w:rsid w:val="00CE2878"/>
    <w:rsid w:val="00D12D55"/>
    <w:rsid w:val="00D21FB9"/>
    <w:rsid w:val="00D229C4"/>
    <w:rsid w:val="00D2685A"/>
    <w:rsid w:val="00D31EE0"/>
    <w:rsid w:val="00D32410"/>
    <w:rsid w:val="00D439BB"/>
    <w:rsid w:val="00D52B49"/>
    <w:rsid w:val="00D5378E"/>
    <w:rsid w:val="00D53BF4"/>
    <w:rsid w:val="00D651F1"/>
    <w:rsid w:val="00D735D5"/>
    <w:rsid w:val="00D749C6"/>
    <w:rsid w:val="00D84DBA"/>
    <w:rsid w:val="00DC676E"/>
    <w:rsid w:val="00DC7041"/>
    <w:rsid w:val="00DD038D"/>
    <w:rsid w:val="00DE11B8"/>
    <w:rsid w:val="00DF640B"/>
    <w:rsid w:val="00E01DD0"/>
    <w:rsid w:val="00E14B85"/>
    <w:rsid w:val="00E40397"/>
    <w:rsid w:val="00E66E06"/>
    <w:rsid w:val="00E7185A"/>
    <w:rsid w:val="00E7252C"/>
    <w:rsid w:val="00E76F1B"/>
    <w:rsid w:val="00E8118B"/>
    <w:rsid w:val="00E81E58"/>
    <w:rsid w:val="00EA1433"/>
    <w:rsid w:val="00EA472C"/>
    <w:rsid w:val="00EB30F3"/>
    <w:rsid w:val="00EC02F0"/>
    <w:rsid w:val="00EC4CAA"/>
    <w:rsid w:val="00ED6805"/>
    <w:rsid w:val="00EE0F3F"/>
    <w:rsid w:val="00EE78D3"/>
    <w:rsid w:val="00EF6C87"/>
    <w:rsid w:val="00EF7814"/>
    <w:rsid w:val="00F02156"/>
    <w:rsid w:val="00F06700"/>
    <w:rsid w:val="00F120B9"/>
    <w:rsid w:val="00F21270"/>
    <w:rsid w:val="00F21ECC"/>
    <w:rsid w:val="00F22270"/>
    <w:rsid w:val="00F23AD6"/>
    <w:rsid w:val="00F269A1"/>
    <w:rsid w:val="00F3048A"/>
    <w:rsid w:val="00F40BAB"/>
    <w:rsid w:val="00F57B2F"/>
    <w:rsid w:val="00F65417"/>
    <w:rsid w:val="00F72C61"/>
    <w:rsid w:val="00F76746"/>
    <w:rsid w:val="00F76E02"/>
    <w:rsid w:val="00F81F30"/>
    <w:rsid w:val="00F96CFF"/>
    <w:rsid w:val="00FB15C1"/>
    <w:rsid w:val="00FB4738"/>
    <w:rsid w:val="00FC5BFF"/>
    <w:rsid w:val="00FD494E"/>
    <w:rsid w:val="00FE6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9FA6A7"/>
  <w15:docId w15:val="{313BBCC7-BDEE-43D0-91B5-83ACDE3D4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0DC6"/>
    <w:pPr>
      <w:spacing w:after="0" w:line="240" w:lineRule="auto"/>
    </w:pPr>
    <w:rPr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2B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E2B2E"/>
  </w:style>
  <w:style w:type="paragraph" w:styleId="Footer">
    <w:name w:val="footer"/>
    <w:basedOn w:val="Normal"/>
    <w:link w:val="FooterChar"/>
    <w:uiPriority w:val="99"/>
    <w:unhideWhenUsed/>
    <w:rsid w:val="00BE2B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E2B2E"/>
  </w:style>
  <w:style w:type="table" w:styleId="TableGrid">
    <w:name w:val="Table Grid"/>
    <w:basedOn w:val="TableNormal"/>
    <w:uiPriority w:val="39"/>
    <w:rsid w:val="00BE2B2E"/>
    <w:pPr>
      <w:spacing w:after="0" w:line="240" w:lineRule="auto"/>
    </w:pPr>
    <w:tblPr>
      <w:tblCellMar>
        <w:left w:w="28" w:type="dxa"/>
        <w:right w:w="2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BE2B2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6D7AC550F5043AABC3F87EC182291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754EA8-178B-4414-B878-5417B2737677}"/>
      </w:docPartPr>
      <w:docPartBody>
        <w:p w:rsidR="00395E06" w:rsidRDefault="00837D2F" w:rsidP="00837D2F">
          <w:pPr>
            <w:pStyle w:val="66D7AC550F5043AABC3F87EC18229152"/>
          </w:pPr>
          <w:r w:rsidRPr="00B56D84">
            <w:rPr>
              <w:rStyle w:val="PlaceholderText"/>
            </w:rPr>
            <w:t>Empty</w:t>
          </w:r>
        </w:p>
      </w:docPartBody>
    </w:docPart>
    <w:docPart>
      <w:docPartPr>
        <w:name w:val="7FADB4C6CDF44352B7618F94B47B12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C708C-E067-47E7-91EF-84BF58991165}"/>
      </w:docPartPr>
      <w:docPartBody>
        <w:p w:rsidR="00BC73FE" w:rsidRDefault="00BC73FE">
          <w:pPr>
            <w:pStyle w:val="7FADB4C6CDF44352B7618F94B47B122C"/>
          </w:pPr>
          <w:r w:rsidRPr="00803831">
            <w:rPr>
              <w:rStyle w:val="PlaceholderText"/>
            </w:rPr>
            <w:t>Empty</w:t>
          </w:r>
        </w:p>
      </w:docPartBody>
    </w:docPart>
    <w:docPart>
      <w:docPartPr>
        <w:name w:val="789202D22C55495E8F742848E2BD39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F753BA-2021-4A34-8254-8BCA2D53F3FC}"/>
      </w:docPartPr>
      <w:docPartBody>
        <w:p w:rsidR="00BC73FE" w:rsidRDefault="00BC73FE">
          <w:pPr>
            <w:pStyle w:val="789202D22C55495E8F742848E2BD395C"/>
          </w:pPr>
          <w:r w:rsidRPr="00803831">
            <w:rPr>
              <w:rStyle w:val="PlaceholderText"/>
            </w:rPr>
            <w:t>Empty</w:t>
          </w:r>
        </w:p>
      </w:docPartBody>
    </w:docPart>
    <w:docPart>
      <w:docPartPr>
        <w:name w:val="BE8D307F08BE4C13856613F5A4BD1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8904EE-2ED1-4315-B0E4-34EE6E1336D3}"/>
      </w:docPartPr>
      <w:docPartBody>
        <w:p w:rsidR="00BC73FE" w:rsidRDefault="00BC73FE">
          <w:pPr>
            <w:pStyle w:val="BE8D307F08BE4C13856613F5A4BD1A28"/>
          </w:pPr>
          <w:r w:rsidRPr="00D8245A">
            <w:rPr>
              <w:rStyle w:val="PlaceholderText"/>
            </w:rPr>
            <w:t>Empty</w:t>
          </w:r>
        </w:p>
      </w:docPartBody>
    </w:docPart>
    <w:docPart>
      <w:docPartPr>
        <w:name w:val="997E5352D4384447ACA246C646E0D0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981E48-2232-4961-8565-0C50064DC829}"/>
      </w:docPartPr>
      <w:docPartBody>
        <w:p w:rsidR="00BC73FE" w:rsidRDefault="00BC73FE">
          <w:pPr>
            <w:pStyle w:val="997E5352D4384447ACA246C646E0D086"/>
          </w:pPr>
          <w:r w:rsidRPr="00D8245A">
            <w:rPr>
              <w:rStyle w:val="PlaceholderText"/>
            </w:rPr>
            <w:t>Empty</w:t>
          </w:r>
        </w:p>
      </w:docPartBody>
    </w:docPart>
    <w:docPart>
      <w:docPartPr>
        <w:name w:val="B3CD95ECBA85448D87D3E6B6ABE4FB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AF1EDD-CAD3-4FE4-8F57-C2305491D692}"/>
      </w:docPartPr>
      <w:docPartBody>
        <w:p w:rsidR="00BC73FE" w:rsidRDefault="00BC73FE">
          <w:pPr>
            <w:pStyle w:val="B3CD95ECBA85448D87D3E6B6ABE4FBE6"/>
          </w:pPr>
          <w:r w:rsidRPr="00D8245A">
            <w:rPr>
              <w:rStyle w:val="PlaceholderText"/>
            </w:rPr>
            <w:t>Empty</w:t>
          </w:r>
        </w:p>
      </w:docPartBody>
    </w:docPart>
    <w:docPart>
      <w:docPartPr>
        <w:name w:val="3596AB929E5E43B5AFAF83FA9E132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3DC815-9344-4ED6-9D11-131FD1B96F4D}"/>
      </w:docPartPr>
      <w:docPartBody>
        <w:p w:rsidR="00BC73FE" w:rsidRDefault="00BC73FE">
          <w:pPr>
            <w:pStyle w:val="3596AB929E5E43B5AFAF83FA9E1324E0"/>
          </w:pPr>
          <w:r w:rsidRPr="00C912F3">
            <w:rPr>
              <w:rStyle w:val="PlaceholderText"/>
            </w:rPr>
            <w:t>Empty</w:t>
          </w:r>
        </w:p>
      </w:docPartBody>
    </w:docPart>
    <w:docPart>
      <w:docPartPr>
        <w:name w:val="5D420C43F59F4A1CB284F033DD6C7E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F0DDAB-80B2-461B-9B67-ED2A297E2583}"/>
      </w:docPartPr>
      <w:docPartBody>
        <w:p w:rsidR="00BC73FE" w:rsidRDefault="00BC73FE">
          <w:pPr>
            <w:pStyle w:val="5D420C43F59F4A1CB284F033DD6C7E03"/>
          </w:pPr>
          <w:r w:rsidRPr="00C912F3">
            <w:rPr>
              <w:rStyle w:val="PlaceholderText"/>
            </w:rPr>
            <w:t>Empty</w:t>
          </w:r>
        </w:p>
      </w:docPartBody>
    </w:docPart>
    <w:docPart>
      <w:docPartPr>
        <w:name w:val="C36931C858EF48E5BB11D5358FE96D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8B924-8019-4FCB-B9AB-43063F5B8A8D}"/>
      </w:docPartPr>
      <w:docPartBody>
        <w:p w:rsidR="00BC73FE" w:rsidRDefault="00BC73FE">
          <w:pPr>
            <w:pStyle w:val="C36931C858EF48E5BB11D5358FE96D10"/>
          </w:pPr>
          <w:r w:rsidRPr="00C912F3">
            <w:rPr>
              <w:rStyle w:val="PlaceholderText"/>
            </w:rPr>
            <w:t>Empty</w:t>
          </w:r>
        </w:p>
      </w:docPartBody>
    </w:docPart>
    <w:docPart>
      <w:docPartPr>
        <w:name w:val="4AD529B16FCA4575AE23AAA89FB57E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6670BF-AFE0-40E4-92F8-AC46591DDB4E}"/>
      </w:docPartPr>
      <w:docPartBody>
        <w:p w:rsidR="00BC73FE" w:rsidRDefault="00BC73FE">
          <w:pPr>
            <w:pStyle w:val="4AD529B16FCA4575AE23AAA89FB57EFD"/>
          </w:pPr>
          <w:r w:rsidRPr="00D8245A">
            <w:rPr>
              <w:rStyle w:val="PlaceholderText"/>
            </w:rPr>
            <w:t>Empty</w:t>
          </w:r>
        </w:p>
      </w:docPartBody>
    </w:docPart>
    <w:docPart>
      <w:docPartPr>
        <w:name w:val="069C8BE40B6D4DA48AC755D8EA2F9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1D3086-2F22-4F6D-919E-8E707C0D1A81}"/>
      </w:docPartPr>
      <w:docPartBody>
        <w:p w:rsidR="00BC73FE" w:rsidRDefault="00BC73FE">
          <w:pPr>
            <w:pStyle w:val="069C8BE40B6D4DA48AC755D8EA2F925A"/>
          </w:pPr>
          <w:r w:rsidRPr="00D8245A">
            <w:rPr>
              <w:rStyle w:val="PlaceholderText"/>
            </w:rPr>
            <w:t>Empty</w:t>
          </w:r>
        </w:p>
      </w:docPartBody>
    </w:docPart>
    <w:docPart>
      <w:docPartPr>
        <w:name w:val="B688780F93BB418E9C1EE737E5C33C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C412ED-CD71-4E98-80DE-1F7D98D56C89}"/>
      </w:docPartPr>
      <w:docPartBody>
        <w:p w:rsidR="00BC73FE" w:rsidRDefault="00BC73FE">
          <w:pPr>
            <w:pStyle w:val="B688780F93BB418E9C1EE737E5C33C75"/>
          </w:pPr>
          <w:r w:rsidRPr="00D8245A">
            <w:rPr>
              <w:rStyle w:val="PlaceholderText"/>
            </w:rPr>
            <w:t>Empty</w:t>
          </w:r>
        </w:p>
      </w:docPartBody>
    </w:docPart>
    <w:docPart>
      <w:docPartPr>
        <w:name w:val="85445FFE9C914883AFCA93B478DEF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D47760-55D7-4781-A060-08157D44CFA2}"/>
      </w:docPartPr>
      <w:docPartBody>
        <w:p w:rsidR="00BC73FE" w:rsidRDefault="00BC73FE">
          <w:pPr>
            <w:pStyle w:val="85445FFE9C914883AFCA93B478DEF14C"/>
          </w:pPr>
          <w:r w:rsidRPr="00D8245A">
            <w:rPr>
              <w:rStyle w:val="PlaceholderText"/>
            </w:rPr>
            <w:t>Empty</w:t>
          </w:r>
        </w:p>
      </w:docPartBody>
    </w:docPart>
    <w:docPart>
      <w:docPartPr>
        <w:name w:val="1773D26128924271B32DEE3A837F23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A4D26B-61B4-4193-8581-BED2D6003E5B}"/>
      </w:docPartPr>
      <w:docPartBody>
        <w:p w:rsidR="00BC73FE" w:rsidRDefault="00BC73FE">
          <w:pPr>
            <w:pStyle w:val="1773D26128924271B32DEE3A837F2346"/>
          </w:pPr>
          <w:r w:rsidRPr="00C912F3">
            <w:rPr>
              <w:rStyle w:val="PlaceholderText"/>
            </w:rPr>
            <w:t>Empty</w:t>
          </w:r>
        </w:p>
      </w:docPartBody>
    </w:docPart>
    <w:docPart>
      <w:docPartPr>
        <w:name w:val="E5FAFDE78AD445239F6AE7F71ED495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47D504-9E9B-400F-B5CE-9F1E2A416550}"/>
      </w:docPartPr>
      <w:docPartBody>
        <w:p w:rsidR="00BC73FE" w:rsidRDefault="00BC73FE">
          <w:pPr>
            <w:pStyle w:val="E5FAFDE78AD445239F6AE7F71ED495E0"/>
          </w:pPr>
          <w:r w:rsidRPr="00C912F3">
            <w:rPr>
              <w:rStyle w:val="PlaceholderText"/>
            </w:rPr>
            <w:t>Empty</w:t>
          </w:r>
        </w:p>
      </w:docPartBody>
    </w:docPart>
    <w:docPart>
      <w:docPartPr>
        <w:name w:val="E43CF52E724C4BFEA06AEB04AA493F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92766-1EEE-4085-847C-D8219E1E889C}"/>
      </w:docPartPr>
      <w:docPartBody>
        <w:p w:rsidR="00BC73FE" w:rsidRDefault="00BC73FE">
          <w:pPr>
            <w:pStyle w:val="E43CF52E724C4BFEA06AEB04AA493F3F"/>
          </w:pPr>
          <w:r w:rsidRPr="00C912F3">
            <w:rPr>
              <w:rStyle w:val="PlaceholderText"/>
            </w:rPr>
            <w:t>Empty</w:t>
          </w:r>
        </w:p>
      </w:docPartBody>
    </w:docPart>
    <w:docPart>
      <w:docPartPr>
        <w:name w:val="A5DC118B12EA48A9B7612DE07B06DE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A3EBE-7D8F-41A0-83DD-824358CE0E07}"/>
      </w:docPartPr>
      <w:docPartBody>
        <w:p w:rsidR="00BC73FE" w:rsidRDefault="00BC73FE">
          <w:pPr>
            <w:pStyle w:val="A5DC118B12EA48A9B7612DE07B06DEB7"/>
          </w:pPr>
          <w:r w:rsidRPr="00C912F3">
            <w:rPr>
              <w:rStyle w:val="PlaceholderText"/>
            </w:rPr>
            <w:t>Empty</w:t>
          </w:r>
        </w:p>
      </w:docPartBody>
    </w:docPart>
    <w:docPart>
      <w:docPartPr>
        <w:name w:val="A4135FFBDDBC424D8BB278A32B3C6B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EA594E-8AB1-4B0D-AC81-0D730A8900CD}"/>
      </w:docPartPr>
      <w:docPartBody>
        <w:p w:rsidR="00BC73FE" w:rsidRDefault="00BC73FE">
          <w:r w:rsidRPr="00D8245A">
            <w:rPr>
              <w:rStyle w:val="PlaceholderText"/>
            </w:rPr>
            <w:t>Empty</w:t>
          </w:r>
        </w:p>
      </w:docPartBody>
    </w:docPart>
    <w:docPart>
      <w:docPartPr>
        <w:name w:val="5B8FD423B8F74C789041687C6A14C3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A8078B-48B8-4549-AEEE-47DE423353CE}"/>
      </w:docPartPr>
      <w:docPartBody>
        <w:p w:rsidR="00356309" w:rsidRDefault="001B690E">
          <w:r w:rsidRPr="0041031E">
            <w:rPr>
              <w:rStyle w:val="PlaceholderText"/>
            </w:rPr>
            <w:t>Empty</w:t>
          </w:r>
        </w:p>
      </w:docPartBody>
    </w:docPart>
    <w:docPart>
      <w:docPartPr>
        <w:name w:val="BFE2AE8B4DEA4E3FABE047B5D7D9FE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24D826-988D-439C-900B-E4FC448687D7}"/>
      </w:docPartPr>
      <w:docPartBody>
        <w:p w:rsidR="00356309" w:rsidRDefault="001B690E">
          <w:r w:rsidRPr="0041031E">
            <w:rPr>
              <w:rStyle w:val="PlaceholderText"/>
            </w:rPr>
            <w:t>Empty</w:t>
          </w:r>
        </w:p>
      </w:docPartBody>
    </w:docPart>
    <w:docPart>
      <w:docPartPr>
        <w:name w:val="26440A0EC6AA413DB0EBDA549B8491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91CD1C-780E-45EE-8743-34274CC710D7}"/>
      </w:docPartPr>
      <w:docPartBody>
        <w:p w:rsidR="00356309" w:rsidRDefault="001B690E">
          <w:r w:rsidRPr="0041031E">
            <w:rPr>
              <w:rStyle w:val="PlaceholderText"/>
            </w:rPr>
            <w:t>Empty</w:t>
          </w:r>
        </w:p>
      </w:docPartBody>
    </w:docPart>
    <w:docPart>
      <w:docPartPr>
        <w:name w:val="706CF4A015EC41A1AC358F4C9B659C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A8E8F7-EA8D-4AA5-A511-1553B3050291}"/>
      </w:docPartPr>
      <w:docPartBody>
        <w:p w:rsidR="00356309" w:rsidRDefault="001B690E">
          <w:r w:rsidRPr="0041031E">
            <w:rPr>
              <w:rStyle w:val="PlaceholderText"/>
            </w:rPr>
            <w:t>Empty</w:t>
          </w:r>
        </w:p>
      </w:docPartBody>
    </w:docPart>
    <w:docPart>
      <w:docPartPr>
        <w:name w:val="8D6C83D1B32A47C7BD2E325A0C5E7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DBD2C2-C5D5-49DA-9DE4-8C6D3ACEC229}"/>
      </w:docPartPr>
      <w:docPartBody>
        <w:p w:rsidR="00356309" w:rsidRDefault="001B690E">
          <w:r w:rsidRPr="0041031E">
            <w:rPr>
              <w:rStyle w:val="PlaceholderText"/>
            </w:rPr>
            <w:t>Empty</w:t>
          </w:r>
        </w:p>
      </w:docPartBody>
    </w:docPart>
    <w:docPart>
      <w:docPartPr>
        <w:name w:val="7E993D513B3B478085CDF497775F59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EA32F-4001-4FD0-9FBF-1E39C8EBBDDA}"/>
      </w:docPartPr>
      <w:docPartBody>
        <w:p w:rsidR="00356309" w:rsidRDefault="001B690E">
          <w:r w:rsidRPr="0041031E">
            <w:rPr>
              <w:rStyle w:val="PlaceholderText"/>
            </w:rPr>
            <w:t>Empty</w:t>
          </w:r>
        </w:p>
      </w:docPartBody>
    </w:docPart>
    <w:docPart>
      <w:docPartPr>
        <w:name w:val="3CFBEC1ECD834AA78CFF115F2DB469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4B283-342A-42FC-ACA8-0A19D7A6758B}"/>
      </w:docPartPr>
      <w:docPartBody>
        <w:p w:rsidR="00356309" w:rsidRDefault="001B690E">
          <w:r w:rsidRPr="0041031E">
            <w:rPr>
              <w:rStyle w:val="PlaceholderText"/>
            </w:rPr>
            <w:t>Empty</w:t>
          </w:r>
        </w:p>
      </w:docPartBody>
    </w:docPart>
    <w:docPart>
      <w:docPartPr>
        <w:name w:val="1F13BEFDC2304C9F9864C1629C2614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9DFE8-2675-47CE-9988-84B42466992F}"/>
      </w:docPartPr>
      <w:docPartBody>
        <w:p w:rsidR="00356309" w:rsidRDefault="001B690E">
          <w:r w:rsidRPr="0041031E">
            <w:rPr>
              <w:rStyle w:val="PlaceholderText"/>
            </w:rPr>
            <w:t>Empty</w:t>
          </w:r>
        </w:p>
      </w:docPartBody>
    </w:docPart>
    <w:docPart>
      <w:docPartPr>
        <w:name w:val="91CCA50B61054DB496807449C3A24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D9E1E-A3AA-4C26-95A4-D19390267739}"/>
      </w:docPartPr>
      <w:docPartBody>
        <w:p w:rsidR="00356309" w:rsidRDefault="001B690E">
          <w:r w:rsidRPr="0041031E">
            <w:rPr>
              <w:rStyle w:val="PlaceholderText"/>
            </w:rPr>
            <w:t>Empty</w:t>
          </w:r>
        </w:p>
      </w:docPartBody>
    </w:docPart>
    <w:docPart>
      <w:docPartPr>
        <w:name w:val="FF77D8CAD6F54E57AAD356C251D36B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AA10BC-8784-44D0-A4BF-D5028153CA66}"/>
      </w:docPartPr>
      <w:docPartBody>
        <w:p w:rsidR="009A7521" w:rsidRDefault="00356309" w:rsidP="00356309">
          <w:pPr>
            <w:pStyle w:val="FF77D8CAD6F54E57AAD356C251D36BDC"/>
          </w:pPr>
          <w:r w:rsidRPr="0041031E">
            <w:rPr>
              <w:rStyle w:val="PlaceholderText"/>
            </w:rPr>
            <w:t>Empty</w:t>
          </w:r>
        </w:p>
      </w:docPartBody>
    </w:docPart>
    <w:docPart>
      <w:docPartPr>
        <w:name w:val="F4D0A0116441470D90980084AFC312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1398A-876D-4EB6-8D32-D636DAC1FE02}"/>
      </w:docPartPr>
      <w:docPartBody>
        <w:p w:rsidR="009A7521" w:rsidRDefault="00356309" w:rsidP="00356309">
          <w:pPr>
            <w:pStyle w:val="F4D0A0116441470D90980084AFC3120E"/>
          </w:pPr>
          <w:r w:rsidRPr="0041031E">
            <w:rPr>
              <w:rStyle w:val="PlaceholderText"/>
            </w:rPr>
            <w:t>Empty</w:t>
          </w:r>
        </w:p>
      </w:docPartBody>
    </w:docPart>
    <w:docPart>
      <w:docPartPr>
        <w:name w:val="98AA02D0B8B64C24BB8AE8309947B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07EDAA-351E-4CEB-9D63-5B7E45531B2E}"/>
      </w:docPartPr>
      <w:docPartBody>
        <w:p w:rsidR="009A7521" w:rsidRDefault="00356309" w:rsidP="00356309">
          <w:pPr>
            <w:pStyle w:val="98AA02D0B8B64C24BB8AE8309947BF82"/>
          </w:pPr>
          <w:r w:rsidRPr="006B3157">
            <w:rPr>
              <w:rStyle w:val="PlaceholderText"/>
            </w:rPr>
            <w:t>Empty</w:t>
          </w:r>
        </w:p>
      </w:docPartBody>
    </w:docPart>
    <w:docPart>
      <w:docPartPr>
        <w:name w:val="AD4D987392F240EFB7ABA395A46105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2A270-FA74-408F-8671-961887961E51}"/>
      </w:docPartPr>
      <w:docPartBody>
        <w:p w:rsidR="009A7521" w:rsidRDefault="00356309" w:rsidP="00356309">
          <w:pPr>
            <w:pStyle w:val="AD4D987392F240EFB7ABA395A46105A5"/>
          </w:pPr>
          <w:r w:rsidRPr="006B3157">
            <w:rPr>
              <w:rStyle w:val="PlaceholderText"/>
            </w:rPr>
            <w:t>Empty</w:t>
          </w:r>
        </w:p>
      </w:docPartBody>
    </w:docPart>
    <w:docPart>
      <w:docPartPr>
        <w:name w:val="5F2FCD24AD0C48908B5D1CCF5188E8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E71CD7-9E1F-4938-AF30-C2ECB97390C1}"/>
      </w:docPartPr>
      <w:docPartBody>
        <w:p w:rsidR="009A7521" w:rsidRDefault="00356309" w:rsidP="00356309">
          <w:pPr>
            <w:pStyle w:val="5F2FCD24AD0C48908B5D1CCF5188E820"/>
          </w:pPr>
          <w:r w:rsidRPr="006B3157">
            <w:rPr>
              <w:rStyle w:val="PlaceholderText"/>
            </w:rPr>
            <w:t>Empty</w:t>
          </w:r>
        </w:p>
      </w:docPartBody>
    </w:docPart>
    <w:docPart>
      <w:docPartPr>
        <w:name w:val="7F619D4ED22C45E197DF9B5ED56AB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AA7B54-6218-4BD1-95DB-CBB9F51EA753}"/>
      </w:docPartPr>
      <w:docPartBody>
        <w:p w:rsidR="009A7521" w:rsidRDefault="00356309" w:rsidP="00356309">
          <w:pPr>
            <w:pStyle w:val="7F619D4ED22C45E197DF9B5ED56ABF2A"/>
          </w:pPr>
          <w:r w:rsidRPr="006B3157">
            <w:rPr>
              <w:rStyle w:val="PlaceholderText"/>
            </w:rPr>
            <w:t>Empty</w:t>
          </w:r>
        </w:p>
      </w:docPartBody>
    </w:docPart>
    <w:docPart>
      <w:docPartPr>
        <w:name w:val="1C94A4D69422462A93296464575EF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3DB15-45A2-4A72-AF60-F859D67922E6}"/>
      </w:docPartPr>
      <w:docPartBody>
        <w:p w:rsidR="009A7521" w:rsidRDefault="00356309" w:rsidP="00356309">
          <w:pPr>
            <w:pStyle w:val="1C94A4D69422462A93296464575EF839"/>
          </w:pPr>
          <w:r w:rsidRPr="0041031E">
            <w:rPr>
              <w:rStyle w:val="PlaceholderText"/>
            </w:rPr>
            <w:t>Empty</w:t>
          </w:r>
        </w:p>
      </w:docPartBody>
    </w:docPart>
    <w:docPart>
      <w:docPartPr>
        <w:name w:val="652B381692E74035ABC6719BC2723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82FA0-EC89-43B9-92EA-1A94D3F53D47}"/>
      </w:docPartPr>
      <w:docPartBody>
        <w:p w:rsidR="009A7521" w:rsidRDefault="00356309" w:rsidP="00356309">
          <w:pPr>
            <w:pStyle w:val="652B381692E74035ABC6719BC2723003"/>
          </w:pPr>
          <w:r w:rsidRPr="0041031E">
            <w:rPr>
              <w:rStyle w:val="PlaceholderText"/>
            </w:rPr>
            <w:t>Empty</w:t>
          </w:r>
        </w:p>
      </w:docPartBody>
    </w:docPart>
    <w:docPart>
      <w:docPartPr>
        <w:name w:val="D76B8FE871B0445EA69938566766FD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F7B5C-F26B-4241-A65E-0F7B06A9A633}"/>
      </w:docPartPr>
      <w:docPartBody>
        <w:p w:rsidR="009A7521" w:rsidRDefault="00356309" w:rsidP="00356309">
          <w:pPr>
            <w:pStyle w:val="D76B8FE871B0445EA69938566766FDAE"/>
          </w:pPr>
          <w:r w:rsidRPr="0041031E">
            <w:rPr>
              <w:rStyle w:val="PlaceholderText"/>
            </w:rPr>
            <w:t>Empty</w:t>
          </w:r>
        </w:p>
      </w:docPartBody>
    </w:docPart>
    <w:docPart>
      <w:docPartPr>
        <w:name w:val="CE28CD29047A43F199100AF3C74E34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1A9BE4-CC51-4081-B63C-3A4719F8CD91}"/>
      </w:docPartPr>
      <w:docPartBody>
        <w:p w:rsidR="009A7521" w:rsidRDefault="00356309" w:rsidP="00356309">
          <w:pPr>
            <w:pStyle w:val="CE28CD29047A43F199100AF3C74E347B"/>
          </w:pPr>
          <w:r w:rsidRPr="0041031E">
            <w:rPr>
              <w:rStyle w:val="PlaceholderText"/>
            </w:rPr>
            <w:t>Empty</w:t>
          </w:r>
        </w:p>
      </w:docPartBody>
    </w:docPart>
    <w:docPart>
      <w:docPartPr>
        <w:name w:val="E03FC9EC8B5A4183A60466F53A630E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956AA5-400E-498B-AC5D-773C9FB548C5}"/>
      </w:docPartPr>
      <w:docPartBody>
        <w:p w:rsidR="009A7521" w:rsidRDefault="00356309" w:rsidP="00356309">
          <w:pPr>
            <w:pStyle w:val="E03FC9EC8B5A4183A60466F53A630EE4"/>
          </w:pPr>
          <w:r w:rsidRPr="00D8245A">
            <w:rPr>
              <w:rStyle w:val="PlaceholderText"/>
            </w:rPr>
            <w:t>Empty</w:t>
          </w:r>
        </w:p>
      </w:docPartBody>
    </w:docPart>
    <w:docPart>
      <w:docPartPr>
        <w:name w:val="8A918A4113D44132843E7FDE4675A5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24146E-773B-40F8-A5F3-AFACD91FFA6C}"/>
      </w:docPartPr>
      <w:docPartBody>
        <w:p w:rsidR="009A7521" w:rsidRDefault="00356309" w:rsidP="00356309">
          <w:pPr>
            <w:pStyle w:val="8A918A4113D44132843E7FDE4675A5FE"/>
          </w:pPr>
          <w:r w:rsidRPr="00C912F3">
            <w:rPr>
              <w:rStyle w:val="PlaceholderText"/>
            </w:rPr>
            <w:t>Empty</w:t>
          </w:r>
        </w:p>
      </w:docPartBody>
    </w:docPart>
    <w:docPart>
      <w:docPartPr>
        <w:name w:val="2D3C4C1AF6CB41E08F07FFAC957DD9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DF113B-1A1C-44A5-883C-07368EE90BD1}"/>
      </w:docPartPr>
      <w:docPartBody>
        <w:p w:rsidR="009A7521" w:rsidRDefault="00356309" w:rsidP="00356309">
          <w:pPr>
            <w:pStyle w:val="2D3C4C1AF6CB41E08F07FFAC957DD9DB"/>
          </w:pPr>
          <w:r w:rsidRPr="00C912F3">
            <w:rPr>
              <w:rStyle w:val="PlaceholderText"/>
            </w:rPr>
            <w:t>Empty</w:t>
          </w:r>
        </w:p>
      </w:docPartBody>
    </w:docPart>
    <w:docPart>
      <w:docPartPr>
        <w:name w:val="65ECAE9EB21B426986550EA44D53F6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70CC12-ECD1-4385-A4BE-4F537F3D7DE6}"/>
      </w:docPartPr>
      <w:docPartBody>
        <w:p w:rsidR="009A7521" w:rsidRDefault="00356309" w:rsidP="00356309">
          <w:pPr>
            <w:pStyle w:val="65ECAE9EB21B426986550EA44D53F678"/>
          </w:pPr>
          <w:r w:rsidRPr="0041031E">
            <w:rPr>
              <w:rStyle w:val="PlaceholderText"/>
            </w:rPr>
            <w:t>Empty</w:t>
          </w:r>
        </w:p>
      </w:docPartBody>
    </w:docPart>
    <w:docPart>
      <w:docPartPr>
        <w:name w:val="A3269F0829EE4CC4A429C5B1656131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661B47-1B7F-4811-84B1-5D44A5408E5B}"/>
      </w:docPartPr>
      <w:docPartBody>
        <w:p w:rsidR="009A7521" w:rsidRDefault="00356309" w:rsidP="00356309">
          <w:pPr>
            <w:pStyle w:val="A3269F0829EE4CC4A429C5B165613123"/>
          </w:pPr>
          <w:r w:rsidRPr="00C912F3">
            <w:rPr>
              <w:rStyle w:val="PlaceholderText"/>
            </w:rPr>
            <w:t>Empty</w:t>
          </w:r>
        </w:p>
      </w:docPartBody>
    </w:docPart>
    <w:docPart>
      <w:docPartPr>
        <w:name w:val="159C6B7F5BCF4A76A91BA57554ABF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3E62CA-21AF-4029-82CB-B4B8099CA95A}"/>
      </w:docPartPr>
      <w:docPartBody>
        <w:p w:rsidR="009A7521" w:rsidRDefault="00356309" w:rsidP="00356309">
          <w:pPr>
            <w:pStyle w:val="159C6B7F5BCF4A76A91BA57554ABF5CF"/>
          </w:pPr>
          <w:r w:rsidRPr="006B3157">
            <w:rPr>
              <w:rStyle w:val="PlaceholderText"/>
            </w:rPr>
            <w:t>Empty</w:t>
          </w:r>
        </w:p>
      </w:docPartBody>
    </w:docPart>
    <w:docPart>
      <w:docPartPr>
        <w:name w:val="B3008AEA921245F0A2209C4247EECE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5C518E-ABA0-4CBA-B745-8026D6D11442}"/>
      </w:docPartPr>
      <w:docPartBody>
        <w:p w:rsidR="009A7521" w:rsidRDefault="00356309" w:rsidP="00356309">
          <w:pPr>
            <w:pStyle w:val="B3008AEA921245F0A2209C4247EECE44"/>
          </w:pPr>
          <w:r w:rsidRPr="006B3157">
            <w:rPr>
              <w:rStyle w:val="PlaceholderText"/>
            </w:rPr>
            <w:t>Empty</w:t>
          </w:r>
        </w:p>
      </w:docPartBody>
    </w:docPart>
    <w:docPart>
      <w:docPartPr>
        <w:name w:val="BAF413B773AC4960BE0C97C9CDDBC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4AD69A-C82D-4C0B-B332-E64B56F3EB0D}"/>
      </w:docPartPr>
      <w:docPartBody>
        <w:p w:rsidR="009A7521" w:rsidRDefault="00356309" w:rsidP="00356309">
          <w:pPr>
            <w:pStyle w:val="BAF413B773AC4960BE0C97C9CDDBCD26"/>
          </w:pPr>
          <w:r w:rsidRPr="006B3157">
            <w:rPr>
              <w:rStyle w:val="PlaceholderText"/>
            </w:rPr>
            <w:t>Empty</w:t>
          </w:r>
        </w:p>
      </w:docPartBody>
    </w:docPart>
    <w:docPart>
      <w:docPartPr>
        <w:name w:val="69BBEECA73E9490F839901F0B00C1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FF52D1-1202-4625-9FD7-2CA74BD490C6}"/>
      </w:docPartPr>
      <w:docPartBody>
        <w:p w:rsidR="009A7521" w:rsidRDefault="00356309" w:rsidP="00356309">
          <w:pPr>
            <w:pStyle w:val="69BBEECA73E9490F839901F0B00C139A"/>
          </w:pPr>
          <w:r w:rsidRPr="004E416D">
            <w:rPr>
              <w:rStyle w:val="PlaceholderText"/>
            </w:rPr>
            <w:t>Empty</w:t>
          </w:r>
        </w:p>
      </w:docPartBody>
    </w:docPart>
    <w:docPart>
      <w:docPartPr>
        <w:name w:val="9DA7D82D5AE24B259053903359E41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B396EB-D6BF-4E6B-9D31-E8CDB7EE1D21}"/>
      </w:docPartPr>
      <w:docPartBody>
        <w:p w:rsidR="009A7521" w:rsidRDefault="00356309" w:rsidP="00356309">
          <w:pPr>
            <w:pStyle w:val="9DA7D82D5AE24B259053903359E4188D"/>
          </w:pPr>
          <w:r w:rsidRPr="004E416D">
            <w:rPr>
              <w:rStyle w:val="PlaceholderText"/>
            </w:rPr>
            <w:t>Empty</w:t>
          </w:r>
        </w:p>
      </w:docPartBody>
    </w:docPart>
    <w:docPart>
      <w:docPartPr>
        <w:name w:val="E94378C0F9BF440EB1F99889EBC446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F7AC8E-98B4-4E51-B7AA-2251EF2F3379}"/>
      </w:docPartPr>
      <w:docPartBody>
        <w:p w:rsidR="009A7521" w:rsidRDefault="00356309" w:rsidP="00356309">
          <w:pPr>
            <w:pStyle w:val="E94378C0F9BF440EB1F99889EBC4469A"/>
          </w:pPr>
          <w:r w:rsidRPr="004E416D">
            <w:rPr>
              <w:rStyle w:val="PlaceholderText"/>
            </w:rPr>
            <w:t>Empty</w:t>
          </w:r>
        </w:p>
      </w:docPartBody>
    </w:docPart>
    <w:docPart>
      <w:docPartPr>
        <w:name w:val="5ED701EF481C42EFABF36B880C39B2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C581E4-9D11-4147-90C3-9461880A4198}"/>
      </w:docPartPr>
      <w:docPartBody>
        <w:p w:rsidR="009A7521" w:rsidRDefault="00356309" w:rsidP="00356309">
          <w:pPr>
            <w:pStyle w:val="5ED701EF481C42EFABF36B880C39B221"/>
          </w:pPr>
          <w:r w:rsidRPr="004E416D">
            <w:rPr>
              <w:rStyle w:val="PlaceholderText"/>
            </w:rPr>
            <w:t>Empty</w:t>
          </w:r>
        </w:p>
      </w:docPartBody>
    </w:docPart>
    <w:docPart>
      <w:docPartPr>
        <w:name w:val="50782307E05D48A0B915F22B152E08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89C16E-FBC9-4DBB-B927-DFB683B9CFFA}"/>
      </w:docPartPr>
      <w:docPartBody>
        <w:p w:rsidR="009A7521" w:rsidRDefault="00356309" w:rsidP="00356309">
          <w:pPr>
            <w:pStyle w:val="50782307E05D48A0B915F22B152E088D"/>
          </w:pPr>
          <w:r w:rsidRPr="008839F3">
            <w:rPr>
              <w:rStyle w:val="PlaceholderText"/>
            </w:rPr>
            <w:t>Empty</w:t>
          </w:r>
        </w:p>
      </w:docPartBody>
    </w:docPart>
    <w:docPart>
      <w:docPartPr>
        <w:name w:val="EE3E88CA575541CAAFBAD6F3F6943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FE70C0-7DB8-43D2-96B6-6EC5248F0D05}"/>
      </w:docPartPr>
      <w:docPartBody>
        <w:p w:rsidR="009A7521" w:rsidRDefault="00356309">
          <w:r w:rsidRPr="006B3157">
            <w:rPr>
              <w:rStyle w:val="PlaceholderText"/>
            </w:rPr>
            <w:t>Empty</w:t>
          </w:r>
        </w:p>
      </w:docPartBody>
    </w:docPart>
    <w:docPart>
      <w:docPartPr>
        <w:name w:val="77CB2485A4714DFCBD4BB30399D154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1C6AC5-F3BC-486E-B279-CAB21CAF2B3D}"/>
      </w:docPartPr>
      <w:docPartBody>
        <w:p w:rsidR="009A7521" w:rsidRDefault="00356309">
          <w:r w:rsidRPr="006B3157">
            <w:rPr>
              <w:rStyle w:val="PlaceholderText"/>
            </w:rPr>
            <w:t>Empty</w:t>
          </w:r>
        </w:p>
      </w:docPartBody>
    </w:docPart>
    <w:docPart>
      <w:docPartPr>
        <w:name w:val="1E5F0A786AC94F7A80620CC03C636F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4CE42F-94FD-45FC-8A60-40BFFB9A861E}"/>
      </w:docPartPr>
      <w:docPartBody>
        <w:p w:rsidR="009A7521" w:rsidRDefault="00356309">
          <w:r w:rsidRPr="006B3157">
            <w:rPr>
              <w:rStyle w:val="PlaceholderText"/>
            </w:rPr>
            <w:t>Empty</w:t>
          </w:r>
        </w:p>
      </w:docPartBody>
    </w:docPart>
    <w:docPart>
      <w:docPartPr>
        <w:name w:val="8CDADBF3B33342438D9C392789A1E1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B1AB94-5D55-405F-994B-E05F708D5089}"/>
      </w:docPartPr>
      <w:docPartBody>
        <w:p w:rsidR="009A7521" w:rsidRDefault="00356309">
          <w:r w:rsidRPr="006B3157">
            <w:rPr>
              <w:rStyle w:val="PlaceholderText"/>
            </w:rPr>
            <w:t>Empty</w:t>
          </w:r>
        </w:p>
      </w:docPartBody>
    </w:docPart>
    <w:docPart>
      <w:docPartPr>
        <w:name w:val="E7BC81F89FAC4556B669729D7490B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52049-8E61-40B6-8429-97B8B87147F4}"/>
      </w:docPartPr>
      <w:docPartBody>
        <w:p w:rsidR="009A7521" w:rsidRDefault="00356309">
          <w:r w:rsidRPr="006B3157">
            <w:rPr>
              <w:rStyle w:val="PlaceholderText"/>
            </w:rPr>
            <w:t>Empty</w:t>
          </w:r>
        </w:p>
      </w:docPartBody>
    </w:docPart>
    <w:docPart>
      <w:docPartPr>
        <w:name w:val="FD5753DE7DBD45FFAE96755C5BB581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FC1592-042C-4450-9954-FC6C7A165232}"/>
      </w:docPartPr>
      <w:docPartBody>
        <w:p w:rsidR="009A7521" w:rsidRDefault="00356309">
          <w:r w:rsidRPr="006B3157">
            <w:rPr>
              <w:rStyle w:val="PlaceholderText"/>
            </w:rPr>
            <w:t>Empty</w:t>
          </w:r>
        </w:p>
      </w:docPartBody>
    </w:docPart>
    <w:docPart>
      <w:docPartPr>
        <w:name w:val="606E1E20541A483CAE2B97DEE3553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E33AF-194C-4458-9E9B-04A5D263A29D}"/>
      </w:docPartPr>
      <w:docPartBody>
        <w:p w:rsidR="009A7521" w:rsidRDefault="00356309">
          <w:r w:rsidRPr="006B3157">
            <w:rPr>
              <w:rStyle w:val="PlaceholderText"/>
            </w:rPr>
            <w:t>Empty</w:t>
          </w:r>
        </w:p>
      </w:docPartBody>
    </w:docPart>
    <w:docPart>
      <w:docPartPr>
        <w:name w:val="771BF720913F464F841FAD139F4894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AE748E-B551-4CD4-ACCA-4F601A0A4F93}"/>
      </w:docPartPr>
      <w:docPartBody>
        <w:p w:rsidR="009A7521" w:rsidRDefault="00356309">
          <w:r w:rsidRPr="006B3157">
            <w:rPr>
              <w:rStyle w:val="PlaceholderText"/>
            </w:rPr>
            <w:t>Empty</w:t>
          </w:r>
        </w:p>
      </w:docPartBody>
    </w:docPart>
    <w:docPart>
      <w:docPartPr>
        <w:name w:val="C697299371E04F6DB23A9DFB7C85B6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427C88-9BA6-4EF1-861B-4CC9450AAAD3}"/>
      </w:docPartPr>
      <w:docPartBody>
        <w:p w:rsidR="009A7521" w:rsidRDefault="00356309">
          <w:r w:rsidRPr="006B3157">
            <w:rPr>
              <w:rStyle w:val="PlaceholderText"/>
            </w:rPr>
            <w:t>Empty</w:t>
          </w:r>
        </w:p>
      </w:docPartBody>
    </w:docPart>
    <w:docPart>
      <w:docPartPr>
        <w:name w:val="D6DA6A4E43CE4D48AADA6165DC2B5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EF1210-0FC7-4373-90BD-871B611AA09D}"/>
      </w:docPartPr>
      <w:docPartBody>
        <w:p w:rsidR="009A7521" w:rsidRDefault="00356309">
          <w:r w:rsidRPr="006B3157">
            <w:rPr>
              <w:rStyle w:val="PlaceholderText"/>
            </w:rPr>
            <w:t>Empty</w:t>
          </w:r>
        </w:p>
      </w:docPartBody>
    </w:docPart>
    <w:docPart>
      <w:docPartPr>
        <w:name w:val="C2869F300954457AB37ABD1101A605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B09D49-9B96-4331-985F-854158B44520}"/>
      </w:docPartPr>
      <w:docPartBody>
        <w:p w:rsidR="009A7521" w:rsidRDefault="00356309">
          <w:r w:rsidRPr="006B3157">
            <w:rPr>
              <w:rStyle w:val="PlaceholderText"/>
            </w:rPr>
            <w:t>Empty</w:t>
          </w:r>
        </w:p>
      </w:docPartBody>
    </w:docPart>
    <w:docPart>
      <w:docPartPr>
        <w:name w:val="B119C2DCC97C4D878888F68BCDE640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B871D6-5821-46C0-8349-A647E4901720}"/>
      </w:docPartPr>
      <w:docPartBody>
        <w:p w:rsidR="009A7521" w:rsidRDefault="00356309">
          <w:r w:rsidRPr="006B3157">
            <w:rPr>
              <w:rStyle w:val="PlaceholderText"/>
            </w:rPr>
            <w:t>Empty</w:t>
          </w:r>
        </w:p>
      </w:docPartBody>
    </w:docPart>
    <w:docPart>
      <w:docPartPr>
        <w:name w:val="8E14E5AE04834F8CBBDC3F8DE1B696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61FA8D-754E-4F6F-AFD5-7E9750BD999B}"/>
      </w:docPartPr>
      <w:docPartBody>
        <w:p w:rsidR="009A7521" w:rsidRDefault="00356309">
          <w:r w:rsidRPr="006B3157">
            <w:rPr>
              <w:rStyle w:val="PlaceholderText"/>
            </w:rPr>
            <w:t>Empty</w:t>
          </w:r>
        </w:p>
      </w:docPartBody>
    </w:docPart>
    <w:docPart>
      <w:docPartPr>
        <w:name w:val="768BCED2E3534CD1BC90461E44C476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96843F-C4BC-4644-BDEE-33DF8CDD11DA}"/>
      </w:docPartPr>
      <w:docPartBody>
        <w:p w:rsidR="00BA4470" w:rsidRDefault="009A7521" w:rsidP="009A7521">
          <w:pPr>
            <w:pStyle w:val="768BCED2E3534CD1BC90461E44C4762A"/>
          </w:pPr>
          <w:r w:rsidRPr="00FC48DE">
            <w:rPr>
              <w:rStyle w:val="PlaceholderText"/>
            </w:rPr>
            <w:t>Empty</w:t>
          </w:r>
        </w:p>
      </w:docPartBody>
    </w:docPart>
    <w:docPart>
      <w:docPartPr>
        <w:name w:val="22074767296F4998A29102373B900B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9FE29A-9856-4A27-84C4-17F3C107C2FF}"/>
      </w:docPartPr>
      <w:docPartBody>
        <w:p w:rsidR="00BA4470" w:rsidRDefault="009A7521" w:rsidP="009A7521">
          <w:pPr>
            <w:pStyle w:val="22074767296F4998A29102373B900B0C"/>
          </w:pPr>
          <w:r w:rsidRPr="00FC48DE">
            <w:rPr>
              <w:rStyle w:val="PlaceholderText"/>
            </w:rPr>
            <w:t>Empty</w:t>
          </w:r>
        </w:p>
      </w:docPartBody>
    </w:docPart>
    <w:docPart>
      <w:docPartPr>
        <w:name w:val="F952767B8B9744F9A70C3516776BB3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A147A-B383-477F-8238-AEC1E85022F2}"/>
      </w:docPartPr>
      <w:docPartBody>
        <w:p w:rsidR="00BA4470" w:rsidRDefault="009A7521" w:rsidP="009A7521">
          <w:pPr>
            <w:pStyle w:val="F952767B8B9744F9A70C3516776BB3DD"/>
          </w:pPr>
          <w:r w:rsidRPr="00D8245A">
            <w:rPr>
              <w:rStyle w:val="PlaceholderText"/>
            </w:rPr>
            <w:t>Empty</w:t>
          </w:r>
        </w:p>
      </w:docPartBody>
    </w:docPart>
    <w:docPart>
      <w:docPartPr>
        <w:name w:val="003A4871AAE04E8CA310F3C0B721D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9F320C-0E0B-4FAF-B2D8-203103301E96}"/>
      </w:docPartPr>
      <w:docPartBody>
        <w:p w:rsidR="00BA4470" w:rsidRDefault="009A7521" w:rsidP="009A7521">
          <w:pPr>
            <w:pStyle w:val="003A4871AAE04E8CA310F3C0B721DD12"/>
          </w:pPr>
          <w:r w:rsidRPr="00FC48DE">
            <w:rPr>
              <w:rStyle w:val="PlaceholderText"/>
            </w:rPr>
            <w:t>Empty</w:t>
          </w:r>
        </w:p>
      </w:docPartBody>
    </w:docPart>
    <w:docPart>
      <w:docPartPr>
        <w:name w:val="6C8C0A7A344048ECBD77001F482A34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F3D8AA-BA27-47F7-8EEB-F988642AAB8E}"/>
      </w:docPartPr>
      <w:docPartBody>
        <w:p w:rsidR="00BA4470" w:rsidRDefault="009A7521" w:rsidP="009A7521">
          <w:pPr>
            <w:pStyle w:val="6C8C0A7A344048ECBD77001F482A3439"/>
          </w:pPr>
          <w:r w:rsidRPr="00FC48DE">
            <w:rPr>
              <w:rStyle w:val="PlaceholderText"/>
            </w:rPr>
            <w:t>Empty</w:t>
          </w:r>
        </w:p>
      </w:docPartBody>
    </w:docPart>
    <w:docPart>
      <w:docPartPr>
        <w:name w:val="3D7EA1155C374387A4DE82603EE739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86AB2-6CB7-44C0-BC29-8490416E0128}"/>
      </w:docPartPr>
      <w:docPartBody>
        <w:p w:rsidR="00BA4470" w:rsidRDefault="009A7521">
          <w:r w:rsidRPr="00FC48DE">
            <w:rPr>
              <w:rStyle w:val="PlaceholderText"/>
            </w:rPr>
            <w:t>Empty</w:t>
          </w:r>
        </w:p>
      </w:docPartBody>
    </w:docPart>
    <w:docPart>
      <w:docPartPr>
        <w:name w:val="A402254091B64BCCBAB6189363E797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E718CA-0B02-43B4-8977-E07E8FCBBB1D}"/>
      </w:docPartPr>
      <w:docPartBody>
        <w:p w:rsidR="00BA4470" w:rsidRDefault="009A7521">
          <w:r w:rsidRPr="00FC48DE">
            <w:rPr>
              <w:rStyle w:val="PlaceholderText"/>
            </w:rPr>
            <w:t>Empty</w:t>
          </w:r>
        </w:p>
      </w:docPartBody>
    </w:docPart>
    <w:docPart>
      <w:docPartPr>
        <w:name w:val="950A3410F60743D19615FEA54CD869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492815-4493-4EE8-B11F-B57A4D1B0BFE}"/>
      </w:docPartPr>
      <w:docPartBody>
        <w:p w:rsidR="00BA4470" w:rsidRDefault="009A7521">
          <w:r w:rsidRPr="00FC48DE">
            <w:rPr>
              <w:rStyle w:val="PlaceholderText"/>
            </w:rPr>
            <w:t>Empty</w:t>
          </w:r>
        </w:p>
      </w:docPartBody>
    </w:docPart>
    <w:docPart>
      <w:docPartPr>
        <w:name w:val="FD2C8E3A0E794826A098E67AA01A22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2BDA2-AB3D-40C5-A2E7-6B8E337D7A34}"/>
      </w:docPartPr>
      <w:docPartBody>
        <w:p w:rsidR="00BA4470" w:rsidRDefault="009A7521">
          <w:r w:rsidRPr="00FC48DE">
            <w:rPr>
              <w:rStyle w:val="PlaceholderText"/>
            </w:rPr>
            <w:t>Empty</w:t>
          </w:r>
        </w:p>
      </w:docPartBody>
    </w:docPart>
    <w:docPart>
      <w:docPartPr>
        <w:name w:val="0D1820C6986C40309B808CFE2D05AF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DB3A81-3201-4BE0-9D2D-F38B215BD797}"/>
      </w:docPartPr>
      <w:docPartBody>
        <w:p w:rsidR="00BA4470" w:rsidRDefault="009A7521">
          <w:r w:rsidRPr="00FC48DE">
            <w:rPr>
              <w:rStyle w:val="PlaceholderText"/>
            </w:rPr>
            <w:t>Empty</w:t>
          </w:r>
        </w:p>
      </w:docPartBody>
    </w:docPart>
    <w:docPart>
      <w:docPartPr>
        <w:name w:val="61B4DB02DFA54358B5C2DC4CAE5F67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1A6050-6FFE-4F0D-9C4F-335FC09462C6}"/>
      </w:docPartPr>
      <w:docPartBody>
        <w:p w:rsidR="000E63BA" w:rsidRDefault="00BE36A1">
          <w:r w:rsidRPr="00E5245C">
            <w:rPr>
              <w:rStyle w:val="PlaceholderText"/>
            </w:rPr>
            <w:t>Empty</w:t>
          </w:r>
        </w:p>
      </w:docPartBody>
    </w:docPart>
    <w:docPart>
      <w:docPartPr>
        <w:name w:val="C53A4E132A864AF3A783D1EEAB7A1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1CDFB9-BF6A-4978-8576-76286C06906C}"/>
      </w:docPartPr>
      <w:docPartBody>
        <w:p w:rsidR="008566F4" w:rsidRDefault="00852B1C">
          <w:r w:rsidRPr="00336881">
            <w:rPr>
              <w:rStyle w:val="PlaceholderText"/>
            </w:rPr>
            <w:t>Empty</w:t>
          </w:r>
        </w:p>
      </w:docPartBody>
    </w:docPart>
    <w:docPart>
      <w:docPartPr>
        <w:name w:val="A4BA25C9C47E478793F74F7F9D07FC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29D3DB-9044-4D79-81F6-262E1FE66B33}"/>
      </w:docPartPr>
      <w:docPartBody>
        <w:p w:rsidR="008566F4" w:rsidRDefault="00852B1C">
          <w:r w:rsidRPr="00336881">
            <w:rPr>
              <w:rStyle w:val="PlaceholderText"/>
            </w:rPr>
            <w:t>Empty</w:t>
          </w:r>
        </w:p>
      </w:docPartBody>
    </w:docPart>
    <w:docPart>
      <w:docPartPr>
        <w:name w:val="B4858A651E1E4B169CD213A79F9AE4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9CAF12-0F77-497C-9F7E-6A99DA5D34B6}"/>
      </w:docPartPr>
      <w:docPartBody>
        <w:p w:rsidR="008566F4" w:rsidRDefault="00000000">
          <w:r w:rsidRPr="00D52943">
            <w:rPr>
              <w:rStyle w:val="PlaceholderText"/>
            </w:rPr>
            <w:t>Empty</w:t>
          </w:r>
        </w:p>
      </w:docPartBody>
    </w:docPart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3E375E-7BCB-4258-A7CE-F2CC8F00FAB4}"/>
      </w:docPartPr>
      <w:docPartBody>
        <w:p w:rsidR="008566F4" w:rsidRDefault="00000000">
          <w:r w:rsidRPr="00D52943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17EF68DD7FB14E8288B3BC3273475D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1E2CE-FF36-40EF-97FB-53A47F6A9857}"/>
      </w:docPartPr>
      <w:docPartBody>
        <w:p w:rsidR="008566F4" w:rsidRDefault="00000000">
          <w:r w:rsidRPr="00D52943">
            <w:rPr>
              <w:rStyle w:val="PlaceholderText"/>
            </w:rPr>
            <w:t>Empty</w:t>
          </w:r>
        </w:p>
      </w:docPartBody>
    </w:docPart>
    <w:docPart>
      <w:docPartPr>
        <w:name w:val="E3F9821AAC0248AFB46DCEAEBC0B49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002BE-65CA-48D3-8631-F3AE25435320}"/>
      </w:docPartPr>
      <w:docPartBody>
        <w:p w:rsidR="008566F4" w:rsidRDefault="00000000">
          <w:r w:rsidRPr="00D52943">
            <w:rPr>
              <w:rStyle w:val="PlaceholderText"/>
            </w:rPr>
            <w:t>Empty</w:t>
          </w:r>
        </w:p>
      </w:docPartBody>
    </w:docPart>
    <w:docPart>
      <w:docPartPr>
        <w:name w:val="F5823E7327FF4E80BE06C65CF4D61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9DC16-40D7-442F-A53D-84D3AF9CFCD0}"/>
      </w:docPartPr>
      <w:docPartBody>
        <w:p w:rsidR="008566F4" w:rsidRDefault="00000000">
          <w:r w:rsidRPr="00D52943">
            <w:rPr>
              <w:rStyle w:val="PlaceholderText"/>
            </w:rPr>
            <w:t>Empty</w:t>
          </w:r>
        </w:p>
      </w:docPartBody>
    </w:docPart>
    <w:docPart>
      <w:docPartPr>
        <w:name w:val="D34E4BE61980491C8F17F67A85A5DF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9C97C4-7B71-4088-AED0-DFD83F01C653}"/>
      </w:docPartPr>
      <w:docPartBody>
        <w:p w:rsidR="00D50616" w:rsidRDefault="008566F4">
          <w:r w:rsidRPr="007B3F5F">
            <w:rPr>
              <w:rStyle w:val="PlaceholderText"/>
            </w:rPr>
            <w:t>Empty</w:t>
          </w:r>
        </w:p>
      </w:docPartBody>
    </w:docPart>
    <w:docPart>
      <w:docPartPr>
        <w:name w:val="62F5E6EB5A87400CA57459C6511BEF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688074-E3D4-4D93-9C69-0E1F9B908D2F}"/>
      </w:docPartPr>
      <w:docPartBody>
        <w:p w:rsidR="00D50616" w:rsidRDefault="008566F4">
          <w:r w:rsidRPr="007B3F5F">
            <w:rPr>
              <w:rStyle w:val="PlaceholderText"/>
            </w:rPr>
            <w:t>Empty</w:t>
          </w:r>
        </w:p>
      </w:docPartBody>
    </w:docPart>
    <w:docPart>
      <w:docPartPr>
        <w:name w:val="A8D06A139C9A4E9194D3E5393C6BBE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DCE0D-9BDE-4006-8422-38D01F41A02C}"/>
      </w:docPartPr>
      <w:docPartBody>
        <w:p w:rsidR="00D50616" w:rsidRDefault="008566F4">
          <w:r w:rsidRPr="007B3F5F">
            <w:rPr>
              <w:rStyle w:val="PlaceholderText"/>
            </w:rPr>
            <w:t>Empty</w:t>
          </w:r>
        </w:p>
      </w:docPartBody>
    </w:docPart>
    <w:docPart>
      <w:docPartPr>
        <w:name w:val="21DAA9F0E0BD4517B9356825FD3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2ECD6A-2641-424E-BBB8-4901E79F09B1}"/>
      </w:docPartPr>
      <w:docPartBody>
        <w:p w:rsidR="00D50616" w:rsidRDefault="008566F4">
          <w:r w:rsidRPr="007B3F5F">
            <w:rPr>
              <w:rStyle w:val="PlaceholderText"/>
            </w:rPr>
            <w:t>Empty</w:t>
          </w:r>
        </w:p>
      </w:docPartBody>
    </w:docPart>
    <w:docPart>
      <w:docPartPr>
        <w:name w:val="216EA7C47A4242A5A99F4DB7E5AB8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9C44EB-C97B-4779-B930-8EFF8770B0DD}"/>
      </w:docPartPr>
      <w:docPartBody>
        <w:p w:rsidR="00000000" w:rsidRDefault="00C52592">
          <w:r w:rsidRPr="00187877">
            <w:rPr>
              <w:rStyle w:val="PlaceholderText"/>
            </w:rPr>
            <w:t>Empty</w:t>
          </w:r>
        </w:p>
      </w:docPartBody>
    </w:docPart>
    <w:docPart>
      <w:docPartPr>
        <w:name w:val="EA156C9EB07945528AF10899FE646C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7ADD8A-B8E1-4544-843D-2028D8E245EC}"/>
      </w:docPartPr>
      <w:docPartBody>
        <w:p w:rsidR="00000000" w:rsidRDefault="00C52592">
          <w:r w:rsidRPr="00187877">
            <w:rPr>
              <w:rStyle w:val="PlaceholderText"/>
            </w:rPr>
            <w:t>Empty</w:t>
          </w:r>
        </w:p>
      </w:docPartBody>
    </w:docPart>
    <w:docPart>
      <w:docPartPr>
        <w:name w:val="AB6D79F57E194777AB394AAD4655C0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3D4DB9-CF13-4491-ACC5-40A8E00DA260}"/>
      </w:docPartPr>
      <w:docPartBody>
        <w:p w:rsidR="00000000" w:rsidRDefault="00C52592">
          <w:r w:rsidRPr="00187877">
            <w:rPr>
              <w:rStyle w:val="PlaceholderText"/>
            </w:rPr>
            <w:t>Empt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53A5E"/>
    <w:rsid w:val="00097E17"/>
    <w:rsid w:val="000E3E3E"/>
    <w:rsid w:val="000E63BA"/>
    <w:rsid w:val="001B690E"/>
    <w:rsid w:val="001C5D2A"/>
    <w:rsid w:val="00246776"/>
    <w:rsid w:val="00356309"/>
    <w:rsid w:val="00395E06"/>
    <w:rsid w:val="004A59B3"/>
    <w:rsid w:val="006027F5"/>
    <w:rsid w:val="00653A5E"/>
    <w:rsid w:val="006B5C86"/>
    <w:rsid w:val="006E3F8F"/>
    <w:rsid w:val="007366E1"/>
    <w:rsid w:val="00792A9B"/>
    <w:rsid w:val="00796D11"/>
    <w:rsid w:val="00801DA6"/>
    <w:rsid w:val="00812E38"/>
    <w:rsid w:val="00837D2F"/>
    <w:rsid w:val="00852B1C"/>
    <w:rsid w:val="008566F4"/>
    <w:rsid w:val="00916793"/>
    <w:rsid w:val="009A7521"/>
    <w:rsid w:val="00B42A62"/>
    <w:rsid w:val="00BA4470"/>
    <w:rsid w:val="00BC73FE"/>
    <w:rsid w:val="00BE36A1"/>
    <w:rsid w:val="00C52592"/>
    <w:rsid w:val="00C93E7F"/>
    <w:rsid w:val="00D03D9B"/>
    <w:rsid w:val="00D50616"/>
    <w:rsid w:val="00E96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2592"/>
    <w:rPr>
      <w:color w:val="808080"/>
    </w:rPr>
  </w:style>
  <w:style w:type="paragraph" w:customStyle="1" w:styleId="66D7AC550F5043AABC3F87EC18229152">
    <w:name w:val="66D7AC550F5043AABC3F87EC18229152"/>
    <w:rsid w:val="00837D2F"/>
  </w:style>
  <w:style w:type="paragraph" w:customStyle="1" w:styleId="768BCED2E3534CD1BC90461E44C4762A">
    <w:name w:val="768BCED2E3534CD1BC90461E44C4762A"/>
    <w:rsid w:val="009A7521"/>
  </w:style>
  <w:style w:type="paragraph" w:customStyle="1" w:styleId="22074767296F4998A29102373B900B0C">
    <w:name w:val="22074767296F4998A29102373B900B0C"/>
    <w:rsid w:val="009A7521"/>
  </w:style>
  <w:style w:type="paragraph" w:customStyle="1" w:styleId="F952767B8B9744F9A70C3516776BB3DD">
    <w:name w:val="F952767B8B9744F9A70C3516776BB3DD"/>
    <w:rsid w:val="009A7521"/>
  </w:style>
  <w:style w:type="paragraph" w:customStyle="1" w:styleId="003A4871AAE04E8CA310F3C0B721DD12">
    <w:name w:val="003A4871AAE04E8CA310F3C0B721DD12"/>
    <w:rsid w:val="009A7521"/>
  </w:style>
  <w:style w:type="paragraph" w:customStyle="1" w:styleId="6C8C0A7A344048ECBD77001F482A3439">
    <w:name w:val="6C8C0A7A344048ECBD77001F482A3439"/>
    <w:rsid w:val="009A7521"/>
  </w:style>
  <w:style w:type="paragraph" w:customStyle="1" w:styleId="7FADB4C6CDF44352B7618F94B47B122C">
    <w:name w:val="7FADB4C6CDF44352B7618F94B47B122C"/>
  </w:style>
  <w:style w:type="paragraph" w:customStyle="1" w:styleId="789202D22C55495E8F742848E2BD395C">
    <w:name w:val="789202D22C55495E8F742848E2BD395C"/>
  </w:style>
  <w:style w:type="paragraph" w:customStyle="1" w:styleId="BE8D307F08BE4C13856613F5A4BD1A28">
    <w:name w:val="BE8D307F08BE4C13856613F5A4BD1A28"/>
  </w:style>
  <w:style w:type="paragraph" w:customStyle="1" w:styleId="997E5352D4384447ACA246C646E0D086">
    <w:name w:val="997E5352D4384447ACA246C646E0D086"/>
  </w:style>
  <w:style w:type="paragraph" w:customStyle="1" w:styleId="B3CD95ECBA85448D87D3E6B6ABE4FBE6">
    <w:name w:val="B3CD95ECBA85448D87D3E6B6ABE4FBE6"/>
  </w:style>
  <w:style w:type="paragraph" w:customStyle="1" w:styleId="3596AB929E5E43B5AFAF83FA9E1324E0">
    <w:name w:val="3596AB929E5E43B5AFAF83FA9E1324E0"/>
  </w:style>
  <w:style w:type="paragraph" w:customStyle="1" w:styleId="5D420C43F59F4A1CB284F033DD6C7E03">
    <w:name w:val="5D420C43F59F4A1CB284F033DD6C7E03"/>
  </w:style>
  <w:style w:type="paragraph" w:customStyle="1" w:styleId="C36931C858EF48E5BB11D5358FE96D10">
    <w:name w:val="C36931C858EF48E5BB11D5358FE96D10"/>
  </w:style>
  <w:style w:type="paragraph" w:customStyle="1" w:styleId="4AD529B16FCA4575AE23AAA89FB57EFD">
    <w:name w:val="4AD529B16FCA4575AE23AAA89FB57EFD"/>
  </w:style>
  <w:style w:type="paragraph" w:customStyle="1" w:styleId="069C8BE40B6D4DA48AC755D8EA2F925A">
    <w:name w:val="069C8BE40B6D4DA48AC755D8EA2F925A"/>
  </w:style>
  <w:style w:type="paragraph" w:customStyle="1" w:styleId="B688780F93BB418E9C1EE737E5C33C75">
    <w:name w:val="B688780F93BB418E9C1EE737E5C33C75"/>
  </w:style>
  <w:style w:type="paragraph" w:customStyle="1" w:styleId="85445FFE9C914883AFCA93B478DEF14C">
    <w:name w:val="85445FFE9C914883AFCA93B478DEF14C"/>
  </w:style>
  <w:style w:type="paragraph" w:customStyle="1" w:styleId="1773D26128924271B32DEE3A837F2346">
    <w:name w:val="1773D26128924271B32DEE3A837F2346"/>
  </w:style>
  <w:style w:type="paragraph" w:customStyle="1" w:styleId="E5FAFDE78AD445239F6AE7F71ED495E0">
    <w:name w:val="E5FAFDE78AD445239F6AE7F71ED495E0"/>
  </w:style>
  <w:style w:type="paragraph" w:customStyle="1" w:styleId="E43CF52E724C4BFEA06AEB04AA493F3F">
    <w:name w:val="E43CF52E724C4BFEA06AEB04AA493F3F"/>
  </w:style>
  <w:style w:type="paragraph" w:customStyle="1" w:styleId="A5DC118B12EA48A9B7612DE07B06DEB7">
    <w:name w:val="A5DC118B12EA48A9B7612DE07B06DEB7"/>
  </w:style>
  <w:style w:type="paragraph" w:customStyle="1" w:styleId="FF77D8CAD6F54E57AAD356C251D36BDC">
    <w:name w:val="FF77D8CAD6F54E57AAD356C251D36BDC"/>
    <w:rsid w:val="00356309"/>
  </w:style>
  <w:style w:type="paragraph" w:customStyle="1" w:styleId="F4D0A0116441470D90980084AFC3120E">
    <w:name w:val="F4D0A0116441470D90980084AFC3120E"/>
    <w:rsid w:val="00356309"/>
  </w:style>
  <w:style w:type="paragraph" w:customStyle="1" w:styleId="98AA02D0B8B64C24BB8AE8309947BF82">
    <w:name w:val="98AA02D0B8B64C24BB8AE8309947BF82"/>
    <w:rsid w:val="00356309"/>
  </w:style>
  <w:style w:type="paragraph" w:customStyle="1" w:styleId="AD4D987392F240EFB7ABA395A46105A5">
    <w:name w:val="AD4D987392F240EFB7ABA395A46105A5"/>
    <w:rsid w:val="00356309"/>
  </w:style>
  <w:style w:type="paragraph" w:customStyle="1" w:styleId="5F2FCD24AD0C48908B5D1CCF5188E820">
    <w:name w:val="5F2FCD24AD0C48908B5D1CCF5188E820"/>
    <w:rsid w:val="00356309"/>
  </w:style>
  <w:style w:type="paragraph" w:customStyle="1" w:styleId="7F619D4ED22C45E197DF9B5ED56ABF2A">
    <w:name w:val="7F619D4ED22C45E197DF9B5ED56ABF2A"/>
    <w:rsid w:val="00356309"/>
  </w:style>
  <w:style w:type="paragraph" w:customStyle="1" w:styleId="1C94A4D69422462A93296464575EF839">
    <w:name w:val="1C94A4D69422462A93296464575EF839"/>
    <w:rsid w:val="00356309"/>
  </w:style>
  <w:style w:type="paragraph" w:customStyle="1" w:styleId="652B381692E74035ABC6719BC2723003">
    <w:name w:val="652B381692E74035ABC6719BC2723003"/>
    <w:rsid w:val="00356309"/>
  </w:style>
  <w:style w:type="paragraph" w:customStyle="1" w:styleId="D76B8FE871B0445EA69938566766FDAE">
    <w:name w:val="D76B8FE871B0445EA69938566766FDAE"/>
    <w:rsid w:val="00356309"/>
  </w:style>
  <w:style w:type="paragraph" w:customStyle="1" w:styleId="CE28CD29047A43F199100AF3C74E347B">
    <w:name w:val="CE28CD29047A43F199100AF3C74E347B"/>
    <w:rsid w:val="00356309"/>
  </w:style>
  <w:style w:type="paragraph" w:customStyle="1" w:styleId="E03FC9EC8B5A4183A60466F53A630EE4">
    <w:name w:val="E03FC9EC8B5A4183A60466F53A630EE4"/>
    <w:rsid w:val="00356309"/>
  </w:style>
  <w:style w:type="paragraph" w:customStyle="1" w:styleId="8A918A4113D44132843E7FDE4675A5FE">
    <w:name w:val="8A918A4113D44132843E7FDE4675A5FE"/>
    <w:rsid w:val="00356309"/>
  </w:style>
  <w:style w:type="paragraph" w:customStyle="1" w:styleId="2D3C4C1AF6CB41E08F07FFAC957DD9DB">
    <w:name w:val="2D3C4C1AF6CB41E08F07FFAC957DD9DB"/>
    <w:rsid w:val="00356309"/>
  </w:style>
  <w:style w:type="paragraph" w:customStyle="1" w:styleId="65ECAE9EB21B426986550EA44D53F678">
    <w:name w:val="65ECAE9EB21B426986550EA44D53F678"/>
    <w:rsid w:val="00356309"/>
  </w:style>
  <w:style w:type="paragraph" w:customStyle="1" w:styleId="A3269F0829EE4CC4A429C5B165613123">
    <w:name w:val="A3269F0829EE4CC4A429C5B165613123"/>
    <w:rsid w:val="00356309"/>
  </w:style>
  <w:style w:type="paragraph" w:customStyle="1" w:styleId="159C6B7F5BCF4A76A91BA57554ABF5CF">
    <w:name w:val="159C6B7F5BCF4A76A91BA57554ABF5CF"/>
    <w:rsid w:val="00356309"/>
  </w:style>
  <w:style w:type="paragraph" w:customStyle="1" w:styleId="B3008AEA921245F0A2209C4247EECE44">
    <w:name w:val="B3008AEA921245F0A2209C4247EECE44"/>
    <w:rsid w:val="00356309"/>
  </w:style>
  <w:style w:type="paragraph" w:customStyle="1" w:styleId="BAF413B773AC4960BE0C97C9CDDBCD26">
    <w:name w:val="BAF413B773AC4960BE0C97C9CDDBCD26"/>
    <w:rsid w:val="00356309"/>
  </w:style>
  <w:style w:type="paragraph" w:customStyle="1" w:styleId="0708F43C676049BFA8C6557422E2309F">
    <w:name w:val="0708F43C676049BFA8C6557422E2309F"/>
    <w:rsid w:val="00356309"/>
  </w:style>
  <w:style w:type="paragraph" w:customStyle="1" w:styleId="69BBEECA73E9490F839901F0B00C139A">
    <w:name w:val="69BBEECA73E9490F839901F0B00C139A"/>
    <w:rsid w:val="00356309"/>
  </w:style>
  <w:style w:type="paragraph" w:customStyle="1" w:styleId="9DA7D82D5AE24B259053903359E4188D">
    <w:name w:val="9DA7D82D5AE24B259053903359E4188D"/>
    <w:rsid w:val="00356309"/>
  </w:style>
  <w:style w:type="paragraph" w:customStyle="1" w:styleId="E94378C0F9BF440EB1F99889EBC4469A">
    <w:name w:val="E94378C0F9BF440EB1F99889EBC4469A"/>
    <w:rsid w:val="00356309"/>
  </w:style>
  <w:style w:type="paragraph" w:customStyle="1" w:styleId="5ED701EF481C42EFABF36B880C39B221">
    <w:name w:val="5ED701EF481C42EFABF36B880C39B221"/>
    <w:rsid w:val="00356309"/>
  </w:style>
  <w:style w:type="paragraph" w:customStyle="1" w:styleId="50782307E05D48A0B915F22B152E088D">
    <w:name w:val="50782307E05D48A0B915F22B152E088D"/>
    <w:rsid w:val="003563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4e90a84-809a-40c5-85c8-56650358ee4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1B7FF926ADE8D4AB55BB4FB8D7C4E52" ma:contentTypeVersion="16" ma:contentTypeDescription="Ustvari nov dokument." ma:contentTypeScope="" ma:versionID="2c793245d50cf0630ddd7197d07b3063">
  <xsd:schema xmlns:xsd="http://www.w3.org/2001/XMLSchema" xmlns:xs="http://www.w3.org/2001/XMLSchema" xmlns:p="http://schemas.microsoft.com/office/2006/metadata/properties" xmlns:ns3="54e90a84-809a-40c5-85c8-56650358ee47" xmlns:ns4="732acd48-0db9-4844-8716-78ce7b56b827" targetNamespace="http://schemas.microsoft.com/office/2006/metadata/properties" ma:root="true" ma:fieldsID="2578853822e03a92b9ba8c5964dcda9f" ns3:_="" ns4:_="">
    <xsd:import namespace="54e90a84-809a-40c5-85c8-56650358ee47"/>
    <xsd:import namespace="732acd48-0db9-4844-8716-78ce7b56b82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Details" minOccurs="0"/>
                <xsd:element ref="ns4:SharingHintHash" minOccurs="0"/>
                <xsd:element ref="ns4:SharedWithUser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e90a84-809a-40c5-85c8-56650358ee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2acd48-0db9-4844-8716-78ce7b56b827" elementFormDefault="qualified">
    <xsd:import namespace="http://schemas.microsoft.com/office/2006/documentManagement/types"/>
    <xsd:import namespace="http://schemas.microsoft.com/office/infopath/2007/PartnerControls"/>
    <xsd:element name="SharedWithDetails" ma:index="10" nillable="true" ma:displayName="V skupni rabi s podrobnostm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Razprševanje namiga za skupno rabo" ma:hidden="true" ma:internalName="SharingHintHash" ma:readOnly="true">
      <xsd:simpleType>
        <xsd:restriction base="dms:Text"/>
      </xsd:simpleType>
    </xsd:element>
    <xsd:element name="SharedWithUsers" ma:index="12" nillable="true" ma:displayName="V skupni rabi z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Vrsta vsebine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rojectData xmlns="http://Docentric.org/ProjectData.xml" ProductId="3" ProductVersion="6.1.43.1674">
  <UISettings xmlns="" ELEMENT_APPEAREANCE_TYPE="1">
    <ElementsPane IsVisible="1" DockPosition="2" Width="381" Height="857"/>
    <LivePreviewPane IsVisible="1" DockPosition="0" Width="367" Height="857"/>
  </UISettings>
  <dataSourcePackage xmlns:d2p1="http://schemas.docentric.com/dynamics-ax/templates" xmlns="http://schemas.docentric.com/dynamics-ax/templates" d2p1:uri="C:/Users/jernej.valic/Downloads/Docentric%20Basic%20training/BOMConsistOf.Report%20(5).ddsp">
    <ssrsReportInfo d2p1:reportId="BOMConsistOf.Report" d2p1:dataSourceProviderClassName="DocBOMConsistOfDSP" d2p1:erModelMappingGuid="{00000000-0000-0000-0000-000000000000}" d2p1:erDataModelGuid="{00000000-0000-0000-0000-000000000000}" d2p1:erSolutionGuid="{00000000-0000-0000-0000-000000000000}" d2p1:dataSourceType="SSRS"/>
    <languages d2p1:defaultLanguage="en-US">
      <language d2p1:value="da"/>
      <language d2p1:value="de"/>
      <language d2p1:value="en-US"/>
      <language d2p1:value="es"/>
      <language d2p1:value="fi"/>
      <language d2p1:value="fr"/>
      <language d2p1:value="it"/>
      <language d2p1:value="ja"/>
      <language d2p1:value="nl"/>
      <language d2p1:value="ru"/>
      <language d2p1:value="sv"/>
    </languages>
    <labels>
      <label d2p1:name="Lines" d2p1:code="@SYS101241" d2p1:section="Custom">
        <text d2p1:language="da" d2p1:value="Linjer"/>
        <text d2p1:language="de" d2p1:value="Positionen"/>
        <text d2p1:language="en-US" d2p1:value="Lines"/>
        <text d2p1:language="es" d2p1:value="Líneas"/>
        <text d2p1:language="fi" d2p1:value="Rakenteen kokoonpano"/>
        <text d2p1:language="fr" d2p1:value="Lignes"/>
        <text d2p1:language="it" d2p1:value="Righe"/>
        <text d2p1:language="ja" d2p1:value="行"/>
        <text d2p1:language="nl" d2p1:value="Regels"/>
        <text d2p1:language="ru" d2p1:value="Строки"/>
        <text d2p1:language="sv" d2p1:value="Rader"/>
      </label>
      <label d2p1:name="Approved" d2p1:code="@SYS10158" d2p1:section="Custom">
        <text d2p1:language="da" d2p1:value="Godkendt"/>
        <text d2p1:language="de" d2p1:value="Genehmigt"/>
        <text d2p1:language="en-US" d2p1:value="Approved"/>
        <text d2p1:language="es" d2p1:value="Aprobado"/>
        <text d2p1:language="fi" d2p1:value="Hyväksytty summa"/>
        <text d2p1:language="fr" d2p1:value="Approuvé"/>
        <text d2p1:language="it" d2p1:value="Approvato"/>
        <text d2p1:language="ja" d2p1:value="承認済"/>
        <text d2p1:language="nl" d2p1:value="Goedgekeurd"/>
        <text d2p1:language="ru" d2p1:value="Утверждено"/>
        <text d2p1:language="sv" d2p1:value="Godkänt"/>
      </label>
      <label d2p1:name="Configuration" d2p1:code="@SYS14011" d2p1:section="Custom">
        <text d2p1:language="da" d2p1:value="Variant"/>
        <text d2p1:language="de" d2p1:value="Variante"/>
        <text d2p1:language="en-US" d2p1:value="Configuration"/>
        <text d2p1:language="es" d2p1:value="Configuración"/>
        <text d2p1:language="fi" d2p1:value="Konfigurointi"/>
        <text d2p1:language="fr" d2p1:value="Configuration"/>
        <text d2p1:language="it" d2p1:value="Configurazione"/>
        <text d2p1:language="ja" d2p1:value="コンフィギュレーション"/>
        <text d2p1:language="nl" d2p1:value="Configuratie"/>
        <text d2p1:language="ru" d2p1:value="Конфигурация"/>
        <text d2p1:language="sv" d2p1:value="Konfiguration"/>
      </label>
      <label d2p1:name="Origin" d2p1:code="@SYS17860" d2p1:section="Custom">
        <text d2p1:language="da" d2p1:value="Oprindelse"/>
        <text d2p1:language="de" d2p1:value="Buchungsgrundlage"/>
        <text d2p1:language="en-US" d2p1:value="Origin"/>
        <text d2p1:language="es" d2p1:value="Origen"/>
        <text d2p1:language="fi" d2p1:value="Alkuperä"/>
        <text d2p1:language="fr" d2p1:value="Origine"/>
        <text d2p1:language="it" d2p1:value="Origine"/>
        <text d2p1:language="ja" d2p1:value="基点"/>
        <text d2p1:language="nl" d2p1:value="Oorsprong"/>
        <text d2p1:language="ru" d2p1:value="Основание"/>
        <text d2p1:language="sv" d2p1:value="Ursprung"/>
      </label>
      <label d2p1:name="No" d2p1:code="@SYS2048" d2p1:section="Custom">
        <text d2p1:language="da" d2p1:value="Nej"/>
        <text d2p1:language="de" d2p1:value="Nein"/>
        <text d2p1:language="en-US" d2p1:value="No"/>
        <text d2p1:language="es" d2p1:value="No"/>
        <text d2p1:language="fi" d2p1:value="Ei"/>
        <text d2p1:language="fr" d2p1:value="Non"/>
        <text d2p1:language="it" d2p1:value="No"/>
        <text d2p1:language="ja" d2p1:value="いいえ"/>
        <text d2p1:language="nl" d2p1:value="Nee"/>
        <text d2p1:language="ru" d2p1:value="Нет"/>
        <text d2p1:language="sv" d2p1:value="Nej"/>
      </label>
      <label d2p1:name="Active" d2p1:code="@SYS24676" d2p1:section="Custom">
        <text d2p1:language="da" d2p1:value="Aktiv"/>
        <text d2p1:language="de" d2p1:value="Aktiv"/>
        <text d2p1:language="en-US" d2p1:value="Active"/>
        <text d2p1:language="es" d2p1:value="Activa"/>
        <text d2p1:language="fi" d2p1:value="Käytössä"/>
        <text d2p1:language="fr" d2p1:value="Active"/>
        <text d2p1:language="it" d2p1:value="Attiva"/>
        <text d2p1:language="ja" d2p1:value="有効"/>
        <text d2p1:language="nl" d2p1:value="Actief"/>
        <text d2p1:language="ru" d2p1:value="Активный"/>
        <text d2p1:language="sv" d2p1:value="Aktiv"/>
      </label>
      <label d2p1:name="of" d2p1:code="@SYS26401" d2p1:section="Custom">
        <text d2p1:language="da" d2p1:value="af"/>
        <text d2p1:language="de" d2p1:value="von"/>
        <text d2p1:language="en-US" d2p1:value="of"/>
        <text d2p1:language="es" d2p1:value="de"/>
        <text d2p1:language="fi" d2p1:value="mistä"/>
        <text d2p1:language="fr" d2p1:value="de"/>
        <text d2p1:language="it" d2p1:value="di"/>
        <text d2p1:language="ja" d2p1:value="/"/>
        <text d2p1:language="nl" d2p1:value="van"/>
        <text d2p1:language="ru" d2p1:value="из"/>
        <text d2p1:language="sv" d2p1:value="av"/>
      </label>
      <label d2p1:name="Operation number" d2p1:code="@SYS329841" d2p1:section="Custom">
        <text d2p1:language="da" d2p1:value="Operationsnummer"/>
        <text d2p1:language="de" d2p1:value="Arbeitsgangnummer"/>
        <text d2p1:language="en-US" d2p1:value="Operation number"/>
        <text d2p1:language="es" d2p1:value="Número de operación"/>
        <text d2p1:language="fi" d2p1:value="Toiminnon numero"/>
        <text d2p1:language="fr" d2p1:value="Numéro d'opération"/>
        <text d2p1:language="it" d2p1:value="Numero operazione"/>
        <text d2p1:language="ja" d2p1:value="工程番号"/>
        <text d2p1:language="nl" d2p1:value="Bewerkingsnummer"/>
        <text d2p1:language="ru" d2p1:value="Номер операции"/>
        <text d2p1:language="sv" d2p1:value="Operationsnummer"/>
      </label>
      <label d2p1:name="From Qty" d2p1:code="@SYS329986" d2p1:section="Custom">
        <text d2p1:language="da" d2p1:value="Fra antal"/>
        <text d2p1:language="de" d2p1:value="Von Menge"/>
        <text d2p1:language="en-US" d2p1:value="From quantity"/>
        <text d2p1:language="es" d2p1:value="Cantidad inicial"/>
        <text d2p1:language="fi" d2p1:value="Määrästä"/>
        <text d2p1:language="fr" d2p1:value="Quantité de départ"/>
        <text d2p1:language="it" d2p1:value="Da quantità"/>
        <text d2p1:language="ja" d2p1:value="開始数量"/>
        <text d2p1:language="nl" d2p1:value="Vanaf hoeveelheid"/>
        <text d2p1:language="ru" d2p1:value="Количество &quot;От&quot;"/>
        <text d2p1:language="sv" d2p1:value="Från kvantitet"/>
      </label>
      <label d2p1:name="Approved by" d2p1:code="@SYS3492" d2p1:section="Custom">
        <text d2p1:language="da" d2p1:value="Godkendt af"/>
        <text d2p1:language="de" d2p1:value="Genehmigt von"/>
        <text d2p1:language="en-US" d2p1:value="Approved by"/>
        <text d2p1:language="es" d2p1:value="Aprobado por"/>
        <text d2p1:language="fi" d2p1:value="Hyväksynyt"/>
        <text d2p1:language="fr" d2p1:value="Approbateur"/>
        <text d2p1:language="it" d2p1:value="Approvato da"/>
        <text d2p1:language="ja" d2p1:value="承認者"/>
        <text d2p1:language="nl" d2p1:value="Goedgekeurd door"/>
        <text d2p1:language="ru" d2p1:value="Кем утверждено"/>
        <text d2p1:language="sv" d2p1:value="Godkänt av"/>
      </label>
      <label d2p1:name="BOM/Formula" d2p1:code="@SYS4009249" d2p1:section="Custom">
        <text d2p1:language="da" d2p1:value="Stykliste/formel"/>
        <text d2p1:language="de" d2p1:value="Stückliste/Formel"/>
        <text d2p1:language="en-US" d2p1:value="BOM/Formula"/>
        <text d2p1:language="es" d2p1:value="L. MAT o fórmula"/>
        <text d2p1:language="fi" d2p1:value="Tuoterakenne/kaava"/>
        <text d2p1:language="fr" d2p1:value="Nomenclature/Formule"/>
        <text d2p1:language="it" d2p1:value="DBA/Formula"/>
        <text d2p1:language="ja" d2p1:value="BOM/フォーミュラ"/>
        <text d2p1:language="nl" d2p1:value="Stuklijst/formule"/>
        <text d2p1:language="ru" d2p1:value="Спецификация/формула"/>
        <text d2p1:language="sv" d2p1:value="Strukturlista/formel"/>
      </label>
      <label d2p1:name="Page" d2p1:code="@SYS5250" d2p1:section="Custom">
        <text d2p1:language="da" d2p1:value="Side"/>
        <text d2p1:language="de" d2p1:value="Seite"/>
        <text d2p1:language="en-US" d2p1:value="Page"/>
        <text d2p1:language="es" d2p1:value="Página"/>
        <text d2p1:language="fi" d2p1:value="Sivu"/>
        <text d2p1:language="fr" d2p1:value="Page"/>
        <text d2p1:language="it" d2p1:value="Pagina"/>
        <text d2p1:language="ja" d2p1:value="ページ"/>
        <text d2p1:language="nl" d2p1:value="Pagina"/>
        <text d2p1:language="ru" d2p1:value="Страница"/>
        <text d2p1:language="sv" d2p1:value="Sida"/>
      </label>
      <label d2p1:name="Yes" d2p1:code="@SYS5461" d2p1:section="Custom">
        <text d2p1:language="da" d2p1:value="Ja"/>
        <text d2p1:language="de" d2p1:value="Ja"/>
        <text d2p1:language="en-US" d2p1:value="Yes"/>
        <text d2p1:language="es" d2p1:value="Sí"/>
        <text d2p1:language="fi" d2p1:value="Kyllä"/>
        <text d2p1:language="fr" d2p1:value="Oui"/>
        <text d2p1:language="it" d2p1:value="Sì"/>
        <text d2p1:language="ja" d2p1:value="はい"/>
        <text d2p1:language="nl" d2p1:value="Ja"/>
        <text d2p1:language="ru" d2p1:value="Да"/>
        <text d2p1:language="sv" d2p1:value="Ja"/>
      </label>
      <label d2p1:name="Formula" d2p1:code="@SYS672" d2p1:section="Custom">
        <text d2p1:language="da" d2p1:value="Formel"/>
        <text d2p1:language="de" d2p1:value="Berechnungsgrundlage"/>
        <text d2p1:language="en-US" d2p1:value="Formula"/>
        <text d2p1:language="es" d2p1:value="Fórmula"/>
        <text d2p1:language="fi" d2p1:value="Kaava"/>
        <text d2p1:language="fr" d2p1:value="Formule"/>
        <text d2p1:language="it" d2p1:value="Formula"/>
        <text d2p1:language="ja" d2p1:value="フォーミュラ"/>
        <text d2p1:language="nl" d2p1:value="Formule"/>
        <text d2p1:language="ru" d2p1:value="Формула"/>
        <text d2p1:language="sv" d2p1:value="Formel"/>
      </label>
      <label d2p1:name="BOM" d2p1:code="@SYS7916" d2p1:section="Custom">
        <text d2p1:language="da" d2p1:value="Stykliste"/>
        <text d2p1:language="de" d2p1:value="Stückliste"/>
        <text d2p1:language="en-US" d2p1:value="BOM"/>
        <text d2p1:language="es" d2p1:value="L. MAT"/>
        <text d2p1:language="fi" d2p1:value="Tuoterakenne"/>
        <text d2p1:language="fr" d2p1:value="Nomenclature"/>
        <text d2p1:language="it" d2p1:value="DBA"/>
        <text d2p1:language="ja" d2p1:value="BOM"/>
        <text d2p1:language="nl" d2p1:value="Stuklijst"/>
        <text d2p1:language="ru" d2p1:value="Спецификация"/>
        <text d2p1:language="sv" d2p1:value="Strukturlista"/>
      </label>
      <label d2p1:name="" d2p1:code="@DocentricAX:CompanyId">
        <text d2p1:language="da" d2p1:value="Company ID"/>
        <text d2p1:language="de" d2p1:value="Company ID"/>
        <text d2p1:language="en-US" d2p1:value="Company ID"/>
        <text d2p1:language="es" d2p1:value="Company ID"/>
        <text d2p1:language="fi" d2p1:value="Company ID"/>
        <text d2p1:language="fr" d2p1:value="Company ID"/>
        <text d2p1:language="it" d2p1:value="Company ID"/>
        <text d2p1:language="ja" d2p1:value="Company ID"/>
        <text d2p1:language="nl" d2p1:value="Company ID"/>
        <text d2p1:language="ru" d2p1:value="Company ID"/>
        <text d2p1:language="sv" d2p1:value="Company ID"/>
      </label>
      <label d2p1:name="" d2p1:code="@DocentricAX:CompanyLanguage">
        <text d2p1:language="da" d2p1:value="Company language"/>
        <text d2p1:language="de" d2p1:value="Company language"/>
        <text d2p1:language="en-US" d2p1:value="Company language"/>
        <text d2p1:language="es" d2p1:value="Company language"/>
        <text d2p1:language="fi" d2p1:value="Company language"/>
        <text d2p1:language="fr" d2p1:value="Company language"/>
        <text d2p1:language="it" d2p1:value="Company language"/>
        <text d2p1:language="ja" d2p1:value="Company language"/>
        <text d2p1:language="nl" d2p1:value="Company language"/>
        <text d2p1:language="ru" d2p1:value="Company language"/>
        <text d2p1:language="sv" d2p1:value="Company language"/>
      </label>
      <label d2p1:name="" d2p1:code="@DocentricAX:CompanyLogo">
        <text d2p1:language="da" d2p1:value="Company logo"/>
        <text d2p1:language="de" d2p1:value="Company logo"/>
        <text d2p1:language="en-US" d2p1:value="Company logo"/>
        <text d2p1:language="es" d2p1:value="Company logo"/>
        <text d2p1:language="fi" d2p1:value="Company logo"/>
        <text d2p1:language="fr" d2p1:value="Company logo"/>
        <text d2p1:language="it" d2p1:value="Company logo"/>
        <text d2p1:language="ja" d2p1:value="Company logo"/>
        <text d2p1:language="nl" d2p1:value="Company logo"/>
        <text d2p1:language="ru" d2p1:value="Company logo"/>
        <text d2p1:language="sv" d2p1:value="Company logo"/>
      </label>
      <label d2p1:name="" d2p1:code="@DocentricAX:CompanyLogoIncluded">
        <text d2p1:language="da" d2p1:value="Is company logo included"/>
        <text d2p1:language="de" d2p1:value="Is company logo included"/>
        <text d2p1:language="en-US" d2p1:value="Is company logo included"/>
        <text d2p1:language="es" d2p1:value="Is company logo included"/>
        <text d2p1:language="fi" d2p1:value="Is company logo included"/>
        <text d2p1:language="fr" d2p1:value="Is company logo included"/>
        <text d2p1:language="it" d2p1:value="Is company logo included"/>
        <text d2p1:language="ja" d2p1:value="Is company logo included"/>
        <text d2p1:language="nl" d2p1:value="Is company logo included"/>
        <text d2p1:language="ru" d2p1:value="Is company logo included"/>
        <text d2p1:language="sv" d2p1:value="Is company logo included"/>
      </label>
      <label d2p1:name="" d2p1:code="@DocentricAX:CurrentCompanyInfo">
        <text d2p1:language="da" d2p1:value="Current company info"/>
        <text d2p1:language="de" d2p1:value="Current company info"/>
        <text d2p1:language="en-US" d2p1:value="Current company info"/>
        <text d2p1:language="es" d2p1:value="Current company info"/>
        <text d2p1:language="fi" d2p1:value="Current company info"/>
        <text d2p1:language="fr" d2p1:value="Current company info"/>
        <text d2p1:language="it" d2p1:value="Current company info"/>
        <text d2p1:language="ja" d2p1:value="Current company info"/>
        <text d2p1:language="nl" d2p1:value="Current company info"/>
        <text d2p1:language="ru" d2p1:value="Current company info"/>
        <text d2p1:language="sv" d2p1:value="Current company info"/>
      </label>
      <label d2p1:name="" d2p1:code="@DocentricAX:CurrentLanguageId">
        <text d2p1:language="da" d2p1:value="Current language ID"/>
        <text d2p1:language="de" d2p1:value="Current language ID"/>
        <text d2p1:language="en-US" d2p1:value="Current language ID"/>
        <text d2p1:language="es" d2p1:value="Current language ID"/>
        <text d2p1:language="fi" d2p1:value="Current language ID"/>
        <text d2p1:language="fr" d2p1:value="Current language ID"/>
        <text d2p1:language="it" d2p1:value="Current language ID"/>
        <text d2p1:language="ja" d2p1:value="Current language ID"/>
        <text d2p1:language="nl" d2p1:value="Current language ID"/>
        <text d2p1:language="ru" d2p1:value="Current language ID"/>
        <text d2p1:language="sv" d2p1:value="Current language ID"/>
      </label>
      <label d2p1:name="" d2p1:code="@DocentricAX:CurrentWorkerInfo">
        <text d2p1:language="da" d2p1:value="Current worker info"/>
        <text d2p1:language="de" d2p1:value="Current worker info"/>
        <text d2p1:language="en-US" d2p1:value="Current worker info"/>
        <text d2p1:language="es" d2p1:value="Current worker info"/>
        <text d2p1:language="fi" d2p1:value="Current worker info"/>
        <text d2p1:language="fr" d2p1:value="Current worker info"/>
        <text d2p1:language="it" d2p1:value="Current worker info"/>
        <text d2p1:language="ja" d2p1:value="Current worker info"/>
        <text d2p1:language="nl" d2p1:value="Current worker info"/>
        <text d2p1:language="ru" d2p1:value="Current worker info"/>
        <text d2p1:language="sv" d2p1:value="Current worker info"/>
      </label>
      <label d2p1:name="" d2p1:code="@DocentricAX:DdspParameters">
        <text d2p1:language="da" d2p1:value="Report parameters"/>
        <text d2p1:language="de" d2p1:value="Report parameters"/>
        <text d2p1:language="en-US" d2p1:value="Report parameters"/>
        <text d2p1:language="es" d2p1:value="Report parameters"/>
        <text d2p1:language="fi" d2p1:value="Report parameters"/>
        <text d2p1:language="fr" d2p1:value="Report parameters"/>
        <text d2p1:language="it" d2p1:value="Report parameters"/>
        <text d2p1:language="ja" d2p1:value="Report parameters"/>
        <text d2p1:language="nl" d2p1:value="Report parameters"/>
        <text d2p1:language="ru" d2p1:value="Report parameters"/>
        <text d2p1:language="sv" d2p1:value="Report parameters"/>
      </label>
      <label d2p1:name="" d2p1:code="@DocentricAX:DimensionDescription">
        <text d2p1:language="da" d2p1:value="Dimension description"/>
        <text d2p1:language="de" d2p1:value="Dimension description"/>
        <text d2p1:language="en-US" d2p1:value="Dimension description"/>
        <text d2p1:language="es" d2p1:value="Dimension description"/>
        <text d2p1:language="fi" d2p1:value="Dimension description"/>
        <text d2p1:language="fr" d2p1:value="Dimension description"/>
        <text d2p1:language="it" d2p1:value="Dimension description"/>
        <text d2p1:language="ja" d2p1:value="Dimension description"/>
        <text d2p1:language="nl" d2p1:value="Dimension description"/>
        <text d2p1:language="ru" d2p1:value="Dimension description"/>
        <text d2p1:language="sv" d2p1:value="Dimension description"/>
      </label>
      <label d2p1:name="" d2p1:code="@DocentricAX:DimensionValue">
        <text d2p1:language="da" d2p1:value="Dimension value"/>
        <text d2p1:language="de" d2p1:value="Dimension value"/>
        <text d2p1:language="en-US" d2p1:value="Dimension value"/>
        <text d2p1:language="es" d2p1:value="Dimension value"/>
        <text d2p1:language="fi" d2p1:value="Dimension value"/>
        <text d2p1:language="fr" d2p1:value="Dimension value"/>
        <text d2p1:language="it" d2p1:value="Dimension value"/>
        <text d2p1:language="ja" d2p1:value="Dimension value"/>
        <text d2p1:language="nl" d2p1:value="Dimension value"/>
        <text d2p1:language="ru" d2p1:value="Dimension value"/>
        <text d2p1:language="sv" d2p1:value="Dimension value"/>
      </label>
      <label d2p1:name="" d2p1:code="@DocentricAX:DynamicAccounts">
        <text d2p1:language="da" d2p1:value="Dynamic accounts"/>
        <text d2p1:language="de" d2p1:value="Dynamic accounts"/>
        <text d2p1:language="en-US" d2p1:value="Dynamic accounts"/>
        <text d2p1:language="es" d2p1:value="Dynamic accounts"/>
        <text d2p1:language="fi" d2p1:value="Dynamic accounts"/>
        <text d2p1:language="fr" d2p1:value="Dynamic accounts"/>
        <text d2p1:language="it" d2p1:value="Dynamic accounts"/>
        <text d2p1:language="ja" d2p1:value="Dynamic accounts"/>
        <text d2p1:language="nl" d2p1:value="Dynamic accounts"/>
        <text d2p1:language="ru" d2p1:value="Dynamic accounts"/>
        <text d2p1:language="sv" d2p1:value="Dynamic accounts"/>
      </label>
      <label d2p1:name="" d2p1:code="@DocentricAX:EnumElementLabel">
        <text d2p1:language="da" d2p1:value="Enum element label"/>
        <text d2p1:language="de" d2p1:value="Enum element label"/>
        <text d2p1:language="en-US" d2p1:value="Enum element label"/>
        <text d2p1:language="es" d2p1:value="Enum element label"/>
        <text d2p1:language="fi" d2p1:value="Enum element label"/>
        <text d2p1:language="fr" d2p1:value="Enum element label"/>
        <text d2p1:language="it" d2p1:value="Enum element label"/>
        <text d2p1:language="ja" d2p1:value="Enum element label"/>
        <text d2p1:language="nl" d2p1:value="Enum element label"/>
        <text d2p1:language="ru" d2p1:value="Enum element label"/>
        <text d2p1:language="sv" d2p1:value="Enum element label"/>
      </label>
      <label d2p1:name="" d2p1:code="@DocentricAX:EnumElementName">
        <text d2p1:language="da" d2p1:value="Enum element name"/>
        <text d2p1:language="de" d2p1:value="Enum element name"/>
        <text d2p1:language="en-US" d2p1:value="Enum element name"/>
        <text d2p1:language="es" d2p1:value="Enum element name"/>
        <text d2p1:language="fi" d2p1:value="Enum element name"/>
        <text d2p1:language="fr" d2p1:value="Enum element name"/>
        <text d2p1:language="it" d2p1:value="Enum element name"/>
        <text d2p1:language="ja" d2p1:value="Enum element name"/>
        <text d2p1:language="nl" d2p1:value="Enum element name"/>
        <text d2p1:language="ru" d2p1:value="Enum element name"/>
        <text d2p1:language="sv" d2p1:value="Enum element name"/>
      </label>
      <label d2p1:name="" d2p1:code="@DocentricAX:EnumElementText">
        <text d2p1:language="da" d2p1:value="Enum element text"/>
        <text d2p1:language="de" d2p1:value="Enum element text"/>
        <text d2p1:language="en-US" d2p1:value="Enum element text"/>
        <text d2p1:language="es" d2p1:value="Enum element text"/>
        <text d2p1:language="fi" d2p1:value="Enum element text"/>
        <text d2p1:language="fr" d2p1:value="Enum element text"/>
        <text d2p1:language="it" d2p1:value="Enum element text"/>
        <text d2p1:language="ja" d2p1:value="Enum element text"/>
        <text d2p1:language="nl" d2p1:value="Enum element text"/>
        <text d2p1:language="ru" d2p1:value="Enum element text"/>
        <text d2p1:language="sv" d2p1:value="Enum element text"/>
      </label>
      <label d2p1:name="" d2p1:code="@DocentricAX:EnumElementValue">
        <text d2p1:language="da" d2p1:value="Enum element value"/>
        <text d2p1:language="de" d2p1:value="Enum element value"/>
        <text d2p1:language="en-US" d2p1:value="Enum element value"/>
        <text d2p1:language="es" d2p1:value="Enum element value"/>
        <text d2p1:language="fi" d2p1:value="Enum element value"/>
        <text d2p1:language="fr" d2p1:value="Enum element value"/>
        <text d2p1:language="it" d2p1:value="Enum element value"/>
        <text d2p1:language="ja" d2p1:value="Enum element value"/>
        <text d2p1:language="nl" d2p1:value="Enum element value"/>
        <text d2p1:language="ru" d2p1:value="Enum element value"/>
        <text d2p1:language="sv" d2p1:value="Enum element value"/>
      </label>
      <label d2p1:name="" d2p1:code="@DocentricAX:GeneralData">
        <text d2p1:language="da" d2p1:value="General data"/>
        <text d2p1:language="de" d2p1:value="General data"/>
        <text d2p1:language="en-US" d2p1:value="General data"/>
        <text d2p1:language="es" d2p1:value="General data"/>
        <text d2p1:language="fi" d2p1:value="General data"/>
        <text d2p1:language="fr" d2p1:value="General data"/>
        <text d2p1:language="it" d2p1:value="General data"/>
        <text d2p1:language="ja" d2p1:value="General data"/>
        <text d2p1:language="nl" d2p1:value="General data"/>
        <text d2p1:language="ru" d2p1:value="General data"/>
        <text d2p1:language="sv" d2p1:value="General data"/>
      </label>
      <label d2p1:name="" d2p1:code="@DocentricAX:LedgerDimDisplayValue">
        <text d2p1:language="da" d2p1:value="Ledger dimension display value"/>
        <text d2p1:language="de" d2p1:value="Ledger dimension display value"/>
        <text d2p1:language="en-US" d2p1:value="Ledger dimension display value"/>
        <text d2p1:language="es" d2p1:value="Ledger dimension display value"/>
        <text d2p1:language="fi" d2p1:value="Ledger dimension display value"/>
        <text d2p1:language="fr" d2p1:value="Ledger dimension display value"/>
        <text d2p1:language="it" d2p1:value="Ledger dimension display value"/>
        <text d2p1:language="ja" d2p1:value="Ledger dimension display value"/>
        <text d2p1:language="nl" d2p1:value="Ledger dimension display value"/>
        <text d2p1:language="ru" d2p1:value="Ledger dimension display value"/>
        <text d2p1:language="sv" d2p1:value="Ledger dimension display value"/>
      </label>
      <label d2p1:name="" d2p1:code="@DocentricAX:Miscellaneous">
        <text d2p1:language="da" d2p1:value="Miscellaneous"/>
        <text d2p1:language="de" d2p1:value="Miscellaneous"/>
        <text d2p1:language="en-US" d2p1:value="Miscellaneous"/>
        <text d2p1:language="es" d2p1:value="Miscellaneous"/>
        <text d2p1:language="fi" d2p1:value="Miscellaneous"/>
        <text d2p1:language="fr" d2p1:value="Miscellaneous"/>
        <text d2p1:language="it" d2p1:value="Miscellaneous"/>
        <text d2p1:language="ja" d2p1:value="Miscellaneous"/>
        <text d2p1:language="nl" d2p1:value="Miscellaneous"/>
        <text d2p1:language="ru" d2p1:value="Miscellaneous"/>
        <text d2p1:language="sv" d2p1:value="Miscellaneous"/>
      </label>
      <label d2p1:name="" d2p1:code="@DocentricAX:PrimaryDepartment">
        <text d2p1:language="da" d2p1:value="Primary department"/>
        <text d2p1:language="de" d2p1:value="Primary department"/>
        <text d2p1:language="en-US" d2p1:value="Primary department"/>
        <text d2p1:language="es" d2p1:value="Primary department"/>
        <text d2p1:language="fi" d2p1:value="Primary department"/>
        <text d2p1:language="fr" d2p1:value="Primary department"/>
        <text d2p1:language="it" d2p1:value="Primary department"/>
        <text d2p1:language="ja" d2p1:value="Primary department"/>
        <text d2p1:language="nl" d2p1:value="Primary department"/>
        <text d2p1:language="ru" d2p1:value="Primary department"/>
        <text d2p1:language="sv" d2p1:value="Primary department"/>
      </label>
      <label d2p1:name="" d2p1:code="@DocentricAX:PrimaryDepartmentNumber">
        <text d2p1:language="da" d2p1:value="Primary department number"/>
        <text d2p1:language="de" d2p1:value="Primary department number"/>
        <text d2p1:language="en-US" d2p1:value="Primary department number"/>
        <text d2p1:language="es" d2p1:value="Primary department number"/>
        <text d2p1:language="fi" d2p1:value="Primary department number"/>
        <text d2p1:language="fr" d2p1:value="Primary department number"/>
        <text d2p1:language="it" d2p1:value="Primary department number"/>
        <text d2p1:language="ja" d2p1:value="Primary department number"/>
        <text d2p1:language="nl" d2p1:value="Primary department number"/>
        <text d2p1:language="ru" d2p1:value="Primary department number"/>
        <text d2p1:language="sv" d2p1:value="Primary department number"/>
      </label>
      <label d2p1:name="" d2p1:code="@DocentricAX:PrimaryPostalAddress">
        <text d2p1:language="da" d2p1:value="Primary postal address"/>
        <text d2p1:language="de" d2p1:value="Primary postal address"/>
        <text d2p1:language="en-US" d2p1:value="Primary postal address"/>
        <text d2p1:language="es" d2p1:value="Primary postal address"/>
        <text d2p1:language="fi" d2p1:value="Primary postal address"/>
        <text d2p1:language="fr" d2p1:value="Primary postal address"/>
        <text d2p1:language="it" d2p1:value="Primary postal address"/>
        <text d2p1:language="ja" d2p1:value="Primary postal address"/>
        <text d2p1:language="nl" d2p1:value="Primary postal address"/>
        <text d2p1:language="ru" d2p1:value="Primary postal address"/>
        <text d2p1:language="sv" d2p1:value="Primary postal address"/>
      </label>
      <label d2p1:name="" d2p1:code="@DocentricAX:ReportCaption">
        <text d2p1:language="da" d2p1:value="Report caption"/>
        <text d2p1:language="de" d2p1:value="Report caption"/>
        <text d2p1:language="en-US" d2p1:value="Report caption"/>
        <text d2p1:language="es" d2p1:value="Report caption"/>
        <text d2p1:language="fi" d2p1:value="Report caption"/>
        <text d2p1:language="fr" d2p1:value="Report caption"/>
        <text d2p1:language="it" d2p1:value="Report caption"/>
        <text d2p1:language="ja" d2p1:value="Report caption"/>
        <text d2p1:language="nl" d2p1:value="Report caption"/>
        <text d2p1:language="ru" d2p1:value="Report caption"/>
        <text d2p1:language="sv" d2p1:value="Report caption"/>
      </label>
      <label d2p1:name="" d2p1:code="@DocentricAX:ReportData">
        <text d2p1:language="da" d2p1:value="Report data"/>
        <text d2p1:language="de" d2p1:value="Report data"/>
        <text d2p1:language="en-US" d2p1:value="Report data"/>
        <text d2p1:language="es" d2p1:value="Report data"/>
        <text d2p1:language="fi" d2p1:value="Report data"/>
        <text d2p1:language="fr" d2p1:value="Report data"/>
        <text d2p1:language="it" d2p1:value="Report data"/>
        <text d2p1:language="ja" d2p1:value="Report data"/>
        <text d2p1:language="nl" d2p1:value="Report data"/>
        <text d2p1:language="ru" d2p1:value="Report data"/>
        <text d2p1:language="sv" d2p1:value="Report data"/>
      </label>
      <label d2p1:name="" d2p1:code="@DocentricAX:SelectedPrintDestination">
        <text d2p1:language="da" d2p1:value="Selected print destination"/>
        <text d2p1:language="de" d2p1:value="Selected print destination"/>
        <text d2p1:language="en-US" d2p1:value="Selected print destination"/>
        <text d2p1:language="es" d2p1:value="Selected print destination"/>
        <text d2p1:language="fi" d2p1:value="Selected print destination"/>
        <text d2p1:language="fr" d2p1:value="Selected print destination"/>
        <text d2p1:language="it" d2p1:value="Selected print destination"/>
        <text d2p1:language="ja" d2p1:value="Selected print destination"/>
        <text d2p1:language="nl" d2p1:value="Selected print destination"/>
        <text d2p1:language="ru" d2p1:value="Selected print destination"/>
        <text d2p1:language="sv" d2p1:value="Selected print destination"/>
      </label>
      <label d2p1:name="" d2p1:code="@FLM270">
        <text d2p1:language="da" d2p1:value="Områder_DEMO_"/>
        <text d2p1:language="de" d2p1:value="Regionen _DEMO_"/>
        <text d2p1:language="en-US" d2p1:value="Regions _DEMO_"/>
        <text d2p1:language="es" d2p1:value="Regiones _DEMO_"/>
        <text d2p1:language="fi" d2p1:value="Alueet _DEMO_"/>
        <text d2p1:language="fr" d2p1:value="Régions _DEMO_"/>
        <text d2p1:language="it" d2p1:value="Regioni _DEMO_"/>
        <text d2p1:language="ja" d2p1:value="地域 _DEMO_"/>
        <text d2p1:language="nl" d2p1:value="Regio's _DEMO_"/>
        <text d2p1:language="ru" d2p1:value="Регионы _DEMO_"/>
        <text d2p1:language="sv" d2p1:value="Regioner _DEMO_"/>
      </label>
      <label d2p1:name="" d2p1:code="@FPK270000">
        <text d2p1:language="da" d2p1:value="Stil"/>
        <text d2p1:language="de" d2p1:value="Stil"/>
        <text d2p1:language="en-US" d2p1:value="Style"/>
        <text d2p1:language="es" d2p1:value="Estilo"/>
        <text d2p1:language="fi" d2p1:value="Tyyli"/>
        <text d2p1:language="fr" d2p1:value="Style"/>
        <text d2p1:language="it" d2p1:value="Stile"/>
        <text d2p1:language="ja" d2p1:value="スタイル"/>
        <text d2p1:language="nl" d2p1:value="Stijl"/>
        <text d2p1:language="ru" d2p1:value="Стиль"/>
        <text d2p1:language="sv" d2p1:value="Utförande"/>
      </label>
      <label d2p1:name="" d2p1:code="@GLS103588">
        <text d2p1:language="da" d2p1:value="Advance holders"/>
        <text d2p1:language="de" d2p1:value="Advance holders"/>
        <text d2p1:language="en-US" d2p1:value="Advance holders"/>
        <text d2p1:language="es" d2p1:value="Advance holders"/>
        <text d2p1:language="fi" d2p1:value="Advance holders"/>
        <text d2p1:language="fr" d2p1:value="Advance holders"/>
        <text d2p1:language="it" d2p1:value="Advance holders"/>
        <text d2p1:language="ja" d2p1:value="Advance holders"/>
        <text d2p1:language="nl" d2p1:value="Advance holders"/>
        <text d2p1:language="ru" d2p1:value="Подотчетные лица"/>
        <text d2p1:language="sv" d2p1:value="Advance holders"/>
      </label>
      <label d2p1:name="" d2p1:code="@GLS103666">
        <text d2p1:language="da" d2p1:value="Deferrals"/>
        <text d2p1:language="de" d2p1:value="Deferrals"/>
        <text d2p1:language="en-US" d2p1:value="Deferrals"/>
        <text d2p1:language="es" d2p1:value="Deferrals"/>
        <text d2p1:language="fi" d2p1:value="Deferrals"/>
        <text d2p1:language="fr" d2p1:value="Deferrals"/>
        <text d2p1:language="it" d2p1:value="Deferrals"/>
        <text d2p1:language="ja" d2p1:value="Deferrals"/>
        <text d2p1:language="nl" d2p1:value="Deferrals"/>
        <text d2p1:language="ru" d2p1:value="Расходы будущих периодов"/>
        <text d2p1:language="sv" d2p1:value="Deferrals"/>
      </label>
      <label d2p1:name="" d2p1:code="@GLS103734">
        <text d2p1:language="da" d2p1:value="Expense and income codes"/>
        <text d2p1:language="de" d2p1:value="Expense and income codes"/>
        <text d2p1:language="en-US" d2p1:value="Expense and income codes"/>
        <text d2p1:language="es" d2p1:value="Expense and income codes"/>
        <text d2p1:language="fi" d2p1:value="Expense and income codes"/>
        <text d2p1:language="fr" d2p1:value="Expense and income codes"/>
        <text d2p1:language="it" d2p1:value="Expense and income codes"/>
        <text d2p1:language="ja" d2p1:value="Expense and income codes"/>
        <text d2p1:language="nl" d2p1:value="Expense and income codes"/>
        <text d2p1:language="ru" d2p1:value="Коды расходов и доходов"/>
        <text d2p1:language="sv" d2p1:value="Expense and income codes"/>
      </label>
      <label d2p1:name="" d2p1:code="@GLS104459">
        <text d2p1:language="da" d2p1:value="Cash accounts"/>
        <text d2p1:language="de" d2p1:value="Cash accounts"/>
        <text d2p1:language="en-US" d2p1:value="Cash accounts"/>
        <text d2p1:language="es" d2p1:value="Cash accounts"/>
        <text d2p1:language="fi" d2p1:value="Cash accounts"/>
        <text d2p1:language="fr" d2p1:value="Cash accounts"/>
        <text d2p1:language="it" d2p1:value="Cash accounts"/>
        <text d2p1:language="ja" d2p1:value="Cash accounts"/>
        <text d2p1:language="nl" d2p1:value="Cash accounts"/>
        <text d2p1:language="ru" d2p1:value="Кассы"/>
        <text d2p1:language="sv" d2p1:value="Cash accounts"/>
      </label>
      <label d2p1:name="" d2p1:code="@GLS106645">
        <text d2p1:language="da" d2p1:value="Fixed assets (Russia)"/>
        <text d2p1:language="de" d2p1:value="Fixed assets (Russia)"/>
        <text d2p1:language="en-US" d2p1:value="Fixed assets (Russia)"/>
        <text d2p1:language="es" d2p1:value="Fixed assets (Russia)"/>
        <text d2p1:language="fi" d2p1:value="Fixed assets (Russia)"/>
        <text d2p1:language="fr" d2p1:value="Fixed assets (Russia)"/>
        <text d2p1:language="it" d2p1:value="Fixed assets (Russia)"/>
        <text d2p1:language="ja" d2p1:value="Fixed assets (Russia)"/>
        <text d2p1:language="nl" d2p1:value="Fixed assets (Russia)"/>
        <text d2p1:language="ru" d2p1:value="Основные средства (Россия)"/>
        <text d2p1:language="sv" d2p1:value="Fixed assets (Russia)"/>
      </label>
      <label d2p1:name="" d2p1:code="@GLS106724">
        <text d2p1:language="da" d2p1:value="Agreements"/>
        <text d2p1:language="de" d2p1:value="Agreements"/>
        <text d2p1:language="en-US" d2p1:value="Agreements"/>
        <text d2p1:language="es" d2p1:value="Agreements"/>
        <text d2p1:language="fi" d2p1:value="Agreements"/>
        <text d2p1:language="fr" d2p1:value="Agreements"/>
        <text d2p1:language="it" d2p1:value="Agreements"/>
        <text d2p1:language="ja" d2p1:value="Agreements"/>
        <text d2p1:language="nl" d2p1:value="Agreements"/>
        <text d2p1:language="ru" d2p1:value="Договоры"/>
        <text d2p1:language="sv" d2p1:value="Agreements"/>
      </label>
      <label d2p1:name="" d2p1:code="@GLS113769">
        <text d2p1:language="da" d2p1:value="Lagerprofil"/>
        <text d2p1:language="de" d2p1:value="Bestandsprofil"/>
        <text d2p1:language="en-US" d2p1:value="Inventory profile"/>
        <text d2p1:language="es" d2p1:value="Perfil de inventario"/>
        <text d2p1:language="fi" d2p1:value="Varastoprofiili"/>
        <text d2p1:language="fr" d2p1:value="Profil de stock"/>
        <text d2p1:language="it" d2p1:value="Profilo magazzino"/>
        <text d2p1:language="ja" d2p1:value="在庫プロファイル"/>
        <text d2p1:language="nl" d2p1:value="Voorraadprofiel"/>
        <text d2p1:language="ru" d2p1:value="Профиль учета"/>
        <text d2p1:language="sv" d2p1:value="Lagerprofil"/>
      </label>
      <label d2p1:name="" d2p1:code="@GLS115400">
        <text d2p1:language="da" d2p1:value="GTD number"/>
        <text d2p1:language="de" d2p1:value="GTD number"/>
        <text d2p1:language="en-US" d2p1:value="GTD number"/>
        <text d2p1:language="es" d2p1:value="GTD number"/>
        <text d2p1:language="fi" d2p1:value="GTD number"/>
        <text d2p1:language="fr" d2p1:value="GTD number"/>
        <text d2p1:language="it" d2p1:value="GTD number"/>
        <text d2p1:language="ja" d2p1:value="GTD number"/>
        <text d2p1:language="nl" d2p1:value="GTD number"/>
        <text d2p1:language="ru" d2p1:value="Номер ГТД"/>
        <text d2p1:language="sv" d2p1:value="GTD number"/>
      </label>
      <label d2p1:name="" d2p1:code="@GLS115496">
        <text d2p1:language="da" d2p1:value="Ejer"/>
        <text d2p1:language="de" d2p1:value="Besitzer"/>
        <text d2p1:language="en-US" d2p1:value="Owner"/>
        <text d2p1:language="es" d2p1:value="Propietario"/>
        <text d2p1:language="fi" d2p1:value="Omistaja"/>
        <text d2p1:language="fr" d2p1:value="Propriétaire"/>
        <text d2p1:language="it" d2p1:value="Proprietario"/>
        <text d2p1:language="ja" d2p1:value="所有者"/>
        <text d2p1:language="nl" d2p1:value="Eigenaar"/>
        <text d2p1:language="ru" d2p1:value="Владелец"/>
        <text d2p1:language="sv" d2p1:value="Ägare"/>
      </label>
      <label d2p1:name="" d2p1:code="@GLS115561">
        <text d2p1:language="da" d2p1:value="Lagerejer"/>
        <text d2p1:language="de" d2p1:value="Bestandsbesitzer"/>
        <text d2p1:language="en-US" d2p1:value="Inventory owner"/>
        <text d2p1:language="es" d2p1:value="Propietario de inventario"/>
        <text d2p1:language="fi" d2p1:value="Varaston omistaja"/>
        <text d2p1:language="fr" d2p1:value="Propriétaire du stock"/>
        <text d2p1:language="it" d2p1:value="Proprietario inventario"/>
        <text d2p1:language="ja" d2p1:value="在庫所有者"/>
        <text d2p1:language="nl" d2p1:value="Voorraadeigenaar"/>
        <text d2p1:language="ru" d2p1:value="Владелец запасов"/>
        <text d2p1:language="sv" d2p1:value="Lagerägare"/>
      </label>
      <label d2p1:name="" d2p1:code="@GLS220046">
        <text d2p1:language="da" d2p1:value="Virksomhedens leder"/>
        <text d2p1:language="de" d2p1:value="Leiter des Unternehmens"/>
        <text d2p1:language="en-US" d2p1:value="Head of the company"/>
        <text d2p1:language="es" d2p1:value="Director de la empresa"/>
        <text d2p1:language="fi" d2p1:value="Yrityksen johtaja"/>
        <text d2p1:language="fr" d2p1:value="Directeur de la société"/>
        <text d2p1:language="it" d2p1:value="Titolare della società"/>
        <text d2p1:language="ja" d2p1:value="会社の責任者"/>
        <text d2p1:language="nl" d2p1:value="Hoofd van het bedrijf"/>
        <text d2p1:language="ru" d2p1:value="Глава компании"/>
        <text d2p1:language="sv" d2p1:value="Chef för företaget"/>
      </label>
      <label d2p1:name="" d2p1:code="@GLS220835">
        <text d2p1:language="da" d2p1:value="Virksomhedskode"/>
        <text d2p1:language="de" d2p1:value="Unternehmenscode"/>
        <text d2p1:language="en-US" d2p1:value="Enterprise code"/>
        <text d2p1:language="es" d2p1:value="Código de empresa"/>
        <text d2p1:language="fi" d2p1:value="Yrityksen koodi"/>
        <text d2p1:language="fr" d2p1:value="Code de l'entreprise"/>
        <text d2p1:language="it" d2p1:value="Codice impresa"/>
        <text d2p1:language="ja" d2p1:value="企業コード"/>
        <text d2p1:language="nl" d2p1:value="Ondernemingscode"/>
        <text d2p1:language="ru" d2p1:value="Код предприятия"/>
        <text d2p1:language="sv" d2p1:value="Företagskod"/>
      </label>
      <label d2p1:name="" d2p1:code="@InventDimension10:EDTLabel">
        <text d2p1:language="da" d2p1:value="Lagerdimension 10"/>
        <text d2p1:language="de" d2p1:value="Lagerungsdimension 10"/>
        <text d2p1:language="en-US" d2p1:value="Inventory Dimension 10"/>
        <text d2p1:language="es" d2p1:value="Dimensión de inventario 10"/>
        <text d2p1:language="fi" d2p1:value="Varastodimensio 10"/>
        <text d2p1:language="fr" d2p1:value="Dimension de stock 10"/>
        <text d2p1:language="it" d2p1:value="Dimensione inventariale 10"/>
        <text d2p1:language="ja" d2p1:value="在庫分析コード 10"/>
        <text d2p1:language="nl" d2p1:value="Voorraaddimensie 10"/>
        <text d2p1:language="ru" d2p1:value="Складская аналитика 10"/>
        <text d2p1:language="sv" d2p1:value="Lagerdimension 10"/>
      </label>
      <label d2p1:name="" d2p1:code="@InventDimension10:FlagLabel">
        <text d2p1:language="da" d2p1:value="Lagerdimension 10"/>
        <text d2p1:language="de" d2p1:value="Lagerungsdimension 10"/>
        <text d2p1:language="en-US" d2p1:value="Inventory Dimension 10"/>
        <text d2p1:language="es" d2p1:value="Dimensión de inventario 10"/>
        <text d2p1:language="fi" d2p1:value="Varastodimensio 10"/>
        <text d2p1:language="fr" d2p1:value="Dimension de stock 10"/>
        <text d2p1:language="it" d2p1:value="Dimensione inventariale 10"/>
        <text d2p1:language="ja" d2p1:value="在庫分析コード 10"/>
        <text d2p1:language="nl" d2p1:value="Voorraaddimensie 10"/>
        <text d2p1:language="ru" d2p1:value="Складская аналитика 10"/>
        <text d2p1:language="sv" d2p1:value="Lagerdimension 10"/>
      </label>
      <label d2p1:name="" d2p1:code="@InventDimension11:EDTLabel">
        <text d2p1:language="da" d2p1:value="Lagerdimension 11"/>
        <text d2p1:language="de" d2p1:value="Lagerungsdimension 11"/>
        <text d2p1:language="en-US" d2p1:value="Inventory Dimension 11"/>
        <text d2p1:language="es" d2p1:value="Dimensión de inventario 11"/>
        <text d2p1:language="fi" d2p1:value="Varastodimensio 11"/>
        <text d2p1:language="fr" d2p1:value="Dimension de stock 11"/>
        <text d2p1:language="it" d2p1:value="Dimensione inventariale 11"/>
        <text d2p1:language="ja" d2p1:value="在庫分析コード 11"/>
        <text d2p1:language="nl" d2p1:value="Voorraaddimensie 11"/>
        <text d2p1:language="ru" d2p1:value="Складская аналитика 11"/>
        <text d2p1:language="sv" d2p1:value="Lagerdimension 11"/>
      </label>
      <label d2p1:name="" d2p1:code="@InventDimension11:FlagLabel">
        <text d2p1:language="da" d2p1:value="Lagerdimension 11"/>
        <text d2p1:language="de" d2p1:value="Lagerungsdimension 11"/>
        <text d2p1:language="en-US" d2p1:value="Inventory Dimension 11"/>
        <text d2p1:language="es" d2p1:value="Dimensión de inventario 11"/>
        <text d2p1:language="fi" d2p1:value="Varastodimensio 11"/>
        <text d2p1:language="fr" d2p1:value="Dimension de stock 11"/>
        <text d2p1:language="it" d2p1:value="Dimensione inventariale 11"/>
        <text d2p1:language="ja" d2p1:value="在庫分析コード 11"/>
        <text d2p1:language="nl" d2p1:value="Voorraaddimensie 11"/>
        <text d2p1:language="ru" d2p1:value="Складская аналитика 11"/>
        <text d2p1:language="sv" d2p1:value="Lagerdimension 11"/>
      </label>
      <label d2p1:name="" d2p1:code="@InventDimension12:EDTLabel">
        <text d2p1:language="da" d2p1:value="Lagerdimension 12"/>
        <text d2p1:language="de" d2p1:value="Lagerungsdimension 12"/>
        <text d2p1:language="en-US" d2p1:value="Inventory Dimension 12"/>
        <text d2p1:language="es" d2p1:value="Dimensión de inventario 12"/>
        <text d2p1:language="fi" d2p1:value="Varastodimensio 12"/>
        <text d2p1:language="fr" d2p1:value="Dimension de stock 12"/>
        <text d2p1:language="it" d2p1:value="Dimensione inventariale 12"/>
        <text d2p1:language="ja" d2p1:value="在庫分析コード 12"/>
        <text d2p1:language="nl" d2p1:value="Voorraaddimensie 12"/>
        <text d2p1:language="ru" d2p1:value="Складская аналитика 12"/>
        <text d2p1:language="sv" d2p1:value="Lagerdimension 12"/>
      </label>
      <label d2p1:name="" d2p1:code="@InventDimension12:FlagLabel">
        <text d2p1:language="da" d2p1:value="Lagerdimension 12"/>
        <text d2p1:language="de" d2p1:value="Lagerungsdimension 12"/>
        <text d2p1:language="en-US" d2p1:value="Inventory Dimension 12"/>
        <text d2p1:language="es" d2p1:value="Dimensión de inventario 12"/>
        <text d2p1:language="fi" d2p1:value="Varastodimensio 12"/>
        <text d2p1:language="fr" d2p1:value="Dimension de stock 12"/>
        <text d2p1:language="it" d2p1:value="Dimensione inventariale 12"/>
        <text d2p1:language="ja" d2p1:value="在庫分析コード 12"/>
        <text d2p1:language="nl" d2p1:value="Voorraaddimensie 12"/>
        <text d2p1:language="ru" d2p1:value="Складская аналитика 12"/>
        <text d2p1:language="sv" d2p1:value="Lagerdimension 12"/>
      </label>
      <label d2p1:name="" d2p1:code="@InventDimension1:EDTLabel">
        <text d2p1:language="da" d2p1:value="Lagerdimension 1"/>
        <text d2p1:language="de" d2p1:value="Lagerungsdimension 1"/>
        <text d2p1:language="en-US" d2p1:value="Inventory Dimension 1"/>
        <text d2p1:language="es" d2p1:value="Dimensión de inventario 1"/>
        <text d2p1:language="fi" d2p1:value="Varastodimensio 1"/>
        <text d2p1:language="fr" d2p1:value="Dimension de stock 1"/>
        <text d2p1:language="it" d2p1:value="Dimensione inventariale 1"/>
        <text d2p1:language="ja" d2p1:value="在庫分析コード 1"/>
        <text d2p1:language="nl" d2p1:value="Voorraaddimensie 1"/>
        <text d2p1:language="ru" d2p1:value="Складская аналитика 1"/>
        <text d2p1:language="sv" d2p1:value="Lagerdimension 1"/>
      </label>
      <label d2p1:name="" d2p1:code="@InventDimension1:FlagLabel">
        <text d2p1:language="da" d2p1:value="Lagerdimension 1"/>
        <text d2p1:language="de" d2p1:value="Lagerungsdimension 1"/>
        <text d2p1:language="en-US" d2p1:value="Inventory Dimension 1"/>
        <text d2p1:language="es" d2p1:value="Dimensión de inventario 1"/>
        <text d2p1:language="fi" d2p1:value="Varastodimensio 1"/>
        <text d2p1:language="fr" d2p1:value="Dimension de stock 1"/>
        <text d2p1:language="it" d2p1:value="Dimensione inventariale 1"/>
        <text d2p1:language="ja" d2p1:value="在庫分析コード 1"/>
        <text d2p1:language="nl" d2p1:value="Voorraaddimensie 1"/>
        <text d2p1:language="ru" d2p1:value="Складская аналитика 1"/>
        <text d2p1:language="sv" d2p1:value="Lagerdimension 1"/>
      </label>
      <label d2p1:name="" d2p1:code="@InventDimension2:EDTLabel">
        <text d2p1:language="da" d2p1:value="Lagerdimension 2"/>
        <text d2p1:language="de" d2p1:value="Lagerungsdimension 2"/>
        <text d2p1:language="en-US" d2p1:value="Inventory Dimension 2"/>
        <text d2p1:language="es" d2p1:value="Dimensión de inventario 2"/>
        <text d2p1:language="fi" d2p1:value="Varastodimensio 2"/>
        <text d2p1:language="fr" d2p1:value="Dimension de stock 2"/>
        <text d2p1:language="it" d2p1:value="Dimensione inventariale 2"/>
        <text d2p1:language="ja" d2p1:value="在庫分析コード 2"/>
        <text d2p1:language="nl" d2p1:value="Voorraaddimensie 2"/>
        <text d2p1:language="ru" d2p1:value="Складская аналитика 2"/>
        <text d2p1:language="sv" d2p1:value="Lagerdimension 2"/>
      </label>
      <label d2p1:name="" d2p1:code="@InventDimension2:FlagLabel">
        <text d2p1:language="da" d2p1:value="Lagerdimension 2"/>
        <text d2p1:language="de" d2p1:value="Lagerungsdimension 2"/>
        <text d2p1:language="en-US" d2p1:value="Inventory Dimension 2"/>
        <text d2p1:language="es" d2p1:value="Dimensión de inventario 2"/>
        <text d2p1:language="fi" d2p1:value="Varastodimensio 2"/>
        <text d2p1:language="fr" d2p1:value="Dimension de stock 2"/>
        <text d2p1:language="it" d2p1:value="Dimensione inventariale 2"/>
        <text d2p1:language="ja" d2p1:value="在庫分析コード 2"/>
        <text d2p1:language="nl" d2p1:value="Voorraaddimensie 2"/>
        <text d2p1:language="ru" d2p1:value="Складская аналитика 2"/>
        <text d2p1:language="sv" d2p1:value="Lagerdimension 2"/>
      </label>
      <label d2p1:name="" d2p1:code="@InventDimension3:EDTLabel">
        <text d2p1:language="da" d2p1:value="Lagerdimension 3"/>
        <text d2p1:language="de" d2p1:value="Lagerungsdimension 3"/>
        <text d2p1:language="en-US" d2p1:value="Inventory Dimension 3"/>
        <text d2p1:language="es" d2p1:value="Dimensión de inventario 3"/>
        <text d2p1:language="fi" d2p1:value="Varastodimensio 3"/>
        <text d2p1:language="fr" d2p1:value="Dimension de stock 3"/>
        <text d2p1:language="it" d2p1:value="Dimensione inventariale 3"/>
        <text d2p1:language="ja" d2p1:value="在庫分析コード 3"/>
        <text d2p1:language="nl" d2p1:value="Voorraaddimensie 3"/>
        <text d2p1:language="ru" d2p1:value="Складская аналитика 3"/>
        <text d2p1:language="sv" d2p1:value="Lagerdimension 3"/>
      </label>
      <label d2p1:name="" d2p1:code="@InventDimension3:FlagLabel">
        <text d2p1:language="da" d2p1:value="Lagerdimension 3"/>
        <text d2p1:language="de" d2p1:value="Lagerungsdimension 3"/>
        <text d2p1:language="en-US" d2p1:value="Inventory Dimension 3"/>
        <text d2p1:language="es" d2p1:value="Dimensión de inventario 3"/>
        <text d2p1:language="fi" d2p1:value="Varastodimensio 3"/>
        <text d2p1:language="fr" d2p1:value="Dimension de stock 3"/>
        <text d2p1:language="it" d2p1:value="Dimensione inventariale 3"/>
        <text d2p1:language="ja" d2p1:value="在庫分析コード 3"/>
        <text d2p1:language="nl" d2p1:value="Voorraaddimensie 3"/>
        <text d2p1:language="ru" d2p1:value="Складская аналитика 3"/>
        <text d2p1:language="sv" d2p1:value="Lagerdimension 3"/>
      </label>
      <label d2p1:name="" d2p1:code="@InventDimension4:EDTLabel">
        <text d2p1:language="da" d2p1:value="Lagerdimension 4"/>
        <text d2p1:language="de" d2p1:value="Lagerungsdimension 4"/>
        <text d2p1:language="en-US" d2p1:value="Inventory Dimension 4"/>
        <text d2p1:language="es" d2p1:value="Dimensión de inventario 4"/>
        <text d2p1:language="fi" d2p1:value="Varastodimensio 4"/>
        <text d2p1:language="fr" d2p1:value="Dimension de stock 4"/>
        <text d2p1:language="it" d2p1:value="Dimensione inventariale 4"/>
        <text d2p1:language="ja" d2p1:value="在庫分析コード 4"/>
        <text d2p1:language="nl" d2p1:value="Voorraaddimensie 4"/>
        <text d2p1:language="ru" d2p1:value="Складская аналитика 4"/>
        <text d2p1:language="sv" d2p1:value="Lagerdimension 4"/>
      </label>
      <label d2p1:name="" d2p1:code="@InventDimension4:FlagLabel">
        <text d2p1:language="da" d2p1:value="Lagerdimension 4"/>
        <text d2p1:language="de" d2p1:value="Lagerungsdimension 4"/>
        <text d2p1:language="en-US" d2p1:value="Inventory Dimension 4"/>
        <text d2p1:language="es" d2p1:value="Dimensión de inventario 4"/>
        <text d2p1:language="fi" d2p1:value="Varastodimensio 4"/>
        <text d2p1:language="fr" d2p1:value="Dimension de stock 4"/>
        <text d2p1:language="it" d2p1:value="Dimensione inventariale 4"/>
        <text d2p1:language="ja" d2p1:value="在庫分析コード 4"/>
        <text d2p1:language="nl" d2p1:value="Voorraaddimensie 4"/>
        <text d2p1:language="ru" d2p1:value="Складская аналитика 4"/>
        <text d2p1:language="sv" d2p1:value="Lagerdimension 4"/>
      </label>
      <label d2p1:name="" d2p1:code="@InventDimension5:EDTLabel">
        <text d2p1:language="da" d2p1:value="Lagerdimension 5"/>
        <text d2p1:language="de" d2p1:value="Lagerungsdimension 5"/>
        <text d2p1:language="en-US" d2p1:value="Inventory Dimension 5"/>
        <text d2p1:language="es" d2p1:value="Dimensión de inventario 5"/>
        <text d2p1:language="fi" d2p1:value="Varastodimensio 5"/>
        <text d2p1:language="fr" d2p1:value="Dimension de stock 5"/>
        <text d2p1:language="it" d2p1:value="Dimensione inventariale 5"/>
        <text d2p1:language="ja" d2p1:value="在庫分析コード 5"/>
        <text d2p1:language="nl" d2p1:value="Voorraaddimensie 5"/>
        <text d2p1:language="ru" d2p1:value="Складская аналитика 5"/>
        <text d2p1:language="sv" d2p1:value="Lagerdimension 5"/>
      </label>
      <label d2p1:name="" d2p1:code="@InventDimension5:FlagLabel">
        <text d2p1:language="da" d2p1:value="Lagerdimension 5"/>
        <text d2p1:language="de" d2p1:value="Lagerungsdimension 5"/>
        <text d2p1:language="en-US" d2p1:value="Inventory Dimension 5"/>
        <text d2p1:language="es" d2p1:value="Dimensión de inventario 5"/>
        <text d2p1:language="fi" d2p1:value="Varastodimensio 5"/>
        <text d2p1:language="fr" d2p1:value="Dimension de stock 5"/>
        <text d2p1:language="it" d2p1:value="Dimensione inventariale 5"/>
        <text d2p1:language="ja" d2p1:value="在庫分析コード 5"/>
        <text d2p1:language="nl" d2p1:value="Voorraaddimensie 5"/>
        <text d2p1:language="ru" d2p1:value="Складская аналитика 5"/>
        <text d2p1:language="sv" d2p1:value="Lagerdimension 5"/>
      </label>
      <label d2p1:name="" d2p1:code="@InventDimension6:EDTLabel">
        <text d2p1:language="da" d2p1:value="Lagerdimension 6"/>
        <text d2p1:language="de" d2p1:value="Lagerungsdimension 6"/>
        <text d2p1:language="en-US" d2p1:value="Inventory Dimension 6"/>
        <text d2p1:language="es" d2p1:value="Dimensión de inventario 6"/>
        <text d2p1:language="fi" d2p1:value="Varastodimensio 6"/>
        <text d2p1:language="fr" d2p1:value="Dimension de stock 6"/>
        <text d2p1:language="it" d2p1:value="Dimensione inventariale 6"/>
        <text d2p1:language="ja" d2p1:value="在庫分析コード 6"/>
        <text d2p1:language="nl" d2p1:value="Voorraaddimensie 6"/>
        <text d2p1:language="ru" d2p1:value="Складская аналитика 6"/>
        <text d2p1:language="sv" d2p1:value="Lagerdimension 6"/>
      </label>
      <label d2p1:name="" d2p1:code="@InventDimension6:FlagLabel">
        <text d2p1:language="da" d2p1:value="Lagerdimension 6"/>
        <text d2p1:language="de" d2p1:value="Lagerungsdimension 6"/>
        <text d2p1:language="en-US" d2p1:value="Inventory Dimension 6"/>
        <text d2p1:language="es" d2p1:value="Dimensión de inventario 6"/>
        <text d2p1:language="fi" d2p1:value="Varastodimensio 6"/>
        <text d2p1:language="fr" d2p1:value="Dimension de stock 6"/>
        <text d2p1:language="it" d2p1:value="Dimensione inventariale 6"/>
        <text d2p1:language="ja" d2p1:value="在庫分析コード 6"/>
        <text d2p1:language="nl" d2p1:value="Voorraaddimensie 6"/>
        <text d2p1:language="ru" d2p1:value="Складская аналитика 6"/>
        <text d2p1:language="sv" d2p1:value="Lagerdimension 6"/>
      </label>
      <label d2p1:name="" d2p1:code="@InventDimension7:EDTLabel">
        <text d2p1:language="da" d2p1:value="Lagerdimension 7"/>
        <text d2p1:language="de" d2p1:value="Lagerungsdimension 7"/>
        <text d2p1:language="en-US" d2p1:value="Inventory Dimension 7"/>
        <text d2p1:language="es" d2p1:value="Dimensión de inventario 7"/>
        <text d2p1:language="fi" d2p1:value="Varastodimensio 7"/>
        <text d2p1:language="fr" d2p1:value="Dimension de stock 7"/>
        <text d2p1:language="it" d2p1:value="Dimensione inventariale 7"/>
        <text d2p1:language="ja" d2p1:value="在庫分析コード 7"/>
        <text d2p1:language="nl" d2p1:value="Voorraaddimensie 7"/>
        <text d2p1:language="ru" d2p1:value="Складская аналитика 7"/>
        <text d2p1:language="sv" d2p1:value="Lagerdimension 7"/>
      </label>
      <label d2p1:name="" d2p1:code="@InventDimension7:FlagLabel">
        <text d2p1:language="da" d2p1:value="Lagerdimension 7"/>
        <text d2p1:language="de" d2p1:value="Lagerungsdimension 7"/>
        <text d2p1:language="en-US" d2p1:value="Inventory Dimension 7"/>
        <text d2p1:language="es" d2p1:value="Dimensión de inventario 7"/>
        <text d2p1:language="fi" d2p1:value="Varastodimensio 7"/>
        <text d2p1:language="fr" d2p1:value="Dimension de stock 7"/>
        <text d2p1:language="it" d2p1:value="Dimensione inventariale 7"/>
        <text d2p1:language="ja" d2p1:value="在庫分析コード 7"/>
        <text d2p1:language="nl" d2p1:value="Voorraaddimensie 7"/>
        <text d2p1:language="ru" d2p1:value="Складская аналитика 7"/>
        <text d2p1:language="sv" d2p1:value="Lagerdimension 7"/>
      </label>
      <label d2p1:name="" d2p1:code="@InventDimension8:EDTLabel">
        <text d2p1:language="da" d2p1:value="Lagerdimension 8"/>
        <text d2p1:language="de" d2p1:value="Lagerungsdimension 8"/>
        <text d2p1:language="en-US" d2p1:value="Inventory Dimension 8"/>
        <text d2p1:language="es" d2p1:value="Dimensión de inventario 8"/>
        <text d2p1:language="fi" d2p1:value="Varastodimensio 8"/>
        <text d2p1:language="fr" d2p1:value="Dimension de stock 8"/>
        <text d2p1:language="it" d2p1:value="Dimensione inventariale 8"/>
        <text d2p1:language="ja" d2p1:value="在庫分析コード 8"/>
        <text d2p1:language="nl" d2p1:value="Voorraaddimensie 8"/>
        <text d2p1:language="ru" d2p1:value="Складская аналитика 8"/>
        <text d2p1:language="sv" d2p1:value="Lagerdimension 8"/>
      </label>
      <label d2p1:name="" d2p1:code="@InventDimension8:FlagLabel">
        <text d2p1:language="da" d2p1:value="Lagerdimension 8"/>
        <text d2p1:language="de" d2p1:value="Lagerungsdimension 8"/>
        <text d2p1:language="en-US" d2p1:value="Inventory Dimension 8"/>
        <text d2p1:language="es" d2p1:value="Dimensión de inventario 8"/>
        <text d2p1:language="fi" d2p1:value="Varastodimensio 8"/>
        <text d2p1:language="fr" d2p1:value="Dimension de stock 8"/>
        <text d2p1:language="it" d2p1:value="Dimensione inventariale 8"/>
        <text d2p1:language="ja" d2p1:value="在庫分析コード 8"/>
        <text d2p1:language="nl" d2p1:value="Voorraaddimensie 8"/>
        <text d2p1:language="ru" d2p1:value="Складская аналитика 8"/>
        <text d2p1:language="sv" d2p1:value="Lagerdimension 8"/>
      </label>
      <label d2p1:name="" d2p1:code="@InventDimension9:EDTLabel">
        <text d2p1:language="da" d2p1:value="Lagerdimension 9"/>
        <text d2p1:language="de" d2p1:value="Lagerungsdimension 9"/>
        <text d2p1:language="en-US" d2p1:value="Inventory Dimension 9"/>
        <text d2p1:language="es" d2p1:value="Dimensión de inventario 9"/>
        <text d2p1:language="fi" d2p1:value="Varastodimensio 9"/>
        <text d2p1:language="fr" d2p1:value="Dimension de stock 9"/>
        <text d2p1:language="it" d2p1:value="Dimensione inventariale 9"/>
        <text d2p1:language="ja" d2p1:value="在庫分析コード 9"/>
        <text d2p1:language="nl" d2p1:value="Voorraaddimensie 9"/>
        <text d2p1:language="ru" d2p1:value="Складская аналитика 9"/>
        <text d2p1:language="sv" d2p1:value="Lagerdimension 9"/>
      </label>
      <label d2p1:name="" d2p1:code="@InventDimension9:FlagLabel">
        <text d2p1:language="da" d2p1:value="Lagerdimension 9"/>
        <text d2p1:language="de" d2p1:value="Lagerungsdimension 9"/>
        <text d2p1:language="en-US" d2p1:value="Inventory Dimension 9"/>
        <text d2p1:language="es" d2p1:value="Dimensión de inventario 9"/>
        <text d2p1:language="fi" d2p1:value="Varastodimensio 9"/>
        <text d2p1:language="fr" d2p1:value="Dimension de stock 9"/>
        <text d2p1:language="it" d2p1:value="Dimensione inventariale 9"/>
        <text d2p1:language="ja" d2p1:value="在庫分析コード 9"/>
        <text d2p1:language="nl" d2p1:value="Voorraaddimensie 9"/>
        <text d2p1:language="ru" d2p1:value="Складская аналитика 9"/>
        <text d2p1:language="sv" d2p1:value="Lagerdimension 9"/>
      </label>
      <label d2p1:name="" d2p1:code="@RegistrationNumbers:EnterpriseIdCompanyId">
        <text d2p1:language="da" d2p1:value="Virksomheds-id (COID)"/>
        <text d2p1:language="de" d2p1:value="Enterprise-ID (COID)"/>
        <text d2p1:language="en-US" d2p1:value="Enterprise ID (COID)"/>
        <text d2p1:language="es" d2p1:value="Id. de empresa (COID)"/>
        <text d2p1:language="fi" d2p1:value="Yrityksen tunnus (COID)"/>
        <text d2p1:language="fr" d2p1:value="ID entreprise (COID)"/>
        <text d2p1:language="it" d2p1:value="ID azienda (COID)"/>
        <text d2p1:language="ja" d2p1:value="エンタープライズ ID (COID)"/>
        <text d2p1:language="nl" d2p1:value="Ondernemings-id (COID)"/>
        <text d2p1:language="ru" d2p1:value="Код предприятия (COID)"/>
        <text d2p1:language="sv" d2p1:value="Företags-ID (COID)"/>
      </label>
      <label d2p1:name="" d2p1:code="@ret3005">
        <text d2p1:language="da" d2p1:value="Butikker"/>
        <text d2p1:language="de" d2p1:value="Shops"/>
        <text d2p1:language="en-US" d2p1:value="Stores"/>
        <text d2p1:language="es" d2p1:value="Tiendas"/>
        <text d2p1:language="fi" d2p1:value="Myymälät"/>
        <text d2p1:language="fr" d2p1:value="Magasins"/>
        <text d2p1:language="it" d2p1:value="Punti vendita"/>
        <text d2p1:language="ja" d2p1:value="店舗"/>
        <text d2p1:language="nl" d2p1:value="Winkels"/>
        <text d2p1:language="ru" d2p1:value="Магазины"/>
        <text d2p1:language="sv" d2p1:value="Butiker"/>
      </label>
      <label d2p1:name="" d2p1:code="@RET3277">
        <text d2p1:language="da" d2p1:value="Kasseapparater"/>
        <text d2p1:language="de" d2p1:value="POS-Register"/>
        <text d2p1:language="en-US" d2p1:value="POS registers"/>
        <text d2p1:language="es" d2p1:value="Registros de PDV"/>
        <text d2p1:language="fi" d2p1:value="Kassakoneet"/>
        <text d2p1:language="fr" d2p1:value="Caisses enregistreuses de PDV"/>
        <text d2p1:language="it" d2p1:value="Registratori di cassa POS"/>
        <text d2p1:language="ja" d2p1:value="POS レジスター"/>
        <text d2p1:language="nl" d2p1:value="POS-kassa's"/>
        <text d2p1:language="ru" d2p1:value="POS-регистраторы"/>
        <text d2p1:language="sv" d2p1:value="Kassaregister"/>
      </label>
      <label d2p1:name="" d2p1:code="@RET5709">
        <text d2p1:language="da" d2p1:value="Detailkanaler"/>
        <text d2p1:language="de" d2p1:value="Retail Channels"/>
        <text d2p1:language="en-US" d2p1:value="Retail channels"/>
        <text d2p1:language="es" d2p1:value="Canales comerciales"/>
        <text d2p1:language="fi" d2p1:value="Vähittäismyyntikanavat"/>
        <text d2p1:language="fr" d2p1:value="Canaux de vente au détail"/>
        <text d2p1:language="it" d2p1:value="Canali di vendita al dettaglio"/>
        <text d2p1:language="ja" d2p1:value="小売チャネル"/>
        <text d2p1:language="nl" d2p1:value="Detailhandelafzetkanalen"/>
        <text d2p1:language="ru" d2p1:value="Каналы розничной торговли"/>
        <text d2p1:language="sv" d2p1:value="Butikskanaler"/>
      </label>
      <label d2p1:name="" d2p1:code="@SCM:COOFeatureAndConfigKey">
        <text d2p1:language="da" d2p1:value="Funktion til styring af oprindelsesland og konfigurationsnøgle"/>
        <text d2p1:language="de" d2p1:value="Herkunftsland-Verwaltungsfunktion und Konfigurationsschlüssel"/>
        <text d2p1:language="en-US" d2p1:value="Country of origin management feature and configuration key"/>
        <text d2p1:language="es" d2p1:value="Clave de configuración y característica de gestión de país de origen"/>
        <text d2p1:language="fi" d2p1:value="Alkuperämaan/-alueen hallinnan ja määritysavain"/>
        <text d2p1:language="fr" d2p1:value="Fonction de gestion du pays d’origine et clé de configuration"/>
        <text d2p1:language="it" d2p1:value="Funzionalità di gestione e chiave di configurazione paese di origine"/>
        <text d2p1:language="ja" d2p1:value="原産国の管理機能およびコンフィギュレーション キー"/>
        <text d2p1:language="nl" d2p1:value="Beheerfunctie en configuratiesleutel voor land van oorsprong"/>
        <text d2p1:language="ru" d2p1:value="Функция и ключ конфигурации управления страной происхождения"/>
        <text d2p1:language="sv" d2p1:value="Hanteringsfunktion och konfigurationsnyckel för ursprungsland"/>
      </label>
      <label d2p1:name="" d2p1:code="@SCM:DestinationCountry">
        <text d2p1:language="da" d2p1:value="Destinationsland"/>
        <text d2p1:language="de" d2p1:value="Zielland"/>
        <text d2p1:language="en-US" d2p1:value="Destination Country"/>
        <text d2p1:language="es" d2p1:value="País de destino"/>
        <text d2p1:language="fi" d2p1:value="Kohdemaa"/>
        <text d2p1:language="fr" d2p1:value="Pays de destination"/>
        <text d2p1:language="it" d2p1:value="Paese di destinazione"/>
        <text d2p1:language="ja" d2p1:value="発送先の国"/>
        <text d2p1:language="nl" d2p1:value="Land van bestemming"/>
        <text d2p1:language="ru" d2p1:value="Страна назначения"/>
        <text d2p1:language="sv" d2p1:value="Destinationsland"/>
      </label>
      <label d2p1:name="" d2p1:code="@SCM:EDT_BOMPosition">
        <text d2p1:language="da" d2p1:value="Position"/>
        <text d2p1:language="de" d2p1:value="Positionsnummer"/>
        <text d2p1:language="en-US" d2p1:value="Position"/>
        <text d2p1:language="es" d2p1:value="Posición"/>
        <text d2p1:language="fi" d2p1:value="Lajittele"/>
        <text d2p1:language="fr" d2p1:value="Position"/>
        <text d2p1:language="it" d2p1:value="Posizione"/>
        <text d2p1:language="ja" d2p1:value="ポジション番号"/>
        <text d2p1:language="nl" d2p1:value="Locatie"/>
        <text d2p1:language="ru" d2p1:value="Позиция"/>
        <text d2p1:language="sv" d2p1:value="Position"/>
      </label>
      <label d2p1:name="" d2p1:code="@SCM:Version">
        <text d2p1:language="da" d2p1:value="Version"/>
        <text d2p1:language="de" d2p1:value="Version"/>
        <text d2p1:language="en-US" d2p1:value="Version"/>
        <text d2p1:language="es" d2p1:value="Versión"/>
        <text d2p1:language="fi" d2p1:value="Versio"/>
        <text d2p1:language="fr" d2p1:value="Version"/>
        <text d2p1:language="it" d2p1:value="Versione"/>
        <text d2p1:language="ja" d2p1:value="バージョン"/>
        <text d2p1:language="nl" d2p1:value="Versie"/>
        <text d2p1:language="ru" d2p1:value="Версия"/>
        <text d2p1:language="sv" d2p1:value="Version"/>
      </label>
      <label d2p1:name="" d2p1:code="@SYS101242">
        <text d2p1:language="da" d2p1:value="Lokation"/>
        <text d2p1:language="de" d2p1:value="Lagerplatz"/>
        <text d2p1:language="en-US" d2p1:value="Location"/>
        <text d2p1:language="es" d2p1:value="Ubicación"/>
        <text d2p1:language="fi" d2p1:value="Sijainti"/>
        <text d2p1:language="fr" d2p1:value="Emplacement"/>
        <text d2p1:language="it" d2p1:value="Ubicazione"/>
        <text d2p1:language="ja" d2p1:value="場所"/>
        <text d2p1:language="nl" d2p1:value="Locatie"/>
        <text d2p1:language="ru" d2p1:value="Местоположение"/>
        <text d2p1:language="sv" d2p1:value="Plats"/>
      </label>
      <label d2p1:name="" d2p1:code="@SYS103211">
        <text d2p1:language="da" d2p1:value="Sted"/>
        <text d2p1:language="de" d2p1:value="Standort"/>
        <text d2p1:language="en-US" d2p1:value="Site"/>
        <text d2p1:language="es" d2p1:value="Sitio"/>
        <text d2p1:language="fi" d2p1:value="Toimipaikka"/>
        <text d2p1:language="fr" d2p1:value="Site"/>
        <text d2p1:language="it" d2p1:value="Sito"/>
        <text d2p1:language="ja" d2p1:value="サイト"/>
        <text d2p1:language="nl" d2p1:value="Vestiging"/>
        <text d2p1:language="ru" d2p1:value="Сайт"/>
        <text d2p1:language="sv" d2p1:value="Site"/>
      </label>
      <label d2p1:name="" d2p1:code="@SYS106892">
        <text d2p1:language="da" d2p1:value="Streng 50"/>
        <text d2p1:language="de" d2p1:value="Zeichenfolge 50"/>
        <text d2p1:language="en-US" d2p1:value="String 50"/>
        <text d2p1:language="es" d2p1:value="Cadena 50"/>
        <text d2p1:language="fi" d2p1:value="Merkkijono 50"/>
        <text d2p1:language="fr" d2p1:value="Chaîne 50"/>
        <text d2p1:language="it" d2p1:value="Stringa 50"/>
        <text d2p1:language="ja" d2p1:value="文字列 50"/>
        <text d2p1:language="nl" d2p1:value="Tekenreeks 50"/>
        <text d2p1:language="ru" d2p1:value="Строка 50"/>
        <text d2p1:language="sv" d2p1:value="Sträng 50"/>
      </label>
      <label d2p1:name="" d2p1:code="@SYS112686">
        <text d2p1:language="da" d2p1:value="Sessionsdato og -klokkeslæt"/>
        <text d2p1:language="de" d2p1:value="Sitzungsdatum und -uhrzeit"/>
        <text d2p1:language="en-US" d2p1:value="Session date and time"/>
        <text d2p1:language="es" d2p1:value="Fecha y hora de la sesión"/>
        <text d2p1:language="fi" d2p1:value="Istunnon päivämäärä ja aika"/>
        <text d2p1:language="fr" d2p1:value="Date et heure de la session"/>
        <text d2p1:language="it" d2p1:value="Data e ora sessione"/>
        <text d2p1:language="ja" d2p1:value="セッション日時"/>
        <text d2p1:language="nl" d2p1:value="Sessiedatum en -tijd"/>
        <text d2p1:language="ru" d2p1:value="Дата и время сеанса"/>
        <text d2p1:language="sv" d2p1:value="Sessionsdatum och -tid"/>
      </label>
      <label d2p1:name="" d2p1:code="@SYS11795">
        <text d2p1:language="da" d2p1:value="Sessionsdato"/>
        <text d2p1:language="de" d2p1:value="Sitzungsdatum"/>
        <text d2p1:language="en-US" d2p1:value="Session date"/>
        <text d2p1:language="es" d2p1:value="Fecha de la sesión"/>
        <text d2p1:language="fi" d2p1:value="Istunnon päivämäärä"/>
        <text d2p1:language="fr" d2p1:value="Date de la session"/>
        <text d2p1:language="it" d2p1:value="Data sessione"/>
        <text d2p1:language="ja" d2p1:value="セッション日付"/>
        <text d2p1:language="nl" d2p1:value="Sessiedatum"/>
        <text d2p1:language="ru" d2p1:value="Дата сеанса"/>
        <text d2p1:language="sv" d2p1:value="Sessionsdatum"/>
      </label>
      <label d2p1:name="" d2p1:code="@SYS12836">
        <text d2p1:language="da" d2p1:value="Varenummer"/>
        <text d2p1:language="de" d2p1:value="Artikelnummer"/>
        <text d2p1:language="en-US" d2p1:value="Item number"/>
        <text d2p1:language="es" d2p1:value="Código de artículo"/>
        <text d2p1:language="fi" d2p1:value="Nimiketunnus"/>
        <text d2p1:language="fr" d2p1:value="Numéro d'article"/>
        <text d2p1:language="it" d2p1:value="Numero articolo"/>
        <text d2p1:language="ja" d2p1:value="品目番号"/>
        <text d2p1:language="nl" d2p1:value="Artikelnummer"/>
        <text d2p1:language="ru" d2p1:value="Код номенклатуры"/>
        <text d2p1:language="sv" d2p1:value="Artikelnummer"/>
      </label>
      <label d2p1:name="" d2p1:code="@SYS129127">
        <text d2p1:language="da" d2p1:value="Brugerdefineret liste for økonomisk dimension"/>
        <text d2p1:language="de" d2p1:value="Finanzdimension für benutzerdefinierte Liste"/>
        <text d2p1:language="en-US" d2p1:value="Custom list financial dimension"/>
        <text d2p1:language="es" d2p1:value="Dimensión financiera de lista personalizada"/>
        <text d2p1:language="fi" d2p1:value="Mukautetun luettelon taloushallinnon dimensio"/>
        <text d2p1:language="fr" d2p1:value="Dimension financière de la liste personnalisée"/>
        <text d2p1:language="it" d2p1:value="Dimensione finanziaria elenco personalizzato"/>
        <text d2p1:language="ja" d2p1:value="カスタム リストの財務分析コード"/>
        <text d2p1:language="nl" d2p1:value="Financiële dimensie aangepaste lijst"/>
        <text d2p1:language="ru" d2p1:value="Финансовая аналитика пользовательского списка"/>
        <text d2p1:language="sv" d2p1:value="Anpassad lista för ekonomisk dimension"/>
      </label>
      <label d2p1:name="" d2p1:code="@SYS13134">
        <text d2p1:language="da" d2p1:value="Kostpris"/>
        <text d2p1:language="de" d2p1:value="Einstandspreis"/>
        <text d2p1:language="en-US" d2p1:value="Cost price"/>
        <text d2p1:language="es" d2p1:value="Precio de coste"/>
        <text d2p1:language="fi" d2p1:value="Kustannushinta"/>
        <text d2p1:language="fr" d2p1:value="Prix de revient"/>
        <text d2p1:language="it" d2p1:value="Prezzo di costo"/>
        <text d2p1:language="ja" d2p1:value="原価価格"/>
        <text d2p1:language="nl" d2p1:value="Kostprijs"/>
        <text d2p1:language="ru" d2p1:value="Себестоимость"/>
        <text d2p1:language="sv" d2p1:value="Självkostnad"/>
      </label>
      <label d2p1:name="" d2p1:code="@SYS13522">
        <text d2p1:language="da" d2p1:value="Region"/>
        <text d2p1:language="de" d2p1:value="Landkreis"/>
        <text d2p1:language="en-US" d2p1:value="County"/>
        <text d2p1:language="es" d2p1:value="Provincia"/>
        <text d2p1:language="fi" d2p1:value="Alue "/>
        <text d2p1:language="fr" d2p1:value="Département"/>
        <text d2p1:language="it" d2p1:value="Provincia"/>
        <text d2p1:language="ja" d2p1:value="市区郡"/>
        <text d2p1:language="nl" d2p1:value="Graafschap"/>
        <text d2p1:language="ru" d2p1:value="Земельный участок"/>
        <text d2p1:language="sv" d2p1:value="Region"/>
      </label>
      <label d2p1:name="" d2p1:code="@SYS14422">
        <text d2p1:language="da" d2p1:value="Niveau"/>
        <text d2p1:language="de" d2p1:value="Ebene"/>
        <text d2p1:language="en-US" d2p1:value="Level"/>
        <text d2p1:language="es" d2p1:value="Nivel"/>
        <text d2p1:language="fi" d2p1:value="Taso"/>
        <text d2p1:language="fr" d2p1:value="Niveau"/>
        <text d2p1:language="it" d2p1:value="Livello"/>
        <text d2p1:language="ja" d2p1:value="レベル"/>
        <text d2p1:language="nl" d2p1:value="Niveau"/>
        <text d2p1:language="ru" d2p1:value="Уровень"/>
        <text d2p1:language="sv" d2p1:value="Nivå"/>
      </label>
      <label d2p1:name="" d2p1:code="@SYS14578">
        <text d2p1:language="da" d2p1:value="Antal"/>
        <text d2p1:language="de" d2p1:value="Menge"/>
        <text d2p1:language="en-US" d2p1:value="Quantity"/>
        <text d2p1:language="es" d2p1:value="Cantidad"/>
        <text d2p1:language="fi" d2p1:value="Määrä"/>
        <text d2p1:language="fr" d2p1:value="Quantité"/>
        <text d2p1:language="it" d2p1:value="Quantità"/>
        <text d2p1:language="ja" d2p1:value="数量"/>
        <text d2p1:language="nl" d2p1:value="Hoeveelheid"/>
        <text d2p1:language="ru" d2p1:value="Количество"/>
        <text d2p1:language="sv" d2p1:value="Kvantitet"/>
      </label>
      <label d2p1:name="" d2p1:code="@SYS14656">
        <text d2p1:language="da" d2p1:value="Til dato"/>
        <text d2p1:language="de" d2p1:value="Bis Datum"/>
        <text d2p1:language="en-US" d2p1:value="To date"/>
        <text d2p1:language="es" d2p1:value="Hasta fecha"/>
        <text d2p1:language="fi" d2p1:value="Päivämäärään"/>
        <text d2p1:language="fr" d2p1:value="Au"/>
        <text d2p1:language="it" d2p1:value="Al"/>
        <text d2p1:language="ja" d2p1:value="終了日"/>
        <text d2p1:language="nl" d2p1:value="Einddatum"/>
        <text d2p1:language="ru" d2p1:value="Конечная дата"/>
        <text d2p1:language="sv" d2p1:value="Till datum"/>
      </label>
      <label d2p1:name="" d2p1:code="@SYS1517">
        <text d2p1:language="da" d2p1:value="Bankkonto"/>
        <text d2p1:language="de" d2p1:value="Bankkonto"/>
        <text d2p1:language="en-US" d2p1:value="Bank account"/>
        <text d2p1:language="es" d2p1:value="Cuenta bancaria"/>
        <text d2p1:language="fi" d2p1:value="Pankkitili"/>
        <text d2p1:language="fr" d2p1:value="Compte bancaire"/>
        <text d2p1:language="it" d2p1:value="Conto bancario"/>
        <text d2p1:language="ja" d2p1:value="銀行口座"/>
        <text d2p1:language="nl" d2p1:value="Bankrekening"/>
        <text d2p1:language="ru" d2p1:value="Банковский счет"/>
        <text d2p1:language="sv" d2p1:value="Bankkonto"/>
      </label>
      <label d2p1:name="" d2p1:code="@SYS190388">
        <text d2p1:language="da" d2p1:value="Gadenummer"/>
        <text d2p1:language="de" d2p1:value="Hausnummer"/>
        <text d2p1:language="en-US" d2p1:value="Street number"/>
        <text d2p1:language="es" d2p1:value="Número de calle"/>
        <text d2p1:language="fi" d2p1:value="Kadunnumero"/>
        <text d2p1:language="fr" d2p1:value="Numéro de la rue"/>
        <text d2p1:language="it" d2p1:value="Numero civico"/>
        <text d2p1:language="ja" d2p1:value="番地"/>
        <text d2p1:language="nl" d2p1:value="Straatnummer"/>
        <text d2p1:language="ru" d2p1:value="Номер улицы"/>
        <text d2p1:language="sv" d2p1:value="Gatunummer"/>
      </label>
      <label d2p1:name="" d2p1:code="@SYS190813">
        <text d2p1:language="da" d2p1:value="Enhed"/>
        <text d2p1:language="de" d2p1:value="Einheit"/>
        <text d2p1:language="en-US" d2p1:value="Unit"/>
        <text d2p1:language="es" d2p1:value="Unidad"/>
        <text d2p1:language="fi" d2p1:value="Yksikkö"/>
        <text d2p1:language="fr" d2p1:value="Unité"/>
        <text d2p1:language="it" d2p1:value="Unità"/>
        <text d2p1:language="ja" d2p1:value="単位"/>
        <text d2p1:language="nl" d2p1:value="Eenheid"/>
        <text d2p1:language="ru" d2p1:value="Единица измерения"/>
        <text d2p1:language="sv" d2p1:value="Enhet"/>
      </label>
      <label d2p1:name="" d2p1:code="@SYS19608">
        <text d2p1:language="da" d2p1:value="Standardordreantal"/>
        <text d2p1:language="de" d2p1:value="Standard-Auftragsmenge"/>
        <text d2p1:language="en-US" d2p1:value="Standard order quantity"/>
        <text d2p1:language="es" d2p1:value="Cantidad estándar"/>
        <text d2p1:language="fi" d2p1:value="Vakiotilausmäärä"/>
        <text d2p1:language="fr" d2p1:value="Quantité de commande standard"/>
        <text d2p1:language="it" d2p1:value="Quantità ordine standard"/>
        <text d2p1:language="ja" d2p1:value="標準注文数量"/>
        <text d2p1:language="nl" d2p1:value="Stand.bestelhoeveelheid"/>
        <text d2p1:language="ru" d2p1:value="Стандартное количество заказа"/>
        <text d2p1:language="sv" d2p1:value="Standard orderkvantitet"/>
      </label>
      <label d2p1:name="" d2p1:code="@SYS21995">
        <text d2p1:language="da" d2p1:value="Min. ordreantal"/>
        <text d2p1:language="de" d2p1:value="Minimale Auftragsmenge"/>
        <text d2p1:language="en-US" d2p1:value="Min. order quantity"/>
        <text d2p1:language="es" d2p1:value="Cantidad mínima de pedido"/>
        <text d2p1:language="fi" d2p1:value="Väh.tilausmäärä"/>
        <text d2p1:language="fr" d2p1:value="Quantité de commande min."/>
        <text d2p1:language="it" d2p1:value="Quantità min. ordine"/>
        <text d2p1:language="ja" d2p1:value="最小注文数量"/>
        <text d2p1:language="nl" d2p1:value="Min.bestelhoeveelheid"/>
        <text d2p1:language="ru" d2p1:value="Мин. количество по заказу"/>
        <text d2p1:language="sv" d2p1:value="Minsta kvantitet"/>
      </label>
      <label d2p1:name="" d2p1:code="@SYS22221">
        <text d2p1:language="da" d2p1:value="Internetadresse"/>
        <text d2p1:language="de" d2p1:value="Internetadresse"/>
        <text d2p1:language="en-US" d2p1:value="Internet address"/>
        <text d2p1:language="es" d2p1:value="Dirección de Internet"/>
        <text d2p1:language="fi" d2p1:value="Internet-osoite"/>
        <text d2p1:language="fr" d2p1:value="Adresse Internet"/>
        <text d2p1:language="it" d2p1:value="Indirizzo Internet"/>
        <text d2p1:language="ja" d2p1:value="インターネット アドレス"/>
        <text d2p1:language="nl" d2p1:value="Internetadres"/>
        <text d2p1:language="ru" d2p1:value="Веб-адрес"/>
        <text d2p1:language="sv" d2p1:value="Internet-adress"/>
      </label>
      <label d2p1:name="" d2p1:code="@SYS22249">
        <text d2p1:language="da" d2p1:value="Bynavn"/>
        <text d2p1:language="de" d2p1:value="Ort"/>
        <text d2p1:language="en-US" d2p1:value="City"/>
        <text d2p1:language="es" d2p1:value="Ciudad"/>
        <text d2p1:language="fi" d2p1:value="Paikkakunta"/>
        <text d2p1:language="fr" d2p1:value="Ville"/>
        <text d2p1:language="it" d2p1:value="Città"/>
        <text d2p1:language="ja" d2p1:value="市町村"/>
        <text d2p1:language="nl" d2p1:value="Plaats"/>
        <text d2p1:language="ru" d2p1:value="Город"/>
        <text d2p1:language="sv" d2p1:value="Ort"/>
      </label>
      <label d2p1:name="" d2p1:code="@SYS22737">
        <text d2p1:language="da" d2p1:value="Banknavn"/>
        <text d2p1:language="de" d2p1:value="Bankname"/>
        <text d2p1:language="en-US" d2p1:value="Bank name"/>
        <text d2p1:language="es" d2p1:value="Nombre del banco"/>
        <text d2p1:language="fi" d2p1:value="Pankin nimi"/>
        <text d2p1:language="fr" d2p1:value="Nom de banque"/>
        <text d2p1:language="it" d2p1:value="Nome banca"/>
        <text d2p1:language="ja" d2p1:value="銀行名"/>
        <text d2p1:language="nl" d2p1:value="Banknaam"/>
        <text d2p1:language="ru" d2p1:value="Наименование банка"/>
        <text d2p1:language="sv" d2p1:value="Banknamn"/>
      </label>
      <label d2p1:name="" d2p1:code="@SYS23725">
        <text d2p1:language="da" d2p1:value="SWIFT-kode"/>
        <text d2p1:language="de" d2p1:value="SWIFT-Code"/>
        <text d2p1:language="en-US" d2p1:value="SWIFT code"/>
        <text d2p1:language="es" d2p1:value="Código SWIFT"/>
        <text d2p1:language="fi" d2p1:value="SWIFT-koodi"/>
        <text d2p1:language="fr" d2p1:value="Code SWIFT"/>
        <text d2p1:language="it" d2p1:value="Codice SWIFT"/>
        <text d2p1:language="ja" d2p1:value="SWIFT コード"/>
        <text d2p1:language="nl" d2p1:value="SWIFT-code"/>
        <text d2p1:language="ru" d2p1:value="SWIFT-код"/>
        <text d2p1:language="sv" d2p1:value="SWIFT-kod"/>
      </label>
      <label d2p1:name="" d2p1:code="@SYS24149">
        <text d2p1:language="da" d2p1:value="Maks. niveauer"/>
        <text d2p1:language="de" d2p1:value="Max. Ebenen"/>
        <text d2p1:language="en-US" d2p1:value="Max. levels"/>
        <text d2p1:language="es" d2p1:value="Nivel máx."/>
        <text d2p1:language="fi" d2p1:value="Maks. tasot"/>
        <text d2p1:language="fr" d2p1:value="Niveaux max."/>
        <text d2p1:language="it" d2p1:value="Livelli max"/>
        <text d2p1:language="ja" d2p1:value="最大レベル"/>
        <text d2p1:language="nl" d2p1:value="Max. niveaus"/>
        <text d2p1:language="ru" d2p1:value="Макс. уровни"/>
        <text d2p1:language="sv" d2p1:value="Max. antal nivåer"/>
      </label>
      <label d2p1:name="" d2p1:code="@SYS24546">
        <text d2p1:language="da" d2p1:value="Kurernummer"/>
        <text d2p1:language="de" d2p1:value="Liefernummer"/>
        <text d2p1:language="en-US" d2p1:value="Delivery number"/>
        <text d2p1:language="es" d2p1:value="Número de entrega"/>
        <text d2p1:language="fi" d2p1:value="Toimitusnumero"/>
        <text d2p1:language="fr" d2p1:value="Numéro de livraison"/>
        <text d2p1:language="it" d2p1:value="Numero di consegna"/>
        <text d2p1:language="ja" d2p1:value="配送番号"/>
        <text d2p1:language="nl" d2p1:value="Telefoonnummer koerier"/>
        <text d2p1:language="ru" d2p1:value="Код для службы почтовой доставки"/>
        <text d2p1:language="sv" d2p1:value="Leveransnummer"/>
      </label>
      <label d2p1:name="" d2p1:code="@SYS26281">
        <text d2p1:language="da" d2p1:value="Pr. serie"/>
        <text d2p1:language="de" d2p1:value="Pro Serie"/>
        <text d2p1:language="en-US" d2p1:value="Per series"/>
        <text d2p1:language="es" d2p1:value="Por serie"/>
        <text d2p1:language="fi" d2p1:value="Per sarja"/>
        <text d2p1:language="fr" d2p1:value="Quantité de base"/>
        <text d2p1:language="it" d2p1:value="Per serie"/>
        <text d2p1:language="ja" d2p1:value="生産数"/>
        <text d2p1:language="nl" d2p1:value="Per reeks"/>
        <text d2p1:language="ru" d2p1:value="В серии"/>
        <text d2p1:language="sv" d2p1:value="Per serie"/>
      </label>
      <label d2p1:name="" d2p1:code="@SYS26871">
        <text d2p1:language="da" d2p1:value="Intrastat-kode"/>
        <text d2p1:language="de" d2p1:value="Intrastat-Code"/>
        <text d2p1:language="en-US" d2p1:value="Intrastat code"/>
        <text d2p1:language="es" d2p1:value="Código Intrastat"/>
        <text d2p1:language="fi" d2p1:value="Intrastat-koodi"/>
        <text d2p1:language="fr" d2p1:value="Code déclaration d'échanges de biens"/>
        <text d2p1:language="it" d2p1:value="Codice Intrastat"/>
        <text d2p1:language="ja" d2p1:value="イントラスタット コード"/>
        <text d2p1:language="nl" d2p1:value="Intrastat-code"/>
        <text d2p1:language="ru" d2p1:value="Код Интрастат"/>
        <text d2p1:language="sv" d2p1:value="Intrastat-kod"/>
      </label>
      <label d2p1:name="" d2p1:code="@SYS303358">
        <text d2p1:language="da" d2p1:value="Delstat eller provins"/>
        <text d2p1:language="de" d2p1:value="Bundesland"/>
        <text d2p1:language="en-US" d2p1:value="State/province"/>
        <text d2p1:language="es" d2p1:value="Estado o provincia"/>
        <text d2p1:language="fi" d2p1:value="Osavaltio tai provinssi"/>
        <text d2p1:language="fr" d2p1:value="Région/province"/>
        <text d2p1:language="it" d2p1:value="Stato/regione o provincia"/>
        <text d2p1:language="ja" d2p1:value="都道府県"/>
        <text d2p1:language="nl" d2p1:value="Staat/provincie"/>
        <text d2p1:language="ru" d2p1:value="Край/область"/>
        <text d2p1:language="sv" d2p1:value="Delstat/region"/>
      </label>
      <label d2p1:name="" d2p1:code="@SYS303656">
        <text d2p1:language="da" d2p1:value="Personalenummer"/>
        <text d2p1:language="de" d2p1:value="Personalnummer"/>
        <text d2p1:language="en-US" d2p1:value="Personnel number"/>
        <text d2p1:language="es" d2p1:value="Número de personal"/>
        <text d2p1:language="fi" d2p1:value="Henkilöstönumero"/>
        <text d2p1:language="fr" d2p1:value="Matricule d'employé"/>
        <text d2p1:language="it" d2p1:value="Numero dipendente"/>
        <text d2p1:language="ja" d2p1:value="従業員番号"/>
        <text d2p1:language="nl" d2p1:value="Personeelsnummer"/>
        <text d2p1:language="ru" d2p1:value="Табельный номер"/>
        <text d2p1:language="sv" d2p1:value="Personalnummer"/>
      </label>
      <label d2p1:name="" d2p1:code="@SYS314486">
        <text d2p1:language="da" d2p1:value="FI-kreditor-id"/>
        <text d2p1:language="de" d2p1:value="FI-Creditor-Kennung"/>
        <text d2p1:language="en-US" d2p1:value="FI-Creditor ID"/>
        <text d2p1:language="es" d2p1:value="Id. de acreedor FI"/>
        <text d2p1:language="fi" d2p1:value="FI-luotonantajan tunnus"/>
        <text d2p1:language="fr" d2p1:value="ID créditeur financier"/>
        <text d2p1:language="it" d2p1:value="ID creditore FI"/>
        <text d2p1:language="ja" d2p1:value="FI 債権者 ID"/>
        <text d2p1:language="nl" d2p1:value="FI-crediteur-ID"/>
        <text d2p1:language="ru" d2p1:value="Код кредитора - финансового учреждения"/>
        <text d2p1:language="sv" d2p1:value="ID för FI-kreditgivare"/>
      </label>
      <label d2p1:name="" d2p1:code="@SYS320666">
        <text d2p1:language="da" d2p1:value="Arbejderens navn"/>
        <text d2p1:language="de" d2p1:value="Name der Arbeitskraft"/>
        <text d2p1:language="en-US" d2p1:value="Worker name"/>
        <text d2p1:language="es" d2p1:value="Nombre del trabajador"/>
        <text d2p1:language="fi" d2p1:value="Työntekijän nimi"/>
        <text d2p1:language="fr" d2p1:value="Nom du collaborateur"/>
        <text d2p1:language="it" d2p1:value="Nome lavoratore"/>
        <text d2p1:language="ja" d2p1:value="作業者名"/>
        <text d2p1:language="nl" d2p1:value="Naam medewerker"/>
        <text d2p1:language="ru" d2p1:value="Имя работника"/>
        <text d2p1:language="sv" d2p1:value="Arbetares namn"/>
      </label>
      <label d2p1:name="" d2p1:code="@SYS323504">
        <text d2p1:language="da" d2p1:value="Postnummer"/>
        <text d2p1:language="de" d2p1:value="Postleitzahl"/>
        <text d2p1:language="en-US" d2p1:value="ZIP/postal code"/>
        <text d2p1:language="es" d2p1:value="Código postal"/>
        <text d2p1:language="fi" d2p1:value="Postinumero"/>
        <text d2p1:language="fr" d2p1:value="Code postal"/>
        <text d2p1:language="it" d2p1:value="Codice postale (CAP)"/>
        <text d2p1:language="ja" d2p1:value="郵便番号"/>
        <text d2p1:language="nl" d2p1:value="Postcode"/>
        <text d2p1:language="ru" d2p1:value="Почтовый индекс"/>
        <text d2p1:language="sv" d2p1:value="Postnummer"/>
      </label>
      <label d2p1:name="" d2p1:code="@SYS323505">
        <text d2p1:language="da" d2p1:value="Gade"/>
        <text d2p1:language="de" d2p1:value="Straße"/>
        <text d2p1:language="en-US" d2p1:value="Street"/>
        <text d2p1:language="es" d2p1:value="Calle"/>
        <text d2p1:language="fi" d2p1:value="Katu "/>
        <text d2p1:language="fr" d2p1:value="Rue"/>
        <text d2p1:language="it" d2p1:value="Via"/>
        <text d2p1:language="ja" d2p1:value="住所"/>
        <text d2p1:language="nl" d2p1:value="Straat"/>
        <text d2p1:language="ru" d2p1:value="Улица"/>
        <text d2p1:language="sv" d2p1:value="Gata"/>
      </label>
      <label d2p1:name="" d2p1:code="@SYS323506">
        <text d2p1:language="da" d2p1:value="Delstat"/>
        <text d2p1:language="de" d2p1:value="Bundesstaat"/>
        <text d2p1:language="en-US" d2p1:value="State"/>
        <text d2p1:language="es" d2p1:value="Estado"/>
        <text d2p1:language="fi" d2p1:value="Osavaltio"/>
        <text d2p1:language="fr" d2p1:value="État"/>
        <text d2p1:language="it" d2p1:value="Stato/regione"/>
        <text d2p1:language="ja" d2p1:value="都道府県"/>
        <text d2p1:language="nl" d2p1:value="Staat"/>
        <text d2p1:language="ru" d2p1:value="Область/штат/провинция"/>
        <text d2p1:language="sv" d2p1:value="Delstat"/>
      </label>
      <label d2p1:name="" d2p1:code="@SYS3305">
        <text d2p1:language="da" d2p1:value="Varetype"/>
        <text d2p1:language="de" d2p1:value="Artikeltyp"/>
        <text d2p1:language="en-US" d2p1:value="Item type"/>
        <text d2p1:language="es" d2p1:value="Tipo de artículo"/>
        <text d2p1:language="fi" d2p1:value="Nimiketyyppi"/>
        <text d2p1:language="fr" d2p1:value="Type d'article"/>
        <text d2p1:language="it" d2p1:value="Tipo di articolo"/>
        <text d2p1:language="ja" d2p1:value="品目タイプ"/>
        <text d2p1:language="nl" d2p1:value="Artikeltype"/>
        <text d2p1:language="ru" d2p1:value="Тип номенклатуры"/>
        <text d2p1:language="sv" d2p1:value="Artikeltyp"/>
      </label>
      <label d2p1:name="" d2p1:code="@SYS335041">
        <text d2p1:language="da" d2p1:value="Navn eller beskrivelse"/>
        <text d2p1:language="de" d2p1:value="Name oder Beschreibung"/>
        <text d2p1:language="en-US" d2p1:value="Name or description"/>
        <text d2p1:language="es" d2p1:value="Nombre o descripción"/>
        <text d2p1:language="fi" d2p1:value="Nimi tai kuvaus"/>
        <text d2p1:language="fr" d2p1:value="Nom ou description"/>
        <text d2p1:language="it" d2p1:value="Nome o descrizione"/>
        <text d2p1:language="ja" d2p1:value="名前または説明"/>
        <text d2p1:language="nl" d2p1:value="Naam of omschrijving"/>
        <text d2p1:language="ru" d2p1:value="Имя или описание"/>
        <text d2p1:language="sv" d2p1:value="Namn eller beskrivning"/>
      </label>
      <label d2p1:name="" d2p1:code="@SYS335710">
        <text d2p1:language="da" d2p1:value="Momsnr. - eksport"/>
        <text d2p1:language="de" d2p1:value="MwSt.-Nummer - Export"/>
        <text d2p1:language="en-US" d2p1:value="VAT exempt number export"/>
        <text d2p1:language="es" d2p1:value="Exportación de número de identificación de IVA"/>
        <text d2p1:language="fi" d2p1:value="ALV-tunnuksen vienti"/>
        <text d2p1:language="fr" d2p1:value="Exportation de numéro identifiant TVA"/>
        <text d2p1:language="it" d2p1:value="Partita IVA esportazione"/>
        <text d2p1:language="ja" d2p1:value="VAT 課税控除番号のエクスポート"/>
        <text d2p1:language="nl" d2p1:value="Export van btw-nummer"/>
        <text d2p1:language="ru" d2p1:value="Экспорт кода налогового освобождения от НДС"/>
        <text d2p1:language="sv" d2p1:value="Export av momsregistreringsnummer"/>
      </label>
      <label d2p1:name="" d2p1:code="@SYS335711">
        <text d2p1:language="da" d2p1:value="Momsnr. - import"/>
        <text d2p1:language="de" d2p1:value="MwSt.-Nummer - Import"/>
        <text d2p1:language="en-US" d2p1:value="VAT exempt number import"/>
        <text d2p1:language="es" d2p1:value="Importación de número de identificación de IVA"/>
        <text d2p1:language="fi" d2p1:value="ALV-tunnuksen tuonti"/>
        <text d2p1:language="fr" d2p1:value="Importation de numéro identifiant TVA"/>
        <text d2p1:language="it" d2p1:value="Partita IVA importazione"/>
        <text d2p1:language="ja" d2p1:value="VAT 課税控除番号のインポート"/>
        <text d2p1:language="nl" d2p1:value="Import van btw-nummer"/>
        <text d2p1:language="ru" d2p1:value="Импорт кода налогового освобождения от НДС"/>
        <text d2p1:language="sv" d2p1:value="Import av momsregistreringsnummer"/>
      </label>
      <label d2p1:name="" d2p1:code="@SYS335712">
        <text d2p1:language="da" d2p1:value="Afdelingens lokalnummer - eksport"/>
        <text d2p1:language="de" d2p1:value="Filialnummererweiterung - Export"/>
        <text d2p1:language="en-US" d2p1:value="Branch number extension export"/>
        <text d2p1:language="es" d2p1:value="Exportación de extensión de número de sucursal"/>
        <text d2p1:language="fi" d2p1:value="Sivuliikkeen alanumeron vienti"/>
        <text d2p1:language="fr" d2p1:value="Exportation d'extension de numéro d'agence"/>
        <text d2p1:language="it" d2p1:value="Estensione codice filiale esportazione"/>
        <text d2p1:language="ja" d2p1:value="支店番号の内線番号のエクスポート"/>
        <text d2p1:language="nl" d2p1:value="Export van filiaalnummerextensie"/>
        <text d2p1:language="ru" d2p1:value="Экспорт расширения номера филиала"/>
        <text d2p1:language="sv" d2p1:value="Export av filialnummertillägg"/>
      </label>
      <label d2p1:name="" d2p1:code="@SYS335713">
        <text d2p1:language="da" d2p1:value="Afdelingens lokalnummer - import"/>
        <text d2p1:language="de" d2p1:value="Filialnummererweiterung - Import"/>
        <text d2p1:language="en-US" d2p1:value="Branch number extension import"/>
        <text d2p1:language="es" d2p1:value="Importación de extensión de número de sucursal"/>
        <text d2p1:language="fi" d2p1:value="Sivuliikkeen alanumeron tuonti"/>
        <text d2p1:language="fr" d2p1:value="Importation d'extension de numéro d'agence"/>
        <text d2p1:language="it" d2p1:value="Estensione codice filiale importazione"/>
        <text d2p1:language="ja" d2p1:value="支店番号の内線番号のインポート"/>
        <text d2p1:language="nl" d2p1:value="Import van filiaalnummerextensie"/>
        <text d2p1:language="ru" d2p1:value="Импорт расширения номера филиала"/>
        <text d2p1:language="sv" d2p1:value="Import av filialnummertillägg"/>
      </label>
      <label d2p1:name="" d2p1:code="@SYS343362">
        <text d2p1:language="da" d2p1:value="Bankkonti"/>
        <text d2p1:language="de" d2p1:value="Bankkonten"/>
        <text d2p1:language="en-US" d2p1:value="Bank accounts"/>
        <text d2p1:language="es" d2p1:value="Cuentas bancarias"/>
        <text d2p1:language="fi" d2p1:value="Pankkitilit"/>
        <text d2p1:language="fr" d2p1:value="Comptes bancaires"/>
        <text d2p1:language="it" d2p1:value="Conti bancari"/>
        <text d2p1:language="ja" d2p1:value="銀行口座"/>
        <text d2p1:language="nl" d2p1:value="Bankrekeningen"/>
        <text d2p1:language="ru" d2p1:value="Банковские счета"/>
        <text d2p1:language="sv" d2p1:value="Bankkonton"/>
      </label>
      <label d2p1:name="" d2p1:code="@SYS343364">
        <text d2p1:language="da" d2p1:value="Kunder"/>
        <text d2p1:language="de" d2p1:value="Debitoren"/>
        <text d2p1:language="en-US" d2p1:value="Customers"/>
        <text d2p1:language="es" d2p1:value="Clientes"/>
        <text d2p1:language="fi" d2p1:value="Asiakkaat"/>
        <text d2p1:language="fr" d2p1:value="Clients"/>
        <text d2p1:language="it" d2p1:value="Clienti"/>
        <text d2p1:language="ja" d2p1:value="顧客"/>
        <text d2p1:language="nl" d2p1:value="Klanten"/>
        <text d2p1:language="ru" d2p1:value="Клиенты"/>
        <text d2p1:language="sv" d2p1:value="Kunder"/>
      </label>
      <label d2p1:name="" d2p1:code="@SYS343366">
        <text d2p1:language="da" d2p1:value="Afdelinger"/>
        <text d2p1:language="de" d2p1:value="Abteilungen"/>
        <text d2p1:language="en-US" d2p1:value="Departments"/>
        <text d2p1:language="es" d2p1:value="Departamentos"/>
        <text d2p1:language="fi" d2p1:value="Osastot"/>
        <text d2p1:language="fr" d2p1:value="Départements"/>
        <text d2p1:language="it" d2p1:value="Reparti"/>
        <text d2p1:language="ja" d2p1:value="部門"/>
        <text d2p1:language="nl" d2p1:value="Afdelingen"/>
        <text d2p1:language="ru" d2p1:value="Подразделения"/>
        <text d2p1:language="sv" d2p1:value="Avdelningar"/>
      </label>
      <label d2p1:name="" d2p1:code="@SYS343372">
        <text d2p1:language="da" d2p1:value="Anlægsaktiver"/>
        <text d2p1:language="de" d2p1:value="Anlagen"/>
        <text d2p1:language="en-US" d2p1:value="Fixed assets"/>
        <text d2p1:language="es" d2p1:value="Activos fijos"/>
        <text d2p1:language="fi" d2p1:value="Käyttöomaisuus"/>
        <text d2p1:language="fr" d2p1:value="Immobilisations"/>
        <text d2p1:language="it" d2p1:value="Cespiti"/>
        <text d2p1:language="ja" d2p1:value="固定資産"/>
        <text d2p1:language="nl" d2p1:value="Vaste activa"/>
        <text d2p1:language="ru" d2p1:value="Основные средства"/>
        <text d2p1:language="sv" d2p1:value="Anläggningstillgångar"/>
      </label>
      <label d2p1:name="" d2p1:code="@SYS343375">
        <text d2p1:language="da" d2p1:value="Varegrupper"/>
        <text d2p1:language="de" d2p1:value="Artikelgruppen"/>
        <text d2p1:language="en-US" d2p1:value="Item groups"/>
        <text d2p1:language="es" d2p1:value="Grupos de artículos"/>
        <text d2p1:language="fi" d2p1:value="Nimikeryhmät"/>
        <text d2p1:language="fr" d2p1:value="Groupes d'articles"/>
        <text d2p1:language="it" d2p1:value="Gruppi di articoli"/>
        <text d2p1:language="ja" d2p1:value="品目グループ"/>
        <text d2p1:language="nl" d2p1:value="Artikelengroepen"/>
        <text d2p1:language="ru" d2p1:value="Номенклатурные группы"/>
        <text d2p1:language="sv" d2p1:value="Artikelgrupper"/>
      </label>
      <label d2p1:name="" d2p1:code="@SYS343377">
        <text d2p1:language="da" d2p1:value="Varer"/>
        <text d2p1:language="de" d2p1:value="Artikel"/>
        <text d2p1:language="en-US" d2p1:value="Items"/>
        <text d2p1:language="es" d2p1:value="Artículos"/>
        <text d2p1:language="fi" d2p1:value="Nimikkeet"/>
        <text d2p1:language="fr" d2p1:value="Articles"/>
        <text d2p1:language="it" d2p1:value="Articoli"/>
        <text d2p1:language="ja" d2p1:value="品目"/>
        <text d2p1:language="nl" d2p1:value="Artikelen"/>
        <text d2p1:language="ru" d2p1:value="Номенклатуры"/>
        <text d2p1:language="sv" d2p1:value="Artiklar"/>
      </label>
      <label d2p1:name="" d2p1:code="@SYS343379">
        <text d2p1:language="da" d2p1:value="Job"/>
        <text d2p1:language="de" d2p1:value="Stellen"/>
        <text d2p1:language="en-US" d2p1:value="Jobs"/>
        <text d2p1:language="es" d2p1:value="Trabajos"/>
        <text d2p1:language="fi" d2p1:value="Työt"/>
        <text d2p1:language="fr" d2p1:value="Tâches"/>
        <text d2p1:language="it" d2p1:value="Processi"/>
        <text d2p1:language="ja" d2p1:value="ジョブ"/>
        <text d2p1:language="nl" d2p1:value="Taken"/>
        <text d2p1:language="ru" d2p1:value="Задания"/>
        <text d2p1:language="sv" d2p1:value="Jobb"/>
      </label>
      <label d2p1:name="" d2p1:code="@SYS343381">
        <text d2p1:language="da" d2p1:value="Juridiske enheder"/>
        <text d2p1:language="de" d2p1:value="Juristische Personen"/>
        <text d2p1:language="en-US" d2p1:value="Legal entities"/>
        <text d2p1:language="es" d2p1:value="Entidades jurídicas"/>
        <text d2p1:language="fi" d2p1:value="Oikeushenkilöt"/>
        <text d2p1:language="fr" d2p1:value="Entités juridiques"/>
        <text d2p1:language="it" d2p1:value="Persone giuridiche"/>
        <text d2p1:language="ja" d2p1:value="法人"/>
        <text d2p1:language="nl" d2p1:value="Rechtspersonen"/>
        <text d2p1:language="ru" d2p1:value="Юридические лица"/>
        <text d2p1:language="sv" d2p1:value="Juridiska personer"/>
      </label>
      <label d2p1:name="" d2p1:code="@SYS343384">
        <text d2p1:language="da" d2p1:value="Virksomhedsenheder"/>
        <text d2p1:language="de" d2p1:value="Unternehmenseinheiten"/>
        <text d2p1:language="en-US" d2p1:value="Business units"/>
        <text d2p1:language="es" d2p1:value="Unidades de negocio"/>
        <text d2p1:language="fi" d2p1:value="Liiketoimintayksiköt"/>
        <text d2p1:language="fr" d2p1:value="Unités commerciales"/>
        <text d2p1:language="it" d2p1:value="Business Unit"/>
        <text d2p1:language="ja" d2p1:value="事業単位"/>
        <text d2p1:language="nl" d2p1:value="Bedrijfseenheden"/>
        <text d2p1:language="ru" d2p1:value="Бизнес-единицы"/>
        <text d2p1:language="sv" d2p1:value="Affärsenheter"/>
      </label>
      <label d2p1:name="" d2p1:code="@SYS343390">
        <text d2p1:language="da" d2p1:value="Projekter"/>
        <text d2p1:language="de" d2p1:value="Projekte"/>
        <text d2p1:language="en-US" d2p1:value="Projects"/>
        <text d2p1:language="es" d2p1:value="Proyectos"/>
        <text d2p1:language="fi" d2p1:value="Projektit"/>
        <text d2p1:language="fr" d2p1:value="Projets"/>
        <text d2p1:language="it" d2p1:value="Progetti"/>
        <text d2p1:language="ja" d2p1:value="プロジェクト"/>
        <text d2p1:language="nl" d2p1:value="Projecten"/>
        <text d2p1:language="ru" d2p1:value="Проекты"/>
        <text d2p1:language="sv" d2p1:value="Projekt"/>
      </label>
      <label d2p1:name="" d2p1:code="@SYS343403">
        <text d2p1:language="da" d2p1:value="Kreditorer"/>
        <text d2p1:language="de" d2p1:value="Kreditoren"/>
        <text d2p1:language="en-US" d2p1:value="Vendors"/>
        <text d2p1:language="es" d2p1:value="Proveedores"/>
        <text d2p1:language="fi" d2p1:value="Toimittajat"/>
        <text d2p1:language="fr" d2p1:value="Fournisseurs"/>
        <text d2p1:language="it" d2p1:value="Fornitori"/>
        <text d2p1:language="ja" d2p1:value="仕入先"/>
        <text d2p1:language="nl" d2p1:value="Leveranciers"/>
        <text d2p1:language="ru" d2p1:value="Поставщики"/>
        <text d2p1:language="sv" d2p1:value="Leverantörer"/>
      </label>
      <label d2p1:name="" d2p1:code="@SYS343405">
        <text d2p1:language="da" d2p1:value="Arbejdere"/>
        <text d2p1:language="de" d2p1:value="Arbeitskräfte"/>
        <text d2p1:language="en-US" d2p1:value="Workers"/>
        <text d2p1:language="es" d2p1:value="Trabajadores"/>
        <text d2p1:language="fi" d2p1:value="Työntekijät"/>
        <text d2p1:language="fr" d2p1:value="Collaborateurs"/>
        <text d2p1:language="it" d2p1:value="Lavoratori"/>
        <text d2p1:language="ja" d2p1:value="作業者"/>
        <text d2p1:language="nl" d2p1:value="Medewerkers"/>
        <text d2p1:language="ru" d2p1:value="Работники"/>
        <text d2p1:language="sv" d2p1:value="Arbetare"/>
      </label>
      <label d2p1:name="" d2p1:code="@SYS343406">
        <text d2p1:language="da" d2p1:value="Kampagner"/>
        <text d2p1:language="de" d2p1:value="Kampagnen"/>
        <text d2p1:language="en-US" d2p1:value="Campaigns"/>
        <text d2p1:language="es" d2p1:value="Campañas"/>
        <text d2p1:language="fi" d2p1:value="Kampanjat"/>
        <text d2p1:language="fr" d2p1:value="Campagnes"/>
        <text d2p1:language="it" d2p1:value="Campagne"/>
        <text d2p1:language="ja" d2p1:value="キャンペーン"/>
        <text d2p1:language="nl" d2p1:value="Campagnes"/>
        <text d2p1:language="ru" d2p1:value="Кампании"/>
        <text d2p1:language="sv" d2p1:value="Kampanjer"/>
      </label>
      <label d2p1:name="" d2p1:code="@SYS343409">
        <text d2p1:language="da" d2p1:value="Bærere"/>
        <text d2p1:language="de" d2p1:value="Kostenstellen"/>
        <text d2p1:language="en-US" d2p1:value="Cost centers"/>
        <text d2p1:language="es" d2p1:value="Centros de coste"/>
        <text d2p1:language="fi" d2p1:value="Kustannuskeskukset"/>
        <text d2p1:language="fr" d2p1:value="Centres de coût"/>
        <text d2p1:language="it" d2p1:value="Centri di costo"/>
        <text d2p1:language="ja" d2p1:value="コスト センター"/>
        <text d2p1:language="nl" d2p1:value="Kostenplaatsen"/>
        <text d2p1:language="ru" d2p1:value="Центры затрат"/>
        <text d2p1:language="sv" d2p1:value="Kostnadsställen"/>
      </label>
      <label d2p1:name="" d2p1:code="@SYS343425">
        <text d2p1:language="da" d2p1:value="Hovedkonti"/>
        <text d2p1:language="de" d2p1:value="Hauptkonten"/>
        <text d2p1:language="en-US" d2p1:value="Main accounts"/>
        <text d2p1:language="es" d2p1:value="Cuentas principales"/>
        <text d2p1:language="fi" d2p1:value="Päätilit"/>
        <text d2p1:language="fr" d2p1:value="Comptes principaux"/>
        <text d2p1:language="it" d2p1:value="Conti principali"/>
        <text d2p1:language="ja" d2p1:value="主勘定"/>
        <text d2p1:language="nl" d2p1:value="Hoofdrekeningen"/>
        <text d2p1:language="ru" d2p1:value="Счета ГК"/>
        <text d2p1:language="sv" d2p1:value="Huvudkonton"/>
      </label>
      <label d2p1:name="" d2p1:code="@SYS34389">
        <text d2p1:language="da" d2p1:value="Kontraktansat"/>
        <text d2p1:language="de" d2p1:value="Auftragnehmer"/>
        <text d2p1:language="en-US" d2p1:value="Contractor"/>
        <text d2p1:language="es" d2p1:value="Contratista"/>
        <text d2p1:language="fi" d2p1:value="Alihankkija"/>
        <text d2p1:language="fr" d2p1:value="Prestataire"/>
        <text d2p1:language="it" d2p1:value="Terzista"/>
        <text d2p1:language="ja" d2p1:value="契約社員"/>
        <text d2p1:language="nl" d2p1:value="Contractant"/>
        <text d2p1:language="ru" d2p1:value="Подрядчик"/>
        <text d2p1:language="sv" d2p1:value="Leverantör"/>
      </label>
      <label d2p1:name="" d2p1:code="@SYS4080103">
        <text d2p1:language="da" d2p1:value="Fiscal establishments"/>
        <text d2p1:language="de" d2p1:value="Fiscal establishments"/>
        <text d2p1:language="en-US" d2p1:value="Fiscal establishments"/>
        <text d2p1:language="es" d2p1:value="Fiscal establishments"/>
        <text d2p1:language="fi" d2p1:value="Fiscal establishments"/>
        <text d2p1:language="fr" d2p1:value="Fiscal establishments"/>
        <text d2p1:language="it" d2p1:value="Fiscal establishments"/>
        <text d2p1:language="ja" d2p1:value="Fiscal establishments"/>
        <text d2p1:language="nl" d2p1:value="Fiscal establishments"/>
        <text d2p1:language="ru" d2p1:value="Fiscal establishments"/>
        <text d2p1:language="sv" d2p1:value="Fiscal establishments"/>
      </label>
      <label d2p1:name="" d2p1:code="@SYS4082524">
        <text d2p1:language="da" d2p1:value="Tax branches"/>
        <text d2p1:language="de" d2p1:value="Tax branches"/>
        <text d2p1:language="en-US" d2p1:value="Tax branches"/>
        <text d2p1:language="es" d2p1:value="Tax branches"/>
        <text d2p1:language="fi" d2p1:value="Tax branches"/>
        <text d2p1:language="fr" d2p1:value="Tax branches"/>
        <text d2p1:language="it" d2p1:value="Tax branches"/>
        <text d2p1:language="ja" d2p1:value="Tax branches"/>
        <text d2p1:language="nl" d2p1:value="Tax branches"/>
        <text d2p1:language="ru" d2p1:value="Tax branches"/>
        <text d2p1:language="sv" d2p1:value="Tax branches"/>
      </label>
      <label d2p1:name="" d2p1:code="@SYS477">
        <text d2p1:language="da" d2p1:value="Serienummer"/>
        <text d2p1:language="de" d2p1:value="Seriennummer"/>
        <text d2p1:language="en-US" d2p1:value="Serial number"/>
        <text d2p1:language="es" d2p1:value="Número de serie"/>
        <text d2p1:language="fi" d2p1:value="Sarjanumero"/>
        <text d2p1:language="fr" d2p1:value="Numéro de série"/>
        <text d2p1:language="it" d2p1:value="Numero di serie"/>
        <text d2p1:language="ja" d2p1:value="シリアル番号"/>
        <text d2p1:language="nl" d2p1:value="Serienummer"/>
        <text d2p1:language="ru" d2p1:value="Серийный номер"/>
        <text d2p1:language="sv" d2p1:value="Serienummer"/>
      </label>
      <label d2p1:name="" d2p1:code="@SYS4922">
        <text d2p1:language="da" d2p1:value="Varegruppe"/>
        <text d2p1:language="de" d2p1:value="Artikelgruppe"/>
        <text d2p1:language="en-US" d2p1:value="Item group"/>
        <text d2p1:language="es" d2p1:value="Grupo de artículos"/>
        <text d2p1:language="fi" d2p1:value="Nimikeryhmä"/>
        <text d2p1:language="fr" d2p1:value="Groupe d'articles"/>
        <text d2p1:language="it" d2p1:value="Gruppo di articoli"/>
        <text d2p1:language="ja" d2p1:value="品目グループ"/>
        <text d2p1:language="nl" d2p1:value="Artikelengroep"/>
        <text d2p1:language="ru" d2p1:value="Номенклатурная группа"/>
        <text d2p1:language="sv" d2p1:value="Artikelgrupp"/>
      </label>
      <label d2p1:name="" d2p1:code="@SYS50253">
        <text d2p1:language="da" d2p1:value="Palle-id"/>
        <text d2p1:language="de" d2p1:value="Palettennummer"/>
        <text d2p1:language="en-US" d2p1:value="Pallet ID"/>
        <text d2p1:language="es" d2p1:value="Id de pallet"/>
        <text d2p1:language="fi" d2p1:value="Kuormalavan tunnus"/>
        <text d2p1:language="fr" d2p1:value="ID palette"/>
        <text d2p1:language="it" d2p1:value="ID pallet"/>
        <text d2p1:language="ja" d2p1:value="パレット ID"/>
        <text d2p1:language="nl" d2p1:value="Pallet-ID"/>
        <text d2p1:language="ru" d2p1:value="Код палеты"/>
        <text d2p1:language="sv" d2p1:value="Lastpalls-ID"/>
      </label>
      <label d2p1:name="" d2p1:code="@SYS5209">
        <text d2p1:language="da" d2p1:value="Fra dato"/>
        <text d2p1:language="de" d2p1:value="Von Datum"/>
        <text d2p1:language="en-US" d2p1:value="From date"/>
        <text d2p1:language="es" d2p1:value="Desde fecha"/>
        <text d2p1:language="fi" d2p1:value="Päivämäärästä"/>
        <text d2p1:language="fr" d2p1:value="Du"/>
        <text d2p1:language="it" d2p1:value="Dal"/>
        <text d2p1:language="ja" d2p1:value="開始日"/>
        <text d2p1:language="nl" d2p1:value="Begindatum"/>
        <text d2p1:language="ru" d2p1:value="Начальная дата"/>
        <text d2p1:language="sv" d2p1:value="Från datum"/>
      </label>
      <label d2p1:name="" d2p1:code="@SYS53635">
        <text d2p1:language="da" d2p1:value="Batchnummer"/>
        <text d2p1:language="de" d2p1:value="Chargennummer"/>
        <text d2p1:language="en-US" d2p1:value="Batch number"/>
        <text d2p1:language="es" d2p1:value="Número de lote"/>
        <text d2p1:language="fi" d2p1:value="Eränumero"/>
        <text d2p1:language="fr" d2p1:value="Numéro du lot"/>
        <text d2p1:language="it" d2p1:value="Numero batch"/>
        <text d2p1:language="ja" d2p1:value="バッチ番号"/>
        <text d2p1:language="nl" d2p1:value="Batchnummer"/>
        <text d2p1:language="ru" d2p1:value="Номер партии"/>
        <text d2p1:language="sv" d2p1:value="Batchnummer"/>
      </label>
      <label d2p1:name="" d2p1:code="@SYS53636">
        <text d2p1:language="da" d2p1:value="Batchnummer"/>
        <text d2p1:language="de" d2p1:value="Chargennummer"/>
        <text d2p1:language="en-US" d2p1:value="Batch number"/>
        <text d2p1:language="es" d2p1:value="Número de lote"/>
        <text d2p1:language="fi" d2p1:value="Eränumero"/>
        <text d2p1:language="fr" d2p1:value="Numéro du lot"/>
        <text d2p1:language="it" d2p1:value="Numero batch"/>
        <text d2p1:language="ja" d2p1:value="バッチ番号"/>
        <text d2p1:language="nl" d2p1:value="Batchnummer"/>
        <text d2p1:language="ru" d2p1:value="Номер партии"/>
        <text d2p1:language="sv" d2p1:value="Batchnummer"/>
      </label>
      <label d2p1:name="" d2p1:code="@SYS5398">
        <text d2p1:language="da" d2p1:value="Produktnavn"/>
        <text d2p1:language="de" d2p1:value="Produktname"/>
        <text d2p1:language="en-US" d2p1:value="Product name"/>
        <text d2p1:language="es" d2p1:value="Nombre del producto"/>
        <text d2p1:language="fi" d2p1:value="Tuotteen nimi"/>
        <text d2p1:language="fr" d2p1:value="Nom du produit"/>
        <text d2p1:language="it" d2p1:value="Nome prodotto"/>
        <text d2p1:language="ja" d2p1:value="製品名"/>
        <text d2p1:language="nl" d2p1:value="Productnaam"/>
        <text d2p1:language="ru" d2p1:value="Наименование продукта"/>
        <text d2p1:language="sv" d2p1:value="Produktnamn"/>
      </label>
      <label d2p1:name="" d2p1:code="@SYS54123">
        <text d2p1:language="da" d2p1:value="DVR"/>
        <text d2p1:language="de" d2p1:value="DVR"/>
        <text d2p1:language="en-US" d2p1:value="DVR"/>
        <text d2p1:language="es" d2p1:value="DVR"/>
        <text d2p1:language="fi" d2p1:value="DVR"/>
        <text d2p1:language="fr" d2p1:value="DVR"/>
        <text d2p1:language="it" d2p1:value="DVR"/>
        <text d2p1:language="ja" d2p1:value="DVR"/>
        <text d2p1:language="nl" d2p1:value="DVR"/>
        <text d2p1:language="ru" d2p1:value="Рег. номер"/>
        <text d2p1:language="sv" d2p1:value="DVR"/>
      </label>
      <label d2p1:name="" d2p1:code="@SYS5695">
        <text d2p1:language="da" d2p1:value="Girokonto"/>
        <text d2p1:language="de" d2p1:value="Girokonto"/>
        <text d2p1:language="en-US" d2p1:value="Giro account"/>
        <text d2p1:language="es" d2p1:value="Cuenta de giros bancarios"/>
        <text d2p1:language="fi" d2p1:value="Siirtotili"/>
        <text d2p1:language="fr" d2p1:value="Compte de virement"/>
        <text d2p1:language="it" d2p1:value="Conto ordini di accredito"/>
        <text d2p1:language="ja" d2p1:value="振替口座"/>
        <text d2p1:language="nl" d2p1:value="Girorekening"/>
        <text d2p1:language="ru" d2p1:value="Жиросчет"/>
        <text d2p1:language="sv" d2p1:value="Girokonto"/>
      </label>
      <label d2p1:name="" d2p1:code="@SYS5755">
        <text d2p1:language="da" d2p1:value="Salgspris"/>
        <text d2p1:language="de" d2p1:value="Verkaufspreis"/>
        <text d2p1:language="en-US" d2p1:value="Sales price"/>
        <text d2p1:language="es" d2p1:value="Precio de venta"/>
        <text d2p1:language="fi" d2p1:value="Myyntihinta"/>
        <text d2p1:language="fr" d2p1:value="Prix de vente"/>
        <text d2p1:language="it" d2p1:value="Prezzo di vendita"/>
        <text d2p1:language="ja" d2p1:value="販売価格"/>
        <text d2p1:language="nl" d2p1:value="Verkoopprijs"/>
        <text d2p1:language="ru" d2p1:value="Цена продажи"/>
        <text d2p1:language="sv" d2p1:value="Försäljningspris"/>
      </label>
      <label d2p1:name="" d2p1:code="@SYS5793">
        <text d2p1:language="da" d2p1:value="Opr.nr"/>
        <text d2p1:language="de" d2p1:value="Arbeitsgangnummer"/>
        <text d2p1:language="en-US" d2p1:value="Oper. No."/>
        <text d2p1:language="es" d2p1:value="Nº oper."/>
        <text d2p1:language="fi" d2p1:value="Työv.nro"/>
        <text d2p1:language="fr" d2p1:value="N° opér."/>
        <text d2p1:language="it" d2p1:value="Oper. n."/>
        <text d2p1:language="ja" d2p1:value="工程番号"/>
        <text d2p1:language="nl" d2p1:value="Bewerkingsnummer"/>
        <text d2p1:language="ru" d2p1:value="№ опер."/>
        <text d2p1:language="sv" d2p1:value="Oper.nr"/>
      </label>
      <label d2p1:name="" d2p1:code="@SYS5845">
        <text d2p1:language="da" d2p1:value="E-mail"/>
        <text d2p1:language="de" d2p1:value="E-Mail"/>
        <text d2p1:language="en-US" d2p1:value="Email"/>
        <text d2p1:language="es" d2p1:value="Correo electrónico"/>
        <text d2p1:language="fi" d2p1:value="Sähköposti"/>
        <text d2p1:language="fr" d2p1:value="E-mail"/>
        <text d2p1:language="it" d2p1:value="Posta elettronica"/>
        <text d2p1:language="ja" d2p1:value="電子メール"/>
        <text d2p1:language="nl" d2p1:value="E-mail"/>
        <text d2p1:language="ru" d2p1:value="Эл. почта"/>
        <text d2p1:language="sv" d2p1:value="E-post"/>
      </label>
      <label d2p1:name="" d2p1:code="@SYS5878">
        <text d2p1:language="da" d2p1:value="Moms"/>
        <text d2p1:language="de" d2p1:value="Mehrwertsteuer"/>
        <text d2p1:language="en-US" d2p1:value="Sales tax"/>
        <text d2p1:language="es" d2p1:value="Impuestos"/>
        <text d2p1:language="fi" d2p1:value="Arvonlisävero"/>
        <text d2p1:language="fr" d2p1:value="Taxe"/>
        <text d2p1:language="it" d2p1:value="IVA"/>
        <text d2p1:language="ja" d2p1:value="消費税"/>
        <text d2p1:language="nl" d2p1:value="Btw"/>
        <text d2p1:language="ru" d2p1:value="Налог"/>
        <text d2p1:language="sv" d2p1:value="Moms"/>
      </label>
      <label d2p1:name="" d2p1:code="@SYS6126">
        <text d2p1:language="da" d2p1:value="Variantgruppe"/>
        <text d2p1:language="de" d2p1:value="Variantengruppe"/>
        <text d2p1:language="en-US" d2p1:value="Configuration group"/>
        <text d2p1:language="es" d2p1:value="Grupo de configuración"/>
        <text d2p1:language="fi" d2p1:value="Konfiguraatioryhmä"/>
        <text d2p1:language="fr" d2p1:value="Groupe de configurations"/>
        <text d2p1:language="it" d2p1:value="Gruppo di configurazioni"/>
        <text d2p1:language="ja" d2p1:value="コンフィギュレーション グループ"/>
        <text d2p1:language="nl" d2p1:value="Configuratiegroep"/>
        <text d2p1:language="ru" d2p1:value="Конфигурационная группа"/>
        <text d2p1:language="sv" d2p1:value="Konfigurationsgrupp"/>
      </label>
      <label d2p1:name="" d2p1:code="@SYS63284">
        <text d2p1:language="da" d2p1:value="Afdeling/datterselskab"/>
        <text d2p1:language="de" d2p1:value="Zweigstelle/Tochtergesellschaft"/>
        <text d2p1:language="en-US" d2p1:value="Branch/Subsidiary"/>
        <text d2p1:language="es" d2p1:value="Sucursal/Filial"/>
        <text d2p1:language="fi" d2p1:value="Sivuliike/Tytäryhtiö"/>
        <text d2p1:language="fr" d2p1:value="Agence/filiale"/>
        <text d2p1:language="it" d2p1:value="Filiale/affiliata"/>
        <text d2p1:language="ja" d2p1:value="支店/関連会社"/>
        <text d2p1:language="nl" d2p1:value="Filiaal/dochtermaatschappij"/>
        <text d2p1:language="ru" d2p1:value="Филиал/Подразделение"/>
        <text d2p1:language="sv" d2p1:value="Filial/dotterbolag"/>
      </label>
      <label d2p1:name="" d2p1:code="@SYS6437">
        <text d2p1:language="da" d2p1:value="Lagersted"/>
        <text d2p1:language="de" d2p1:value="Lagerort"/>
        <text d2p1:language="en-US" d2p1:value="Warehouse"/>
        <text d2p1:language="es" d2p1:value="Almacén"/>
        <text d2p1:language="fi" d2p1:value="Varasto"/>
        <text d2p1:language="fr" d2p1:value="Entrepôt"/>
        <text d2p1:language="it" d2p1:value="Magazzino"/>
        <text d2p1:language="ja" d2p1:value="倉庫"/>
        <text d2p1:language="nl" d2p1:value="Magazijn"/>
        <text d2p1:language="ru" d2p1:value="Склад"/>
        <text d2p1:language="sv" d2p1:value="Lagerställe"/>
      </label>
      <label d2p1:name="" d2p1:code="@SYS67867">
        <text d2p1:language="da" d2p1:value="Søg kun interval ved linjer"/>
        <text d2p1:language="de" d2p1:value="Suchintervall nur mit Positionen"/>
        <text d2p1:language="en-US" d2p1:value="Search interval with lines only"/>
        <text d2p1:language="es" d2p1:value="Buscar intervalo sólo con líneas"/>
        <text d2p1:language="fi" d2p1:value="Hakuväli vain riveillä"/>
        <text d2p1:language="fr" d2p1:value="Rechercher les intervalles de lignes uniquement"/>
        <text d2p1:language="it" d2p1:value="Cerca solo nell'intervallo con righe"/>
        <text d2p1:language="ja" d2p1:value="行で表される間隔のみ検索"/>
        <text d2p1:language="nl" d2p1:value="Zoeken via intervallen met alleen regels"/>
        <text d2p1:language="ru" d2p1:value="Интервал для строк"/>
        <text d2p1:language="sv" d2p1:value="Sökintervall med bara rader"/>
      </label>
      <label d2p1:name="" d2p1:code="@SYS68229">
        <text d2p1:language="da" d2p1:value="Visningsprincip"/>
        <text d2p1:language="de" d2p1:value="Prinzip anzeigen"/>
        <text d2p1:language="en-US" d2p1:value="Display principle"/>
        <text d2p1:language="es" d2p1:value="Principio de presentación"/>
        <text d2p1:language="fi" d2p1:value="Näyttötapa"/>
        <text d2p1:language="fr" d2p1:value="Principe d'affichage"/>
        <text d2p1:language="it" d2p1:value="Principio visualizzazione"/>
        <text d2p1:language="ja" d2p1:value="表示原則"/>
        <text d2p1:language="nl" d2p1:value="Weergaveprincipe"/>
        <text d2p1:language="ru" d2p1:value="Принцип отображения"/>
        <text d2p1:language="sv" d2p1:value="Visa princip"/>
      </label>
      <label d2p1:name="" d2p1:code="@SYS68593">
        <text d2p1:language="da" d2p1:value="Referencetabel-id"/>
        <text d2p1:language="de" d2p1:value="Kennung der Bezugstabelle"/>
        <text d2p1:language="en-US" d2p1:value="Reference table ID"/>
        <text d2p1:language="es" d2p1:value="Id. de la tabla de referencia"/>
        <text d2p1:language="fi" d2p1:value="Viitetaulun tunnus"/>
        <text d2p1:language="fr" d2p1:value="ID table de référence"/>
        <text d2p1:language="it" d2p1:value="ID tabella riferimenti"/>
        <text d2p1:language="ja" d2p1:value="参照テーブル ID"/>
        <text d2p1:language="nl" d2p1:value="Verwijzingstabel-ID"/>
        <text d2p1:language="ru" d2p1:value="Код ссылочной таблицы"/>
        <text d2p1:language="sv" d2p1:value="Referensregister-ID"/>
      </label>
      <label d2p1:name="" d2p1:code="@SYS69789">
        <text d2p1:language="da" d2p1:value="Aktivitetskode"/>
        <text d2p1:language="de" d2p1:value="Aktivitätscode"/>
        <text d2p1:language="en-US" d2p1:value="Activity code"/>
        <text d2p1:language="es" d2p1:value="Código de actividad"/>
        <text d2p1:language="fi" d2p1:value="Toimintokoodi"/>
        <text d2p1:language="fr" d2p1:value="Code activité"/>
        <text d2p1:language="it" d2p1:value="Codice attività"/>
        <text d2p1:language="ja" d2p1:value="活動コード"/>
        <text d2p1:language="nl" d2p1:value="Activiteitscode"/>
        <text d2p1:language="ru" d2p1:value="Код мероприятия"/>
        <text d2p1:language="sv" d2p1:value="Aktivitetskod"/>
      </label>
      <label d2p1:name="" d2p1:code="@SYS70359">
        <text d2p1:language="da" d2p1:value="Registreringsnumre"/>
        <text d2p1:language="de" d2p1:value="Registrierungsnummern"/>
        <text d2p1:language="en-US" d2p1:value="Registration numbers"/>
        <text d2p1:language="es" d2p1:value="Números de registro"/>
        <text d2p1:language="fi" d2p1:value="Rekisteritunnukset"/>
        <text d2p1:language="fr" d2p1:value="Numéros d'enregistrement"/>
        <text d2p1:language="it" d2p1:value="Numeri di registrazione"/>
        <text d2p1:language="ja" d2p1:value="登録番号"/>
        <text d2p1:language="nl" d2p1:value="Registratienummers"/>
        <text d2p1:language="ru" d2p1:value="Регистрационные номера"/>
        <text d2p1:language="sv" d2p1:value="Registreringsnummer"/>
      </label>
      <label d2p1:name="" d2p1:code="@SYS70361">
        <text d2p1:language="da" d2p1:value="Registreringsnummer"/>
        <text d2p1:language="de" d2p1:value="Bankleitzahl"/>
        <text d2p1:language="en-US" d2p1:value="Routing number"/>
        <text d2p1:language="es" d2p1:value="Número de ruta"/>
        <text d2p1:language="fi" d2p1:value="Pankkikoodi"/>
        <text d2p1:language="fr" d2p1:value="Numéro d'acheminement"/>
        <text d2p1:language="it" d2p1:value="Numero di registrazione"/>
        <text d2p1:language="ja" d2p1:value="銀行支店コード"/>
        <text d2p1:language="nl" d2p1:value="Routenummer"/>
        <text d2p1:language="ru" d2p1:value="Код банка"/>
        <text d2p1:language="sv" d2p1:value="Organisationsnummer"/>
      </label>
      <label d2p1:name="" d2p1:code="@SYS71686">
        <text d2p1:language="da" d2p1:value="IBAN"/>
        <text d2p1:language="de" d2p1:value="IBAN"/>
        <text d2p1:language="en-US" d2p1:value="IBAN"/>
        <text d2p1:language="es" d2p1:value="IBAN"/>
        <text d2p1:language="fi" d2p1:value="IBAN"/>
        <text d2p1:language="fr" d2p1:value="IBAN"/>
        <text d2p1:language="it" d2p1:value="IBAN"/>
        <text d2p1:language="ja" d2p1:value="IBAN"/>
        <text d2p1:language="nl" d2p1:value="IBAN"/>
        <text d2p1:language="ru" d2p1:value="IBAN"/>
        <text d2p1:language="sv" d2p1:value="IBAN"/>
      </label>
      <label d2p1:name="" d2p1:code="@SYS73726">
        <text d2p1:language="da" d2p1:value="Farve"/>
        <text d2p1:language="de" d2p1:value="Farbe"/>
        <text d2p1:language="en-US" d2p1:value="Color"/>
        <text d2p1:language="es" d2p1:value="Color"/>
        <text d2p1:language="fi" d2p1:value="Väri"/>
        <text d2p1:language="fr" d2p1:value="Couleur"/>
        <text d2p1:language="it" d2p1:value="Colore"/>
        <text d2p1:language="ja" d2p1:value="色"/>
        <text d2p1:language="nl" d2p1:value="Kleur"/>
        <text d2p1:language="ru" d2p1:value="Цвет"/>
        <text d2p1:language="sv" d2p1:value="Färg"/>
      </label>
      <label d2p1:name="" d2p1:code="@SYS73727">
        <text d2p1:language="da" d2p1:value="Størrelse"/>
        <text d2p1:language="de" d2p1:value="Größe"/>
        <text d2p1:language="en-US" d2p1:value="Size"/>
        <text d2p1:language="es" d2p1:value="Tamaño"/>
        <text d2p1:language="fi" d2p1:value="Koko"/>
        <text d2p1:language="fr" d2p1:value="Taille"/>
        <text d2p1:language="it" d2p1:value="Dimensioni"/>
        <text d2p1:language="ja" d2p1:value="サイズ"/>
        <text d2p1:language="nl" d2p1:value="Grootte"/>
        <text d2p1:language="ru" d2p1:value="Размер"/>
        <text d2p1:language="sv" d2p1:value="Storlek"/>
      </label>
      <label d2p1:name="" d2p1:code="@SYS7399">
        <text d2p1:language="da" d2p1:value="Navn"/>
        <text d2p1:language="de" d2p1:value="Name"/>
        <text d2p1:language="en-US" d2p1:value="Name"/>
        <text d2p1:language="es" d2p1:value="Nombre"/>
        <text d2p1:language="fi" d2p1:value="Nimi"/>
        <text d2p1:language="fr" d2p1:value="Nom"/>
        <text d2p1:language="it" d2p1:value="Nome"/>
        <text d2p1:language="ja" d2p1:value="名前"/>
        <text d2p1:language="nl" d2p1:value="Naam"/>
        <text d2p1:language="ru" d2p1:value="Название"/>
        <text d2p1:language="sv" d2p1:value="Namn"/>
      </label>
      <label d2p1:name="" d2p1:code="@SYS7437">
        <text d2p1:language="da" d2p1:value="Land/område"/>
        <text d2p1:language="de" d2p1:value="Land/Region"/>
        <text d2p1:language="en-US" d2p1:value="Country/region"/>
        <text d2p1:language="es" d2p1:value="País/región"/>
        <text d2p1:language="fi" d2p1:value="Maa/alue"/>
        <text d2p1:language="fr" d2p1:value="Pays/région"/>
        <text d2p1:language="it" d2p1:value="Paese"/>
        <text d2p1:language="ja" d2p1:value="国/地域"/>
        <text d2p1:language="nl" d2p1:value="Land/regio"/>
        <text d2p1:language="ru" d2p1:value="Страна/регион"/>
        <text d2p1:language="sv" d2p1:value="Land/region"/>
      </label>
      <label d2p1:name="" d2p1:code="@SYS7572">
        <text d2p1:language="da" d2p1:value="Valuta"/>
        <text d2p1:language="de" d2p1:value="Währung"/>
        <text d2p1:language="en-US" d2p1:value="Currency"/>
        <text d2p1:language="es" d2p1:value="Divisa"/>
        <text d2p1:language="fi" d2p1:value="Valuutta"/>
        <text d2p1:language="fr" d2p1:value="Devise"/>
        <text d2p1:language="it" d2p1:value="Valuta"/>
        <text d2p1:language="ja" d2p1:value="通貨"/>
        <text d2p1:language="nl" d2p1:value="Valuta"/>
        <text d2p1:language="ru" d2p1:value="Валюта"/>
        <text d2p1:language="sv" d2p1:value="Valuta"/>
      </label>
      <label d2p1:name="" d2p1:code="@SYS7869">
        <text d2p1:language="da" d2p1:value="Telefon"/>
        <text d2p1:language="de" d2p1:value="Telefon"/>
        <text d2p1:language="en-US" d2p1:value="Telephone"/>
        <text d2p1:language="es" d2p1:value="Teléfono"/>
        <text d2p1:language="fi" d2p1:value="Puhelin"/>
        <text d2p1:language="fr" d2p1:value="Téléphone"/>
        <text d2p1:language="it" d2p1:value="Telefono"/>
        <text d2p1:language="ja" d2p1:value="電話"/>
        <text d2p1:language="nl" d2p1:value="Telefoon"/>
        <text d2p1:language="ru" d2p1:value="Телефон"/>
        <text d2p1:language="sv" d2p1:value="Telefon"/>
      </label>
      <label d2p1:name="" d2p1:code="@SYS7888">
        <text d2p1:language="da" d2p1:value="Telefax"/>
        <text d2p1:language="de" d2p1:value="Fax"/>
        <text d2p1:language="en-US" d2p1:value="Fax"/>
        <text d2p1:language="es" d2p1:value="Fax"/>
        <text d2p1:language="fi" d2p1:value="Faksi"/>
        <text d2p1:language="fr" d2p1:value="Télécopie"/>
        <text d2p1:language="it" d2p1:value="Fax"/>
        <text d2p1:language="ja" d2p1:value="FAX"/>
        <text d2p1:language="nl" d2p1:value="Fax"/>
        <text d2p1:language="ru" d2p1:value="Факс"/>
        <text d2p1:language="sv" d2p1:value="Fax"/>
      </label>
      <label d2p1:name="" d2p1:code="@SYS79491">
        <text d2p1:language="da" d2p1:value="Fra antal"/>
        <text d2p1:language="de" d2p1:value="Von-Menge"/>
        <text d2p1:language="en-US" d2p1:value="From qty."/>
        <text d2p1:language="es" d2p1:value="Desde cantidad"/>
        <text d2p1:language="fi" d2p1:value="Määrästä"/>
        <text d2p1:language="fr" d2p1:value="De quantité"/>
        <text d2p1:language="it" d2p1:value="Da qtà"/>
        <text d2p1:language="ja" d2p1:value="開始数量"/>
        <text d2p1:language="nl" d2p1:value="Van hoev."/>
        <text d2p1:language="ru" d2p1:value="Из количества"/>
        <text d2p1:language="sv" d2p1:value="Från kvantitet"/>
      </label>
      <label d2p1:name="" d2p1:code="@SYS80991">
        <text d2p1:language="da" d2p1:value="Navn"/>
        <text d2p1:language="de" d2p1:value="Name"/>
        <text d2p1:language="en-US" d2p1:value="Name"/>
        <text d2p1:language="es" d2p1:value="Nombre"/>
        <text d2p1:language="fi" d2p1:value="Nimi"/>
        <text d2p1:language="fr" d2p1:value="Nom"/>
        <text d2p1:language="it" d2p1:value="Nome"/>
        <text d2p1:language="ja" d2p1:value="名前"/>
        <text d2p1:language="nl" d2p1:value="Naam"/>
        <text d2p1:language="ru" d2p1:value="Имя"/>
        <text d2p1:language="sv" d2p1:value="Namn"/>
      </label>
      <label d2p1:name="" d2p1:code="@SYS8335">
        <text d2p1:language="da" d2p1:value="Vis"/>
        <text d2p1:language="de" d2p1:value="Anzeigen"/>
        <text d2p1:language="en-US" d2p1:value="Show"/>
        <text d2p1:language="es" d2p1:value="Mostrar"/>
        <text d2p1:language="fi" d2p1:value="Näytä"/>
        <text d2p1:language="fr" d2p1:value="Afficher"/>
        <text d2p1:language="it" d2p1:value="Mostra"/>
        <text d2p1:language="ja" d2p1:value="表示"/>
        <text d2p1:language="nl" d2p1:value="Weergeven"/>
        <text d2p1:language="ru" d2p1:value="Показать"/>
        <text d2p1:language="sv" d2p1:value="Visa"/>
      </label>
      <label d2p1:name="" d2p1:code="@SYS9362">
        <text d2p1:language="da" d2p1:value="Adresse"/>
        <text d2p1:language="de" d2p1:value="Adresse"/>
        <text d2p1:language="en-US" d2p1:value="Address"/>
        <text d2p1:language="es" d2p1:value="Dirección"/>
        <text d2p1:language="fi" d2p1:value="Osoite"/>
        <text d2p1:language="fr" d2p1:value="Adresse"/>
        <text d2p1:language="it" d2p1:value="Indirizzo"/>
        <text d2p1:language="ja" d2p1:value="住所"/>
        <text d2p1:language="nl" d2p1:value="Adres"/>
        <text d2p1:language="ru" d2p1:value="Адрес"/>
        <text d2p1:language="sv" d2p1:value="Adress"/>
      </label>
      <label d2p1:name="" d2p1:code="@SYS969">
        <text d2p1:language="da" d2p1:value="SE-nummer"/>
        <text d2p1:language="de" d2p1:value="Steuernummer"/>
        <text d2p1:language="en-US" d2p1:value="Tax registration number"/>
        <text d2p1:language="es" d2p1:value="NIF - CIF"/>
        <text d2p1:language="fi" d2p1:value="Verorekisterinumero"/>
        <text d2p1:language="fr" d2p1:value="Numéro d'identification fiscale"/>
        <text d2p1:language="it" d2p1:value="Partita IVA"/>
        <text d2p1:language="ja" d2p1:value="税務登録番号"/>
        <text d2p1:language="nl" d2p1:value="BTW-registratienummer"/>
        <text d2p1:language="ru" d2p1:value="Налоговый регистрационный номер"/>
        <text d2p1:language="sv" d2p1:value="Momsregistreringsnummer"/>
      </label>
      <label d2p1:name="" d2p1:code="@SYS9844">
        <text d2p1:language="da" d2p1:value="Linjetype"/>
        <text d2p1:language="de" d2p1:value="Positionstyp"/>
        <text d2p1:language="en-US" d2p1:value="Line type"/>
        <text d2p1:language="es" d2p1:value="Tipo de línea"/>
        <text d2p1:language="fi" d2p1:value="Rivilaji"/>
        <text d2p1:language="fr" d2p1:value="Type de ligne"/>
        <text d2p1:language="it" d2p1:value="Tipo di riga"/>
        <text d2p1:language="ja" d2p1:value="行タイプ"/>
        <text d2p1:language="nl" d2p1:value="Regeltype"/>
        <text d2p1:language="ru" d2p1:value="Тип строки"/>
        <text d2p1:language="sv" d2p1:value="Radtyp"/>
      </label>
      <label d2p1:name="" d2p1:code="@SYS98533">
        <text d2p1:language="da" d2p1:value="Titel"/>
        <text d2p1:language="de" d2p1:value="Titel"/>
        <text d2p1:language="en-US" d2p1:value="Title"/>
        <text d2p1:language="es" d2p1:value="Cargo"/>
        <text d2p1:language="fi" d2p1:value="Ammattinimike"/>
        <text d2p1:language="fr" d2p1:value="Titre"/>
        <text d2p1:language="it" d2p1:value="Titolo"/>
        <text d2p1:language="ja" d2p1:value="タイトル"/>
        <text d2p1:language="nl" d2p1:value="Titel"/>
        <text d2p1:language="ru" d2p1:value="Должность"/>
        <text d2p1:language="sv" d2p1:value="Titel"/>
      </label>
      <label d2p1:name="" d2p1:code="@SYS99772">
        <text d2p1:language="da" d2p1:value="Momspligtig repræsentant"/>
        <text d2p1:language="de" d2p1:value="Für die Steuer zuständiger Mitarbeiter"/>
        <text d2p1:language="en-US" d2p1:value="Tax representative"/>
        <text d2p1:language="es" d2p1:value="Representante fiscal"/>
        <text d2p1:language="fi" d2p1:value="Verollinen edustaja"/>
        <text d2p1:language="fr" d2p1:value="Représentant fiscal"/>
        <text d2p1:language="it" d2p1:value="Rappresentante fiscale"/>
        <text d2p1:language="ja" d2p1:value="税申告担当者"/>
        <text d2p1:language="nl" d2p1:value="Fiscale vertegenwoordiger"/>
        <text d2p1:language="ru" d2p1:value="Налогооблагаемый представитель"/>
        <text d2p1:language="sv" d2p1:value="Momsrepresentant"/>
      </label>
      <label d2p1:name="" d2p1:code="@WAX355">
        <text d2p1:language="da" d2p1:value="Lagerstatus"/>
        <text d2p1:language="de" d2p1:value="Bestandsstatus"/>
        <text d2p1:language="en-US" d2p1:value="Inventory status"/>
        <text d2p1:language="es" d2p1:value="Estado de inventario"/>
        <text d2p1:language="fi" d2p1:value="Varaston tila"/>
        <text d2p1:language="fr" d2p1:value="Statut du stock"/>
        <text d2p1:language="it" d2p1:value="Stato inventario"/>
        <text d2p1:language="ja" d2p1:value="在庫状態"/>
        <text d2p1:language="nl" d2p1:value="Voorraadstatus"/>
        <text d2p1:language="ru" d2p1:value="Статус запасов"/>
        <text d2p1:language="sv" d2p1:value="Lagerstatus"/>
      </label>
      <label d2p1:name="" d2p1:code="@WAX357">
        <text d2p1:language="da" d2p1:value="Lagerstatus"/>
        <text d2p1:language="de" d2p1:value="Bestandsstatus"/>
        <text d2p1:language="en-US" d2p1:value="Inventory status"/>
        <text d2p1:language="es" d2p1:value="Estado de inventario"/>
        <text d2p1:language="fi" d2p1:value="Varaston tila"/>
        <text d2p1:language="fr" d2p1:value="Statut du stock"/>
        <text d2p1:language="it" d2p1:value="Stato inventario"/>
        <text d2p1:language="ja" d2p1:value="在庫状態"/>
        <text d2p1:language="nl" d2p1:value="Voorraadstatus"/>
        <text d2p1:language="ru" d2p1:value="Статус запасов"/>
        <text d2p1:language="sv" d2p1:value="Lagerstatus"/>
      </label>
      <label d2p1:name="" d2p1:code="@WAX359">
        <text d2p1:language="da" d2p1:value="Nummerplade"/>
        <text d2p1:language="de" d2p1:value="Ladungsträger"/>
        <text d2p1:language="en-US" d2p1:value="License plate"/>
        <text d2p1:language="es" d2p1:value="Matrícula de entidad de almacén"/>
        <text d2p1:language="fi" d2p1:value="Rekisterikilpi"/>
        <text d2p1:language="fr" d2p1:value="Contenant"/>
        <text d2p1:language="it" d2p1:value="Targa"/>
        <text d2p1:language="ja" d2p1:value="ライセンス プレート"/>
        <text d2p1:language="nl" d2p1:value="Nummerplaat"/>
        <text d2p1:language="ru" d2p1:value="Грузоместо"/>
        <text d2p1:language="sv" d2p1:value="ID-nummer"/>
      </label>
      <label d2p1:name="" d2p1:code="@WAX67">
        <text d2p1:language="da" d2p1:value="Nummerplade"/>
        <text d2p1:language="de" d2p1:value="Ladungsträger"/>
        <text d2p1:language="en-US" d2p1:value="License plate"/>
        <text d2p1:language="es" d2p1:value="Matrícula de entidad de almacén"/>
        <text d2p1:language="fi" d2p1:value="Rekisterikilpi"/>
        <text d2p1:language="fr" d2p1:value="Contenant"/>
        <text d2p1:language="it" d2p1:value="Targa"/>
        <text d2p1:language="ja" d2p1:value="ライセンス プレート"/>
        <text d2p1:language="nl" d2p1:value="Nummerplaat"/>
        <text d2p1:language="ru" d2p1:value="Грузоместо"/>
        <text d2p1:language="sv" d2p1:value="ID-nummer"/>
      </label>
    </labels>
  </dataSourcePackage>
  <DataSources xmlns="">
    <DataSource xmlns:d3p1="http://schemas.docentric.com/dynamics-ax/templates" Name="GeneralData" IsDefault="0" DataKind="2" d3p1:dataSectionType="2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GeneralData">
                <xs:annotation>
                  <xs:appinfo>
                    <xse:label xmlns:xse="http://schemas.docentric.com/xml-schema-extensions" xse:text="General data" xse:refCode="@DocentricAX:GeneralData"/>
                  </xs:appinfo>
                </xs:annotation>
                <xs:complexType>
                  <xs:choice minOccurs="0" maxOccurs="unbounded">
                    <xs:element name="CurrentCompany">
                      <xs:annotation>
                        <xs:appinfo>
                          <xse:label xmlns:xse="http://schemas.docentric.com/xml-schema-extensions" xse:text="Current company info" xse:refCode="@DocentricAX:CurrentCompanyInfo"/>
                        </xs:appinfo>
                      </xs:annotation>
                      <xs:complexType>
                        <xs:choice minOccurs="0" maxOccurs="unbounded">
                          <xs:element name="PrimaryPostalAddress">
                            <xs:annotation>
                              <xs:appinfo>
                                <xse:label xmlns:xse="http://schemas.docentric.com/xml-schema-extensions" xse:text="Primary postal address" xse:refCode="@DocentricAX:PrimaryPostalAddress"/>
                              </xs:appinfo>
                            </xs:annotation>
                            <xs:complexType>
                              <xs:attribute name="Address" type="xs:string" use="optional">
                                <xs:annotation>
                                  <xs:appinfo>
                                    <xse:label xmlns:xse="http://schemas.docentric.com/xml-schema-extensions" xse:text="Address" xse:refCode="@SYS9362"/>
                                  </xs:appinfo>
                                </xs:annotation>
                              </xs:attribute>
                              <xs:attribute name="City" type="xs:string" use="optional">
                                <xs:annotation>
                                  <xs:appinfo>
                                    <xse:label xmlns:xse="http://schemas.docentric.com/xml-schema-extensions" xse:text="City" xse:refCode="@SYS22249"/>
                                  </xs:appinfo>
                                </xs:annotation>
                              </xs:attribute>
                              <xs:attribute name="CountryRegionId" type="xs:string" use="optional">
                                <xs:annotation>
                                  <xs:appinfo>
                                    <xse:label xmlns:xse="http://schemas.docentric.com/xml-schema-extensions" xse:text="Country/region" xse:refCode="@SYS7437"/>
                                  </xs:appinfo>
                                </xs:annotation>
                              </xs:attribute>
                              <xs:attribute name="County" type="xs:string" use="optional">
                                <xs:annotation>
                                  <xs:appinfo>
                                    <xse:label xmlns:xse="http://schemas.docentric.com/xml-schema-extensions" xse:text="County" xse:refCode="@SYS13522"/>
                                  </xs:appinfo>
                                </xs:annotation>
                              </xs:attribute>
                              <xs:attribute name="LocationName" type="xs:string" use="optional">
                                <xs:annotation>
                                  <xs:appinfo>
                                    <xse:label xmlns:xse="http://schemas.docentric.com/xml-schema-extensions" xse:text="Name or description" xse:refCode="@SYS335041"/>
                                  </xs:appinfo>
                                </xs:annotation>
                              </xs:attribute>
                              <xs:attribute name="State" type="xs:string" use="optional">
                                <xs:annotation>
                                  <xs:appinfo>
                                    <xse:label xmlns:xse="http://schemas.docentric.com/xml-schema-extensions" xse:text="State" xse:refCode="@SYS323506"/>
                                  </xs:appinfo>
                                </xs:annotation>
                              </xs:attribute>
                              <xs:attribute name="Street" type="xs:string" use="optional">
                                <xs:annotation>
                                  <xs:appinfo>
                                    <xse:label xmlns:xse="http://schemas.docentric.com/xml-schema-extensions" xse:text="Street" xse:refCode="@SYS323505"/>
                                  </xs:appinfo>
                                </xs:annotation>
                              </xs:attribute>
                              <xs:attribute name="StreetNumber" type="xs:string" use="optional">
                                <xs:annotation>
                                  <xs:appinfo>
                                    <xse:label xmlns:xse="http://schemas.docentric.com/xml-schema-extensions" xse:text="Street number" xse:refCode="@SYS190388"/>
                                  </xs:appinfo>
                                </xs:annotation>
                              </xs:attribute>
                              <xs:attribute name="ZipCode" type="xs:string" use="optional">
                                <xs:annotation>
                                  <xs:appinfo>
                                    <xse:label xmlns:xse="http://schemas.docentric.com/xml-schema-extensions" xse:text="ZIP/postal code" xse:refCode="@SYS323504"/>
                                  </xs:appinfo>
                                </xs:annotation>
                              </xs:attribute>
                            </xs:complexType>
                          </xs:element>
                          <xs:element name="BankAccount">
                            <xs:annotation>
                              <xs:appinfo>
                                <xse:label xmlns:xse="http://schemas.docentric.com/xml-schema-extensions" xse:text="Bank account" xse:refCode="@SYS1517"/>
                              </xs:appinfo>
                            </xs:annotation>
                            <xs:complexType>
                              <xs:attribute name="Bank" type="xs:string" use="optional">
                                <xs:annotation>
                                  <xs:appinfo>
                                    <xse:label xmlns:xse="http://schemas.docentric.com/xml-schema-extensions" xse:text="Bank account" xse:refCode="@SYS1517"/>
                                  </xs:appinfo>
                                </xs:annotation>
                              </xs:attribute>
                              <xs:attribute name="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Giro" type="xs:string" use="optional">
                                <xs:annotation>
                                  <xs:appinfo>
                                    <xse:label xmlns:xse="http://schemas.docentric.com/xml-schema-extensions" xse:text="Giro account" xse:refCode="@SYS5695"/>
                                  </xs:appinfo>
                                </xs:annotation>
                              </xs:attribute>
                              <xs:attribute name="IBAN" type="xs:string" use="optional">
                                <xs:annotation>
                                  <xs:appinfo>
                                    <xse:label xmlns:xse="http://schemas.docentric.com/xml-schema-extensions" xse:text="IBAN" xse:refCode="@SYS71686"/>
                                  </xs:appinfo>
                                </xs:annotation>
                              </xs:attribute>
                              <xs:attribute name="Name" type="xs:string" use="optional">
                                <xs:annotation>
                                  <xs:appinfo>
                                    <xse:label xmlns:xse="http://schemas.docentric.com/xml-schema-extensions" xse:text="Bank name" xse:refCode="@SYS22737"/>
                                  </xs:appinfo>
                                </xs:annotation>
                              </xs:attribute>
                              <xs:attribute name="SWIFT" type="xs:string" use="optional">
                                <xs:annotation>
                                  <xs:appinfo>
                                    <xse:label xmlns:xse="http://schemas.docentric.com/xml-schema-extensions" xse:text="SWIFT code" xse:refCode="@SYS23725"/>
                                  </xs:appinfo>
                                </xs:annotation>
                              </xs:attribute>
                            </xs:complexType>
                          </xs:element>
                          <xs:element name="SalesTax">
                            <xs:annotation>
                              <xs:appinfo>
                                <xse:label xmlns:xse="http://schemas.docentric.com/xml-schema-extensions" xse:text="Sales tax" xse:refCode="@SYS5878"/>
                              </xs:appinfo>
                            </xs:annotation>
                            <xs:complexType>
                              <xs:attribute name="ImportVATNum" type="xs:string" use="optional">
                                <xs:annotation>
                                  <xs:appinfo>
                                    <xse:label xmlns:xse="http://schemas.docentric.com/xml-schema-extensions" xse:text="VAT exempt number import" xse:refCode="@SYS335711"/>
                                  </xs:appinfo>
                                </xs:annotation>
                              </xs:attribute>
                              <xs:attribute name="Import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import" xse:refCode="@SYS335713"/>
                                  </xs:appinfo>
                                </xs:annotation>
                              </xs:attribute>
                              <xs:attribute name="TaxRepresentative" type="xs:string" use="optional">
                                <xs:annotation>
                                  <xs:appinfo>
                                    <xse:label xmlns:xse="http://schemas.docentric.com/xml-schema-extensions" xse:text="Tax representative" xse:refCode="@SYS99772"/>
                                  </xs:appinfo>
                                </xs:annotation>
                              </xs:attribute>
                              <xs:attribute name="VATNum" type="xs:string" use="optional">
                                <xs:annotation>
                                  <xs:appinfo>
                                    <xse:label xmlns:xse="http://schemas.docentric.com/xml-schema-extensions" xse:text="VAT exempt number export" xse:refCode="@SYS335710"/>
                                  </xs:appinfo>
                                </xs:annotation>
                              </xs:attribute>
                              <xs:attribute name="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export" xse:refCode="@SYS335712"/>
                                  </xs:appinfo>
                                </xs:annotation>
                              </xs:attribute>
                            </xs:complexType>
                          </xs:element>
                          <xs:element name="RegistrationNumbers">
                            <xs:annotation>
                              <xs:appinfo>
                                <xse:label xmlns:xse="http://schemas.docentric.com/xml-schema-extensions" xse:text="Registration numbers" xse:refCode="@SYS70359"/>
                              </xs:appinfo>
                            </xs:annotation>
                            <xs:complexType>
                              <xs:attribute name="ActivityCode" type="xs:string" use="optional">
                                <xs:annotation>
                                  <xs:appinfo>
                                    <xse:label xmlns:xse="http://schemas.docentric.com/xml-schema-extensions" xse:text="Activity code" xse:refCode="@SYS69789"/>
                                  </xs:appinfo>
                                </xs:annotation>
                              </xs:attribute>
                              <xs:attribute name="BranchId" type="xs:string" use="optional">
                                <xs:annotation>
                                  <xs:appinfo>
                                    <xse:label xmlns:xse="http://schemas.docentric.com/xml-schema-extensions" xse:text="Branch/Subsidiary" xse:refCode="@SYS63284"/>
                                  </xs:appinfo>
                                </xs:annotation>
                              </xs:attribute>
                              <xs:attribute name="CoRegNum" type="xs:string" use="optional">
                                <xs:annotation>
                                  <xs:appinfo>
                                    <xse:label xmlns:xse="http://schemas.docentric.com/xml-schema-extensions" xse:text="Tax registration number" xse:refCode="@SYS969"/>
                                  </xs:appinfo>
                                </xs:annotation>
                              </xs:attribute>
                              <xs:attribute name="DVRid" type="xs:string" use="optional">
                                <xs:annotation>
                                  <xs:appinfo>
                                    <xse:label xmlns:xse="http://schemas.docentric.com/xml-schema-extensions" xse:text="DVR" xse:refCode="@SYS54123"/>
                                  </xs:appinfo>
                                </xs:annotation>
                              </xs:attribute>
                              <xs:attribute name="EnterpriseCode" type="xs:string" use="optional">
                                <xs:annotation>
                                  <xs:appinfo>
                                    <xse:label xmlns:xse="http://schemas.docentric.com/xml-schema-extensions" xse:text="Enterprise code" xse:refCode="@GLS220835"/>
                                  </xs:appinfo>
                                </xs:annotation>
                              </xs:attribute>
                              <xs:attribute name="EnterpriseNumber" type="xs:string" use="optional">
                                <xs:annotation>
                                  <xs:appinfo>
                                    <xse:label xmlns:xse="http://schemas.docentric.com/xml-schema-extensions" xse:text="Enterprise ID (COID)" xse:refCode="@RegistrationNumbers:EnterpriseIdCompanyId"/>
                                  </xs:appinfo>
                                </xs:annotation>
                              </xs:attribute>
                              <xs:attribute name="FICreditorID_DK" type="xs:string" use="optional">
                                <xs:annotation>
                                  <xs:appinfo>
                                    <xse:label xmlns:xse="http://schemas.docentric.com/xml-schema-extensions" xse:text="FI-Creditor ID" xse:refCode="@SYS314486"/>
                                  </xs:appinfo>
                                </xs:annotation>
                              </xs:attribute>
                              <xs:attribute name="IntrastatCode" type="xs:string" use="optional">
                                <xs:annotation>
                                  <xs:appinfo>
                                    <xse:label xmlns:xse="http://schemas.docentric.com/xml-schema-extensions" xse:text="Intrastat code" xse:refCode="@SYS26871"/>
                                  </xs:appinfo>
                                </xs:annotation>
                              </xs:attribute>
                              <xs:attribute name="RegNum" type="xs:string" use="optional">
                                <xs:annotation>
                                  <xs:appinfo>
                                    <xse:label xmlns:xse="http://schemas.docentric.com/xml-schema-extensions" xse:text="Routing number" xse:refCode="@SYS70361"/>
                                  </xs:appinfo>
                                </xs:annotation>
                              </xs:attribute>
                              <xs:attribute name="UPSNum" type="xs:string" use="optional">
                                <xs:annotation>
                                  <xs:appinfo>
                                    <xse:label xmlns:xse="http://schemas.docentric.com/xml-schema-extensions" xse:text="Delivery number" xse:refCode="@SYS24546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CompanyHead" type="xs:string" use="optional">
                          <xs:annotation>
                            <xs:appinfo>
                              <xse:label xmlns:xse="http://schemas.docentric.com/xml-schema-extensions" xse:text="Head of the company" xse:refCode="@GLS220046"/>
                            </xs:appinfo>
                          </xs:annotation>
                        </xs:attribute>
                        <xs:attribute name="CompanyId" type="xs:string" use="optional">
                          <xs:annotation>
                            <xs:appinfo>
                              <xse:label xmlns:xse="http://schemas.docentric.com/xml-schema-extensions" xse:text="Company ID" xse:refCode="@DocentricAX:CompanyId"/>
                            </xs:appinfo>
                          </xs:annotation>
                        </xs:attribut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ompany language" xse:refCode="@DocentricAX:CompanyLanguage"/>
                            </xs:appinfo>
                          </xs:annotation>
                        </xs:attribute>
                        <xs:attribute name="Logo" type="xs:base64Binary" use="optional">
                          <xs:annotation>
                            <xs:appinfo>
                              <xse:label xmlns:xse="http://schemas.docentric.com/xml-schema-extensions" xse:text="Company logo" xse:refCode="@DocentricAX:CompanyLogo"/>
                            </xs:appinfo>
                          </xs:annotation>
                        </xs:attribute>
                        <xs:attribute name="LogoIncluded" type="xs:boolean" use="optional">
                          <xs:annotation>
                            <xs:appinfo>
                              <xse:label xmlns:xse="http://schemas.docentric.com/xml-schema-extensions" xse:text="Is company logo included" xse:refCode="@DocentricAX:CompanyLogoIncluded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Tele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Url" type="xs:anyURI" use="optional">
                          <xs:annotation>
                            <xs:appinfo>
                              <xse:label xmlns:xse="http://schemas.docentric.com/xml-schema-extensions" xse:text="Internet address" xse:refCode="@SYS22221"/>
                            </xs:appinfo>
                          </xs:annotation>
                        </xs:attribute>
                      </xs:complexType>
                    </xs:element>
                    <xs:element name="CurrentWorker">
                      <xs:annotation>
                        <xs:appinfo>
                          <xse:label xmlns:xse="http://schemas.docentric.com/xml-schema-extensions" xse:text="Current worker info" xse:refCode="@DocentricAX:CurrentWorkerInfo"/>
                        </xs:appinfo>
                      </xs:annotation>
                      <xs:complexTyp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IsContractor" type="xs:boolean" use="optional">
                          <xs:annotation>
                            <xs:appinfo>
                              <xse:label xmlns:xse="http://schemas.docentric.com/xml-schema-extensions" xse:text="Contractor" xse:refCode="@SYS34389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Worker name" xse:refCode="@SYS320666"/>
                            </xs:appinfo>
                          </xs:annotation>
                        </xs:attribute>
                        <xs:attribute name="OMOperatingUnitName" type="xs:string" use="optional">
                          <xs:annotation>
                            <xs:appinfo>
                              <xse:label xmlns:xse="http://schemas.docentric.com/xml-schema-extensions" xse:text="Primary department" xse:refCode="@DocentricAX:PrimaryDepartment"/>
                            </xs:appinfo>
                          </xs:annotation>
                        </xs:attribute>
                        <xs:attribute name="OMOperatingUnitNumber" type="xs:string" use="optional">
                          <xs:annotation>
                            <xs:appinfo>
                              <xse:label xmlns:xse="http://schemas.docentric.com/xml-schema-extensions" xse:text="Primary department number" xse:refCode="@DocentricAX:PrimaryDepartmentNumber"/>
                            </xs:appinfo>
                          </xs:annotation>
                        </xs:attribute>
                        <xs:attribute name="PersonnelNumber" type="xs:string" use="optional">
                          <xs:annotation>
                            <xs:appinfo>
                              <xse:label xmlns:xse="http://schemas.docentric.com/xml-schema-extensions" xse:text="Personnel number" xse:refCode="@SYS303656"/>
                            </xs:appinfo>
                          </xs:annotation>
                        </xs:attribute>
                        <xs:attribute name="Title" type="xs:string" use="optional">
                          <xs:annotation>
                            <xs:appinfo>
                              <xse:label xmlns:xse="http://schemas.docentric.com/xml-schema-extensions" xse:text="Title" xse:refCode="@SYS98533"/>
                            </xs:appinfo>
                          </xs:annotation>
                        </xs:attribute>
                      </xs:complexType>
                    </xs:element>
                    <xs:element name="Misc">
                      <xs:annotation>
                        <xs:appinfo>
                          <xse:label xmlns:xse="http://schemas.docentric.com/xml-schema-extensions" xse:text="Miscellaneous" xse:refCode="@DocentricAX:Miscellaneous"/>
                        </xs:appinfo>
                      </xs:annotation>
                      <xs:complexType>
                        <xs:choice minOccurs="0" maxOccurs="unbounded">
                          <xs:element name="PrintDestination" type="Enum">
                            <xs:annotation>
                              <xs:appinfo>
                                <xse:label xmlns:xse="http://schemas.docentric.com/xml-schema-extensions" xse:text="Selected print destination" xse:refCode="@DocentricAX:SelectedPrintDestination"/>
                              </xs:appinfo>
                            </xs:annotation>
                          </xs:element>
                        </xs:choic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urrent language ID" xse:refCode="@DocentricAX:CurrentLanguageId"/>
                            </xs:appinfo>
                          </xs:annotation>
                        </xs:attribute>
                        <xs:attribute name="SessionDate" type="xs:date" use="optional">
                          <xs:annotation>
                            <xs:appinfo>
                              <xse:label xmlns:xse="http://schemas.docentric.com/xml-schema-extensions" xse:text="Session date" xse:refCode="@SYS11795"/>
                            </xs:appinfo>
                          </xs:annotation>
                        </xs:attribute>
                        <xs:attribute name="SessionDateTime" type="xs:dateTime" use="optional">
                          <xs:annotation>
                            <xs:appinfo>
                              <xse:label xmlns:xse="http://schemas.docentric.com/xml-schema-extensions" xse:text="Session date and time" xse:refCode="@SYS112686"/>
                            </xs:appinfo>
                          </xs:annotation>
                        </xs:attribute>
                      </xs:complexType>
                    </xs:element>
                  </xs:choic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GeneralData>
            <CurrentCompany CompanyId="usmf" Email="info@docentric.com" CompanyHead="" LanguageId="de" Logo="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" LogoIncluded="true" Name="Contoso Entertainment System USA" Phone="+386 31 331 888" Telefax="+386 31 331 889" Url="https://ax.docentric.com/">
              <PrimaryPostalAddress Address="123 Coffee Street&#10;Suite 300&#10;Redmond, WA 98052 &#10;USA" City="Redmond" CountryRegionId="USA" County="" LocationName="Contoso Entertainment System USA" State="WA" Street="123 Coffee Street&#10;Suite 300" StreetNumber="" ZipCode="98052"/>
              <BankAccount Bank="USMF OPER" CurrencyCode="USD" Giro="" IBAN="" Name="Operating account - USD" SWIFT=""/>
              <SalesTax ImportVATNum="991234" ImportVATNumBranchId="" TaxRepresentative="" VATNum="35-12345" VATNumBranchId=""/>
              <RegistrationNumbers ActivityCode="" BranchId="" CoRegNum="1234123400" DVRid="" EnterpriseCode="" EnterpriseNumber="" FICreditorID_DK="" IntrastatCode="" RegNum="" UPSNum=""/>
            </CurrentCompany>
            <CurrentWorker Email="Ageorge@contoso.com" IsContractor="false" Name="Adam George" OMOperatingUnitName="Retail Operations" OMOperatingUnitNumber="033" PersonnelNumber="000636" Title="Store Cashier"/>
            <Misc LanguageId="en-US" SessionDate="2023-09-18" SessionDateTime="2023-09-18T09:03:20">
              <PrintDestination Value="1" Name="File" Text="File"/>
            </Misc>
          </GeneralData>
        </SampleXml>
      </PreviewData>
    </DataSource>
    <DataSource xmlns:d3p1="http://schemas.docentric.com/dynamics-ax/templates" Name="MainData" IsDefault="0" DataKind="2" d3p1:dataSectionType="1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ReportData">
                <xs:annotation>
                  <xs:appinfo>
                    <xse:label xmlns:xse="http://schemas.docentric.com/xml-schema-extensions" xse:text="Report data" xse:refCode="@DocentricAX:ReportData"/>
                  </xs:appinfo>
                </xs:annotation>
                <xs:complexType>
                  <xs:choice minOccurs="0" maxOccurs="unbounded">
                    <xs:element maxOccurs="unbounded" name="BOMConsistOfLine">
                      <xs:annotation>
                        <xs:appinfo>
                          <xse:label xmlns:xse="http://schemas.docentric.com/xml-schema-extensions" xse:text="Lines" xse:refCode="@SYS101241"/>
                        </xs:appinfo>
                      </xs:annotation>
                      <xs:complexType>
                        <xs:choice minOccurs="0" maxOccurs="unbounded">
                          <xs:element name="BOMFormula" type="Enum">
                            <xs:annotation>
                              <xs:appinfo>
                                <xse:label xmlns:xse="http://schemas.docentric.com/xml-schema-extensions" xse:text="Formula" xse:refCode="@SYS672"/>
                              </xs:appinfo>
                            </xs:annotation>
                          </xs:element>
                          <xs:element name="BOMItemType" type="Enum">
                            <xs:annotation>
                              <xs:appinfo>
                                <xse:label xmlns:xse="http://schemas.docentric.com/xml-schema-extensions" xse:text="Item type" xse:refCode="@SYS3305"/>
                              </xs:appinfo>
                            </xs:annotation>
                          </xs:element>
                          <xs:element name="BOMType" type="Enum">
                            <xs:annotation>
                              <xs:appinfo>
                                <xse:label xmlns:xse="http://schemas.docentric.com/xml-schema-extensions" xse:text="Line type" xse:refCode="@SYS9844"/>
                              </xs:appinfo>
                            </xs:annotation>
                          </xs:element>
                        </xs:choice>
                        <xs:attribute name="BOMConfigGroup" type="xs:string" use="optional">
                          <xs:annotation>
                            <xs:appinfo>
                              <xse:label xmlns:xse="http://schemas.docentric.com/xml-schema-extensions" xse:text="Configuration group" xse:refCode="@SYS6126"/>
                            </xs:appinfo>
                          </xs:annotation>
                        </xs:attribute>
                        <xs:attribute name="BOMItemId" type="xs:string" use="optional">
                          <xs:annotation>
                            <xs:appinfo>
                              <xse:label xmlns:xse="http://schemas.docentric.com/xml-schema-extensions" xse:text="Item number" xse:refCode="@SYS12836"/>
                            </xs:appinfo>
                          </xs:annotation>
                        </xs:attribute>
                        <xs:attribute name="BOMItemName" type="xs:string" use="optional">
                          <xs:annotation>
                            <xs:appinfo>
                              <xse:label xmlns:xse="http://schemas.docentric.com/xml-schema-extensions" xse:text="Product name" xse:refCode="@SYS5398"/>
                            </xs:appinfo>
                          </xs:annotation>
                        </xs:attribute>
                        <xs:attribute name="BOMLevel_DR" type="xs:integer" use="optional">
                          <xs:annotation>
                            <xs:appinfo>
                              <xse:label xmlns:xse="http://schemas.docentric.com/xml-schema-extensions" xse:text="Level" xse:refCode="@SYS14422"/>
                            </xs:appinfo>
                          </xs:annotation>
                        </xs:attribute>
                        <xs:attribute name="BOMOprNum" type="xs:integer" use="optional">
                          <xs:annotation>
                            <xs:appinfo>
                              <xse:label xmlns:xse="http://schemas.docentric.com/xml-schema-extensions" xse:text="Oper. No." xse:refCode="@SYS5793"/>
                            </xs:appinfo>
                          </xs:annotation>
                        </xs:attribute>
                        <xs:attribute name="BOMPosition" type="xs:string" use="optional">
                          <xs:annotation>
                            <xs:appinfo>
                              <xse:label xmlns:xse="http://schemas.docentric.com/xml-schema-extensions" xse:text="Position" xse:refCode="@SCM:EDT_BOMPosition"/>
                            </xs:appinfo>
                          </xs:annotation>
                        </xs:attribute>
                        <xs:attribute name="BOMQtySerie" type="xs:decimal" use="optional">
                          <xs:annotation>
                            <xs:appinfo>
                              <xse:label xmlns:xse="http://schemas.docentric.com/xml-schema-extensions" xse:text="Per series" xse:refCode="@SYS26281"/>
                            </xs:appinfo>
                          </xs:annotation>
                        </xs:attribute>
                        <xs:attribute name="BOMQuantity" type="xs:decimal" use="optional">
                          <xs:annotation>
                            <xs:appinfo>
                              <xse:label xmlns:xse="http://schemas.docentric.com/xml-schema-extensions" xse:text="Quantity" xse:refCode="@SYS14578"/>
                            </xs:appinfo>
                          </xs:annotation>
                        </xs:attribute>
                        <xs:attribute name="BOMUnit" type="xs:string" use="optional">
                          <xs:annotation>
                            <xs:appinfo>
                              <xse:label xmlns:xse="http://schemas.docentric.com/xml-schema-extensions" xse:text="Unit" xse:refCode="@SYS190813"/>
                            </xs:appinfo>
                          </xs:annotation>
                        </xs:attribute>
                        <xs:attribute name="BOMVersionActive" type="xs:boolean" use="optional">
                          <xs:annotation>
                            <xs:appinfo>
                              <xse:label xmlns:xse="http://schemas.docentric.com/xml-schema-extensions" xse:text="Active" xse:refCode="@SYS24676"/>
                            </xs:appinfo>
                          </xs:annotation>
                        </xs:attribute>
                        <xs:attribute name="BOMVersionApproved" type="xs:boolean" use="optional">
                          <xs:annotation>
                            <xs:appinfo>
                              <xse:label xmlns:xse="http://schemas.docentric.com/xml-schema-extensions" xse:text="Approved" xse:refCode="@SYS10158"/>
                            </xs:appinfo>
                          </xs:annotation>
                        </xs:attribute>
                        <xs:attribute name="BOMVersionApprovedBy" type="xs:string" use="optional">
                          <xs:annotation>
                            <xs:appinfo>
                              <xse:label xmlns:xse="http://schemas.docentric.com/xml-schema-extensions" xse:text="Approved by" xse:refCode="@SYS3492"/>
                            </xs:appinfo>
                          </xs:annotation>
                        </xs:attribute>
                        <xs:attribute name="BOMVersionBOMId" type="xs:string" use="optional">
                          <xs:annotation>
                            <xs:appinfo>
                              <xse:label xmlns:xse="http://schemas.docentric.com/xml-schema-extensions" xse:text="BOM" xse:refCode="@SYS7916"/>
                            </xs:appinfo>
                          </xs:annotation>
                        </xs:attribute>
                        <xs:attribute name="BOMVersionFromDate" type="xs:date" use="optional">
                          <xs:annotation>
                            <xs:appinfo>
                              <xse:label xmlns:xse="http://schemas.docentric.com/xml-schema-extensions" xse:text="From date" xse:refCode="@SYS5209"/>
                            </xs:appinfo>
                          </xs:annotation>
                        </xs:attribute>
                        <xs:attribute name="BOMVersionFromQty" type="xs:decimal" use="optional">
                          <xs:annotation>
                            <xs:appinfo>
                              <xse:label xmlns:xse="http://schemas.docentric.com/xml-schema-extensions" xse:text="From qty." xse:refCode="@SYS79491"/>
                            </xs:appinfo>
                          </xs:annotation>
                        </xs:attribute>
                        <xs:attribute name="BOMVersionName" type="xs:string" use="optional">
                          <xs:annotation>
                            <xs:appinfo>
                              <xse:label xmlns:xse="http://schemas.docentric.com/xml-schema-extensions" xse:text="Name" xse:refCode="@SYS7399"/>
                            </xs:appinfo>
                          </xs:annotation>
                        </xs:attribute>
                        <xs:attribute name="BOMVersionToDate" type="xs:date" use="optional">
                          <xs:annotation>
                            <xs:appinfo>
                              <xse:label xmlns:xse="http://schemas.docentric.com/xml-schema-extensions" xse:text="To date" xse:refCode="@SYS14656"/>
                            </xs:appinfo>
                          </xs:annotation>
                        </xs:attribute>
                        <xs:attribute name="CheckBOM" type="xs:boolean" use="optional"/>
                        <xs:attribute name="ConfigId" type="xs:string" use="optional">
                          <xs:annotation>
                            <xs:appinfo>
                              <xse:label xmlns:xse="http://schemas.docentric.com/xml-schema-extensions" xse:text="Configuration" xse:refCode="@SYS14011"/>
                            </xs:appinfo>
                          </xs:annotation>
                        </xs:attribute>
                        <xs:attribute name="COOItemOrigCountryRegionId" type="xs:string" use="optional">
                          <xs:annotation>
                            <xs:appinfo>
                              <xse:label xmlns:xse="http://schemas.docentric.com/xml-schema-extensions" xse:text="Country/region" xse:refCode="@SYS7437"/>
                            </xs:appinfo>
                          </xs:annotation>
                        </xs:attribute>
                        <xs:attribute name="COOItemOrigCountyId" type="xs:string" use="optional">
                          <xs:annotation>
                            <xs:appinfo>
                              <xse:label xmlns:xse="http://schemas.docentric.com/xml-schema-extensions" xse:text="County" xse:refCode="@SYS13522"/>
                            </xs:appinfo>
                          </xs:annotation>
                        </xs:attribute>
                        <xs:attribute name="COOItemOrigStateId" type="xs:string" use="optional">
                          <xs:annotation>
                            <xs:appinfo>
                              <xse:label xmlns:xse="http://schemas.docentric.com/xml-schema-extensions" xse:text="State/province" xse:refCode="@SYS303358"/>
                            </xs:appinfo>
                          </xs:annotation>
                        </xs:attribute>
                        <xs:attribute name="CostPcsPrice" type="xs:decimal" use="optional">
                          <xs:annotation>
                            <xs:appinfo>
                              <xse:label xmlns:xse="http://schemas.docentric.com/xml-schema-extensions" xse:text="Cost price" xse:refCode="@SYS13134"/>
                            </xs:appinfo>
                          </xs:annotation>
                        </xs:attribute>
                        <xs:attribute name="ElementId" type="xs:string" use="optional">
                          <xs:annotation>
                            <xs:appinfo>
                              <xse:label xmlns:xse="http://schemas.docentric.com/xml-schema-extensions" xse:text="String 50" xse:refCode="@SYS106892"/>
                            </xs:appinfo>
                          </xs:annotation>
                        </xs:attribute>
                        <xs:attribute name="IndentBOMItem" type="xs:string" use="optional"/>
                        <xs:attribute name="IndentBOMVersion" type="xs:string" use="optional"/>
                        <xs:attribute name="InventBatchId" type="xs:string" use="optional">
                          <xs:annotation>
                            <xs:appinfo>
                              <xse:label xmlns:xse="http://schemas.docentric.com/xml-schema-extensions" xse:text="Batch number" xse:refCode="@SYS53635"/>
                            </xs:appinfo>
                          </xs:annotation>
                        </xs:attribute>
                        <xs:attribute name="InventColorId" type="xs:string" use="optional">
                          <xs:annotation>
                            <xs:appinfo>
                              <xse:label xmlns:xse="http://schemas.docentric.com/xml-schema-extensions" xse:text="Color" xse:refCode="@SYS73726"/>
                            </xs:appinfo>
                          </xs:annotation>
                        </xs:attribute>
                        <xs:attribute name="InventDimension1" type="xs:string" use="optional">
                          <xs:annotation>
                            <xs:appinfo>
                              <xse:label xmlns:xse="http://schemas.docentric.com/xml-schema-extensions" xse:text="Inventory Dimension 1" xse:refCode="@InventDimension1:EDTLabel"/>
                            </xs:appinfo>
                          </xs:annotation>
                        </xs:attribute>
                        <xs:attribute name="InventDimension10" type="xs:decimal" use="optional">
                          <xs:annotation>
                            <xs:appinfo>
                              <xse:label xmlns:xse="http://schemas.docentric.com/xml-schema-extensions" xse:text="Inventory Dimension 10" xse:refCode="@InventDimension10:EDTLabel"/>
                            </xs:appinfo>
                          </xs:annotation>
                        </xs:attribute>
                        <xs:attribute name="InventDimension11" type="xs:string" use="optional">
                          <xs:annotation>
                            <xs:appinfo>
                              <xse:label xmlns:xse="http://schemas.docentric.com/xml-schema-extensions" xse:text="Inventory Dimension 11" xse:refCode="@InventDimension11:EDTLabel"/>
                            </xs:appinfo>
                          </xs:annotation>
                        </xs:attribute>
                        <xs:attribute name="InventDimension12" type="xs:string" use="optional">
                          <xs:annotation>
                            <xs:appinfo>
                              <xse:label xmlns:xse="http://schemas.docentric.com/xml-schema-extensions" xse:text="Inventory Dimension 12" xse:refCode="@InventDimension12:EDTLabel"/>
                            </xs:appinfo>
                          </xs:annotation>
                        </xs:attribute>
                        <xs:attribute name="InventDimension2" type="xs:string" use="optional">
                          <xs:annotation>
                            <xs:appinfo>
                              <xse:label xmlns:xse="http://schemas.docentric.com/xml-schema-extensions" xse:text="Inventory Dimension 2" xse:refCode="@InventDimension2:EDTLabel"/>
                            </xs:appinfo>
                          </xs:annotation>
                        </xs:attribute>
                        <xs:attribute name="InventDimension3" type="xs:string" use="optional">
                          <xs:annotation>
                            <xs:appinfo>
                              <xse:label xmlns:xse="http://schemas.docentric.com/xml-schema-extensions" xse:text="Inventory Dimension 3" xse:refCode="@InventDimension3:EDTLabel"/>
                            </xs:appinfo>
                          </xs:annotation>
                        </xs:attribute>
                        <xs:attribute name="InventDimension4" type="xs:string" use="optional">
                          <xs:annotation>
                            <xs:appinfo>
                              <xse:label xmlns:xse="http://schemas.docentric.com/xml-schema-extensions" xse:text="Inventory Dimension 4" xse:refCode="@InventDimension4:EDTLabel"/>
                            </xs:appinfo>
                          </xs:annotation>
                        </xs:attribute>
                        <xs:attribute name="InventDimension5" type="xs:string" use="optional">
                          <xs:annotation>
                            <xs:appinfo>
                              <xse:label xmlns:xse="http://schemas.docentric.com/xml-schema-extensions" xse:text="Inventory Dimension 5" xse:refCode="@InventDimension5:EDTLabel"/>
                            </xs:appinfo>
                          </xs:annotation>
                        </xs:attribute>
                        <xs:attribute name="InventDimension6" type="xs:string" use="optional">
                          <xs:annotation>
                            <xs:appinfo>
                              <xse:label xmlns:xse="http://schemas.docentric.com/xml-schema-extensions" xse:text="Inventory Dimension 6" xse:refCode="@InventDimension6:EDTLabel"/>
                            </xs:appinfo>
                          </xs:annotation>
                        </xs:attribute>
                        <xs:attribute name="InventDimension7" type="xs:string" use="optional">
                          <xs:annotation>
                            <xs:appinfo>
                              <xse:label xmlns:xse="http://schemas.docentric.com/xml-schema-extensions" xse:text="Inventory Dimension 7" xse:refCode="@InventDimension7:EDTLabel"/>
                            </xs:appinfo>
                          </xs:annotation>
                        </xs:attribute>
                        <xs:attribute name="InventDimension8" type="xs:string" use="optional">
                          <xs:annotation>
                            <xs:appinfo>
                              <xse:label xmlns:xse="http://schemas.docentric.com/xml-schema-extensions" xse:text="Inventory Dimension 8" xse:refCode="@InventDimension8:EDTLabel"/>
                            </xs:appinfo>
                          </xs:annotation>
                        </xs:attribute>
                        <xs:attribute name="InventDimension9" type="xs:dateTime" use="optional">
                          <xs:annotation>
                            <xs:appinfo>
                              <xse:label xmlns:xse="http://schemas.docentric.com/xml-schema-extensions" xse:text="Inventory Dimension 9" xse:refCode="@InventDimension9:EDTLabel"/>
                            </xs:appinfo>
                          </xs:annotation>
                        </xs:attribute>
                        <xs:attribute name="InventGTDId_RU" type="xs:string" use="optional">
                          <xs:annotation>
                            <xs:appinfo>
                              <xse:label xmlns:xse="http://schemas.docentric.com/xml-schema-extensions" xse:text="GTD number" xse:refCode="@GLS115400"/>
                            </xs:appinfo>
                          </xs:annotation>
                        </xs:attribute>
                        <xs:attribute name="InventLocationId" type="xs:string" use="optional">
                          <xs:annotation>
                            <xs:appinfo>
                              <xse:label xmlns:xse="http://schemas.docentric.com/xml-schema-extensions" xse:text="Warehouse" xse:refCode="@SYS6437"/>
                            </xs:appinfo>
                          </xs:annotation>
                        </xs:attribute>
                        <xs:attribute name="InventLowestQty" type="xs:decimal" use="optional">
                          <xs:annotation>
                            <xs:appinfo>
                              <xse:label xmlns:xse="http://schemas.docentric.com/xml-schema-extensions" xse:text="Min. order quantity" xse:refCode="@SYS21995"/>
                            </xs:appinfo>
                          </xs:annotation>
                        </xs:attribute>
                        <xs:attribute name="InventOwnerId_RU" type="xs:string" use="optional">
                          <xs:annotation>
                            <xs:appinfo>
                              <xse:label xmlns:xse="http://schemas.docentric.com/xml-schema-extensions" xse:text="Owner" xse:refCode="@GLS115496"/>
                            </xs:appinfo>
                          </xs:annotation>
                        </xs:attribute>
                        <xs:attribute name="InventProfileId_RU" type="xs:string" use="optional">
                          <xs:annotation>
                            <xs:appinfo>
                              <xse:label xmlns:xse="http://schemas.docentric.com/xml-schema-extensions" xse:text="Inventory profile" xse:refCode="@GLS113769"/>
                            </xs:appinfo>
                          </xs:annotation>
                        </xs:attribute>
                        <xs:attribute name="InventSerialId" type="xs:string" use="optional">
                          <xs:annotation>
                            <xs:appinfo>
                              <xse:label xmlns:xse="http://schemas.docentric.com/xml-schema-extensions" xse:text="Serial number" xse:refCode="@SYS477"/>
                            </xs:appinfo>
                          </xs:annotation>
                        </xs:attribute>
                        <xs:attribute name="InventSiteId" type="xs:string" use="optional">
                          <xs:annotation>
                            <xs:appinfo>
                              <xse:label xmlns:xse="http://schemas.docentric.com/xml-schema-extensions" xse:text="Site" xse:refCode="@SYS103211"/>
                            </xs:appinfo>
                          </xs:annotation>
                        </xs:attribute>
                        <xs:attribute name="InventSizeId" type="xs:string" use="optional">
                          <xs:annotation>
                            <xs:appinfo>
                              <xse:label xmlns:xse="http://schemas.docentric.com/xml-schema-extensions" xse:text="Size" xse:refCode="@SYS73727"/>
                            </xs:appinfo>
                          </xs:annotation>
                        </xs:attribute>
                        <xs:attribute name="InventStandardQty" type="xs:decimal" use="optional">
                          <xs:annotation>
                            <xs:appinfo>
                              <xse:label xmlns:xse="http://schemas.docentric.com/xml-schema-extensions" xse:text="Standard order quantity" xse:refCode="@SYS19608"/>
                            </xs:appinfo>
                          </xs:annotation>
                        </xs:attribute>
                        <xs:attribute name="InventStatusId" type="xs:string" use="optional">
                          <xs:annotation>
                            <xs:appinfo>
                              <xse:label xmlns:xse="http://schemas.docentric.com/xml-schema-extensions" xse:text="Inventory status" xse:refCode="@WAX355"/>
                            </xs:appinfo>
                          </xs:annotation>
                        </xs:attribute>
                        <xs:attribute name="InventStyleId" type="xs:string" use="optional">
                          <xs:annotation>
                            <xs:appinfo>
                              <xse:label xmlns:xse="http://schemas.docentric.com/xml-schema-extensions" xse:text="Style" xse:refCode="@FPK270000"/>
                            </xs:appinfo>
                          </xs:annotation>
                        </xs:attribute>
                        <xs:attribute name="InventTableItemGroup" type="xs:string" use="optional">
                          <xs:annotation>
                            <xs:appinfo>
                              <xse:label xmlns:xse="http://schemas.docentric.com/xml-schema-extensions" xse:text="Item group" xse:refCode="@SYS4922"/>
                            </xs:appinfo>
                          </xs:annotation>
                        </xs:attribute>
                        <xs:attribute name="InventTableItemId" type="xs:string" use="optional">
                          <xs:annotation>
                            <xs:appinfo>
                              <xse:label xmlns:xse="http://schemas.docentric.com/xml-schema-extensions" xse:text="Item number" xse:refCode="@SYS12836"/>
                            </xs:appinfo>
                          </xs:annotation>
                        </xs:attribute>
                        <xs:attribute name="InventTableItemName" type="xs:string" use="optional">
                          <xs:annotation>
                            <xs:appinfo>
                              <xse:label xmlns:xse="http://schemas.docentric.com/xml-schema-extensions" xse:text="Product name" xse:refCode="@SYS5398"/>
                            </xs:appinfo>
                          </xs:annotation>
                        </xs:attribute>
                        <xs:attribute name="InventUnit" type="xs:string" use="optional">
                          <xs:annotation>
                            <xs:appinfo>
                              <xse:label xmlns:xse="http://schemas.docentric.com/xml-schema-extensions" xse:text="Unit" xse:refCode="@SYS190813"/>
                            </xs:appinfo>
                          </xs:annotation>
                        </xs:attribute>
                        <xs:attribute name="InventVersionId" type="xs:string" use="optional">
                          <xs:annotation>
                            <xs:appinfo>
                              <xse:label xmlns:xse="http://schemas.docentric.com/xml-schema-extensions" xse:text="Version" xse:refCode="@SCM:Version"/>
                            </xs:appinfo>
                          </xs:annotation>
                        </xs:attribute>
                        <xs:attribute name="LicensePlateId" type="xs:string" use="optional">
                          <xs:annotation>
                            <xs:appinfo>
                              <xse:label xmlns:xse="http://schemas.docentric.com/xml-schema-extensions" xse:text="License plate" xse:refCode="@WAX67"/>
                            </xs:appinfo>
                          </xs:annotation>
                        </xs:attribute>
                        <xs:attribute name="ParentElementId" type="xs:string" use="optional">
                          <xs:annotation>
                            <xs:appinfo>
                              <xse:label xmlns:xse="http://schemas.docentric.com/xml-schema-extensions" xse:text="String 50" xse:refCode="@SYS106892"/>
                            </xs:appinfo>
                          </xs:annotation>
                        </xs:attribute>
                        <xs:attribute name="PurchLowestQty" type="xs:decimal" use="optional">
                          <xs:annotation>
                            <xs:appinfo>
                              <xse:label xmlns:xse="http://schemas.docentric.com/xml-schema-extensions" xse:text="Min. order quantity" xse:refCode="@SYS21995"/>
                            </xs:appinfo>
                          </xs:annotation>
                        </xs:attribute>
                        <xs:attribute name="PurchStandardQty" type="xs:decimal" use="optional">
                          <xs:annotation>
                            <xs:appinfo>
                              <xse:label xmlns:xse="http://schemas.docentric.com/xml-schema-extensions" xse:text="Standard order quantity" xse:refCode="@SYS19608"/>
                            </xs:appinfo>
                          </xs:annotation>
                        </xs:attribute>
                        <xs:attribute name="SalesPcsPrice" type="xs:decimal" use="optional">
                          <xs:annotation>
                            <xs:appinfo>
                              <xse:label xmlns:xse="http://schemas.docentric.com/xml-schema-extensions" xse:text="Sales price" xse:refCode="@SYS5755"/>
                            </xs:appinfo>
                          </xs:annotation>
                        </xs:attribute>
                        <xs:attribute name="TableNum" type="xs:integer" use="optional">
                          <xs:annotation>
                            <xs:appinfo>
                              <xse:label xmlns:xse="http://schemas.docentric.com/xml-schema-extensions" xse:text="Reference table ID" xse:refCode="@SYS68593"/>
                            </xs:appinfo>
                          </xs:annotation>
                        </xs:attribute>
                        <xs:attribute name="WMSLocationId" type="xs:string" use="optional">
                          <xs:annotation>
                            <xs:appinfo>
                              <xse:label xmlns:xse="http://schemas.docentric.com/xml-schema-extensions" xse:text="Location" xse:refCode="@SYS101242"/>
                            </xs:appinfo>
                          </xs:annotation>
                        </xs:attribute>
                        <xs:attribute name="WMSPalletId" type="xs:string" use="optional">
                          <xs:annotation>
                            <xs:appinfo>
                              <xse:label xmlns:xse="http://schemas.docentric.com/xml-schema-extensions" xse:text="Pallet ID" xse:refCode="@SYS50253"/>
                            </xs:appinfo>
                          </xs:annotation>
                        </xs:attribute>
                      </xs:complexType>
                    </xs:element>
                  </xs:choice>
                  <xs:attribute name="ReportCaption" type="xs:string" use="optional">
                    <xs:annotation>
                      <xs:appinfo>
                        <xse:label xmlns:xse="http://schemas.docentric.com/xml-schema-extensions" xse:text="Report caption" xse:refCode="@DocentricAX:ReportCaption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ReportData ReportCaption="Bill of materials lines">
            <BOMConsistOfLine BOMConfigGroup="" BOMItemId="" BOMItemName="" BOMLevel_DR="0" BOMOprNum="0" BOMPosition="" BOMQtySerie="0.0000000000" BOMQuantity="0.0000000000" BOMUnit="" BOMVersionActive="true" BOMVersionApproved="true" BOMVersionApprovedBy="000767" BOMVersionBOMId="DEMF000026" BOMVersionFromQty="1.0000000000" BOMVersionName="BOM SpeakerSet Highline-62B" CheckBOM="false" ConfigId="" COOItemOrigCountryRegionId="" COOItemOrigCountyId="" COOItemOrigStateId="" CostPcsPrice="461.0000000000" ElementId="{790B6ECF-2CEF-493F-B28E-0EFD230FFCE3}" IndentBOMItem="" IndentBOMVersion="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7DF55B1D-9B5A-43FF-9FBD-F3BBBFBEDC39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G00002" BOMItemName="Speaker HLF-62B" BOMLevel_DR="1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F3AC2084-0BDA-42AA-A30C-34BB8B642985}" IndentBOMItem="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790B6ECF-2CEF-493F-B28E-0EFD230FFCE3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1" BOMOprNum="0" BOMPosition="" BOMQtySerie="0.0000000000" BOMQuantity="0.0000000000" BOMUnit="" BOMVersionActive="true" BOMVersionApproved="true" BOMVersionApprovedBy="000767" BOMVersionBOMId="DEMF000027" BOMVersionFromQty="1.0000000000" BOMVersionName="BOM Speaker HLF-62B" CheckBOM="false" ConfigId="" COOItemOrigCountryRegionId="" COOItemOrigCountyId="" COOItemOrigStateId="" CostPcsPrice="461.0000000000" ElementId="{DEE040EE-B007-481B-BD0A-B5A8A6007F5A}" IndentBOMItem="" IndentBOMVersion="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F3AC2084-0BDA-42AA-A30C-34BB8B642985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14" BOMItemName="Magnet Assembly AX-22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50AF02EF-8B80-4798-BA7D-F5B692C57540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DEE040EE-B007-481B-BD0A-B5A8A6007F5A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28" BOMVersionFromQty="1.0000000000" BOMVersionName="BOM Magnet Assembly AX-22" CheckBOM="false" ConfigId="" COOItemOrigCountryRegionId="" COOItemOrigCountyId="" COOItemOrigStateId="" CostPcsPrice="461.0000000000" ElementId="{BEE582CF-F4D3-431C-9A5F-306994E4B5C6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50AF02EF-8B80-4798-BA7D-F5B692C57540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26" BOMItemName="Ring magnet T-108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03AE4BEB-4D29-47D6-BF14-82099B9FAD56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BEE582CF-F4D3-431C-9A5F-306994E4B5C6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27" BOMItemName="Yoke 350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3A51339B-B1D2-4CC6-B592-7952EB01F875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BEE582CF-F4D3-431C-9A5F-306994E4B5C6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28" BOMItemName="Chassis 350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C63F1A50-E3E6-4938-B744-DF87F28F3621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BEE582CF-F4D3-431C-9A5F-306994E4B5C6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15" BOMItemName="Coil assembly CY-987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1A9F0078-FB02-4D46-97E7-44A4F609EFCD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DEE040EE-B007-481B-BD0A-B5A8A6007F5A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29" BOMVersionFromQty="1.0000000000" BOMVersionName="BOM Coil assembly CY-987" CheckBOM="false" ConfigId="" COOItemOrigCountryRegionId="" COOItemOrigCountyId="" COOItemOrigStateId="" CostPcsPrice="461.0000000000" ElementId="{F40D8AFD-DCB9-4482-AA20-A6B5C0383610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1A9F0078-FB02-4D46-97E7-44A4F609EFCD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29" BOMItemName="Voice coil 18-DZ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D07575FB-9FDF-47E6-B12F-2C08F57949F1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F40D8AFD-DCB9-4482-AA20-A6B5C0383610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05" BOMItemName="Magnet wire A90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D8C0E559-5458-4D39-8F39-C38C513BC012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F40D8AFD-DCB9-4482-AA20-A6B5C0383610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30" BOMItemName="Core 50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E3BF2F28-8AA7-41AB-9148-49F42D185430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F40D8AFD-DCB9-4482-AA20-A6B5C0383610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03" BOMItemName="Basket assembly BA0193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A13761C0-8B3A-4ABF-B578-1220FABAD7B2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DEE040EE-B007-481B-BD0A-B5A8A6007F5A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05" BOMVersionFromQty="1.0000000000" BOMVersionName="BOM Basket assembly BA0193" CheckBOM="false" ConfigId="" COOItemOrigCountryRegionId="" COOItemOrigCountyId="" COOItemOrigStateId="" CostPcsPrice="461.0000000000" ElementId="{5FE1C51A-1C4E-4E4A-8609-B181505187E4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A13761C0-8B3A-4ABF-B578-1220FABAD7B2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07" BOMItemName="Basket BA0193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9A806EFB-426F-4FF4-9D16-55CA29389C47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5FE1C51A-1C4E-4E4A-8609-B181505187E4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08" BOMItemName="Suspension BA0193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CA2DC85D-0754-49F2-86AC-DDF174C24F08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5FE1C51A-1C4E-4E4A-8609-B181505187E4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09" BOMItemName="Basket ring BA0193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224F4FCD-67F4-49E6-93E7-1595C288DABE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5FE1C51A-1C4E-4E4A-8609-B181505187E4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04" BOMItemName="Spider S91A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0BC139EF-BB06-45D5-AB7A-B52F5DC6B385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DEE040EE-B007-481B-BD0A-B5A8A6007F5A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05" BOMItemName="Speaker cone ST5611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9BAF9DA4-2978-40F8-9CE8-BD3654B9BBB5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DEE040EE-B007-481B-BD0A-B5A8A6007F5A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06" BOMVersionFromQty="1.0000000000" BOMVersionName="BOM Speaker cone ST5611" CheckBOM="false" ConfigId="" COOItemOrigCountryRegionId="" COOItemOrigCountyId="" COOItemOrigStateId="" CostPcsPrice="461.0000000000" ElementId="{5D3B3697-5500-4813-A81B-50E77D10B8BD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9BAF9DA4-2978-40F8-9CE8-BD3654B9BBB5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0" BOMItemName="Dust cap ST5611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35E114E1-C3CD-4703-AAC1-8F2FB0A16F19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5D3B3697-5500-4813-A81B-50E77D10B8BD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1" BOMItemName="Cone ST5611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AD842F4D-8952-4772-B275-BCA982E5B896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5D3B3697-5500-4813-A81B-50E77D10B8BD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51" BOMVersionFromQty="1.0000000000" BOMVersionName="BOM Speaker cone ST5611" CheckBOM="false" ConfigId="" COOItemOrigCountryRegionId="" COOItemOrigCountyId="" COOItemOrigStateId="" CostPcsPrice="461.0000000000" ElementId="{E345939F-8F99-439E-B4D6-F9145A209FC2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9BAF9DA4-2978-40F8-9CE8-BD3654B9BBB5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0" BOMItemName="Dust cap ST5611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A152B1DF-4E13-4039-A558-0FDBE7AB6340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E345939F-8F99-439E-B4D6-F9145A209FC2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1" BOMItemName="Cone ST5611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E72AE385-6CA3-4DFC-ABDD-6F603E9EC72A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E345939F-8F99-439E-B4D6-F9145A209FC2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06" BOMItemName="Gasket Y8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91FA45E1-9B6B-4EBE-87CA-22781039AF99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DEE040EE-B007-481B-BD0A-B5A8A6007F5A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16" BOMItemName="Speaker cover KL26" BOMLevel_DR="2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21F99212-8B90-4919-8E16-146660D58323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DEE040EE-B007-481B-BD0A-B5A8A6007F5A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30" BOMVersionFromDate="2020-02-02" BOMVersionFromQty="1.0000000000" BOMVersionName="BOM Speaker cover KL26" CheckBOM="false" ConfigId="" COOItemOrigCountryRegionId="" COOItemOrigCountyId="" COOItemOrigStateId="" CostPcsPrice="461.0000000000" ElementId="{5B2C8B6C-4C58-4004-B54E-1947F3F0D40B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21F99212-8B90-4919-8E16-146660D58323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31" BOMItemName="Foam A13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92F57FA8-3FBD-4A7E-B1B7-545B9AFABE5D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5B2C8B6C-4C58-4004-B54E-1947F3F0D40B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32" BOMItemName="Cover Basket W717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E5D06483-2CDB-426B-844C-761E038F4819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5B2C8B6C-4C58-4004-B54E-1947F3F0D40B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17" BOMItemName="Speaker cabinet HLF-62B" BOMLevel_DR="2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C89A08E8-7BB4-4B55-A989-37F71CCC6101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DEE040EE-B007-481B-BD0A-B5A8A6007F5A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31" BOMVersionFromDate="2020-02-02" BOMVersionFromQty="1.0000000000" BOMVersionName="BOM Speaker cabinet HLF-62B" CheckBOM="false" ConfigId="" COOItemOrigCountryRegionId="" COOItemOrigCountyId="" COOItemOrigStateId="" CostPcsPrice="461.0000000000" ElementId="{9033E1C7-E44D-4618-AB00-ED5236200D75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C89A08E8-7BB4-4B55-A989-37F71CCC6101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33" BOMItemName="Side plate 7274" BOMLevel_DR="3" BOMOprNum="0" BOMPosition="" BOMQtySerie="1.0000000000" BOMQuantity="4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D0FAE7A5-2BE2-4D08-9A5F-04E00231A8D1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9033E1C7-E44D-4618-AB00-ED5236200D75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5" BOMItemName="Top plate 5448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60CC3527-3669-4814-9325-5C1C0FE92471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9033E1C7-E44D-4618-AB00-ED5236200D75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6" BOMItemName="Bottom plate 4572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5588B62A-28F4-4D26-AFD0-098103DA348E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9033E1C7-E44D-4618-AB00-ED5236200D75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7" BOMItemName="Rubber Ring 192" BOMLevel_DR="3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33485D11-0E4E-4EC6-8C77-D0D16DA40154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9033E1C7-E44D-4618-AB00-ED5236200D75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09" BOMItemName="Powercord DE-118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29215C6C-AC88-45A9-A990-F8B2F433AD4D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DEE040EE-B007-481B-BD0A-B5A8A6007F5A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10" BOMItemName="Cable wires STD17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BD4E382C-C792-447F-A973-6A1F2E8F943C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DEE040EE-B007-481B-BD0A-B5A8A6007F5A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1" BOMOprNum="0" BOMPosition="" BOMQtySerie="0.0000000000" BOMQuantity="0.0000000000" BOMUnit="" BOMVersionActive="true" BOMVersionApproved="true" BOMVersionApprovedBy="000767" BOMVersionBOMId="DEMF000053" BOMVersionFromQty="1.0000000000" BOMVersionName="BOM Speaker HLF-62B" CheckBOM="false" ConfigId="" COOItemOrigCountryRegionId="" COOItemOrigCountyId="" COOItemOrigStateId="" CostPcsPrice="461.0000000000" ElementId="{F2A7D5BB-DC6C-49AF-98BC-75EFDF2567E8}" IndentBOMItem="" IndentBOMVersion="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F3AC2084-0BDA-42AA-A30C-34BB8B642985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14" BOMItemName="Magnet Assembly AX-22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8072FE96-5BD5-4FFA-ADC1-CE8B723A5B17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F2A7D5BB-DC6C-49AF-98BC-75EFDF2567E8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28" BOMVersionFromQty="1.0000000000" BOMVersionName="BOM Magnet Assembly AX-22" CheckBOM="false" ConfigId="" COOItemOrigCountryRegionId="" COOItemOrigCountyId="" COOItemOrigStateId="" CostPcsPrice="461.0000000000" ElementId="{146FC5F8-0DB6-40A1-A4B0-A464A7915C2A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8072FE96-5BD5-4FFA-ADC1-CE8B723A5B17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26" BOMItemName="Ring magnet T-108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CDB0FD9A-7753-4E20-B88A-600B86881A04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146FC5F8-0DB6-40A1-A4B0-A464A7915C2A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27" BOMItemName="Yoke 350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2CAA02F8-6FE1-4A0A-9011-10512311B7B5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146FC5F8-0DB6-40A1-A4B0-A464A7915C2A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28" BOMItemName="Chassis 350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5256BE28-FB99-4AE1-BFD0-6CB468F409C8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146FC5F8-0DB6-40A1-A4B0-A464A7915C2A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15" BOMItemName="Coil assembly CY-987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26BFCDF0-5B69-4261-88CF-208FECCE10CA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F2A7D5BB-DC6C-49AF-98BC-75EFDF2567E8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29" BOMVersionFromQty="1.0000000000" BOMVersionName="BOM Coil assembly CY-987" CheckBOM="false" ConfigId="" COOItemOrigCountryRegionId="" COOItemOrigCountyId="" COOItemOrigStateId="" CostPcsPrice="461.0000000000" ElementId="{042DDB9E-2D63-44AB-BB1B-430FA6828583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26BFCDF0-5B69-4261-88CF-208FECCE10CA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29" BOMItemName="Voice coil 18-DZ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C88277C8-7C13-4454-BCD6-E8E40FD06A14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042DDB9E-2D63-44AB-BB1B-430FA6828583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05" BOMItemName="Magnet wire A90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099149D0-097D-4CBB-9596-791A2B7002D4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042DDB9E-2D63-44AB-BB1B-430FA6828583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30" BOMItemName="Core 50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29B35E59-D67D-462F-9C79-18D9B3EA82E9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042DDB9E-2D63-44AB-BB1B-430FA6828583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03" BOMItemName="Basket assembly BA0193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D937C2A0-6114-47D5-851B-47581F443A0C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F2A7D5BB-DC6C-49AF-98BC-75EFDF2567E8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05" BOMVersionFromQty="1.0000000000" BOMVersionName="BOM Basket assembly BA0193" CheckBOM="false" ConfigId="" COOItemOrigCountryRegionId="" COOItemOrigCountyId="" COOItemOrigStateId="" CostPcsPrice="461.0000000000" ElementId="{D3D597E1-9662-4584-93D9-6FB146D3F3EF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D937C2A0-6114-47D5-851B-47581F443A0C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07" BOMItemName="Basket BA0193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649EF85D-E3E8-4A47-9F78-7533B3C87F40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D3D597E1-9662-4584-93D9-6FB146D3F3EF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08" BOMItemName="Suspension BA0193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F6303272-687A-492B-9BD5-FF0BF7C68442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D3D597E1-9662-4584-93D9-6FB146D3F3EF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09" BOMItemName="Basket ring BA0193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D01D2044-4DD5-46F5-8F44-0735F2BBD75D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D3D597E1-9662-4584-93D9-6FB146D3F3EF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04" BOMItemName="Spider S91A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AF0EB56A-30B7-4BBF-B7D1-90474A6BDB4C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F2A7D5BB-DC6C-49AF-98BC-75EFDF2567E8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05" BOMItemName="Speaker cone ST5611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A9FADD08-FE69-4C5C-81CF-7539217370D0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F2A7D5BB-DC6C-49AF-98BC-75EFDF2567E8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06" BOMVersionFromQty="1.0000000000" BOMVersionName="BOM Speaker cone ST5611" CheckBOM="false" ConfigId="" COOItemOrigCountryRegionId="" COOItemOrigCountyId="" COOItemOrigStateId="" CostPcsPrice="461.0000000000" ElementId="{6A1DF98F-3E2D-436A-9274-119B2EE4A26A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A9FADD08-FE69-4C5C-81CF-7539217370D0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0" BOMItemName="Dust cap ST5611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5341607A-6D5C-400A-AF8B-FFAC815B393D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6A1DF98F-3E2D-436A-9274-119B2EE4A26A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1" BOMItemName="Cone ST5611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F7C4E411-0556-4530-8F43-BCC237CC48CD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6A1DF98F-3E2D-436A-9274-119B2EE4A26A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51" BOMVersionFromQty="1.0000000000" BOMVersionName="BOM Speaker cone ST5611" CheckBOM="false" ConfigId="" COOItemOrigCountryRegionId="" COOItemOrigCountyId="" COOItemOrigStateId="" CostPcsPrice="461.0000000000" ElementId="{52E56C5E-C3FC-45CF-83E1-8DE74BB46BAF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A9FADD08-FE69-4C5C-81CF-7539217370D0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0" BOMItemName="Dust cap ST5611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91EB9D3D-BDF9-41D6-BB6B-2A47C2D7E227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52E56C5E-C3FC-45CF-83E1-8DE74BB46BAF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1" BOMItemName="Cone ST5611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13BDBC4D-E416-4750-867C-AD69C5ED24E9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52E56C5E-C3FC-45CF-83E1-8DE74BB46BAF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06" BOMItemName="Gasket Y8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99DF04B7-722F-4FB2-9F19-C7CA2E2F45B6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F2A7D5BB-DC6C-49AF-98BC-75EFDF2567E8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16" BOMItemName="Speaker cover KL26" BOMLevel_DR="2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E9BA4CCE-EB79-44D1-95EE-645EC669F7BB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F2A7D5BB-DC6C-49AF-98BC-75EFDF2567E8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30" BOMVersionFromDate="2020-02-02" BOMVersionFromQty="1.0000000000" BOMVersionName="BOM Speaker cover KL26" CheckBOM="false" ConfigId="" COOItemOrigCountryRegionId="" COOItemOrigCountyId="" COOItemOrigStateId="" CostPcsPrice="461.0000000000" ElementId="{4943DC35-8E72-483A-9851-FC65C345B10A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E9BA4CCE-EB79-44D1-95EE-645EC669F7BB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31" BOMItemName="Foam A13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DAD623EE-1CBD-4A16-B127-DC443562A578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4943DC35-8E72-483A-9851-FC65C345B10A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32" BOMItemName="Cover Basket W717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4966BD6E-99B4-47A2-AC20-9AFA71A2EEC3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4943DC35-8E72-483A-9851-FC65C345B10A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17" BOMItemName="Speaker cabinet HLF-62B" BOMLevel_DR="2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B5F9CB8A-02C1-4433-95F4-DE451671F2E4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F2A7D5BB-DC6C-49AF-98BC-75EFDF2567E8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31" BOMVersionFromDate="2020-02-02" BOMVersionFromQty="1.0000000000" BOMVersionName="BOM Speaker cabinet HLF-62B" CheckBOM="false" ConfigId="" COOItemOrigCountryRegionId="" COOItemOrigCountyId="" COOItemOrigStateId="" CostPcsPrice="461.0000000000" ElementId="{6F26EE23-E2B9-4DD9-9C47-CEDF4101F731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B5F9CB8A-02C1-4433-95F4-DE451671F2E4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33" BOMItemName="Side plate 7274" BOMLevel_DR="3" BOMOprNum="0" BOMPosition="" BOMQtySerie="1.0000000000" BOMQuantity="4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CC8D68C5-5176-47EA-AD32-3F6FBA60D6D0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6F26EE23-E2B9-4DD9-9C47-CEDF4101F731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5" BOMItemName="Top plate 5448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A9681399-0466-4B4B-B900-D796C151363F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6F26EE23-E2B9-4DD9-9C47-CEDF4101F731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6" BOMItemName="Bottom plate 4572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71EA0CC3-81F6-411A-BA15-5464E0588A66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6F26EE23-E2B9-4DD9-9C47-CEDF4101F731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7" BOMItemName="Rubber Ring 192" BOMLevel_DR="3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2345A2FE-6D26-445A-A018-17C180AAF649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6F26EE23-E2B9-4DD9-9C47-CEDF4101F731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09" BOMItemName="Powercord DE-118" BOMLevel_DR="2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23D3853D-ED86-454B-941E-D6A8E08F4E63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F2A7D5BB-DC6C-49AF-98BC-75EFDF2567E8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10" BOMItemName="Cable wires STD17" BOMLevel_DR="2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83435987-F4F6-4A9C-8F80-03DC45F72753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F2A7D5BB-DC6C-49AF-98BC-75EFDF2567E8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0" BOMOprNum="0" BOMPosition="" BOMQtySerie="0.0000000000" BOMQuantity="0.0000000000" BOMUnit="" BOMVersionActive="true" BOMVersionApproved="true" BOMVersionApprovedBy="000767" BOMVersionBOMId="DEMF000055" BOMVersionFromQty="1.0000000000" BOMVersionName="BOM SpeakerSet Highline-62B" CheckBOM="false" ConfigId="" COOItemOrigCountryRegionId="" COOItemOrigCountyId="" COOItemOrigStateId="" CostPcsPrice="461.0000000000" ElementId="{A107618C-85AD-448C-A515-D485AC8CFFE8}" IndentBOMItem="" IndentBOMVersion="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7DF55B1D-9B5A-43FF-9FBD-F3BBBFBEDC39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G00002" BOMItemName="Speaker HLF-62B" BOMLevel_DR="1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CB7551D7-C6B7-4C75-B470-F8C75DD2E277}" IndentBOMItem="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A107618C-85AD-448C-A515-D485AC8CFFE8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1" BOMOprNum="0" BOMPosition="" BOMQtySerie="0.0000000000" BOMQuantity="0.0000000000" BOMUnit="" BOMVersionActive="true" BOMVersionApproved="true" BOMVersionApprovedBy="000767" BOMVersionBOMId="DEMF000027" BOMVersionFromQty="1.0000000000" BOMVersionName="BOM Speaker HLF-62B" CheckBOM="false" ConfigId="" COOItemOrigCountryRegionId="" COOItemOrigCountyId="" COOItemOrigStateId="" CostPcsPrice="461.0000000000" ElementId="{0F7A4308-420F-42CF-890B-9D7879A321DF}" IndentBOMItem="" IndentBOMVersion="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CB7551D7-C6B7-4C75-B470-F8C75DD2E277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14" BOMItemName="Magnet Assembly AX-22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4F3D6703-1A5D-434B-8959-A1E6DD19AB3B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0F7A4308-420F-42CF-890B-9D7879A321DF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28" BOMVersionFromQty="1.0000000000" BOMVersionName="BOM Magnet Assembly AX-22" CheckBOM="false" ConfigId="" COOItemOrigCountryRegionId="" COOItemOrigCountyId="" COOItemOrigStateId="" CostPcsPrice="461.0000000000" ElementId="{486BE75F-A8F0-432E-8CAB-1447D973A360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4F3D6703-1A5D-434B-8959-A1E6DD19AB3B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26" BOMItemName="Ring magnet T-108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C7F3C9DE-6516-40C1-9FD0-26666BE1D2EE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486BE75F-A8F0-432E-8CAB-1447D973A360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27" BOMItemName="Yoke 350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9C6618BC-4BD9-40EE-9266-E8E16D657AE4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486BE75F-A8F0-432E-8CAB-1447D973A360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28" BOMItemName="Chassis 350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6AA82154-AD6A-4B31-923E-C20F1DB329E3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486BE75F-A8F0-432E-8CAB-1447D973A360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15" BOMItemName="Coil assembly CY-987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3EE4FA8A-7713-4883-986A-BA7C7EE97365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0F7A4308-420F-42CF-890B-9D7879A321DF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29" BOMVersionFromQty="1.0000000000" BOMVersionName="BOM Coil assembly CY-987" CheckBOM="false" ConfigId="" COOItemOrigCountryRegionId="" COOItemOrigCountyId="" COOItemOrigStateId="" CostPcsPrice="461.0000000000" ElementId="{E9563BF3-FF22-479D-B823-DFB1A9CC7CF4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3EE4FA8A-7713-4883-986A-BA7C7EE97365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29" BOMItemName="Voice coil 18-DZ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871D45B4-05A2-4CE9-9B2C-4F81C6C583F2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E9563BF3-FF22-479D-B823-DFB1A9CC7CF4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05" BOMItemName="Magnet wire A90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5A93F1F2-AF5E-4E23-9232-9BB08EF85114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E9563BF3-FF22-479D-B823-DFB1A9CC7CF4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30" BOMItemName="Core 50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0827EFB1-E3AA-4FDA-A7B2-EC144E55DBCC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E9563BF3-FF22-479D-B823-DFB1A9CC7CF4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03" BOMItemName="Basket assembly BA0193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1E610CE1-D73B-4ABC-A691-D0BE27C016AC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0F7A4308-420F-42CF-890B-9D7879A321DF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05" BOMVersionFromQty="1.0000000000" BOMVersionName="BOM Basket assembly BA0193" CheckBOM="false" ConfigId="" COOItemOrigCountryRegionId="" COOItemOrigCountyId="" COOItemOrigStateId="" CostPcsPrice="461.0000000000" ElementId="{9749D12D-E1FB-42B7-BE4A-EEFA62122016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1E610CE1-D73B-4ABC-A691-D0BE27C016AC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07" BOMItemName="Basket BA0193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42DA41A1-F813-4051-AD53-EA661B701CDC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9749D12D-E1FB-42B7-BE4A-EEFA62122016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08" BOMItemName="Suspension BA0193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CAB3969F-3371-4334-B4BD-E80E6E218ABC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9749D12D-E1FB-42B7-BE4A-EEFA62122016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09" BOMItemName="Basket ring BA0193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93CE9258-13EA-47EF-8C93-B622E9F989FC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9749D12D-E1FB-42B7-BE4A-EEFA62122016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04" BOMItemName="Spider S91A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7237D712-E12A-481E-85D7-A860F0F8EC0A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0F7A4308-420F-42CF-890B-9D7879A321DF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05" BOMItemName="Speaker cone ST5611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6647FA8E-FF28-4598-AF1F-B1A0E5A06ADF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0F7A4308-420F-42CF-890B-9D7879A321DF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06" BOMVersionFromQty="1.0000000000" BOMVersionName="BOM Speaker cone ST5611" CheckBOM="false" ConfigId="" COOItemOrigCountryRegionId="" COOItemOrigCountyId="" COOItemOrigStateId="" CostPcsPrice="461.0000000000" ElementId="{25AE0CC2-6BC6-4F7B-836B-D2250D78EF39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6647FA8E-FF28-4598-AF1F-B1A0E5A06ADF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0" BOMItemName="Dust cap ST5611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012E0BF3-0BF6-40C6-B45F-57DEA6DE0B39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25AE0CC2-6BC6-4F7B-836B-D2250D78EF39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1" BOMItemName="Cone ST5611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A8CABD91-FBF4-4268-93AD-8D88FAFBE849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25AE0CC2-6BC6-4F7B-836B-D2250D78EF39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51" BOMVersionFromQty="1.0000000000" BOMVersionName="BOM Speaker cone ST5611" CheckBOM="false" ConfigId="" COOItemOrigCountryRegionId="" COOItemOrigCountyId="" COOItemOrigStateId="" CostPcsPrice="461.0000000000" ElementId="{A992E1DC-C480-4683-983E-124787E8BD08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6647FA8E-FF28-4598-AF1F-B1A0E5A06ADF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0" BOMItemName="Dust cap ST5611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F2F752A2-0B2A-4AA2-8EC6-6A64404C5897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A992E1DC-C480-4683-983E-124787E8BD08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1" BOMItemName="Cone ST5611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94E08DDD-8AAB-4A05-8A70-BB20B1ED352C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A992E1DC-C480-4683-983E-124787E8BD08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06" BOMItemName="Gasket Y8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9FB97E2A-E25D-44B5-BA87-C4E1E4555D68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0F7A4308-420F-42CF-890B-9D7879A321DF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16" BOMItemName="Speaker cover KL26" BOMLevel_DR="2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FA07C403-6D45-43CC-BED3-7E9F7A4599F3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0F7A4308-420F-42CF-890B-9D7879A321DF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30" BOMVersionFromDate="2020-02-02" BOMVersionFromQty="1.0000000000" BOMVersionName="BOM Speaker cover KL26" CheckBOM="false" ConfigId="" COOItemOrigCountryRegionId="" COOItemOrigCountyId="" COOItemOrigStateId="" CostPcsPrice="461.0000000000" ElementId="{937F79D6-5809-4CEC-812C-D0C5093D7E4A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FA07C403-6D45-43CC-BED3-7E9F7A4599F3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31" BOMItemName="Foam A13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A0130048-B1C2-4099-A73D-D07565370AD5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937F79D6-5809-4CEC-812C-D0C5093D7E4A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32" BOMItemName="Cover Basket W717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4BCB5CE3-79DE-4F41-8251-C010946E7FA2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937F79D6-5809-4CEC-812C-D0C5093D7E4A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17" BOMItemName="Speaker cabinet HLF-62B" BOMLevel_DR="2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EA2AE7EE-FA95-4760-852A-E20CF1A6D79D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0F7A4308-420F-42CF-890B-9D7879A321DF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31" BOMVersionFromDate="2020-02-02" BOMVersionFromQty="1.0000000000" BOMVersionName="BOM Speaker cabinet HLF-62B" CheckBOM="false" ConfigId="" COOItemOrigCountryRegionId="" COOItemOrigCountyId="" COOItemOrigStateId="" CostPcsPrice="461.0000000000" ElementId="{B01C5929-21AE-4671-A08D-2E094B530A21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EA2AE7EE-FA95-4760-852A-E20CF1A6D79D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33" BOMItemName="Side plate 7274" BOMLevel_DR="3" BOMOprNum="0" BOMPosition="" BOMQtySerie="1.0000000000" BOMQuantity="4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65245F88-041E-444B-A783-24D135B6D1C9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B01C5929-21AE-4671-A08D-2E094B530A21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5" BOMItemName="Top plate 5448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0AD03C50-1B50-439E-8949-B011CEA6CFA5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B01C5929-21AE-4671-A08D-2E094B530A21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6" BOMItemName="Bottom plate 4572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7F780B3F-4A23-4EF1-8C16-1AA529924B06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B01C5929-21AE-4671-A08D-2E094B530A21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7" BOMItemName="Rubber Ring 192" BOMLevel_DR="3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61DE8888-ABC6-4D09-86DA-2ADD0CD6CF23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B01C5929-21AE-4671-A08D-2E094B530A21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09" BOMItemName="Powercord DE-118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5B75CAA7-4718-439C-8D97-C6B74EED5BDC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0F7A4308-420F-42CF-890B-9D7879A321DF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10" BOMItemName="Cable wires STD17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0E4085D8-EC3A-4247-997D-EDB2E8AA587D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0F7A4308-420F-42CF-890B-9D7879A321DF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1" BOMOprNum="0" BOMPosition="" BOMQtySerie="0.0000000000" BOMQuantity="0.0000000000" BOMUnit="" BOMVersionActive="true" BOMVersionApproved="true" BOMVersionApprovedBy="000767" BOMVersionBOMId="DEMF000053" BOMVersionFromQty="1.0000000000" BOMVersionName="BOM Speaker HLF-62B" CheckBOM="false" ConfigId="" COOItemOrigCountryRegionId="" COOItemOrigCountyId="" COOItemOrigStateId="" CostPcsPrice="461.0000000000" ElementId="{AD20ECFB-4C95-4B5E-83D8-D26A4ADDDF1E}" IndentBOMItem="" IndentBOMVersion="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CB7551D7-C6B7-4C75-B470-F8C75DD2E277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14" BOMItemName="Magnet Assembly AX-22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DBF4F5B7-8E60-4F5D-B636-FA5C2DEE059C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AD20ECFB-4C95-4B5E-83D8-D26A4ADDDF1E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28" BOMVersionFromQty="1.0000000000" BOMVersionName="BOM Magnet Assembly AX-22" CheckBOM="false" ConfigId="" COOItemOrigCountryRegionId="" COOItemOrigCountyId="" COOItemOrigStateId="" CostPcsPrice="461.0000000000" ElementId="{B47C2324-AC79-492B-AF1E-6DF03672D5D7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DBF4F5B7-8E60-4F5D-B636-FA5C2DEE059C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26" BOMItemName="Ring magnet T-108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C5384593-664D-4161-970B-55C204D24418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B47C2324-AC79-492B-AF1E-6DF03672D5D7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27" BOMItemName="Yoke 350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1FF0536F-1758-4FC1-84FB-06A8C39061DE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B47C2324-AC79-492B-AF1E-6DF03672D5D7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28" BOMItemName="Chassis 350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5D567A63-890C-47F2-A941-248A145E4ADE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B47C2324-AC79-492B-AF1E-6DF03672D5D7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15" BOMItemName="Coil assembly CY-987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AA164501-8FCB-45FA-988F-C0ABE1AA62DE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AD20ECFB-4C95-4B5E-83D8-D26A4ADDDF1E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29" BOMVersionFromQty="1.0000000000" BOMVersionName="BOM Coil assembly CY-987" CheckBOM="false" ConfigId="" COOItemOrigCountryRegionId="" COOItemOrigCountyId="" COOItemOrigStateId="" CostPcsPrice="461.0000000000" ElementId="{8610BC66-33A1-483F-A949-FC53FDBE2450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AA164501-8FCB-45FA-988F-C0ABE1AA62DE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29" BOMItemName="Voice coil 18-DZ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9403A066-862F-4066-B829-C750A4B3B843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8610BC66-33A1-483F-A949-FC53FDBE2450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05" BOMItemName="Magnet wire A90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02644604-415D-4278-96EB-5C8ADE80F1C1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8610BC66-33A1-483F-A949-FC53FDBE2450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30" BOMItemName="Core 50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2D0DC984-9044-43EB-A220-797BD9662F60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8610BC66-33A1-483F-A949-FC53FDBE2450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03" BOMItemName="Basket assembly BA0193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B0633734-F34D-4A61-B8C1-92A348875FEB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AD20ECFB-4C95-4B5E-83D8-D26A4ADDDF1E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05" BOMVersionFromQty="1.0000000000" BOMVersionName="BOM Basket assembly BA0193" CheckBOM="false" ConfigId="" COOItemOrigCountryRegionId="" COOItemOrigCountyId="" COOItemOrigStateId="" CostPcsPrice="461.0000000000" ElementId="{98D9437B-9F19-4DF2-BC99-33787D03B9E8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B0633734-F34D-4A61-B8C1-92A348875FEB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07" BOMItemName="Basket BA0193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0104A7BD-E828-426B-8887-493C6973BA4D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98D9437B-9F19-4DF2-BC99-33787D03B9E8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08" BOMItemName="Suspension BA0193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FE097ED0-7E27-4654-B4F5-E1B77FFE387E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98D9437B-9F19-4DF2-BC99-33787D03B9E8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09" BOMItemName="Basket ring BA0193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48CAED6E-FCDD-4519-AEBF-36CC64A83719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98D9437B-9F19-4DF2-BC99-33787D03B9E8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04" BOMItemName="Spider S91A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79A22BD0-7EA0-4571-96A7-F529D9BE458A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AD20ECFB-4C95-4B5E-83D8-D26A4ADDDF1E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05" BOMItemName="Speaker cone ST5611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0C6E8734-56BD-423A-ADE9-5ADD2603141F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AD20ECFB-4C95-4B5E-83D8-D26A4ADDDF1E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06" BOMVersionFromQty="1.0000000000" BOMVersionName="BOM Speaker cone ST5611" CheckBOM="false" ConfigId="" COOItemOrigCountryRegionId="" COOItemOrigCountyId="" COOItemOrigStateId="" CostPcsPrice="461.0000000000" ElementId="{8CC4C3DD-F4E8-4E30-9834-E250F38312E8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0C6E8734-56BD-423A-ADE9-5ADD2603141F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0" BOMItemName="Dust cap ST5611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597E6863-744F-43FB-B467-F4977F3EC49A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8CC4C3DD-F4E8-4E30-9834-E250F38312E8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1" BOMItemName="Cone ST5611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396BF95E-7B37-4FD3-B8AE-B713362B5EFA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8CC4C3DD-F4E8-4E30-9834-E250F38312E8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51" BOMVersionFromQty="1.0000000000" BOMVersionName="BOM Speaker cone ST5611" CheckBOM="false" ConfigId="" COOItemOrigCountryRegionId="" COOItemOrigCountyId="" COOItemOrigStateId="" CostPcsPrice="461.0000000000" ElementId="{6130C44E-FBB4-4F82-96F0-428CC4556B63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0C6E8734-56BD-423A-ADE9-5ADD2603141F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0" BOMItemName="Dust cap ST5611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52678A38-6E18-438B-8F4E-F085954EEEDB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6130C44E-FBB4-4F82-96F0-428CC4556B63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1" BOMItemName="Cone ST5611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36621AF2-463B-4EAB-92D3-CC9D5F921E3F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6130C44E-FBB4-4F82-96F0-428CC4556B63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06" BOMItemName="Gasket Y8" BOMLevel_DR="2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85D92F20-186B-4E81-98FB-517143BFD4D8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AD20ECFB-4C95-4B5E-83D8-D26A4ADDDF1E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16" BOMItemName="Speaker cover KL26" BOMLevel_DR="2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A297CC20-35A4-4E2A-AAB4-BA0D5776A39E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AD20ECFB-4C95-4B5E-83D8-D26A4ADDDF1E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30" BOMVersionFromDate="2020-02-02" BOMVersionFromQty="1.0000000000" BOMVersionName="BOM Speaker cover KL26" CheckBOM="false" ConfigId="" COOItemOrigCountryRegionId="" COOItemOrigCountyId="" COOItemOrigStateId="" CostPcsPrice="461.0000000000" ElementId="{C97709CB-903C-459E-9807-E1C0B8EC12E7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A297CC20-35A4-4E2A-AAB4-BA0D5776A39E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31" BOMItemName="Foam A13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5B83A5A4-E722-433B-96EE-9666745022FD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C97709CB-903C-459E-9807-E1C0B8EC12E7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32" BOMItemName="Cover Basket W717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38C569D2-69EE-49FA-A8B0-A148D10AD751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C97709CB-903C-459E-9807-E1C0B8EC12E7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17" BOMItemName="Speaker cabinet HLF-62B" BOMLevel_DR="2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F92866A8-0A8F-4104-8920-E98B834911BA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AD20ECFB-4C95-4B5E-83D8-D26A4ADDDF1E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" BOMItemName="" BOMLevel_DR="2" BOMOprNum="0" BOMPosition="" BOMQtySerie="0.0000000000" BOMQuantity="0.0000000000" BOMUnit="" BOMVersionActive="true" BOMVersionApproved="true" BOMVersionApprovedBy="000767" BOMVersionBOMId="DEMF000031" BOMVersionFromDate="2020-02-02" BOMVersionFromQty="1.0000000000" BOMVersionName="BOM Speaker cabinet HLF-62B" CheckBOM="false" ConfigId="" COOItemOrigCountryRegionId="" COOItemOrigCountyId="" COOItemOrigStateId="" CostPcsPrice="461.0000000000" ElementId="{121852E1-3285-474C-BE82-7D1E6F61DFDE}" IndentBOMItem="" IndentBOMVersion="         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F92866A8-0A8F-4104-8920-E98B834911BA}" PurchLowestQty="0.0000000000" PurchStandardQty="1.0000000000" SalesPcsPrice="0.0000000000" TableNum="7104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33" BOMItemName="Side plate 7274" BOMLevel_DR="3" BOMOprNum="0" BOMPosition="" BOMQtySerie="1.0000000000" BOMQuantity="4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B22ED159-6669-44B4-A538-2BB554D20E3C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121852E1-3285-474C-BE82-7D1E6F61DFDE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5" BOMItemName="Top plate 5448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5969603B-9A0E-4D1D-BDBC-0CB99F4B0E04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121852E1-3285-474C-BE82-7D1E6F61DFDE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6" BOMItemName="Bottom plate 4572" BOMLevel_DR="3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4B4D0867-DB8E-4105-B4BA-CD3592263F06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121852E1-3285-474C-BE82-7D1E6F61DFDE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J00017" BOMItemName="Rubber Ring 192" BOMLevel_DR="3" BOMOprNum="0" BOMPosition="" BOMQtySerie="1.0000000000" BOMQuantity="2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929872A8-C88B-4FD4-A926-C53B92A5426B}" IndentBOMItem="   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121852E1-3285-474C-BE82-7D1E6F61DFDE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09" BOMItemName="Powercord DE-118" BOMLevel_DR="2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B71F7232-1838-4D70-BA59-2DDCB4B58A7D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AD20ECFB-4C95-4B5E-83D8-D26A4ADDDF1E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  <BOMConsistOfLine BOMConfigGroup="" BOMItemId="F00010" BOMItemName="Cable wires STD17" BOMLevel_DR="2" BOMOprNum="0" BOMPosition="" BOMQtySerie="1.0000000000" BOMQuantity="1.0000000000" BOMUnit="pcs" BOMVersionActive="false" BOMVersionApproved="false" BOMVersionApprovedBy="" BOMVersionBOMId="" BOMVersionFromQty="0.0000000000" BOMVersionName="" CheckBOM="false" ConfigId="" COOItemOrigCountryRegionId="" COOItemOrigCountyId="" COOItemOrigStateId="" CostPcsPrice="461.0000000000" ElementId="{F96FC975-68FE-4BB9-B2CE-C622271CB85B}" IndentBOMItem="      " IndentBOMVersion="" InventBatchId="" InventColorId="" InventDimension1="" InventDimension10="0.0000000000" InventDimension11="" InventDimension12="" InventDimension2="" InventDimension3="" InventDimension4="" InventDimension5="" InventDimension6="" InventDimension7="" InventDimension8="" InventGTDId_RU="" InventLocationId="" InventLowestQty="0.0000000000" InventOwnerId_RU="" InventProfileId_RU="" InventSerialId="" InventSiteId="" InventSizeId="" InventStandardQty="1.0000000000" InventStatusId="" InventStyleId="" InventTableItemGroup="Audio" InventTableItemId="GA0002" InventTableItemName="SpeakerSet Highline-62B" InventUnit="pcs" InventVersionId="" LicensePlateId="" ParentElementId="{AD20ECFB-4C95-4B5E-83D8-D26A4ADDDF1E}" PurchLowestQty="0.0000000000" PurchStandardQty="1.0000000000" SalesPcsPrice="0.0000000000" TableNum="13333" WMSLocationId="" WMSPalletId="">
              <BOMFormula Value="0" Name="Formula0" Text="Standard"/>
              <BOMItemType Value="0" Name="Item" Text="Item"/>
              <BOMType Value="0" Name="Item" Text="Item"/>
            </BOMConsistOfLine>
          </ReportData>
        </SampleXml>
      </PreviewData>
    </DataSource>
    <DataSource xmlns:d3p1="http://schemas.docentric.com/dynamics-ax/templates" Name="Parameters" IsDefault="0" DataKind="2" d3p1:dataSectionType="3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Parameters">
                <xs:annotation>
                  <xs:appinfo>
                    <xse:label xmlns:xse="http://schemas.docentric.com/xml-schema-extensions" xse:text="Report parameters" xse:refCode="@DocentricAX:DdspParameters"/>
                  </xs:appinfo>
                </xs:annotation>
                <xs:complexType>
                  <xs:choice minOccurs="0" maxOccurs="unbounded">
                    <xs:element name="DisplayPrinciple" type="Enum">
                      <xs:annotation>
                        <xs:appinfo>
                          <xse:label xmlns:xse="http://schemas.docentric.com/xml-schema-extensions" xse:text="Display principle" xse:refCode="@SYS68229"/>
                        </xs:appinfo>
                      </xs:annotation>
                    </xs:element>
                    <xs:element name="Show" type="Enum">
                      <xs:annotation>
                        <xs:appinfo>
                          <xse:label xmlns:xse="http://schemas.docentric.com/xml-schema-extensions" xse:text="Show" xse:refCode="@SYS8335"/>
                        </xs:appinfo>
                      </xs:annotation>
                    </xs:element>
                  </xs:choice>
                  <xs:attribute name="BOMConsistOfDS_ViewInventDimension1" type="xs:boolean" use="optional">
                    <xs:annotation>
                      <xs:appinfo>
                        <xse:label xmlns:xse="http://schemas.docentric.com/xml-schema-extensions" xse:text="Inventory Dimension 1" xse:refCode="@InventDimension1:FlagLabel"/>
                      </xs:appinfo>
                    </xs:annotation>
                  </xs:attribute>
                  <xs:attribute name="BOMConsistOfDS_ViewInventDimension10" type="xs:boolean" use="optional">
                    <xs:annotation>
                      <xs:appinfo>
                        <xse:label xmlns:xse="http://schemas.docentric.com/xml-schema-extensions" xse:text="Inventory Dimension 10" xse:refCode="@InventDimension10:FlagLabel"/>
                      </xs:appinfo>
                    </xs:annotation>
                  </xs:attribute>
                  <xs:attribute name="BOMConsistOfDS_ViewInventDimension11" type="xs:boolean" use="optional">
                    <xs:annotation>
                      <xs:appinfo>
                        <xse:label xmlns:xse="http://schemas.docentric.com/xml-schema-extensions" xse:text="Inventory Dimension 11" xse:refCode="@InventDimension11:FlagLabel"/>
                      </xs:appinfo>
                    </xs:annotation>
                  </xs:attribute>
                  <xs:attribute name="BOMConsistOfDS_ViewInventDimension12" type="xs:boolean" use="optional">
                    <xs:annotation>
                      <xs:appinfo>
                        <xse:label xmlns:xse="http://schemas.docentric.com/xml-schema-extensions" xse:text="Inventory Dimension 12" xse:refCode="@InventDimension12:FlagLabel"/>
                      </xs:appinfo>
                    </xs:annotation>
                  </xs:attribute>
                  <xs:attribute name="BOMConsistOfDS_ViewInventDimension2" type="xs:boolean" use="optional">
                    <xs:annotation>
                      <xs:appinfo>
                        <xse:label xmlns:xse="http://schemas.docentric.com/xml-schema-extensions" xse:text="Inventory Dimension 2" xse:refCode="@InventDimension2:FlagLabel"/>
                      </xs:appinfo>
                    </xs:annotation>
                  </xs:attribute>
                  <xs:attribute name="BOMConsistOfDS_ViewInventDimension3" type="xs:boolean" use="optional">
                    <xs:annotation>
                      <xs:appinfo>
                        <xse:label xmlns:xse="http://schemas.docentric.com/xml-schema-extensions" xse:text="Inventory Dimension 3" xse:refCode="@InventDimension3:FlagLabel"/>
                      </xs:appinfo>
                    </xs:annotation>
                  </xs:attribute>
                  <xs:attribute name="BOMConsistOfDS_ViewInventDimension4" type="xs:boolean" use="optional">
                    <xs:annotation>
                      <xs:appinfo>
                        <xse:label xmlns:xse="http://schemas.docentric.com/xml-schema-extensions" xse:text="Inventory Dimension 4" xse:refCode="@InventDimension4:FlagLabel"/>
                      </xs:appinfo>
                    </xs:annotation>
                  </xs:attribute>
                  <xs:attribute name="BOMConsistOfDS_ViewInventDimension5" type="xs:boolean" use="optional">
                    <xs:annotation>
                      <xs:appinfo>
                        <xse:label xmlns:xse="http://schemas.docentric.com/xml-schema-extensions" xse:text="Inventory Dimension 5" xse:refCode="@InventDimension5:FlagLabel"/>
                      </xs:appinfo>
                    </xs:annotation>
                  </xs:attribute>
                  <xs:attribute name="BOMConsistOfDS_ViewInventDimension6" type="xs:boolean" use="optional">
                    <xs:annotation>
                      <xs:appinfo>
                        <xse:label xmlns:xse="http://schemas.docentric.com/xml-schema-extensions" xse:text="Inventory Dimension 6" xse:refCode="@InventDimension6:FlagLabel"/>
                      </xs:appinfo>
                    </xs:annotation>
                  </xs:attribute>
                  <xs:attribute name="BOMConsistOfDS_ViewInventDimension7" type="xs:boolean" use="optional">
                    <xs:annotation>
                      <xs:appinfo>
                        <xse:label xmlns:xse="http://schemas.docentric.com/xml-schema-extensions" xse:text="Inventory Dimension 7" xse:refCode="@InventDimension7:FlagLabel"/>
                      </xs:appinfo>
                    </xs:annotation>
                  </xs:attribute>
                  <xs:attribute name="BOMConsistOfDS_ViewInventDimension8" type="xs:boolean" use="optional">
                    <xs:annotation>
                      <xs:appinfo>
                        <xse:label xmlns:xse="http://schemas.docentric.com/xml-schema-extensions" xse:text="Inventory Dimension 8" xse:refCode="@InventDimension8:FlagLabel"/>
                      </xs:appinfo>
                    </xs:annotation>
                  </xs:attribute>
                  <xs:attribute name="BOMConsistOfDS_ViewInventDimension9" type="xs:boolean" use="optional">
                    <xs:annotation>
                      <xs:appinfo>
                        <xse:label xmlns:xse="http://schemas.docentric.com/xml-schema-extensions" xse:text="Inventory Dimension 9" xse:refCode="@InventDimension9:FlagLabel"/>
                      </xs:appinfo>
                    </xs:annotation>
                  </xs:attribute>
                  <xs:attribute name="BOMConsistOfDS_ViewInventGTDId" type="xs:boolean" use="optional">
                    <xs:annotation>
                      <xs:appinfo>
                        <xse:label xmlns:xse="http://schemas.docentric.com/xml-schema-extensions" xse:text="GTD number" xse:refCode="@GLS115400"/>
                      </xs:appinfo>
                    </xs:annotation>
                  </xs:attribute>
                  <xs:attribute name="BOMConsistOfDS_ViewInventOwnerId" type="xs:boolean" use="optional">
                    <xs:annotation>
                      <xs:appinfo>
                        <xse:label xmlns:xse="http://schemas.docentric.com/xml-schema-extensions" xse:text="Inventory owner" xse:refCode="@GLS115561"/>
                      </xs:appinfo>
                    </xs:annotation>
                  </xs:attribute>
                  <xs:attribute name="BOMConsistOfDS_ViewInventProfileId" type="xs:boolean" use="optional">
                    <xs:annotation>
                      <xs:appinfo>
                        <xse:label xmlns:xse="http://schemas.docentric.com/xml-schema-extensions" xse:text="Inventory profile" xse:refCode="@GLS113769"/>
                      </xs:appinfo>
                    </xs:annotation>
                  </xs:attribute>
                  <xs:attribute name="BOMConsistOfDS_ViewInventStatus" type="xs:boolean" use="optional">
                    <xs:annotation>
                      <xs:appinfo>
                        <xse:label xmlns:xse="http://schemas.docentric.com/xml-schema-extensions" xse:text="Inventory status" xse:refCode="@WAX357"/>
                      </xs:appinfo>
                    </xs:annotation>
                  </xs:attribute>
                  <xs:attribute name="BOMConsistOfDS_ViewInventVersionId" type="xs:boolean" use="optional">
                    <xs:annotation>
                      <xs:appinfo>
                        <xse:label xmlns:xse="http://schemas.docentric.com/xml-schema-extensions" xse:text="Version" xse:refCode="@SCM:Version"/>
                      </xs:appinfo>
                    </xs:annotation>
                  </xs:attribute>
                  <xs:attribute name="BOMConsistOfDS_ViewLicensePlate" type="xs:boolean" use="optional">
                    <xs:annotation>
                      <xs:appinfo>
                        <xse:label xmlns:xse="http://schemas.docentric.com/xml-schema-extensions" xse:text="License plate" xse:refCode="@WAX359"/>
                      </xs:appinfo>
                    </xs:annotation>
                  </xs:attribute>
                  <xs:attribute name="COOFeatureAndConfigKey" type="xs:boolean" use="optional">
                    <xs:annotation>
                      <xs:appinfo>
                        <xse:label xmlns:xse="http://schemas.docentric.com/xml-schema-extensions" xse:text="Country of origin management feature and configuration key" xse:refCode="@SCM:COOFeatureAndConfigKey"/>
                      </xs:appinfo>
                    </xs:annotation>
                  </xs:attribute>
                  <xs:attribute name="DestinationCountryRegionId" type="xs:string" use="optional">
                    <xs:annotation>
                      <xs:appinfo>
                        <xse:label xmlns:xse="http://schemas.docentric.com/xml-schema-extensions" xse:text="Destination Country" xse:refCode="@SCM:DestinationCountry"/>
                      </xs:appinfo>
                    </xs:annotation>
                  </xs:attribute>
                  <xs:attribute name="FromDate" type="xs:date" use="optional">
                    <xs:annotation>
                      <xs:appinfo>
                        <xse:label xmlns:xse="http://schemas.docentric.com/xml-schema-extensions" xse:text="From date" xse:refCode="@SYS5209"/>
                      </xs:appinfo>
                    </xs:annotation>
                  </xs:attribute>
                  <xs:attribute name="MaxLevel" type="xs:integer" use="optional">
                    <xs:annotation>
                      <xs:appinfo>
                        <xse:label xmlns:xse="http://schemas.docentric.com/xml-schema-extensions" xse:text="Max. levels" xse:refCode="@SYS24149"/>
                      </xs:appinfo>
                    </xs:annotation>
                  </xs:attribute>
                  <xs:attribute name="SearchInterval" type="xs:boolean" use="optional">
                    <xs:annotation>
                      <xs:appinfo>
                        <xse:label xmlns:xse="http://schemas.docentric.com/xml-schema-extensions" xse:text="SearchInterval" xse:refCode=""/>
                      </xs:appinfo>
                    </xs:annotation>
                  </xs:attribute>
                  <xs:attribute name="SearchIntervalWithLinesOnly" type="xs:boolean" use="optional">
                    <xs:annotation>
                      <xs:appinfo>
                        <xse:label xmlns:xse="http://schemas.docentric.com/xml-schema-extensions" xse:text="Search interval with lines only" xse:refCode="@SYS67867"/>
                      </xs:appinfo>
                    </xs:annotation>
                  </xs:attribute>
                  <xs:attribute name="ToDate" type="xs:date" use="optional">
                    <xs:annotation>
                      <xs:appinfo>
                        <xse:label xmlns:xse="http://schemas.docentric.com/xml-schema-extensions" xse:text="To date" xse:refCode="@SYS14656"/>
                      </xs:appinfo>
                    </xs:annotation>
                  </xs:attribute>
                  <xs:attribute name="ViewConfigId" type="xs:boolean" use="optional">
                    <xs:annotation>
                      <xs:appinfo>
                        <xse:label xmlns:xse="http://schemas.docentric.com/xml-schema-extensions" xse:text="Configuration" xse:refCode="@SYS14011"/>
                      </xs:appinfo>
                    </xs:annotation>
                  </xs:attribute>
                  <xs:attribute name="ViewInventBatchId" type="xs:boolean" use="optional">
                    <xs:annotation>
                      <xs:appinfo>
                        <xse:label xmlns:xse="http://schemas.docentric.com/xml-schema-extensions" xse:text="Batch number" xse:refCode="@SYS53636"/>
                      </xs:appinfo>
                    </xs:annotation>
                  </xs:attribute>
                  <xs:attribute name="ViewInventColorId" type="xs:boolean" use="optional">
                    <xs:annotation>
                      <xs:appinfo>
                        <xse:label xmlns:xse="http://schemas.docentric.com/xml-schema-extensions" xse:text="Color" xse:refCode="@SYS73726"/>
                      </xs:appinfo>
                    </xs:annotation>
                  </xs:attribute>
                  <xs:attribute name="ViewInventLocationId" type="xs:boolean" use="optional">
                    <xs:annotation>
                      <xs:appinfo>
                        <xse:label xmlns:xse="http://schemas.docentric.com/xml-schema-extensions" xse:text="Warehouse" xse:refCode="@SYS6437"/>
                      </xs:appinfo>
                    </xs:annotation>
                  </xs:attribute>
                  <xs:attribute name="ViewInventSerialId" type="xs:boolean" use="optional">
                    <xs:annotation>
                      <xs:appinfo>
                        <xse:label xmlns:xse="http://schemas.docentric.com/xml-schema-extensions" xse:text="Serial number" xse:refCode="@SYS477"/>
                      </xs:appinfo>
                    </xs:annotation>
                  </xs:attribute>
                  <xs:attribute name="ViewInventSiteId" type="xs:boolean" use="optional">
                    <xs:annotation>
                      <xs:appinfo>
                        <xse:label xmlns:xse="http://schemas.docentric.com/xml-schema-extensions" xse:text="Site" xse:refCode="@SYS103211"/>
                      </xs:appinfo>
                    </xs:annotation>
                  </xs:attribute>
                  <xs:attribute name="ViewInventSizeId" type="xs:boolean" use="optional">
                    <xs:annotation>
                      <xs:appinfo>
                        <xse:label xmlns:xse="http://schemas.docentric.com/xml-schema-extensions" xse:text="Size" xse:refCode="@SYS73727"/>
                      </xs:appinfo>
                    </xs:annotation>
                  </xs:attribute>
                  <xs:attribute name="ViewInventStyleId" type="xs:boolean" use="optional">
                    <xs:annotation>
                      <xs:appinfo>
                        <xse:label xmlns:xse="http://schemas.docentric.com/xml-schema-extensions" xse:text="Style" xse:refCode="@FPK270000"/>
                      </xs:appinfo>
                    </xs:annotation>
                  </xs:attribute>
                  <xs:attribute name="ViewWMSLocationId" type="xs:boolean" use="optional">
                    <xs:annotation>
                      <xs:appinfo>
                        <xse:label xmlns:xse="http://schemas.docentric.com/xml-schema-extensions" xse:text="Location" xse:refCode="@SYS101242"/>
                      </xs:appinfo>
                    </xs:annotation>
                  </xs:attribute>
                  <xs:attribute name="ViewWMSPalletId" type="xs:boolean" use="optional">
                    <xs:annotation>
                      <xs:appinfo>
                        <xse:label xmlns:xse="http://schemas.docentric.com/xml-schema-extensions" xse:text="Pallet ID" xse:refCode="@SYS50253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Parameters BOMConsistOfDS_ViewInventDimension1="false" BOMConsistOfDS_ViewInventDimension10="false" BOMConsistOfDS_ViewInventDimension11="false" BOMConsistOfDS_ViewInventDimension12="false" BOMConsistOfDS_ViewInventDimension2="false" BOMConsistOfDS_ViewInventDimension3="false" BOMConsistOfDS_ViewInventDimension4="false" BOMConsistOfDS_ViewInventDimension5="false" BOMConsistOfDS_ViewInventDimension6="false" BOMConsistOfDS_ViewInventDimension7="false" BOMConsistOfDS_ViewInventDimension8="false" BOMConsistOfDS_ViewInventDimension9="false" BOMConsistOfDS_ViewInventGTDId="false" BOMConsistOfDS_ViewInventOwnerId="false" BOMConsistOfDS_ViewInventProfileId="false" BOMConsistOfDS_ViewInventStatus="true" BOMConsistOfDS_ViewInventVersionId="false" BOMConsistOfDS_ViewLicensePlate="true" COOFeatureAndConfigKey="true" DestinationCountryRegionId="DEU" MaxLevel="10" SearchInterval="true" SearchIntervalWithLinesOnly="true" ViewConfigId="true" ViewInventBatchId="false" ViewInventColorId="true" ViewInventLocationId="true" ViewInventSerialId="false" ViewInventSiteId="true" ViewInventSizeId="true" ViewInventStyleId="true" ViewWMSLocationId="false" ViewWMSPalletId="false">
            <DisplayPrinciple Value="3" Name="All" Text="All"/>
            <Show Value="0" Name="BOM" Text="BOM lines"/>
          </Parameters>
        </SampleXml>
      </PreviewData>
    </DataSource>
  </DataSources>
  <Elements xmlns="">
    <Element Type="Group" Id="606621658" RenderMode="2">
      <ChildElements>
        <ElementRef Id="2019270674"/>
        <ElementRef Id="4117000467"/>
        <ElementRef Id="4242884401"/>
        <ElementRef Id="3283980950"/>
        <ElementRef Id="3966820030"/>
        <ElementRef Id="2749140584"/>
        <ElementRef Id="1724873370"/>
      </ChildElements>
      <ValueBinding DataKind="2" Source="MainData" Path="BOMConsistOfLine"/>
      <SortDescriptors/>
      <GroupByBinding DataKind="2" Path="@InventTableItemId" ResultDataType="System.String"/>
      <GroupByBinding DataKind="2" Path="@InventTableItemName" ResultDataType="System.String"/>
      <GroupByBinding DataKind="2" Path="@InventTableItemGroup" ResultDataType="System.String"/>
    </Element>
    <Element Type="Label" Id="2019270674">
      <Value LabelName="InventTableItemId" LabelCode="@SYS12836" DataSection="1" DataXPath="BOMConsistOfLine/@InventTableItemId"/>
    </Element>
    <Element Type="Label" Id="4117000467">
      <Value LabelName="InventTableItemName" LabelCode="@SYS5398" DataSection="1" DataXPath="BOMConsistOfLine/@InventTableItemName"/>
    </Element>
    <Element Type="Label" Id="4242884401">
      <Value LabelName="InventTableItemGroup" LabelCode="@SYS4922" DataSection="1" DataXPath="BOMConsistOfLine/@InventTableItemGroup"/>
    </Element>
    <Element Type="Field" Id="3283980950">
      <ValueBinding DataKind="2" Source="." Path="@docentricdg:Key" ResultDataType="System.String"/>
    </Element>
    <Element Type="Field" Id="3966820030">
      <ValueBinding DataKind="2" Source="." Path="@docentricdg:Key2" ResultDataType="System.String"/>
    </Element>
    <Element Type="Field" Id="2749140584">
      <ValueBinding DataKind="2" Source="." Path="@docentricdg:Key3" ResultDataType="System.String"/>
    </Element>
    <Element Type="If" Id="1724873370">
      <ChildElements>
        <ElementRef Id="2662496937"/>
      </ChildElements>
      <ValueBinding DataKind="2" Source="." Path="BOMConsistOfLine/@ElementId != &quot;&quot;" ResultDataType="System.Boolean"/>
    </Element>
    <Element Type="List" Id="2662496937" RenderMode="1">
      <ChildElements>
        <ElementRef Id="3320286628"/>
        <ElementRef Id="1917580428"/>
        <ElementRef Id="2232888458"/>
        <ElementRef Id="1985652057"/>
      </ChildElements>
      <ValueBinding DataKind="2" Source="." Path="BOMConsistOfLine"/>
      <SortDescriptors/>
    </Element>
    <Element Type="If" Id="3320286628">
      <ChildElements>
        <ElementRef Id="1584569031"/>
        <ElementRef Id="1342442502"/>
        <ElementRef Id="1604446980"/>
        <ElementRef Id="3620240614"/>
        <ElementRef Id="2789614818"/>
        <ElementRef Id="2638833170"/>
        <ElementRef Id="2931922793"/>
        <ElementRef Id="1617562916"/>
        <ElementRef Id="1762561289"/>
        <ElementRef Id="2332405386"/>
        <ElementRef Id="1304808308"/>
        <ElementRef Id="101850281"/>
        <ElementRef Id="1307744889"/>
        <ElementRef Id="3612156070"/>
        <ElementRef Id="2901536493"/>
        <ElementRef Id="1736202405"/>
        <ElementRef Id="1560586238"/>
        <ElementRef Id="2105227489"/>
        <ElementRef Id="689112987"/>
        <ElementRef Id="1242527415"/>
        <ElementRef Id="422838225"/>
        <ElementRef Id="1207213906"/>
        <ElementRef Id="693040554"/>
        <ElementRef Id="2771570730"/>
        <ElementRef Id="2512943751"/>
        <ElementRef Id="3030505247"/>
        <ElementRef Id="1924681260"/>
        <ElementRef Id="2393144143"/>
        <ElementRef Id="1630201811"/>
        <ElementRef Id="3403149946"/>
      </ChildElements>
      <ValueBinding DataKind="2" Source="." Path="@BOMItemId = ''" ResultDataType="System.Boolean"/>
    </Element>
    <Element Type="Field" Id="1584569031">
      <ValueBinding DataKind="2" Source="." Path="@IndentBOMVersion" ResultDataType="System.String"/>
    </Element>
    <Element Type="Field" Id="1342442502">
      <ValueBinding DataKind="2" Source="Parameters" Path="iif(Show/@Name = &quot;BOM&quot;, label('@SYS7916'),&#10;iif(Show/@Name = &quot;PmfFormula&quot;, label('@SYS672'),&#10;iif(Show/@Name = &quot;Version&quot;, label('@SYS4009249'),&#10;'')))" ResultDataType="System.String"/>
    </Element>
    <Element Type="Label" Id="1604446980">
      <Value LabelName="BOMVersionName" LabelCode="@SYS7399" DataSection="1" DataXPath="BOMConsistOfLine/@BOMVersionName"/>
    </Element>
    <Element Type="Label" Id="3620240614">
      <VisualFormatOverrides>
        <VisualFormatOverride TargetWordObjectType="50" FormatProperty="600">
          <Binding DataKind="2" Source="Parameters" Path="@ViewConfigId = &quot;true&quot;" ResultDataType="System.Boolean"/>
        </VisualFormatOverride>
      </VisualFormatOverrides>
      <Value LabelName="ConfigId" LabelCode="@SYS14011" DataSection="1" DataXPath="BOMConsistOfLine/@ConfigId"/>
    </Element>
    <Element Type="Label" Id="2789614818">
      <VisualFormatOverrides>
        <VisualFormatOverride TargetWordObjectType="50" FormatProperty="600">
          <Binding DataKind="2" Source="Parameters" Path="@ViewInventSizeId = &quot;true&quot;" ResultDataType="System.Boolean"/>
        </VisualFormatOverride>
      </VisualFormatOverrides>
      <Value LabelName="InventSizeId" LabelCode="@SYS73727" DataSection="1" DataXPath="BOMConsistOfLine/@InventSizeId"/>
    </Element>
    <Element Type="Label" Id="2638833170">
      <VisualFormatOverrides>
        <VisualFormatOverride TargetWordObjectType="50" FormatProperty="600">
          <Binding DataKind="2" Source="Parameters" Path="@ViewInventColorId = &quot;true&quot;" ResultDataType="System.Boolean"/>
        </VisualFormatOverride>
      </VisualFormatOverrides>
      <Value LabelName="InventColorId" LabelCode="@SYS73726" DataSection="1" DataXPath="BOMConsistOfLine/@InventColorId"/>
    </Element>
    <Element Type="Label" Id="2931922793">
      <VisualFormatOverrides>
        <VisualFormatOverride TargetWordObjectType="50" FormatProperty="600">
          <Binding DataKind="2" Source="Parameters" Path="@ViewInventStyleId = &quot;true&quot;" ResultDataType="System.Boolean"/>
        </VisualFormatOverride>
      </VisualFormatOverrides>
      <Value LabelName="InventStyleId" LabelCode="@FPK270000" DataSection="1" DataXPath="BOMConsistOfLine/@InventStyleId"/>
    </Element>
    <Element Type="Label" Id="1617562916">
      <VisualFormatOverrides>
        <VisualFormatOverride TargetWordObjectType="50" FormatProperty="600">
          <Binding DataKind="2" Source="Parameters" Path="@BOMConsistOfDS_ViewInventVersionId" ResultDataType="System.Boolean"/>
        </VisualFormatOverride>
      </VisualFormatOverrides>
      <Value LabelName="InventVersionId" LabelCode="@SCM:Version" DataSection="1" DataXPath="BOMConsistOfLine/@InventVersionId"/>
    </Element>
    <Element Type="Label" Id="1762561289">
      <VisualFormatOverrides>
        <VisualFormatOverride TargetWordObjectType="50" FormatProperty="600">
          <Binding DataKind="2" Source="Parameters" Path="@ViewInventSiteId = &quot;true&quot;" ResultDataType="System.Boolean"/>
        </VisualFormatOverride>
      </VisualFormatOverrides>
      <Value LabelName="InventSiteId" LabelCode="@SYS103211" DataSection="1" DataXPath="BOMConsistOfLine/@InventSiteId"/>
    </Element>
    <Element Type="Label" Id="2332405386">
      <Value LabelName="From Qty" LabelCode="@SYS329986"/>
    </Element>
    <Element Type="Label" Id="1304808308">
      <Value LabelName="BOMVersionFromDate" LabelCode="@SYS5209" DataSection="1" DataXPath="BOMConsistOfLine/@BOMVersionFromDate"/>
    </Element>
    <Element Type="Label" Id="101850281">
      <Value LabelName="BOMVersionToDate" LabelCode="@SYS14656" DataSection="1" DataXPath="BOMConsistOfLine/@BOMVersionToDate"/>
    </Element>
    <Element Type="Label" Id="1307744889">
      <Value LabelName="Active" LabelCode="@SYS24676"/>
    </Element>
    <Element Type="Label" Id="3612156070">
      <Value LabelName="Approved by" LabelCode="@SYS3492"/>
    </Element>
    <Element Type="Label" Id="2901536493">
      <Value LabelName="Approved" LabelCode="@SYS10158"/>
    </Element>
    <Element Type="Field" Id="1736202405">
      <ValueBinding DataKind="2" Source="." Path="@IndentBOMVersion" ResultDataType="System.String"/>
    </Element>
    <Element Type="Field" Id="1560586238">
      <ValueBinding DataKind="2" Source="." Path="@BOMVersionBOMId" ResultDataType="System.String"/>
    </Element>
    <Element Type="Field" Id="2105227489">
      <ValueBinding DataKind="2" Source="." Path="@BOMVersionName" ResultDataType="System.String"/>
    </Element>
    <Element Type="Field" Id="689112987">
      <ValueBinding DataKind="2" Source="." Path="@ConfigId" ResultDataType="System.String"/>
    </Element>
    <Element Type="Field" Id="1242527415">
      <ValueBinding DataKind="2" Source="." Path="@InventSizeId" ResultDataType="System.String"/>
    </Element>
    <Element Type="Field" Id="422838225">
      <ValueBinding DataKind="2" Source="." Path="@InventColorId" ResultDataType="System.String"/>
    </Element>
    <Element Type="Field" Id="1207213906">
      <ValueBinding DataKind="2" Source="." Path="@InventStyleId" ResultDataType="System.String"/>
    </Element>
    <Element Type="Field" Id="693040554">
      <ValueBinding DataKind="2" Source="." Path="@InventVersionId" ResultDataType="System.String"/>
    </Element>
    <Element Type="Field" Id="2771570730">
      <ValueBinding DataKind="2" Source="." Path="@InventSiteId" ResultDataType="System.String"/>
    </Element>
    <Element Type="Field" Id="2512943751" FormatString="n2">
      <ValueBinding DataKind="2" Source="." Path="@BOMVersionFromQty" ResultDataType="System.Decimal"/>
    </Element>
    <Element Type="Field" Id="3030505247" FormatString="d">
      <ValueBinding DataKind="2" Source="." Path="@BOMVersionFromDate" ResultDataType="System.DateTime"/>
    </Element>
    <Element Type="Field" Id="1924681260" FormatString="d">
      <ValueBinding DataKind="2" Source="." Path="@BOMVersionToDate" ResultDataType="System.DateTime"/>
    </Element>
    <Element Type="Field" Id="2393144143">
      <ValueBinding DataKind="2" Source="." Path="iif(@BOMVersionActive = &quot;true&quot;, label('@SYS5461'), label('@SYS2048'))" ResultDataType="System.String"/>
    </Element>
    <Element Type="Field" Id="1630201811">
      <ValueBinding DataKind="2" Source="." Path="@BOMVersionApprovedBy" ResultDataType="System.String"/>
    </Element>
    <Element Type="Field" Id="3403149946">
      <ValueBinding DataKind="2" Source="." Path="iif(@BOMVersionApproved = &quot;true&quot;, label('@SYS5461'), label('@SYS2048'))" ResultDataType="System.String"/>
    </Element>
    <Element Type="If" Id="1917580428">
      <ChildElements>
        <ElementRef Id="1521279266"/>
        <ElementRef Id="2312905280"/>
        <ElementRef Id="2876183811"/>
        <ElementRef Id="88361169"/>
        <ElementRef Id="3009479592"/>
        <ElementRef Id="3995048348"/>
        <ElementRef Id="2356142875"/>
        <ElementRef Id="3707500485"/>
        <ElementRef Id="3238201310"/>
        <ElementRef Id="206223215"/>
        <ElementRef Id="3562960960"/>
        <ElementRef Id="3187923375"/>
        <ElementRef Id="126052305"/>
        <ElementRef Id="1757484401"/>
        <ElementRef Id="2187162851"/>
        <ElementRef Id="4077069249"/>
        <ElementRef Id="3598036184"/>
        <ElementRef Id="3541767218"/>
        <ElementRef Id="1719168111"/>
      </ChildElements>
      <ValueBinding DataKind="2" Source="." Path="@BOMItemId = ''" ResultDataType="System.Boolean"/>
    </Element>
    <Element Type="Field" Id="1521279266">
      <ValueBinding DataKind="2" Source="." Path="@IndentBOMVersion" ResultDataType="System.String"/>
    </Element>
    <Element Type="Label" Id="2312905280">
      <Value LabelName="BOMItemId" LabelCode="@SYS12836" DataSection="1" DataXPath="BOMConsistOfLine/@BOMItemId"/>
    </Element>
    <Element Type="Label" Id="2876183811">
      <Value LabelName="BOMItemName" LabelCode="@SYS5398" DataSection="1" DataXPath="BOMConsistOfLine/@BOMItemName"/>
    </Element>
    <Element Type="Label" Id="88361169">
      <VisualFormatOverrides>
        <VisualFormatOverride TargetWordObjectType="50" FormatProperty="600">
          <Binding DataKind="2" Source="Parameters" Path="boolean(@COOFeatureAndConfigKey)" ResultDataType="System.Boolean"/>
        </VisualFormatOverride>
      </VisualFormatOverrides>
      <Value LabelName="Origin" LabelCode="@SYS17860"/>
    </Element>
    <Element Type="Label" Id="3009479592">
      <VisualFormatOverrides>
        <VisualFormatOverride TargetWordObjectType="50" FormatProperty="600">
          <Binding DataKind="2" Source="Parameters" Path="@ViewConfigId = &quot;true&quot;" ResultDataType="System.Boolean"/>
        </VisualFormatOverride>
      </VisualFormatOverrides>
      <Value LabelName="ConfigId" LabelCode="@SYS14011" DataSection="1" DataXPath="BOMConsistOfLine/@ConfigId"/>
    </Element>
    <Element Type="Label" Id="3995048348">
      <VisualFormatOverrides>
        <VisualFormatOverride TargetWordObjectType="50" FormatProperty="600">
          <Binding DataKind="2" Source="Parameters" Path="@ViewInventSizeId" ResultDataType="System.Boolean"/>
        </VisualFormatOverride>
      </VisualFormatOverrides>
      <Value LabelName="InventSizeId" LabelCode="@SYS73727" DataSection="1" DataXPath="BOMConsistOfLine/@InventSizeId"/>
    </Element>
    <Element Type="Label" Id="2356142875">
      <VisualFormatOverrides>
        <VisualFormatOverride TargetWordObjectType="50" FormatProperty="600">
          <Binding DataKind="2" Source="Parameters" Path="@ViewInventColorId" ResultDataType="System.Boolean"/>
        </VisualFormatOverride>
      </VisualFormatOverrides>
      <Value LabelName="InventColorId" LabelCode="@SYS73726" DataSection="1" DataXPath="BOMConsistOfLine/@InventColorId"/>
    </Element>
    <Element Type="Label" Id="3707500485">
      <VisualFormatOverrides>
        <VisualFormatOverride TargetWordObjectType="50" FormatProperty="600">
          <Binding DataKind="2" Source="Parameters" Path="@ViewInventStyleId" ResultDataType="System.Boolean"/>
        </VisualFormatOverride>
      </VisualFormatOverrides>
      <Value LabelName="InventStyleId" LabelCode="@FPK270000" DataSection="1" DataXPath="BOMConsistOfLine/@InventStyleId"/>
    </Element>
    <Element Type="Label" Id="3238201310">
      <VisualFormatOverrides>
        <VisualFormatOverride TargetWordObjectType="50" FormatProperty="600">
          <Binding DataKind="2" Source="Parameters" Path="@ViewInventStyleId" ResultDataType="System.Boolean"/>
        </VisualFormatOverride>
      </VisualFormatOverrides>
      <Value LabelName="InventVersionId" LabelCode="@SCM:Version" DataSection="1" DataXPath="BOMConsistOfLine/@InventVersionId"/>
    </Element>
    <Element Type="Label" Id="206223215">
      <VisualFormatOverrides>
        <VisualFormatOverride TargetWordObjectType="50" FormatProperty="600">
          <Binding DataKind="2" Source="Parameters" Path="@ViewInventLocationId" ResultDataType="System.Boolean"/>
        </VisualFormatOverride>
      </VisualFormatOverrides>
      <Value LabelName="InventLocationId" LabelCode="@SYS6437" DataSection="1" DataXPath="BOMConsistOfLine/@InventLocationId"/>
    </Element>
    <Element Type="Label" Id="3562960960">
      <Value LabelName="BOMItemType" LabelCode="@SYS3305" DataSection="1" DataXPath="BOMConsistOfLine/BOMItemType"/>
    </Element>
    <Element Type="Label" Id="3187923375">
      <Value LabelName="BOMPosition" LabelCode="@SCM:EDT_BOMPosition" DataSection="1" DataXPath="BOMConsistOfLine/@BOMPosition"/>
    </Element>
    <Element Type="Label" Id="126052305">
      <Value LabelName="Operation number" LabelCode="@SYS329841"/>
    </Element>
    <Element Type="Label" Id="1757484401">
      <Value LabelName="BOMQuantity" LabelCode="@SYS14578" DataSection="1" DataXPath="BOMConsistOfLine/@BOMQuantity"/>
    </Element>
    <Element Type="Label" Id="2187162851">
      <Value LabelName="BOMQtySerie" LabelCode="@SYS26281" DataSection="1" DataXPath="BOMConsistOfLine/@BOMQtySerie"/>
    </Element>
    <Element Type="Label" Id="4077069249">
      <Value LabelName="BOMUnit" LabelCode="@SYS190813" DataSection="1" DataXPath="BOMConsistOfLine/@BOMUnit"/>
    </Element>
    <Element Type="Label" Id="3598036184">
      <Value LabelName="BOMFormula" LabelCode="@SYS672" DataSection="1" DataXPath="BOMConsistOfLine/BOMFormula"/>
    </Element>
    <Element Type="Label" Id="3541767218">
      <Value LabelName="BOMType" LabelCode="@SYS9844" DataSection="1" DataXPath="BOMConsistOfLine/BOMType"/>
    </Element>
    <Element Type="Label" Id="1719168111">
      <Value LabelName="BOMConfigGroup" LabelCode="@SYS6126" DataSection="1" DataXPath="BOMConsistOfLine/@BOMConfigGroup"/>
    </Element>
    <Element Type="If" Id="2232888458">
      <ChildElements>
        <ElementRef Id="731040410"/>
        <ElementRef Id="726804717"/>
        <ElementRef Id="1642454994"/>
        <ElementRef Id="3165490733"/>
        <ElementRef Id="3948634015"/>
        <ElementRef Id="3183454610"/>
        <ElementRef Id="154040863"/>
        <ElementRef Id="2564744347"/>
        <ElementRef Id="1600219609"/>
        <ElementRef Id="3013395929"/>
        <ElementRef Id="4084387125"/>
        <ElementRef Id="3375183566"/>
        <ElementRef Id="3659402632"/>
        <ElementRef Id="204079917"/>
        <ElementRef Id="1839263137"/>
        <ElementRef Id="2527822078"/>
        <ElementRef Id="3034292851"/>
        <ElementRef Id="2485183687"/>
        <ElementRef Id="2091501277"/>
      </ChildElements>
      <ValueBinding DataKind="2" Source="." Path="not(@BOMItemId = '')" ResultDataType="System.Boolean"/>
    </Element>
    <Element Type="Field" Id="731040410">
      <ValueBinding DataKind="2" Source="." Path="@IndentBOMItem" ResultDataType="System.String"/>
    </Element>
    <Element Type="Field" Id="726804717">
      <ValueBinding DataKind="2" Source="." Path="@BOMItemId" ResultDataType="System.String"/>
    </Element>
    <Element Type="Field" Id="1642454994">
      <ValueBinding DataKind="2" Source="." Path="@BOMItemName" ResultDataType="System.String"/>
    </Element>
    <Element Type="Field" Id="3165490733">
      <VisualFormatOverrides>
        <VisualFormatOverride TargetWordObjectType="50" FormatProperty="600">
          <Binding DataKind="2" Source="Parameters" Path="@COOFeatureAndConfigKey = &quot;true&quot;" ResultDataType="System.Boolean"/>
        </VisualFormatOverride>
      </VisualFormatOverrides>
      <ValueBinding DataKind="2" Source="." Path="@COOItemOrigCountryRegionId" ResultDataType="System.String"/>
    </Element>
    <Element Type="Field" Id="3948634015">
      <VisualFormatOverrides>
        <VisualFormatOverride TargetWordObjectType="50" FormatProperty="600">
          <Binding DataKind="2" Source="Parameters" Path="@ViewConfigId = &quot;true&quot;" ResultDataType="System.Boolean"/>
        </VisualFormatOverride>
      </VisualFormatOverrides>
      <ValueBinding DataKind="2" Source="." Path="@ConfigId" ResultDataType="System.String"/>
    </Element>
    <Element Type="Field" Id="3183454610">
      <VisualFormatOverrides>
        <VisualFormatOverride TargetWordObjectType="50" FormatProperty="600">
          <Binding DataKind="2" Source="Parameters" Path="@ViewInventSizeId" ResultDataType="System.Boolean"/>
        </VisualFormatOverride>
      </VisualFormatOverrides>
      <ValueBinding DataKind="2" Source="." Path="@InventSizeId" ResultDataType="System.String"/>
    </Element>
    <Element Type="Field" Id="154040863">
      <VisualFormatOverrides>
        <VisualFormatOverride TargetWordObjectType="50" FormatProperty="600">
          <Binding DataKind="2" Source="Parameters" Path="@ViewInventColorId" ResultDataType="System.Boolean"/>
        </VisualFormatOverride>
      </VisualFormatOverrides>
      <ValueBinding DataKind="2" Source="." Path="@InventColorId" ResultDataType="System.String"/>
    </Element>
    <Element Type="Field" Id="2564744347">
      <VisualFormatOverrides>
        <VisualFormatOverride TargetWordObjectType="50" FormatProperty="600">
          <Binding DataKind="2" Source="Parameters" Path="@ViewInventStyleId" ResultDataType="System.Boolean"/>
        </VisualFormatOverride>
      </VisualFormatOverrides>
      <ValueBinding DataKind="2" Source="." Path="@InventStyleId" ResultDataType="System.String"/>
    </Element>
    <Element Type="Field" Id="1600219609">
      <VisualFormatOverrides>
        <VisualFormatOverride TargetWordObjectType="50" FormatProperty="600">
          <Binding DataKind="2" Source="Parameters" Path="@ViewInventStyleId" ResultDataType="System.Boolean"/>
        </VisualFormatOverride>
      </VisualFormatOverrides>
      <ValueBinding DataKind="2" Source="." Path="@InventVersionId" ResultDataType="System.String"/>
    </Element>
    <Element Type="Field" Id="3013395929">
      <VisualFormatOverrides>
        <VisualFormatOverride TargetWordObjectType="50" FormatProperty="600">
          <Binding DataKind="2" Source="Parameters" Path="@ViewInventLocationId" ResultDataType="System.Boolean"/>
        </VisualFormatOverride>
      </VisualFormatOverrides>
      <ValueBinding DataKind="2" Source="." Path="@InventLocationId" ResultDataType="System.String"/>
    </Element>
    <Element Type="Field" Id="4084387125">
      <ValueBinding DataKind="2" Source="." Path="BOMItemType/@Text" ResultDataType="System.String"/>
    </Element>
    <Element Type="Field" Id="3375183566">
      <ValueBinding DataKind="2" Source="." Path="@BOMPosition" ResultDataType="System.String"/>
    </Element>
    <Element Type="Field" Id="3659402632" FormatString="n0">
      <VisualFormatOverrides>
        <VisualFormatOverride TargetWordObjectType="1" FormatProperty="100">
          <Binding DataKind="2" Source="." Path="iif(@BOMOprNum = 0, 'white', &quot;black&quot;)" ResultDataType="System.String"/>
        </VisualFormatOverride>
      </VisualFormatOverrides>
      <ValueBinding DataKind="2" Source="." Path="@BOMOprNum" ResultDataType="System.Decimal"/>
    </Element>
    <Element Type="Field" Id="204079917" FormatString="#.0000">
      <ValueBinding DataKind="2" Source="." Path="@BOMQuantity" ResultDataType="System.Decimal"/>
    </Element>
    <Element Type="Field" Id="1839263137" FormatString="n0">
      <VisualFormatOverrides>
        <VisualFormatOverride TargetWordObjectType="1" FormatProperty="100">
          <Binding DataKind="2" Source="." Path="iif(@BOMQtySerie = 0, &quot;white&quot;, &quot;black&quot;)" ResultDataType="System.String"/>
        </VisualFormatOverride>
      </VisualFormatOverrides>
      <ValueBinding DataKind="2" Source="." Path="@BOMQtySerie" ResultDataType="System.Decimal"/>
    </Element>
    <Element Type="Field" Id="2527822078">
      <ValueBinding DataKind="2" Source="." Path="@BOMUnit" ResultDataType="System.String"/>
    </Element>
    <Element Type="Field" Id="3034292851">
      <ValueBinding DataKind="2" Source="." Path="BOMFormula/@Text" ResultDataType="System.String"/>
    </Element>
    <Element Type="Field" Id="2485183687">
      <ValueBinding DataKind="2" Source="." Path="BOMType/@Text" ResultDataType="System.String"/>
    </Element>
    <Element Type="Field" Id="2091501277">
      <ValueBinding DataKind="2" Source="." Path="@BOMConfigGroup" ResultDataType="System.String"/>
    </Element>
    <Element Type="If" Id="1985652057">
      <ValueBinding DataKind="2" Source="." Path="false()" ResultDataType="System.Boolean"/>
    </Element>
    <Element Type="Label" Id="84894145">
      <Value LabelName="Page" LabelCode="@SYS5250"/>
    </Element>
    <Element Type="Label" Id="3108675640">
      <Value LabelName="of" LabelCode="@SYS26401"/>
    </Element>
    <Element Type="Field" Id="3167885255">
      <ValueBinding DataKind="2" Source="Parameters" Path="iif(@COOFeatureAndConfigKey = &quot;true&quot;,&#10;concat(label('@SYS101241'), &quot; - Destination Country: &quot;, @DestinationCountryRegionId),&#10;label('@SYS101241'))" ResultDataType="System.String"/>
    </Element>
    <Element Type="Label" Id="2008632455">
      <Value LabelName="Page" LabelCode="@SYS5250"/>
    </Element>
    <Element Type="Label" Id="921306821">
      <Value LabelName="of" LabelCode="@SYS26401"/>
    </Element>
    <Element Type="Field" Id="4012546669">
      <ValueBinding DataKind="2" Source="GeneralData" Path="CurrentCompany/@Name" ResultDataType="System.String"/>
    </Element>
  </Elements>
</ProjectData>
</file>

<file path=customXml/itemProps1.xml><?xml version="1.0" encoding="utf-8"?>
<ds:datastoreItem xmlns:ds="http://schemas.openxmlformats.org/officeDocument/2006/customXml" ds:itemID="{92F31B2E-D31E-4B68-907B-1FA71B266A0A}">
  <ds:schemaRefs>
    <ds:schemaRef ds:uri="http://schemas.microsoft.com/office/2006/metadata/properties"/>
    <ds:schemaRef ds:uri="http://schemas.microsoft.com/office/infopath/2007/PartnerControls"/>
    <ds:schemaRef ds:uri="54e90a84-809a-40c5-85c8-56650358ee47"/>
  </ds:schemaRefs>
</ds:datastoreItem>
</file>

<file path=customXml/itemProps2.xml><?xml version="1.0" encoding="utf-8"?>
<ds:datastoreItem xmlns:ds="http://schemas.openxmlformats.org/officeDocument/2006/customXml" ds:itemID="{B93962F8-73EB-4EB3-853B-3D04C809470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e90a84-809a-40c5-85c8-56650358ee47"/>
    <ds:schemaRef ds:uri="732acd48-0db9-4844-8716-78ce7b56b8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9C3FE5-5B49-4AF0-85F9-D7AB6B549E9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F898400-8A8C-45E5-BCA1-9CA6624A8504}">
  <ds:schemaRefs>
    <ds:schemaRef ds:uri="http://Docentric.org/ProjectData.xml"/>
    <ds:schemaRef ds:uri=""/>
    <ds:schemaRef ds:uri="http://schemas.docentric.com/dynamics-ax/templates"/>
    <ds:schemaRef ds:uri="http://www.w3.org/2001/XMLSchema"/>
    <ds:schemaRef ds:uri="http://schemas.docentric.com/xml-schema-extens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nej Valič</dc:creator>
  <cp:keywords/>
  <dc:description/>
  <cp:lastModifiedBy>Jernej Valič</cp:lastModifiedBy>
  <cp:revision>2</cp:revision>
  <dcterms:created xsi:type="dcterms:W3CDTF">2023-09-18T07:26:00Z</dcterms:created>
  <dcterms:modified xsi:type="dcterms:W3CDTF">2023-09-18T0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B7FF926ADE8D4AB55BB4FB8D7C4E52</vt:lpwstr>
  </property>
</Properties>
</file>